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35FD59" w14:textId="79201553" w:rsidR="009E18D3" w:rsidRPr="00A34D98" w:rsidRDefault="009E18D3" w:rsidP="009E18D3">
      <w:pPr>
        <w:tabs>
          <w:tab w:val="left" w:pos="1701"/>
          <w:tab w:val="right" w:pos="9923"/>
        </w:tabs>
        <w:spacing w:before="120"/>
        <w:rPr>
          <w:rFonts w:eastAsia="MS Mincho"/>
          <w:b/>
          <w:lang w:eastAsia="en-GB"/>
        </w:rPr>
      </w:pPr>
      <w:r w:rsidRPr="00A34D98">
        <w:rPr>
          <w:rFonts w:eastAsia="MS Mincho"/>
          <w:b/>
          <w:lang w:eastAsia="en-GB"/>
        </w:rPr>
        <w:t>3GPP TSG-RAN WG2 Meeting #116bis</w:t>
      </w:r>
      <w:r w:rsidR="00BC170D" w:rsidRPr="00A34D98">
        <w:rPr>
          <w:rFonts w:eastAsia="MS Mincho"/>
          <w:b/>
          <w:lang w:eastAsia="en-GB"/>
        </w:rPr>
        <w:t xml:space="preserve"> electronic                     </w:t>
      </w:r>
      <w:r w:rsidR="008256A1" w:rsidRPr="00A34D98">
        <w:rPr>
          <w:rFonts w:eastAsia="MS Mincho"/>
          <w:b/>
          <w:lang w:eastAsia="en-GB"/>
        </w:rPr>
        <w:t xml:space="preserve">                  </w:t>
      </w:r>
      <w:r w:rsidR="00B55BB1" w:rsidRPr="00A34D98">
        <w:rPr>
          <w:rFonts w:eastAsia="MS Mincho"/>
          <w:b/>
          <w:lang w:eastAsia="en-GB"/>
        </w:rPr>
        <w:t>_</w:t>
      </w:r>
      <w:r w:rsidR="00607C0F" w:rsidRPr="00A34D98">
        <w:t xml:space="preserve"> </w:t>
      </w:r>
      <w:r w:rsidR="00607C0F" w:rsidRPr="00A34D98">
        <w:rPr>
          <w:rFonts w:eastAsia="MS Mincho"/>
          <w:b/>
          <w:lang w:eastAsia="en-GB"/>
        </w:rPr>
        <w:t>R2-2201751</w:t>
      </w:r>
    </w:p>
    <w:p w14:paraId="0D44F848" w14:textId="77777777" w:rsidR="009E18D3" w:rsidRPr="00A34D98" w:rsidRDefault="009E18D3" w:rsidP="009E18D3">
      <w:pPr>
        <w:tabs>
          <w:tab w:val="left" w:pos="1701"/>
          <w:tab w:val="right" w:pos="9923"/>
        </w:tabs>
        <w:spacing w:before="120"/>
        <w:rPr>
          <w:rFonts w:eastAsia="MS Mincho"/>
          <w:b/>
          <w:lang w:eastAsia="en-GB"/>
        </w:rPr>
      </w:pPr>
      <w:r w:rsidRPr="00A34D98">
        <w:rPr>
          <w:rFonts w:eastAsia="MS Mincho"/>
          <w:b/>
          <w:lang w:eastAsia="en-GB"/>
        </w:rPr>
        <w:t>Online, January 17-25, 2022</w:t>
      </w:r>
    </w:p>
    <w:p w14:paraId="29F5976F" w14:textId="77777777" w:rsidR="005E0938" w:rsidRPr="00A34D98" w:rsidRDefault="005E0938">
      <w:pPr>
        <w:pStyle w:val="3GPPHeader"/>
      </w:pPr>
    </w:p>
    <w:p w14:paraId="4DBF366B" w14:textId="77777777" w:rsidR="005E0938" w:rsidRPr="00A34D98" w:rsidRDefault="005E0938">
      <w:pPr>
        <w:pStyle w:val="3GPPHeader"/>
      </w:pPr>
      <w:r w:rsidRPr="00A34D98">
        <w:t>Agenda Item:</w:t>
      </w:r>
      <w:r w:rsidRPr="00A34D98">
        <w:tab/>
      </w:r>
      <w:r w:rsidR="009A1588" w:rsidRPr="00A34D98">
        <w:t>8.12.2.2</w:t>
      </w:r>
    </w:p>
    <w:p w14:paraId="3B979072" w14:textId="77777777" w:rsidR="005E0938" w:rsidRPr="00A34D98" w:rsidRDefault="005E0938">
      <w:pPr>
        <w:pStyle w:val="3GPPHeader"/>
        <w:rPr>
          <w:rFonts w:eastAsia="Malgun Gothic"/>
        </w:rPr>
      </w:pPr>
      <w:r w:rsidRPr="00A34D98">
        <w:t xml:space="preserve">Source: </w:t>
      </w:r>
      <w:r w:rsidRPr="00A34D98">
        <w:tab/>
      </w:r>
      <w:r w:rsidRPr="00A34D98">
        <w:rPr>
          <w:b w:val="0"/>
        </w:rPr>
        <w:t xml:space="preserve">Huawei, </w:t>
      </w:r>
      <w:r w:rsidRPr="00A34D98">
        <w:rPr>
          <w:rFonts w:eastAsia="Times New Roman" w:cs="Arial"/>
          <w:b w:val="0"/>
        </w:rPr>
        <w:t>HiSilicon</w:t>
      </w:r>
    </w:p>
    <w:p w14:paraId="408D3CA2" w14:textId="77777777" w:rsidR="005E0938" w:rsidRPr="00A34D98" w:rsidRDefault="005E0938">
      <w:pPr>
        <w:tabs>
          <w:tab w:val="left" w:pos="1815"/>
        </w:tabs>
        <w:spacing w:after="240"/>
        <w:ind w:left="1701" w:hanging="1701"/>
        <w:rPr>
          <w:rFonts w:eastAsia="Malgun Gothic" w:cs="Arial"/>
          <w:bCs/>
        </w:rPr>
      </w:pPr>
      <w:r w:rsidRPr="00A34D98">
        <w:rPr>
          <w:rFonts w:cs="Arial"/>
          <w:b/>
          <w:bCs/>
        </w:rPr>
        <w:t>Title:</w:t>
      </w:r>
      <w:r w:rsidRPr="00A34D98">
        <w:rPr>
          <w:rFonts w:cs="Arial"/>
          <w:bCs/>
        </w:rPr>
        <w:tab/>
      </w:r>
      <w:r w:rsidR="004E23FD" w:rsidRPr="00A34D98">
        <w:rPr>
          <w:rFonts w:cs="Arial"/>
          <w:bCs/>
        </w:rPr>
        <w:t xml:space="preserve">Summary of </w:t>
      </w:r>
      <w:r w:rsidR="008D1710" w:rsidRPr="00A34D98">
        <w:rPr>
          <w:rFonts w:cs="Arial"/>
          <w:bCs/>
        </w:rPr>
        <w:t>[AT116bis-e][103][RedCap] Identification and access restriction (Huawei)</w:t>
      </w:r>
    </w:p>
    <w:p w14:paraId="055BD6D1" w14:textId="77777777" w:rsidR="005E0938" w:rsidRDefault="005E0938">
      <w:pPr>
        <w:pStyle w:val="3GPPHeader"/>
      </w:pPr>
      <w:r>
        <w:t>Document for:</w:t>
      </w:r>
      <w:r>
        <w:tab/>
      </w:r>
      <w:r>
        <w:rPr>
          <w:b w:val="0"/>
        </w:rPr>
        <w:t>Discussion</w:t>
      </w:r>
      <w:r>
        <w:rPr>
          <w:rFonts w:hint="eastAsia"/>
          <w:b w:val="0"/>
        </w:rPr>
        <w:t xml:space="preserve"> and </w:t>
      </w:r>
      <w:r>
        <w:rPr>
          <w:b w:val="0"/>
        </w:rPr>
        <w:t>Decision</w:t>
      </w:r>
    </w:p>
    <w:p w14:paraId="2F4CB9BD" w14:textId="77777777" w:rsidR="005E0938" w:rsidRDefault="005E0938">
      <w:pPr>
        <w:pStyle w:val="Heading1"/>
        <w:ind w:firstLine="0"/>
      </w:pPr>
      <w:r>
        <w:lastRenderedPageBreak/>
        <w:t>Introduction</w:t>
      </w:r>
      <w:bookmarkStart w:id="0" w:name="_Ref189809556"/>
      <w:bookmarkStart w:id="1" w:name="_Ref174151459"/>
    </w:p>
    <w:p w14:paraId="2D7E48C6" w14:textId="77777777" w:rsidR="005E0938" w:rsidRPr="00A34D98" w:rsidRDefault="005E0938">
      <w:pPr>
        <w:spacing w:after="120"/>
        <w:rPr>
          <w:rFonts w:cs="Arial"/>
        </w:rPr>
      </w:pPr>
      <w:r w:rsidRPr="00A34D98">
        <w:rPr>
          <w:rFonts w:cs="Arial"/>
        </w:rPr>
        <w:t xml:space="preserve">This paper aims at capturing the summary of email discussion. </w:t>
      </w:r>
    </w:p>
    <w:p w14:paraId="622EF3AA" w14:textId="77777777" w:rsidR="00B55BB1" w:rsidRPr="00A34D98" w:rsidRDefault="00B55BB1" w:rsidP="00B55BB1">
      <w:pPr>
        <w:pStyle w:val="EmailDiscussion"/>
        <w:tabs>
          <w:tab w:val="num" w:pos="1619"/>
        </w:tabs>
      </w:pPr>
      <w:bookmarkStart w:id="2" w:name="_Ref433086885"/>
      <w:r w:rsidRPr="00A34D98">
        <w:t>[AT116bis-e][103][RedCap] Identification and access restriction (Huawei)</w:t>
      </w:r>
    </w:p>
    <w:p w14:paraId="1B29B9D3" w14:textId="77777777" w:rsidR="00B55BB1" w:rsidRPr="00A34D98" w:rsidRDefault="00B55BB1" w:rsidP="00B55BB1">
      <w:pPr>
        <w:pStyle w:val="EmailDiscussion2"/>
        <w:ind w:left="1619" w:firstLine="0"/>
      </w:pPr>
      <w:r w:rsidRPr="00A34D98">
        <w:t>Updated scope:</w:t>
      </w:r>
      <w:r w:rsidRPr="00A34D98">
        <w:rPr>
          <w:shd w:val="clear" w:color="auto" w:fill="FFFFFF"/>
        </w:rPr>
        <w:t xml:space="preserve"> Continue the discussion </w:t>
      </w:r>
      <w:r w:rsidRPr="00A34D98">
        <w:t xml:space="preserve">on identification and access restriction aspects based on </w:t>
      </w:r>
      <w:hyperlink r:id="rId10" w:tooltip="C:Data3GPPRAN2InboxR2-2201734.zip" w:history="1">
        <w:r w:rsidRPr="00A34D98">
          <w:rPr>
            <w:rStyle w:val="Hyperlink"/>
          </w:rPr>
          <w:t>R2-2201734</w:t>
        </w:r>
      </w:hyperlink>
    </w:p>
    <w:p w14:paraId="2ACA8734" w14:textId="77777777" w:rsidR="00B55BB1" w:rsidRPr="00A34D98" w:rsidRDefault="00B55BB1" w:rsidP="00B55BB1">
      <w:pPr>
        <w:pStyle w:val="EmailDiscussion2"/>
        <w:ind w:left="1619" w:firstLine="0"/>
      </w:pPr>
      <w:r w:rsidRPr="00A34D98">
        <w:t>Updated intended outcome: Summary of the offline discussion with e.g.:</w:t>
      </w:r>
    </w:p>
    <w:p w14:paraId="36B1AE88" w14:textId="77777777" w:rsidR="00B55BB1" w:rsidRPr="00A34D98" w:rsidRDefault="00B55BB1" w:rsidP="00B55BB1">
      <w:pPr>
        <w:pStyle w:val="EmailDiscussion2"/>
        <w:numPr>
          <w:ilvl w:val="2"/>
          <w:numId w:val="25"/>
        </w:numPr>
        <w:ind w:left="1980"/>
      </w:pPr>
      <w:r w:rsidRPr="00A34D98">
        <w:t>List of proposals for agreement (if any)</w:t>
      </w:r>
    </w:p>
    <w:p w14:paraId="59816CAC" w14:textId="77777777" w:rsidR="00B55BB1" w:rsidRPr="00A34D98" w:rsidRDefault="00B55BB1" w:rsidP="00B55BB1">
      <w:pPr>
        <w:pStyle w:val="EmailDiscussion2"/>
        <w:numPr>
          <w:ilvl w:val="2"/>
          <w:numId w:val="25"/>
        </w:numPr>
        <w:ind w:left="1980"/>
      </w:pPr>
      <w:r w:rsidRPr="00A34D98">
        <w:t>List of proposals that require online discussions</w:t>
      </w:r>
    </w:p>
    <w:p w14:paraId="5532F772" w14:textId="77777777" w:rsidR="00B55BB1" w:rsidRPr="00A34D98" w:rsidRDefault="00B55BB1" w:rsidP="00B55BB1">
      <w:pPr>
        <w:pStyle w:val="EmailDiscussion2"/>
        <w:numPr>
          <w:ilvl w:val="2"/>
          <w:numId w:val="25"/>
        </w:numPr>
        <w:ind w:left="1980"/>
      </w:pPr>
      <w:r w:rsidRPr="00A34D98">
        <w:t>List of proposals that should not be pursued (if any)</w:t>
      </w:r>
    </w:p>
    <w:p w14:paraId="1F4BBF03" w14:textId="77777777" w:rsidR="00B55BB1" w:rsidRPr="00A34D98" w:rsidRDefault="00B55BB1" w:rsidP="00B55BB1">
      <w:pPr>
        <w:pStyle w:val="EmailDiscussion2"/>
        <w:ind w:left="1619" w:firstLine="0"/>
      </w:pPr>
      <w:r w:rsidRPr="00A34D98">
        <w:t>Updated deadline (for companies' feedback): Friday 2022-01-21 1400 UTC</w:t>
      </w:r>
    </w:p>
    <w:p w14:paraId="37EB8D76" w14:textId="77777777" w:rsidR="00B55BB1" w:rsidRPr="00A34D98" w:rsidRDefault="00B55BB1" w:rsidP="00B55BB1">
      <w:pPr>
        <w:pStyle w:val="EmailDiscussion2"/>
        <w:ind w:left="1619" w:firstLine="0"/>
      </w:pPr>
      <w:r w:rsidRPr="00A34D98">
        <w:t xml:space="preserve">Updated deadline (for </w:t>
      </w:r>
      <w:r>
        <w:rPr>
          <w:rStyle w:val="Doc-text2Char"/>
        </w:rPr>
        <w:t xml:space="preserve">rapporteur's summary in </w:t>
      </w:r>
      <w:r w:rsidRPr="00A34D98">
        <w:t>R2-2201751</w:t>
      </w:r>
      <w:r>
        <w:rPr>
          <w:rStyle w:val="Doc-text2Char"/>
        </w:rPr>
        <w:t xml:space="preserve">): </w:t>
      </w:r>
      <w:r w:rsidRPr="00A34D98">
        <w:t>Friday 2022-01-21 1600 UTC</w:t>
      </w:r>
    </w:p>
    <w:p w14:paraId="629ECA9F" w14:textId="77777777" w:rsidR="00B55BB1" w:rsidRPr="00A34D98" w:rsidRDefault="00B55BB1" w:rsidP="00B55BB1">
      <w:pPr>
        <w:pStyle w:val="EmailDiscussion2"/>
        <w:ind w:left="1619" w:firstLine="0"/>
        <w:rPr>
          <w:u w:val="single"/>
        </w:rPr>
      </w:pPr>
      <w:r w:rsidRPr="00A34D98">
        <w:rPr>
          <w:u w:val="single"/>
        </w:rPr>
        <w:t>Proposals marked "for agreement" in R2-2201751 not challenged until Monday 2022-01-24 1000 UTC will be declared as agreed via email by the session chair (for the rest the discussion might continue in the GTW session).</w:t>
      </w:r>
    </w:p>
    <w:p w14:paraId="4282BADE" w14:textId="77777777" w:rsidR="009D2DCE" w:rsidRPr="00A34D98" w:rsidRDefault="009D2DCE" w:rsidP="009D2DCE">
      <w:pPr>
        <w:pStyle w:val="EmailDiscussion2"/>
        <w:ind w:left="0" w:firstLine="0"/>
        <w:rPr>
          <w:rFonts w:eastAsia="SimSun"/>
          <w:lang w:eastAsia="zh-CN"/>
        </w:rPr>
      </w:pPr>
    </w:p>
    <w:p w14:paraId="2C47B848" w14:textId="77777777" w:rsidR="00C60001" w:rsidRDefault="00C60001" w:rsidP="00C60001">
      <w:pPr>
        <w:pStyle w:val="EmailDiscussion2"/>
        <w:ind w:left="0" w:firstLine="0"/>
        <w:jc w:val="center"/>
        <w:rPr>
          <w:rFonts w:eastAsia="SimSun"/>
          <w:b/>
          <w:lang w:eastAsia="zh-CN"/>
        </w:rPr>
      </w:pPr>
      <w:r w:rsidRPr="00C60001">
        <w:rPr>
          <w:rFonts w:eastAsia="SimSun" w:hint="eastAsia"/>
          <w:b/>
          <w:lang w:eastAsia="zh-CN"/>
        </w:rPr>
        <w:t>C</w:t>
      </w:r>
      <w:r w:rsidRPr="00C60001">
        <w:rPr>
          <w:rFonts w:eastAsia="SimSun"/>
          <w:b/>
          <w:lang w:eastAsia="zh-CN"/>
        </w:rPr>
        <w:t xml:space="preserve">ontact </w:t>
      </w:r>
      <w:r w:rsidR="00584E4B">
        <w:rPr>
          <w:rFonts w:eastAsia="SimSun"/>
          <w:b/>
          <w:lang w:eastAsia="zh-CN"/>
        </w:rPr>
        <w:t>T</w:t>
      </w:r>
      <w:r w:rsidRPr="00C60001">
        <w:rPr>
          <w:rFonts w:eastAsia="SimSun"/>
          <w:b/>
          <w:lang w:eastAsia="zh-CN"/>
        </w:rPr>
        <w:t>able</w:t>
      </w:r>
    </w:p>
    <w:p w14:paraId="56756FA2" w14:textId="77777777" w:rsidR="00C60001" w:rsidRPr="00C60001" w:rsidRDefault="00C60001" w:rsidP="00C60001">
      <w:pPr>
        <w:pStyle w:val="EmailDiscussion2"/>
        <w:ind w:left="0" w:firstLine="0"/>
        <w:jc w:val="center"/>
        <w:rPr>
          <w:rFonts w:eastAsia="SimSun"/>
          <w:b/>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6"/>
        <w:gridCol w:w="3035"/>
        <w:gridCol w:w="3538"/>
      </w:tblGrid>
      <w:tr w:rsidR="00C60001" w14:paraId="1CD75300" w14:textId="77777777" w:rsidTr="007F0E0E">
        <w:tc>
          <w:tcPr>
            <w:tcW w:w="3056" w:type="dxa"/>
            <w:shd w:val="clear" w:color="auto" w:fill="auto"/>
          </w:tcPr>
          <w:p w14:paraId="72486CA5"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C</w:t>
            </w:r>
            <w:r w:rsidRPr="00253B59">
              <w:rPr>
                <w:rFonts w:eastAsia="SimSun"/>
                <w:lang w:eastAsia="zh-CN"/>
              </w:rPr>
              <w:t>ompanies</w:t>
            </w:r>
          </w:p>
        </w:tc>
        <w:tc>
          <w:tcPr>
            <w:tcW w:w="3035" w:type="dxa"/>
            <w:shd w:val="clear" w:color="auto" w:fill="auto"/>
          </w:tcPr>
          <w:p w14:paraId="5F7CEB21"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N</w:t>
            </w:r>
            <w:r w:rsidRPr="00253B59">
              <w:rPr>
                <w:rFonts w:eastAsia="SimSun"/>
                <w:lang w:eastAsia="zh-CN"/>
              </w:rPr>
              <w:t>ame</w:t>
            </w:r>
          </w:p>
        </w:tc>
        <w:tc>
          <w:tcPr>
            <w:tcW w:w="3538" w:type="dxa"/>
            <w:shd w:val="clear" w:color="auto" w:fill="auto"/>
          </w:tcPr>
          <w:p w14:paraId="56552E20"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E</w:t>
            </w:r>
            <w:r w:rsidRPr="00253B59">
              <w:rPr>
                <w:rFonts w:eastAsia="SimSun"/>
                <w:lang w:eastAsia="zh-CN"/>
              </w:rPr>
              <w:t>mail</w:t>
            </w:r>
          </w:p>
        </w:tc>
      </w:tr>
      <w:tr w:rsidR="00C60001" w14:paraId="3753CB28" w14:textId="77777777" w:rsidTr="007F0E0E">
        <w:tc>
          <w:tcPr>
            <w:tcW w:w="3056" w:type="dxa"/>
            <w:shd w:val="clear" w:color="auto" w:fill="auto"/>
          </w:tcPr>
          <w:p w14:paraId="0B97E485" w14:textId="77777777" w:rsidR="00C60001" w:rsidRPr="00253B59" w:rsidRDefault="009B28E1" w:rsidP="00253B59">
            <w:pPr>
              <w:pStyle w:val="EmailDiscussion2"/>
              <w:ind w:left="0" w:firstLine="0"/>
              <w:rPr>
                <w:rFonts w:eastAsia="SimSun"/>
                <w:lang w:eastAsia="zh-CN"/>
              </w:rPr>
            </w:pPr>
            <w:r>
              <w:rPr>
                <w:rFonts w:eastAsia="SimSun"/>
                <w:lang w:eastAsia="zh-CN"/>
              </w:rPr>
              <w:t>Samsung</w:t>
            </w:r>
          </w:p>
        </w:tc>
        <w:tc>
          <w:tcPr>
            <w:tcW w:w="3035" w:type="dxa"/>
            <w:shd w:val="clear" w:color="auto" w:fill="auto"/>
          </w:tcPr>
          <w:p w14:paraId="5D267AA9" w14:textId="77777777" w:rsidR="00C60001" w:rsidRPr="00253B59" w:rsidRDefault="009B28E1" w:rsidP="00253B59">
            <w:pPr>
              <w:pStyle w:val="EmailDiscussion2"/>
              <w:ind w:left="0" w:firstLine="0"/>
              <w:rPr>
                <w:rFonts w:eastAsia="SimSun"/>
                <w:lang w:eastAsia="zh-CN"/>
              </w:rPr>
            </w:pPr>
            <w:r>
              <w:rPr>
                <w:rFonts w:eastAsia="SimSun"/>
                <w:lang w:eastAsia="zh-CN"/>
              </w:rPr>
              <w:t>Jaehyuk JANG</w:t>
            </w:r>
          </w:p>
        </w:tc>
        <w:tc>
          <w:tcPr>
            <w:tcW w:w="3538" w:type="dxa"/>
            <w:shd w:val="clear" w:color="auto" w:fill="auto"/>
          </w:tcPr>
          <w:p w14:paraId="283C9603" w14:textId="77777777" w:rsidR="00C60001" w:rsidRPr="00253B59" w:rsidRDefault="009B28E1" w:rsidP="00253B59">
            <w:pPr>
              <w:pStyle w:val="EmailDiscussion2"/>
              <w:ind w:left="0" w:firstLine="0"/>
              <w:rPr>
                <w:rFonts w:eastAsia="SimSun"/>
                <w:lang w:eastAsia="zh-CN"/>
              </w:rPr>
            </w:pPr>
            <w:r>
              <w:rPr>
                <w:rFonts w:eastAsia="SimSun"/>
                <w:lang w:eastAsia="zh-CN"/>
              </w:rPr>
              <w:t>jack.jang@samsung.com</w:t>
            </w:r>
          </w:p>
        </w:tc>
      </w:tr>
      <w:tr w:rsidR="00C60001" w14:paraId="3B05432F" w14:textId="77777777" w:rsidTr="007F0E0E">
        <w:tc>
          <w:tcPr>
            <w:tcW w:w="3056" w:type="dxa"/>
            <w:shd w:val="clear" w:color="auto" w:fill="auto"/>
          </w:tcPr>
          <w:p w14:paraId="24A57DBF" w14:textId="77777777" w:rsidR="00C60001" w:rsidRPr="00253B59" w:rsidRDefault="00F63F38" w:rsidP="00253B59">
            <w:pPr>
              <w:pStyle w:val="EmailDiscussion2"/>
              <w:ind w:left="0" w:firstLine="0"/>
              <w:rPr>
                <w:rFonts w:eastAsia="SimSun"/>
                <w:lang w:eastAsia="zh-CN"/>
              </w:rPr>
            </w:pPr>
            <w:r>
              <w:rPr>
                <w:rFonts w:eastAsia="SimSun"/>
                <w:lang w:eastAsia="zh-CN"/>
              </w:rPr>
              <w:t>BT</w:t>
            </w:r>
          </w:p>
        </w:tc>
        <w:tc>
          <w:tcPr>
            <w:tcW w:w="3035" w:type="dxa"/>
            <w:shd w:val="clear" w:color="auto" w:fill="auto"/>
          </w:tcPr>
          <w:p w14:paraId="7BD5D569" w14:textId="77777777" w:rsidR="00C60001" w:rsidRPr="00253B59" w:rsidRDefault="00F63F38" w:rsidP="00253B59">
            <w:pPr>
              <w:pStyle w:val="EmailDiscussion2"/>
              <w:ind w:left="0" w:firstLine="0"/>
              <w:rPr>
                <w:rFonts w:eastAsia="SimSun"/>
                <w:lang w:eastAsia="zh-CN"/>
              </w:rPr>
            </w:pPr>
            <w:r>
              <w:rPr>
                <w:rFonts w:eastAsia="SimSun"/>
                <w:lang w:eastAsia="zh-CN"/>
              </w:rPr>
              <w:t>Salva Diaz</w:t>
            </w:r>
          </w:p>
        </w:tc>
        <w:tc>
          <w:tcPr>
            <w:tcW w:w="3538" w:type="dxa"/>
            <w:shd w:val="clear" w:color="auto" w:fill="auto"/>
          </w:tcPr>
          <w:p w14:paraId="556912DB" w14:textId="77777777" w:rsidR="00C60001" w:rsidRPr="00253B59" w:rsidRDefault="00F63F38" w:rsidP="00253B59">
            <w:pPr>
              <w:pStyle w:val="EmailDiscussion2"/>
              <w:ind w:left="0" w:firstLine="0"/>
              <w:rPr>
                <w:rFonts w:eastAsia="SimSun"/>
                <w:lang w:eastAsia="zh-CN"/>
              </w:rPr>
            </w:pPr>
            <w:r>
              <w:rPr>
                <w:rFonts w:eastAsia="SimSun"/>
                <w:lang w:eastAsia="zh-CN"/>
              </w:rPr>
              <w:t>salva.diazsendra@bt.com</w:t>
            </w:r>
          </w:p>
        </w:tc>
      </w:tr>
      <w:tr w:rsidR="00C60001" w14:paraId="1B6BBCDE" w14:textId="77777777" w:rsidTr="007F0E0E">
        <w:tc>
          <w:tcPr>
            <w:tcW w:w="3056" w:type="dxa"/>
            <w:shd w:val="clear" w:color="auto" w:fill="auto"/>
          </w:tcPr>
          <w:p w14:paraId="53EF43EE" w14:textId="77777777" w:rsidR="00C60001" w:rsidRPr="009E6B6E" w:rsidRDefault="00BF34E4" w:rsidP="00253B59">
            <w:pPr>
              <w:pStyle w:val="EmailDiscussion2"/>
              <w:ind w:left="0" w:firstLine="0"/>
              <w:rPr>
                <w:rFonts w:eastAsia="Yu Mincho"/>
                <w:lang w:eastAsia="ja-JP"/>
              </w:rPr>
            </w:pPr>
            <w:r>
              <w:rPr>
                <w:rFonts w:eastAsia="Yu Mincho"/>
                <w:lang w:eastAsia="ja-JP"/>
              </w:rPr>
              <w:t>Nokia, Nokia Shanghai Bell</w:t>
            </w:r>
          </w:p>
        </w:tc>
        <w:tc>
          <w:tcPr>
            <w:tcW w:w="3035" w:type="dxa"/>
            <w:shd w:val="clear" w:color="auto" w:fill="auto"/>
          </w:tcPr>
          <w:p w14:paraId="1D0DE3D8" w14:textId="77777777" w:rsidR="00C60001" w:rsidRPr="009E6B6E" w:rsidRDefault="00BF34E4" w:rsidP="00253B59">
            <w:pPr>
              <w:pStyle w:val="EmailDiscussion2"/>
              <w:ind w:left="0" w:firstLine="0"/>
              <w:rPr>
                <w:rFonts w:eastAsia="Yu Mincho"/>
                <w:lang w:eastAsia="ja-JP"/>
              </w:rPr>
            </w:pPr>
            <w:r>
              <w:rPr>
                <w:rFonts w:eastAsia="Yu Mincho"/>
                <w:lang w:eastAsia="ja-JP"/>
              </w:rPr>
              <w:t>Samuli Turtinen</w:t>
            </w:r>
          </w:p>
        </w:tc>
        <w:tc>
          <w:tcPr>
            <w:tcW w:w="3538" w:type="dxa"/>
            <w:shd w:val="clear" w:color="auto" w:fill="auto"/>
          </w:tcPr>
          <w:p w14:paraId="38EA9BE7" w14:textId="77777777" w:rsidR="00C60001" w:rsidRPr="009E6B6E" w:rsidRDefault="00BF34E4" w:rsidP="00253B59">
            <w:pPr>
              <w:pStyle w:val="EmailDiscussion2"/>
              <w:ind w:left="0" w:firstLine="0"/>
              <w:rPr>
                <w:rFonts w:eastAsia="Yu Mincho"/>
                <w:lang w:eastAsia="ja-JP"/>
              </w:rPr>
            </w:pPr>
            <w:r>
              <w:rPr>
                <w:rFonts w:eastAsia="Yu Mincho"/>
                <w:lang w:eastAsia="ja-JP"/>
              </w:rPr>
              <w:t>samuli.turtinen@nokia.com</w:t>
            </w:r>
          </w:p>
        </w:tc>
      </w:tr>
      <w:tr w:rsidR="00C3215D" w:rsidRPr="00A34D98" w14:paraId="5E9A945F" w14:textId="77777777" w:rsidTr="007F0E0E">
        <w:tc>
          <w:tcPr>
            <w:tcW w:w="3056" w:type="dxa"/>
            <w:shd w:val="clear" w:color="auto" w:fill="auto"/>
          </w:tcPr>
          <w:p w14:paraId="0F396339" w14:textId="77777777" w:rsidR="00C3215D" w:rsidRPr="00253B59" w:rsidRDefault="00A60015" w:rsidP="00C3215D">
            <w:pPr>
              <w:pStyle w:val="EmailDiscussion2"/>
              <w:ind w:left="0" w:firstLine="0"/>
              <w:rPr>
                <w:rFonts w:eastAsia="SimSun"/>
                <w:lang w:eastAsia="zh-CN"/>
              </w:rPr>
            </w:pPr>
            <w:r>
              <w:rPr>
                <w:rFonts w:eastAsia="SimSun"/>
                <w:lang w:eastAsia="zh-CN"/>
              </w:rPr>
              <w:t>MediaTek</w:t>
            </w:r>
          </w:p>
        </w:tc>
        <w:tc>
          <w:tcPr>
            <w:tcW w:w="3035" w:type="dxa"/>
            <w:shd w:val="clear" w:color="auto" w:fill="auto"/>
          </w:tcPr>
          <w:p w14:paraId="27A03BA1" w14:textId="77777777" w:rsidR="00C3215D" w:rsidRPr="00253B59" w:rsidRDefault="00A60015" w:rsidP="00C3215D">
            <w:pPr>
              <w:pStyle w:val="EmailDiscussion2"/>
              <w:ind w:left="0" w:firstLine="0"/>
              <w:rPr>
                <w:rFonts w:eastAsia="SimSun"/>
                <w:lang w:eastAsia="zh-CN"/>
              </w:rPr>
            </w:pPr>
            <w:r>
              <w:rPr>
                <w:rFonts w:eastAsia="SimSun"/>
                <w:lang w:eastAsia="zh-CN"/>
              </w:rPr>
              <w:t>Pradeep Jose</w:t>
            </w:r>
          </w:p>
        </w:tc>
        <w:tc>
          <w:tcPr>
            <w:tcW w:w="3538" w:type="dxa"/>
            <w:shd w:val="clear" w:color="auto" w:fill="auto"/>
          </w:tcPr>
          <w:p w14:paraId="491C52A0" w14:textId="77777777" w:rsidR="00C3215D" w:rsidRPr="00A34D98" w:rsidRDefault="00A60015" w:rsidP="00C3215D">
            <w:pPr>
              <w:pStyle w:val="EmailDiscussion2"/>
              <w:ind w:left="0" w:firstLine="0"/>
              <w:rPr>
                <w:rFonts w:eastAsia="SimSun"/>
                <w:lang w:eastAsia="zh-CN"/>
              </w:rPr>
            </w:pPr>
            <w:r w:rsidRPr="00A34D98">
              <w:rPr>
                <w:rFonts w:eastAsia="SimSun"/>
                <w:lang w:eastAsia="zh-CN"/>
              </w:rPr>
              <w:t>pradeep dot jose at mediatek dot com</w:t>
            </w:r>
          </w:p>
        </w:tc>
      </w:tr>
      <w:tr w:rsidR="00C3215D" w:rsidRPr="00D60DB7" w14:paraId="2414D6FE" w14:textId="77777777" w:rsidTr="007F0E0E">
        <w:tc>
          <w:tcPr>
            <w:tcW w:w="3056" w:type="dxa"/>
            <w:shd w:val="clear" w:color="auto" w:fill="auto"/>
          </w:tcPr>
          <w:p w14:paraId="6B3AEEF4" w14:textId="77777777" w:rsidR="00C3215D" w:rsidRPr="00253B59" w:rsidRDefault="00F3236B" w:rsidP="00C3215D">
            <w:pPr>
              <w:pStyle w:val="EmailDiscussion2"/>
              <w:ind w:left="0" w:firstLine="0"/>
              <w:rPr>
                <w:rFonts w:eastAsia="SimSun"/>
                <w:lang w:eastAsia="zh-CN"/>
              </w:rPr>
            </w:pPr>
            <w:r>
              <w:rPr>
                <w:rFonts w:eastAsia="SimSun" w:hint="eastAsia"/>
                <w:lang w:eastAsia="zh-CN"/>
              </w:rPr>
              <w:t>Z</w:t>
            </w:r>
            <w:r>
              <w:rPr>
                <w:rFonts w:eastAsia="SimSun"/>
                <w:lang w:eastAsia="zh-CN"/>
              </w:rPr>
              <w:t>TE</w:t>
            </w:r>
          </w:p>
        </w:tc>
        <w:tc>
          <w:tcPr>
            <w:tcW w:w="3035" w:type="dxa"/>
            <w:shd w:val="clear" w:color="auto" w:fill="auto"/>
          </w:tcPr>
          <w:p w14:paraId="4EEDFCCD" w14:textId="77777777" w:rsidR="00C3215D" w:rsidRPr="00253B59" w:rsidRDefault="00F3236B" w:rsidP="00C3215D">
            <w:pPr>
              <w:pStyle w:val="EmailDiscussion2"/>
              <w:ind w:left="0" w:firstLine="0"/>
              <w:rPr>
                <w:rFonts w:eastAsia="SimSun"/>
                <w:lang w:eastAsia="zh-CN"/>
              </w:rPr>
            </w:pPr>
            <w:r>
              <w:rPr>
                <w:rFonts w:eastAsia="SimSun"/>
                <w:lang w:eastAsia="zh-CN"/>
              </w:rPr>
              <w:t>LiuJing</w:t>
            </w:r>
          </w:p>
        </w:tc>
        <w:tc>
          <w:tcPr>
            <w:tcW w:w="3538" w:type="dxa"/>
            <w:shd w:val="clear" w:color="auto" w:fill="auto"/>
          </w:tcPr>
          <w:p w14:paraId="1B082F8C" w14:textId="77777777" w:rsidR="00C3215D" w:rsidRPr="00253B59" w:rsidRDefault="00F3236B" w:rsidP="00C3215D">
            <w:pPr>
              <w:pStyle w:val="EmailDiscussion2"/>
              <w:ind w:left="0" w:firstLine="0"/>
              <w:rPr>
                <w:rFonts w:eastAsia="SimSun"/>
                <w:lang w:eastAsia="zh-CN"/>
              </w:rPr>
            </w:pPr>
            <w:r>
              <w:rPr>
                <w:rFonts w:eastAsia="SimSun"/>
                <w:lang w:eastAsia="zh-CN"/>
              </w:rPr>
              <w:t>liu.jing30@zte.com.cn</w:t>
            </w:r>
          </w:p>
        </w:tc>
      </w:tr>
      <w:tr w:rsidR="00D903DE" w14:paraId="5062E18C" w14:textId="77777777" w:rsidTr="007F0E0E">
        <w:tc>
          <w:tcPr>
            <w:tcW w:w="3056" w:type="dxa"/>
            <w:shd w:val="clear" w:color="auto" w:fill="auto"/>
          </w:tcPr>
          <w:p w14:paraId="4E888C8A" w14:textId="77777777" w:rsidR="00D903DE" w:rsidRDefault="001D048B" w:rsidP="00C3215D">
            <w:pPr>
              <w:pStyle w:val="EmailDiscussion2"/>
              <w:ind w:left="0" w:firstLine="0"/>
              <w:rPr>
                <w:rFonts w:eastAsia="SimSun"/>
                <w:lang w:eastAsia="zh-CN"/>
              </w:rPr>
            </w:pPr>
            <w:r>
              <w:rPr>
                <w:rFonts w:eastAsia="SimSun"/>
                <w:lang w:eastAsia="zh-CN"/>
              </w:rPr>
              <w:t>Sierra Wireless</w:t>
            </w:r>
          </w:p>
        </w:tc>
        <w:tc>
          <w:tcPr>
            <w:tcW w:w="3035" w:type="dxa"/>
            <w:shd w:val="clear" w:color="auto" w:fill="auto"/>
          </w:tcPr>
          <w:p w14:paraId="678461CC" w14:textId="77777777" w:rsidR="00D903DE" w:rsidRDefault="001D048B" w:rsidP="00C3215D">
            <w:pPr>
              <w:pStyle w:val="EmailDiscussion2"/>
              <w:ind w:left="0" w:firstLine="0"/>
              <w:rPr>
                <w:rFonts w:eastAsia="SimSun"/>
                <w:lang w:eastAsia="zh-CN"/>
              </w:rPr>
            </w:pPr>
            <w:r>
              <w:rPr>
                <w:rFonts w:eastAsia="SimSun"/>
                <w:lang w:eastAsia="zh-CN"/>
              </w:rPr>
              <w:t>Serkan Dost</w:t>
            </w:r>
          </w:p>
        </w:tc>
        <w:tc>
          <w:tcPr>
            <w:tcW w:w="3538" w:type="dxa"/>
            <w:shd w:val="clear" w:color="auto" w:fill="auto"/>
          </w:tcPr>
          <w:p w14:paraId="5CA8BCE1" w14:textId="77777777" w:rsidR="00D903DE" w:rsidRDefault="001D048B" w:rsidP="00C3215D">
            <w:pPr>
              <w:pStyle w:val="EmailDiscussion2"/>
              <w:ind w:left="0" w:firstLine="0"/>
              <w:rPr>
                <w:rFonts w:eastAsia="SimSun"/>
                <w:lang w:eastAsia="zh-CN"/>
              </w:rPr>
            </w:pPr>
            <w:r>
              <w:rPr>
                <w:rFonts w:eastAsia="SimSun"/>
                <w:lang w:eastAsia="zh-CN"/>
              </w:rPr>
              <w:t>sdost@sierrawireless.com</w:t>
            </w:r>
          </w:p>
        </w:tc>
      </w:tr>
      <w:tr w:rsidR="00077623" w14:paraId="440416E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C73A194" w14:textId="77777777" w:rsidR="00077623" w:rsidRDefault="00F576C2" w:rsidP="00091635">
            <w:pPr>
              <w:pStyle w:val="EmailDiscussion2"/>
              <w:ind w:left="0" w:firstLine="0"/>
              <w:rPr>
                <w:rFonts w:eastAsia="SimSun"/>
                <w:lang w:eastAsia="zh-CN"/>
              </w:rPr>
            </w:pPr>
            <w:r>
              <w:rPr>
                <w:rFonts w:eastAsia="SimSun"/>
                <w:lang w:eastAsia="zh-CN"/>
              </w:rPr>
              <w:t>App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B0AB647" w14:textId="77777777" w:rsidR="00077623" w:rsidRDefault="00F576C2" w:rsidP="00091635">
            <w:pPr>
              <w:pStyle w:val="EmailDiscussion2"/>
              <w:ind w:left="0" w:firstLine="0"/>
              <w:rPr>
                <w:rFonts w:eastAsia="SimSun"/>
                <w:lang w:eastAsia="zh-CN"/>
              </w:rPr>
            </w:pPr>
            <w:r>
              <w:rPr>
                <w:rFonts w:eastAsia="SimSun"/>
                <w:lang w:eastAsia="zh-CN"/>
              </w:rPr>
              <w:t>Naveen Pall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4FFCA63" w14:textId="77777777" w:rsidR="00077623" w:rsidRDefault="00F576C2" w:rsidP="00091635">
            <w:pPr>
              <w:pStyle w:val="EmailDiscussion2"/>
              <w:ind w:left="0" w:firstLine="0"/>
              <w:rPr>
                <w:rFonts w:eastAsia="SimSun"/>
                <w:lang w:eastAsia="zh-CN"/>
              </w:rPr>
            </w:pPr>
            <w:r>
              <w:rPr>
                <w:rFonts w:eastAsia="SimSun"/>
                <w:lang w:eastAsia="zh-CN"/>
              </w:rPr>
              <w:t>naveen.palle@apple.com</w:t>
            </w:r>
          </w:p>
        </w:tc>
      </w:tr>
      <w:tr w:rsidR="00EC7B53" w14:paraId="7E4CCED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BEF54B6" w14:textId="77777777" w:rsidR="00EC7B53" w:rsidRDefault="00EC7B53" w:rsidP="00EC7B53">
            <w:pPr>
              <w:pStyle w:val="EmailDiscussion2"/>
              <w:ind w:left="0" w:firstLine="0"/>
              <w:rPr>
                <w:rFonts w:eastAsia="SimSun"/>
                <w:lang w:eastAsia="zh-CN"/>
              </w:rPr>
            </w:pPr>
            <w:r>
              <w:rPr>
                <w:rFonts w:eastAsia="SimSun"/>
                <w:lang w:eastAsia="zh-CN"/>
              </w:rPr>
              <w:t>Sequan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791BE2E" w14:textId="77777777" w:rsidR="00EC7B53" w:rsidRDefault="00EC7B53" w:rsidP="00EC7B53">
            <w:pPr>
              <w:pStyle w:val="EmailDiscussion2"/>
              <w:ind w:left="0" w:firstLine="0"/>
              <w:rPr>
                <w:rFonts w:eastAsia="SimSun"/>
                <w:lang w:eastAsia="zh-CN"/>
              </w:rPr>
            </w:pPr>
            <w:r>
              <w:rPr>
                <w:rFonts w:eastAsia="SimSun"/>
                <w:lang w:eastAsia="zh-CN"/>
              </w:rPr>
              <w:t>Noam Cayro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D39D27D" w14:textId="77777777" w:rsidR="00EC7B53" w:rsidRDefault="00EC7B53" w:rsidP="00EC7B53">
            <w:pPr>
              <w:pStyle w:val="EmailDiscussion2"/>
              <w:ind w:left="0" w:firstLine="0"/>
              <w:rPr>
                <w:rFonts w:eastAsia="SimSun"/>
                <w:lang w:eastAsia="zh-CN"/>
              </w:rPr>
            </w:pPr>
            <w:r>
              <w:rPr>
                <w:rFonts w:eastAsia="SimSun"/>
                <w:lang w:eastAsia="zh-CN"/>
              </w:rPr>
              <w:t>noam.cayron@sequans.com</w:t>
            </w:r>
          </w:p>
        </w:tc>
      </w:tr>
      <w:tr w:rsidR="006804C0" w14:paraId="75977E0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A7E83E" w14:textId="77777777" w:rsidR="006804C0" w:rsidRDefault="009432AA" w:rsidP="003D579F">
            <w:pPr>
              <w:pStyle w:val="EmailDiscussion2"/>
              <w:ind w:left="0" w:firstLine="0"/>
              <w:rPr>
                <w:rFonts w:eastAsia="SimSun"/>
                <w:lang w:eastAsia="zh-CN"/>
              </w:rPr>
            </w:pPr>
            <w:r>
              <w:rPr>
                <w:rFonts w:eastAsia="SimSun" w:hint="eastAsia"/>
                <w:lang w:eastAsia="zh-CN"/>
              </w:rPr>
              <w:t>Spreadtru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B858025" w14:textId="77777777" w:rsidR="006804C0" w:rsidRDefault="009432AA" w:rsidP="003D579F">
            <w:pPr>
              <w:pStyle w:val="EmailDiscussion2"/>
              <w:ind w:left="0" w:firstLine="0"/>
              <w:rPr>
                <w:rFonts w:eastAsia="SimSun"/>
                <w:lang w:eastAsia="zh-CN"/>
              </w:rPr>
            </w:pPr>
            <w:r>
              <w:rPr>
                <w:rFonts w:eastAsia="SimSun" w:hint="eastAsia"/>
                <w:lang w:eastAsia="zh-CN"/>
              </w:rPr>
              <w:t>Min</w:t>
            </w:r>
            <w:r>
              <w:rPr>
                <w:rFonts w:eastAsia="SimSun"/>
                <w:lang w:eastAsia="zh-CN"/>
              </w:rPr>
              <w:t xml:space="preserve"> X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B91DB52" w14:textId="77777777" w:rsidR="00614A76" w:rsidRDefault="009432AA" w:rsidP="003D579F">
            <w:pPr>
              <w:pStyle w:val="EmailDiscussion2"/>
              <w:ind w:left="0" w:firstLine="0"/>
              <w:rPr>
                <w:rFonts w:eastAsia="SimSun"/>
                <w:lang w:eastAsia="zh-CN"/>
              </w:rPr>
            </w:pPr>
            <w:r>
              <w:rPr>
                <w:rFonts w:eastAsia="SimSun" w:hint="eastAsia"/>
                <w:lang w:eastAsia="zh-CN"/>
              </w:rPr>
              <w:t>Ellen.Xu@unisoc.com</w:t>
            </w:r>
          </w:p>
        </w:tc>
      </w:tr>
      <w:tr w:rsidR="003A1900" w14:paraId="399D56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FCAB6F2" w14:textId="77777777" w:rsidR="003A1900" w:rsidRDefault="003A1900" w:rsidP="00101BC7">
            <w:pPr>
              <w:pStyle w:val="EmailDiscussion2"/>
              <w:ind w:left="0" w:firstLine="0"/>
              <w:rPr>
                <w:rFonts w:eastAsia="SimSun"/>
                <w:lang w:eastAsia="zh-CN"/>
              </w:rPr>
            </w:pPr>
            <w:r>
              <w:rPr>
                <w:rFonts w:eastAsia="SimSun" w:hint="eastAsia"/>
                <w:lang w:eastAsia="zh-CN"/>
              </w:rPr>
              <w:t>CATT</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ED94B0A" w14:textId="77777777" w:rsidR="003A1900" w:rsidRDefault="003A1900" w:rsidP="00101BC7">
            <w:pPr>
              <w:pStyle w:val="EmailDiscussion2"/>
              <w:ind w:left="0" w:firstLine="0"/>
              <w:rPr>
                <w:rFonts w:eastAsia="SimSun"/>
                <w:lang w:eastAsia="zh-CN"/>
              </w:rPr>
            </w:pPr>
            <w:r>
              <w:rPr>
                <w:rFonts w:eastAsia="SimSun"/>
                <w:lang w:eastAsia="zh-CN"/>
              </w:rPr>
              <w:t>X</w:t>
            </w:r>
            <w:r>
              <w:rPr>
                <w:rFonts w:eastAsia="SimSun" w:hint="eastAsia"/>
                <w:lang w:eastAsia="zh-CN"/>
              </w:rPr>
              <w:t>iangdong Zh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1209267" w14:textId="77777777" w:rsidR="003A1900" w:rsidRDefault="003A1900" w:rsidP="00101BC7">
            <w:pPr>
              <w:pStyle w:val="EmailDiscussion2"/>
              <w:ind w:left="0" w:firstLine="0"/>
              <w:rPr>
                <w:rFonts w:eastAsia="SimSun"/>
                <w:lang w:eastAsia="zh-CN"/>
              </w:rPr>
            </w:pPr>
            <w:r>
              <w:rPr>
                <w:rFonts w:eastAsia="SimSun" w:hint="eastAsia"/>
                <w:lang w:eastAsia="zh-CN"/>
              </w:rPr>
              <w:t>zhangxiangdong@catt.cn</w:t>
            </w:r>
          </w:p>
        </w:tc>
      </w:tr>
      <w:tr w:rsidR="00B63FCC" w14:paraId="2B64CDC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FD17BB" w14:textId="77777777" w:rsidR="00B63FCC" w:rsidRDefault="00B63FCC" w:rsidP="00B63FCC">
            <w:pPr>
              <w:pStyle w:val="EmailDiscussion2"/>
              <w:ind w:left="0" w:firstLine="0"/>
              <w:rPr>
                <w:rFonts w:eastAsia="SimSun"/>
                <w:lang w:eastAsia="zh-CN"/>
              </w:rPr>
            </w:pPr>
            <w:r>
              <w:rPr>
                <w:szCs w:val="20"/>
                <w:lang w:eastAsia="ja-JP"/>
              </w:rPr>
              <w:t>Futurewei</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F845D89" w14:textId="77777777" w:rsidR="00B63FCC" w:rsidRDefault="00B63FCC" w:rsidP="00B63FCC">
            <w:pPr>
              <w:pStyle w:val="EmailDiscussion2"/>
              <w:ind w:left="0" w:firstLine="0"/>
              <w:rPr>
                <w:rFonts w:eastAsia="SimSun"/>
                <w:lang w:eastAsia="zh-CN"/>
              </w:rPr>
            </w:pPr>
            <w:r>
              <w:rPr>
                <w:szCs w:val="20"/>
                <w:lang w:eastAsia="ja-JP"/>
              </w:rPr>
              <w:t>Yunsong Y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14055399" w14:textId="77777777" w:rsidR="00B63FCC" w:rsidRDefault="00B63FCC" w:rsidP="00B63FCC">
            <w:pPr>
              <w:pStyle w:val="EmailDiscussion2"/>
              <w:ind w:left="0" w:firstLine="0"/>
              <w:rPr>
                <w:rFonts w:eastAsia="SimSun"/>
                <w:lang w:eastAsia="zh-CN"/>
              </w:rPr>
            </w:pPr>
            <w:r>
              <w:rPr>
                <w:szCs w:val="20"/>
                <w:lang w:eastAsia="ja-JP"/>
              </w:rPr>
              <w:t>yyang1@futurewei.com</w:t>
            </w:r>
          </w:p>
        </w:tc>
      </w:tr>
      <w:tr w:rsidR="00B63FCC" w14:paraId="03399B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5362F4B" w14:textId="77777777" w:rsidR="00B63FCC" w:rsidRPr="00BC4C8D" w:rsidRDefault="00C3237D" w:rsidP="00B63FCC">
            <w:pPr>
              <w:pStyle w:val="EmailDiscussion2"/>
              <w:ind w:left="0" w:firstLine="0"/>
              <w:rPr>
                <w:rFonts w:eastAsia="Malgun Gothic"/>
                <w:lang w:eastAsia="ko-KR"/>
              </w:rPr>
            </w:pPr>
            <w:r w:rsidRPr="00BC4C8D">
              <w:rPr>
                <w:rFonts w:eastAsia="Malgun Gothic" w:hint="eastAsia"/>
                <w:lang w:eastAsia="ko-KR"/>
              </w:rPr>
              <w:t>L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AC12358" w14:textId="77777777" w:rsidR="00B63FCC" w:rsidRPr="00BC4C8D" w:rsidRDefault="00C3237D" w:rsidP="00B63FCC">
            <w:pPr>
              <w:pStyle w:val="EmailDiscussion2"/>
              <w:ind w:left="0" w:firstLine="0"/>
              <w:rPr>
                <w:rFonts w:eastAsia="Malgun Gothic"/>
                <w:lang w:eastAsia="ko-KR"/>
              </w:rPr>
            </w:pPr>
            <w:r w:rsidRPr="00BC4C8D">
              <w:rPr>
                <w:rFonts w:eastAsia="Malgun Gothic" w:hint="eastAsia"/>
                <w:lang w:eastAsia="ko-KR"/>
              </w:rPr>
              <w:t>HyunJung Cho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E75AB4D" w14:textId="77777777" w:rsidR="00B63FCC" w:rsidRPr="00BC4C8D" w:rsidRDefault="00C3237D" w:rsidP="00B63FCC">
            <w:pPr>
              <w:pStyle w:val="EmailDiscussion2"/>
              <w:ind w:left="0" w:firstLine="0"/>
              <w:rPr>
                <w:rFonts w:eastAsia="Malgun Gothic"/>
                <w:lang w:eastAsia="ko-KR"/>
              </w:rPr>
            </w:pPr>
            <w:r w:rsidRPr="00BC4C8D">
              <w:rPr>
                <w:rFonts w:eastAsia="Malgun Gothic"/>
                <w:lang w:eastAsia="ko-KR"/>
              </w:rPr>
              <w:t>stella</w:t>
            </w:r>
            <w:r w:rsidRPr="00BC4C8D">
              <w:rPr>
                <w:rFonts w:eastAsia="Malgun Gothic" w:hint="eastAsia"/>
                <w:lang w:eastAsia="ko-KR"/>
              </w:rPr>
              <w:t>.</w:t>
            </w:r>
            <w:r w:rsidRPr="00BC4C8D">
              <w:rPr>
                <w:rFonts w:eastAsia="Malgun Gothic"/>
                <w:lang w:eastAsia="ko-KR"/>
              </w:rPr>
              <w:t>choe@lge.com</w:t>
            </w:r>
          </w:p>
        </w:tc>
      </w:tr>
      <w:tr w:rsidR="002F1816" w14:paraId="61C33E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4220BDB" w14:textId="77777777" w:rsidR="002F1816" w:rsidRPr="00EE50EA" w:rsidRDefault="002F1816" w:rsidP="002F1816">
            <w:pPr>
              <w:pStyle w:val="EmailDiscussion2"/>
              <w:ind w:left="0" w:firstLine="0"/>
              <w:rPr>
                <w:rFonts w:eastAsia="Yu Mincho"/>
                <w:lang w:eastAsia="ja-JP"/>
              </w:rPr>
            </w:pPr>
            <w:r w:rsidRPr="00EE50EA">
              <w:rPr>
                <w:rFonts w:eastAsia="Yu Mincho" w:hint="eastAsia"/>
                <w:lang w:eastAsia="ja-JP"/>
              </w:rPr>
              <w:lastRenderedPageBreak/>
              <w:t>N</w:t>
            </w:r>
            <w:r w:rsidRPr="00EE50EA">
              <w:rPr>
                <w:rFonts w:eastAsia="Yu Mincho"/>
                <w:lang w:eastAsia="ja-JP"/>
              </w:rPr>
              <w:t>E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92DAD53" w14:textId="77777777" w:rsidR="002F1816" w:rsidRPr="00EE50EA" w:rsidRDefault="002F1816" w:rsidP="002F1816">
            <w:pPr>
              <w:pStyle w:val="EmailDiscussion2"/>
              <w:ind w:left="0" w:firstLine="0"/>
              <w:rPr>
                <w:rFonts w:eastAsia="Yu Mincho"/>
                <w:lang w:eastAsia="ja-JP"/>
              </w:rPr>
            </w:pPr>
            <w:r w:rsidRPr="00EE50EA">
              <w:rPr>
                <w:rFonts w:eastAsia="Yu Mincho" w:hint="eastAsia"/>
                <w:lang w:eastAsia="ja-JP"/>
              </w:rPr>
              <w:t>H</w:t>
            </w:r>
            <w:r w:rsidRPr="00EE50EA">
              <w:rPr>
                <w:rFonts w:eastAsia="Yu Mincho"/>
                <w:lang w:eastAsia="ja-JP"/>
              </w:rPr>
              <w:t>isashi Futak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85F0EB0" w14:textId="77777777" w:rsidR="002F1816" w:rsidRPr="00EE50EA" w:rsidRDefault="002F1816" w:rsidP="002F1816">
            <w:pPr>
              <w:pStyle w:val="EmailDiscussion2"/>
              <w:ind w:left="0" w:firstLine="0"/>
              <w:rPr>
                <w:rFonts w:eastAsia="Yu Mincho"/>
                <w:lang w:eastAsia="ja-JP"/>
              </w:rPr>
            </w:pPr>
            <w:r w:rsidRPr="00EE50EA">
              <w:rPr>
                <w:rFonts w:eastAsia="Yu Mincho" w:hint="eastAsia"/>
                <w:lang w:eastAsia="ja-JP"/>
              </w:rPr>
              <w:t>h</w:t>
            </w:r>
            <w:r w:rsidRPr="00EE50EA">
              <w:rPr>
                <w:rFonts w:eastAsia="Yu Mincho"/>
                <w:lang w:eastAsia="ja-JP"/>
              </w:rPr>
              <w:t xml:space="preserve">isashi.futaki@ nec.com </w:t>
            </w:r>
          </w:p>
        </w:tc>
      </w:tr>
      <w:tr w:rsidR="002F1816" w14:paraId="3D850E82"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A5473F0" w14:textId="77777777" w:rsidR="002F1816" w:rsidRPr="00253B59" w:rsidRDefault="005F4C31" w:rsidP="002F1816">
            <w:pPr>
              <w:pStyle w:val="EmailDiscussion2"/>
              <w:ind w:left="0" w:firstLine="0"/>
              <w:rPr>
                <w:rFonts w:eastAsia="SimSun"/>
                <w:lang w:eastAsia="zh-CN"/>
              </w:rPr>
            </w:pPr>
            <w:r>
              <w:rPr>
                <w:rFonts w:eastAsia="SimSun"/>
                <w:lang w:eastAsia="zh-CN"/>
              </w:rPr>
              <w:t>Goog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F0739D" w14:textId="77777777" w:rsidR="002F1816" w:rsidRPr="00253B59" w:rsidRDefault="005F4C31" w:rsidP="002F1816">
            <w:pPr>
              <w:pStyle w:val="EmailDiscussion2"/>
              <w:ind w:left="0" w:firstLine="0"/>
              <w:rPr>
                <w:rFonts w:eastAsia="SimSun"/>
                <w:lang w:eastAsia="zh-CN"/>
              </w:rPr>
            </w:pPr>
            <w:r>
              <w:rPr>
                <w:rFonts w:eastAsia="SimSun"/>
                <w:lang w:eastAsia="zh-CN"/>
              </w:rPr>
              <w:t>Frank W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7901512" w14:textId="77777777" w:rsidR="002F1816" w:rsidRPr="00253B59" w:rsidRDefault="005F4C31" w:rsidP="002F1816">
            <w:pPr>
              <w:pStyle w:val="EmailDiscussion2"/>
              <w:ind w:left="0" w:firstLine="0"/>
              <w:rPr>
                <w:rFonts w:eastAsia="SimSun"/>
                <w:lang w:eastAsia="zh-CN"/>
              </w:rPr>
            </w:pPr>
            <w:r>
              <w:rPr>
                <w:rFonts w:eastAsia="SimSun"/>
                <w:lang w:eastAsia="zh-CN"/>
              </w:rPr>
              <w:t>frankwu@google.com</w:t>
            </w:r>
          </w:p>
        </w:tc>
      </w:tr>
      <w:tr w:rsidR="00CA516E" w14:paraId="3915C5D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48A6932" w14:textId="16E1E4EB" w:rsidR="00CA516E" w:rsidRPr="00FD12FC" w:rsidRDefault="00CA516E" w:rsidP="00CA516E">
            <w:pPr>
              <w:pStyle w:val="EmailDiscussion2"/>
              <w:ind w:left="0" w:firstLine="0"/>
              <w:rPr>
                <w:rFonts w:eastAsia="Malgun Gothic"/>
                <w:lang w:eastAsia="ko-KR"/>
              </w:rPr>
            </w:pPr>
            <w:r>
              <w:rPr>
                <w:rFonts w:eastAsia="SimSun" w:hint="eastAsia"/>
                <w:lang w:eastAsia="zh-CN"/>
              </w:rPr>
              <w:t>v</w:t>
            </w:r>
            <w:r>
              <w:rPr>
                <w:rFonts w:eastAsia="SimSun"/>
                <w:lang w:eastAsia="zh-CN"/>
              </w:rPr>
              <w:t>iv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CF26015" w14:textId="7317CAD5" w:rsidR="00CA516E" w:rsidRPr="00FD12FC" w:rsidRDefault="00CA516E" w:rsidP="00CA516E">
            <w:pPr>
              <w:pStyle w:val="EmailDiscussion2"/>
              <w:ind w:left="0" w:firstLine="0"/>
              <w:rPr>
                <w:rFonts w:eastAsia="Malgun Gothic"/>
                <w:lang w:eastAsia="ko-KR"/>
              </w:rPr>
            </w:pPr>
            <w:r w:rsidRPr="00344DAD">
              <w:rPr>
                <w:rFonts w:eastAsia="Malgun Gothic"/>
                <w:lang w:eastAsia="ko-KR"/>
              </w:rPr>
              <w:t>Chen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95CD2F5" w14:textId="72CD47CF" w:rsidR="00CA516E" w:rsidRPr="00FD12FC" w:rsidRDefault="00CA516E" w:rsidP="00CA516E">
            <w:pPr>
              <w:pStyle w:val="EmailDiscussion2"/>
              <w:ind w:left="0" w:firstLine="0"/>
              <w:rPr>
                <w:rFonts w:eastAsia="Malgun Gothic"/>
                <w:lang w:eastAsia="ko-KR"/>
              </w:rPr>
            </w:pPr>
            <w:r w:rsidRPr="00344DAD">
              <w:rPr>
                <w:rFonts w:eastAsia="Malgun Gothic"/>
                <w:lang w:eastAsia="ko-KR"/>
              </w:rPr>
              <w:t>Chenli</w:t>
            </w:r>
            <w:r>
              <w:rPr>
                <w:rFonts w:eastAsia="Malgun Gothic"/>
                <w:lang w:eastAsia="ko-KR"/>
              </w:rPr>
              <w:t>@vivo.com</w:t>
            </w:r>
          </w:p>
        </w:tc>
      </w:tr>
      <w:tr w:rsidR="00CA516E" w:rsidRPr="00D60DB7" w14:paraId="4D4D51B9"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354865B" w14:textId="3EA1D8C4" w:rsidR="00CA516E" w:rsidRPr="00344DAD" w:rsidRDefault="002A441A" w:rsidP="00CA516E">
            <w:pPr>
              <w:pStyle w:val="EmailDiscussion2"/>
              <w:ind w:left="0" w:firstLine="0"/>
              <w:rPr>
                <w:rFonts w:eastAsia="Malgun Gothic"/>
                <w:lang w:eastAsia="ko-KR"/>
              </w:rPr>
            </w:pPr>
            <w:r>
              <w:rPr>
                <w:rFonts w:eastAsia="Malgun Gothic"/>
                <w:lang w:eastAsia="ko-KR"/>
              </w:rPr>
              <w:t>T-Mobile U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CB30715" w14:textId="6C8C0839" w:rsidR="00CA516E" w:rsidRPr="00344DAD" w:rsidRDefault="002A441A" w:rsidP="00CA516E">
            <w:pPr>
              <w:pStyle w:val="EmailDiscussion2"/>
              <w:ind w:left="0" w:firstLine="0"/>
              <w:rPr>
                <w:rFonts w:eastAsia="Malgun Gothic"/>
                <w:lang w:eastAsia="ko-KR"/>
              </w:rPr>
            </w:pPr>
            <w:r>
              <w:rPr>
                <w:rFonts w:eastAsia="Malgun Gothic"/>
                <w:lang w:eastAsia="ko-KR"/>
              </w:rPr>
              <w:t>John Humbert</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B23890B" w14:textId="78FE21F4" w:rsidR="00CA516E" w:rsidRPr="00344DAD" w:rsidRDefault="002A441A" w:rsidP="00CA516E">
            <w:pPr>
              <w:pStyle w:val="EmailDiscussion2"/>
              <w:ind w:left="0" w:firstLine="0"/>
              <w:rPr>
                <w:rFonts w:eastAsia="Malgun Gothic"/>
                <w:lang w:eastAsia="ko-KR"/>
              </w:rPr>
            </w:pPr>
            <w:r>
              <w:rPr>
                <w:rFonts w:eastAsia="Malgun Gothic"/>
                <w:lang w:eastAsia="ko-KR"/>
              </w:rPr>
              <w:t>John.Humbert2@T-Mobile.com</w:t>
            </w:r>
          </w:p>
        </w:tc>
      </w:tr>
      <w:tr w:rsidR="00CA516E" w:rsidRPr="00253B59" w14:paraId="60389F1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A45013F" w14:textId="35148144" w:rsidR="00CA516E" w:rsidRPr="00344DAD" w:rsidRDefault="00947BE1" w:rsidP="00CA516E">
            <w:pPr>
              <w:pStyle w:val="EmailDiscussion2"/>
              <w:ind w:left="0" w:firstLine="0"/>
              <w:rPr>
                <w:rFonts w:eastAsia="Malgun Gothic"/>
                <w:lang w:eastAsia="ko-KR"/>
              </w:rPr>
            </w:pPr>
            <w:r>
              <w:rPr>
                <w:rFonts w:eastAsia="Malgun Gothic"/>
                <w:lang w:eastAsia="ko-KR"/>
              </w:rPr>
              <w:t>Interdigita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4D9BF7" w14:textId="21D7F447" w:rsidR="00CA516E" w:rsidRPr="00344DAD" w:rsidRDefault="00947BE1" w:rsidP="00CA516E">
            <w:pPr>
              <w:pStyle w:val="EmailDiscussion2"/>
              <w:ind w:left="0" w:firstLine="0"/>
              <w:rPr>
                <w:rFonts w:eastAsia="Malgun Gothic"/>
                <w:lang w:eastAsia="ko-KR"/>
              </w:rPr>
            </w:pPr>
            <w:r>
              <w:rPr>
                <w:rFonts w:eastAsia="Malgun Gothic"/>
                <w:lang w:eastAsia="ko-KR"/>
              </w:rPr>
              <w:t>Keiichi Kubota</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065108C" w14:textId="7084BAC5" w:rsidR="00CA516E" w:rsidRPr="00344DAD" w:rsidRDefault="0075607B" w:rsidP="00CA516E">
            <w:pPr>
              <w:pStyle w:val="EmailDiscussion2"/>
              <w:ind w:left="0" w:firstLine="0"/>
              <w:rPr>
                <w:rFonts w:eastAsia="Malgun Gothic"/>
                <w:lang w:eastAsia="ko-KR"/>
              </w:rPr>
            </w:pPr>
            <w:hyperlink r:id="rId11" w:history="1">
              <w:r w:rsidR="00512F11" w:rsidRPr="00C251A1">
                <w:rPr>
                  <w:rStyle w:val="Hyperlink"/>
                  <w:rFonts w:eastAsia="Malgun Gothic"/>
                  <w:lang w:eastAsia="ko-KR"/>
                </w:rPr>
                <w:t>keiichi.kubota@interdigital</w:t>
              </w:r>
            </w:hyperlink>
            <w:r w:rsidR="00947BE1">
              <w:rPr>
                <w:rFonts w:eastAsia="Malgun Gothic"/>
                <w:lang w:eastAsia="ko-KR"/>
              </w:rPr>
              <w:t>.com</w:t>
            </w:r>
          </w:p>
        </w:tc>
      </w:tr>
      <w:tr w:rsidR="007F0E0E" w:rsidRPr="00253B59" w14:paraId="3F9D70E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73BA265" w14:textId="48C12530" w:rsidR="007F0E0E" w:rsidRPr="00761A80" w:rsidRDefault="007F0E0E" w:rsidP="007F0E0E">
            <w:pPr>
              <w:pStyle w:val="EmailDiscussion2"/>
              <w:ind w:left="0" w:firstLine="0"/>
              <w:rPr>
                <w:rFonts w:eastAsia="SimSun"/>
                <w:lang w:eastAsia="zh-CN"/>
              </w:rPr>
            </w:pPr>
            <w:r>
              <w:rPr>
                <w:rFonts w:eastAsia="SimSun"/>
                <w:lang w:eastAsia="zh-CN"/>
              </w:rPr>
              <w:t>Inte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5D1FE9E" w14:textId="34BC742F" w:rsidR="007F0E0E" w:rsidRPr="00761A80" w:rsidRDefault="007F0E0E" w:rsidP="007F0E0E">
            <w:pPr>
              <w:pStyle w:val="EmailDiscussion2"/>
              <w:ind w:left="0" w:firstLine="0"/>
              <w:rPr>
                <w:rFonts w:eastAsia="SimSun"/>
                <w:lang w:eastAsia="zh-CN"/>
              </w:rPr>
            </w:pPr>
            <w:r>
              <w:rPr>
                <w:rFonts w:eastAsia="SimSun"/>
                <w:lang w:eastAsia="zh-CN"/>
              </w:rPr>
              <w:t>Yi Gu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421CC0A" w14:textId="3CC20F6F" w:rsidR="007F0E0E" w:rsidRPr="00761A80" w:rsidRDefault="007F0E0E" w:rsidP="007F0E0E">
            <w:pPr>
              <w:pStyle w:val="EmailDiscussion2"/>
              <w:ind w:left="0" w:firstLine="0"/>
              <w:rPr>
                <w:rFonts w:eastAsia="SimSun"/>
                <w:lang w:eastAsia="zh-CN"/>
              </w:rPr>
            </w:pPr>
            <w:r>
              <w:rPr>
                <w:rFonts w:eastAsia="SimSun"/>
                <w:lang w:eastAsia="zh-CN"/>
              </w:rPr>
              <w:t>Yi.guo@intel.com</w:t>
            </w:r>
          </w:p>
        </w:tc>
      </w:tr>
      <w:tr w:rsidR="008B1FEE" w:rsidRPr="00253B59" w14:paraId="197193FA"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6011C85" w14:textId="4DDCDE51" w:rsidR="008B1FEE" w:rsidRPr="00761A80" w:rsidRDefault="008B1FEE" w:rsidP="00902118">
            <w:pPr>
              <w:pStyle w:val="EmailDiscussion2"/>
              <w:ind w:left="0" w:firstLine="0"/>
              <w:rPr>
                <w:rFonts w:eastAsia="SimSun"/>
                <w:lang w:eastAsia="zh-CN"/>
              </w:rPr>
            </w:pPr>
            <w:r>
              <w:rPr>
                <w:rFonts w:eastAsia="SimSun"/>
                <w:lang w:eastAsia="zh-CN"/>
              </w:rPr>
              <w:t>Nordic Semiconductor</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3AFE28C" w14:textId="2D49A849" w:rsidR="008B1FEE" w:rsidRPr="00761A80" w:rsidRDefault="008B1FEE" w:rsidP="008B1FEE">
            <w:pPr>
              <w:pStyle w:val="EmailDiscussion2"/>
              <w:ind w:left="0" w:firstLine="0"/>
              <w:rPr>
                <w:rFonts w:eastAsia="SimSun"/>
                <w:lang w:eastAsia="zh-CN"/>
              </w:rPr>
            </w:pPr>
            <w:r>
              <w:rPr>
                <w:rFonts w:eastAsia="SimSun"/>
                <w:lang w:eastAsia="zh-CN"/>
              </w:rPr>
              <w:t>Jouni Korhone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4D92F298" w14:textId="7DC9D0B5" w:rsidR="008B1FEE" w:rsidRDefault="008B1FEE" w:rsidP="008B1FEE">
            <w:pPr>
              <w:pStyle w:val="EmailDiscussion2"/>
              <w:ind w:left="0" w:firstLine="0"/>
              <w:rPr>
                <w:rFonts w:eastAsia="SimSun"/>
                <w:lang w:eastAsia="zh-CN"/>
              </w:rPr>
            </w:pPr>
            <w:r>
              <w:rPr>
                <w:rFonts w:eastAsia="SimSun"/>
                <w:lang w:eastAsia="zh-CN"/>
              </w:rPr>
              <w:t>Jouni.korhonen@nordicsemi.no</w:t>
            </w:r>
          </w:p>
        </w:tc>
      </w:tr>
      <w:tr w:rsidR="008B1FEE" w:rsidRPr="00253B59" w14:paraId="7B1DFBE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546A0BB" w14:textId="0A1072A6" w:rsidR="008B1FEE" w:rsidRDefault="00746C68" w:rsidP="008B1FEE">
            <w:pPr>
              <w:pStyle w:val="EmailDiscussion2"/>
              <w:ind w:left="0" w:firstLine="0"/>
              <w:rPr>
                <w:rFonts w:eastAsia="SimSun"/>
                <w:lang w:eastAsia="zh-CN"/>
              </w:rPr>
            </w:pPr>
            <w:r>
              <w:rPr>
                <w:rFonts w:eastAsia="SimSun" w:hint="eastAsia"/>
                <w:lang w:eastAsia="zh-CN"/>
              </w:rPr>
              <w:t>C</w:t>
            </w:r>
            <w:r>
              <w:rPr>
                <w:rFonts w:eastAsia="SimSun"/>
                <w:lang w:eastAsia="zh-CN"/>
              </w:rPr>
              <w:t>MC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19107A3" w14:textId="5255DEAB" w:rsidR="008B1FEE" w:rsidRDefault="00746C68" w:rsidP="008B1FEE">
            <w:pPr>
              <w:pStyle w:val="EmailDiscussion2"/>
              <w:ind w:left="0" w:firstLine="0"/>
              <w:rPr>
                <w:rFonts w:eastAsia="SimSun"/>
                <w:lang w:eastAsia="zh-CN"/>
              </w:rPr>
            </w:pPr>
            <w:r>
              <w:rPr>
                <w:rFonts w:eastAsia="SimSun" w:hint="eastAsia"/>
                <w:lang w:eastAsia="zh-CN"/>
              </w:rPr>
              <w:t>X</w:t>
            </w:r>
            <w:r>
              <w:rPr>
                <w:rFonts w:eastAsia="SimSun"/>
                <w:lang w:eastAsia="zh-CN"/>
              </w:rPr>
              <w:t>iaoman Li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3DEF305" w14:textId="7C641C69" w:rsidR="008B1FEE" w:rsidRDefault="00746C68" w:rsidP="008B1FEE">
            <w:pPr>
              <w:pStyle w:val="EmailDiscussion2"/>
              <w:ind w:left="0" w:firstLine="0"/>
              <w:rPr>
                <w:rFonts w:eastAsia="SimSun"/>
                <w:lang w:eastAsia="zh-CN"/>
              </w:rPr>
            </w:pPr>
            <w:r>
              <w:rPr>
                <w:rFonts w:eastAsia="SimSun" w:hint="eastAsia"/>
                <w:lang w:eastAsia="zh-CN"/>
              </w:rPr>
              <w:t>l</w:t>
            </w:r>
            <w:r>
              <w:rPr>
                <w:rFonts w:eastAsia="SimSun"/>
                <w:lang w:eastAsia="zh-CN"/>
              </w:rPr>
              <w:t>iuxiaoman@chinamobile.com</w:t>
            </w:r>
          </w:p>
        </w:tc>
      </w:tr>
      <w:tr w:rsidR="00571FE8" w:rsidRPr="00D60DB7" w14:paraId="1B5B5DF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856AFA1" w14:textId="043B2928" w:rsidR="00571FE8" w:rsidRPr="00571FE8" w:rsidRDefault="00571FE8" w:rsidP="00571FE8">
            <w:pPr>
              <w:pStyle w:val="EmailDiscussion2"/>
              <w:ind w:left="0" w:firstLine="0"/>
              <w:rPr>
                <w:rFonts w:eastAsia="SimSun"/>
                <w:lang w:eastAsia="zh-CN"/>
              </w:rPr>
            </w:pPr>
            <w:r w:rsidRPr="006C6A90">
              <w:t>Sharp</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09C8922" w14:textId="6CA68BEA" w:rsidR="00571FE8" w:rsidRDefault="00571FE8" w:rsidP="00571FE8">
            <w:pPr>
              <w:pStyle w:val="EmailDiscussion2"/>
              <w:ind w:left="0" w:firstLine="0"/>
              <w:rPr>
                <w:rFonts w:eastAsia="SimSun"/>
                <w:lang w:eastAsia="zh-CN"/>
              </w:rPr>
            </w:pPr>
            <w:r w:rsidRPr="006C6A90">
              <w:t>LIU Le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5045A86E" w14:textId="4C528C8A" w:rsidR="00571FE8" w:rsidRDefault="00571FE8" w:rsidP="00571FE8">
            <w:pPr>
              <w:pStyle w:val="EmailDiscussion2"/>
              <w:ind w:left="0" w:firstLine="0"/>
              <w:rPr>
                <w:rFonts w:eastAsia="SimSun"/>
                <w:lang w:eastAsia="zh-CN"/>
              </w:rPr>
            </w:pPr>
            <w:r w:rsidRPr="00D60DB7">
              <w:t>lei.liu@cn.sharp-world.com</w:t>
            </w:r>
          </w:p>
        </w:tc>
      </w:tr>
      <w:tr w:rsidR="00F937F9" w:rsidRPr="00253B59" w14:paraId="1E0B0CC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B3012E3" w14:textId="0CBF708E" w:rsidR="00F937F9" w:rsidRDefault="00F937F9" w:rsidP="00F937F9">
            <w:pPr>
              <w:pStyle w:val="EmailDiscussion2"/>
              <w:ind w:left="0" w:firstLine="0"/>
              <w:rPr>
                <w:rFonts w:eastAsia="SimSun"/>
                <w:lang w:eastAsia="zh-CN"/>
              </w:rPr>
            </w:pPr>
            <w:r>
              <w:rPr>
                <w:rFonts w:eastAsia="SimSun"/>
                <w:lang w:eastAsia="zh-CN"/>
              </w:rPr>
              <w:t>Qualcom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E515F9D" w14:textId="274DA452" w:rsidR="00F937F9" w:rsidRDefault="00F937F9" w:rsidP="00F937F9">
            <w:pPr>
              <w:pStyle w:val="EmailDiscussion2"/>
              <w:ind w:left="0" w:firstLine="0"/>
              <w:rPr>
                <w:rFonts w:eastAsia="SimSun"/>
                <w:lang w:eastAsia="zh-CN"/>
              </w:rPr>
            </w:pPr>
            <w:r>
              <w:rPr>
                <w:rFonts w:eastAsia="SimSun"/>
                <w:lang w:eastAsia="zh-CN"/>
              </w:rPr>
              <w:t>Linhai H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2CDD903" w14:textId="68A5A21F" w:rsidR="00F937F9" w:rsidRDefault="00F937F9" w:rsidP="00F937F9">
            <w:pPr>
              <w:pStyle w:val="EmailDiscussion2"/>
              <w:ind w:left="0" w:firstLine="0"/>
              <w:rPr>
                <w:rFonts w:eastAsia="SimSun"/>
                <w:lang w:eastAsia="zh-CN"/>
              </w:rPr>
            </w:pPr>
            <w:r>
              <w:rPr>
                <w:rFonts w:eastAsia="SimSun"/>
                <w:lang w:eastAsia="zh-CN"/>
              </w:rPr>
              <w:t>linhaihe@qti.qualcomm.com</w:t>
            </w:r>
          </w:p>
        </w:tc>
      </w:tr>
      <w:tr w:rsidR="007B3595" w:rsidRPr="00253B59" w14:paraId="5F3723F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221B3E2" w14:textId="04CFA81B" w:rsidR="007B3595" w:rsidRPr="007B3595" w:rsidRDefault="007B3595" w:rsidP="00F937F9">
            <w:pPr>
              <w:pStyle w:val="EmailDiscussion2"/>
              <w:ind w:left="0" w:firstLine="0"/>
              <w:rPr>
                <w:rFonts w:eastAsia="SimSun"/>
                <w:lang w:eastAsia="zh-CN"/>
              </w:rPr>
            </w:pPr>
            <w:r>
              <w:rPr>
                <w:rFonts w:eastAsia="SimSun"/>
                <w:lang w:eastAsia="zh-CN"/>
              </w:rPr>
              <w:t>Fujitsu</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FEB4C0" w14:textId="117D3A35" w:rsidR="007B3595" w:rsidRDefault="007B3595" w:rsidP="00F937F9">
            <w:pPr>
              <w:pStyle w:val="EmailDiscussion2"/>
              <w:ind w:left="0" w:firstLine="0"/>
              <w:rPr>
                <w:rFonts w:eastAsia="SimSun"/>
                <w:lang w:eastAsia="zh-CN"/>
              </w:rPr>
            </w:pPr>
            <w:r>
              <w:rPr>
                <w:rFonts w:eastAsia="SimSun" w:hint="eastAsia"/>
                <w:lang w:eastAsia="zh-CN"/>
              </w:rPr>
              <w:t>G</w:t>
            </w:r>
            <w:r>
              <w:rPr>
                <w:rFonts w:eastAsia="SimSun"/>
                <w:lang w:eastAsia="zh-CN"/>
              </w:rPr>
              <w:t>uorong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36906D0" w14:textId="4E91432D" w:rsidR="007B3595" w:rsidRDefault="007B3595" w:rsidP="00F937F9">
            <w:pPr>
              <w:pStyle w:val="EmailDiscussion2"/>
              <w:ind w:left="0" w:firstLine="0"/>
              <w:rPr>
                <w:rFonts w:eastAsia="SimSun"/>
                <w:lang w:eastAsia="zh-CN"/>
              </w:rPr>
            </w:pPr>
            <w:r>
              <w:rPr>
                <w:rFonts w:eastAsia="SimSun" w:hint="eastAsia"/>
                <w:lang w:eastAsia="zh-CN"/>
              </w:rPr>
              <w:t>l</w:t>
            </w:r>
            <w:r>
              <w:rPr>
                <w:rFonts w:eastAsia="SimSun"/>
                <w:lang w:eastAsia="zh-CN"/>
              </w:rPr>
              <w:t>iguorong@fujitsu.com</w:t>
            </w:r>
          </w:p>
        </w:tc>
      </w:tr>
      <w:tr w:rsidR="00B27F63" w:rsidRPr="00253B59" w14:paraId="305167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AF34D45" w14:textId="10839285" w:rsidR="00B27F63" w:rsidRDefault="00B27F63" w:rsidP="00B27F63">
            <w:pPr>
              <w:pStyle w:val="EmailDiscussion2"/>
              <w:ind w:left="0" w:firstLine="0"/>
              <w:rPr>
                <w:rFonts w:eastAsia="SimSun"/>
                <w:lang w:eastAsia="zh-CN"/>
              </w:rPr>
            </w:pPr>
            <w:r>
              <w:rPr>
                <w:rFonts w:eastAsia="SimSun" w:hint="eastAsia"/>
                <w:lang w:eastAsia="zh-CN"/>
              </w:rPr>
              <w:t>O</w:t>
            </w:r>
            <w:r>
              <w:rPr>
                <w:rFonts w:eastAsia="SimSun"/>
                <w:lang w:eastAsia="zh-CN"/>
              </w:rPr>
              <w:t>PP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2E823B0" w14:textId="2298AA39" w:rsidR="00B27F63" w:rsidRDefault="00B27F63" w:rsidP="00B27F63">
            <w:pPr>
              <w:pStyle w:val="EmailDiscussion2"/>
              <w:ind w:left="0" w:firstLine="0"/>
              <w:rPr>
                <w:rFonts w:eastAsia="SimSun"/>
                <w:lang w:eastAsia="zh-CN"/>
              </w:rPr>
            </w:pPr>
            <w:r>
              <w:rPr>
                <w:rFonts w:eastAsia="SimSun" w:hint="eastAsia"/>
                <w:lang w:eastAsia="zh-CN"/>
              </w:rPr>
              <w:t>H</w:t>
            </w:r>
            <w:r>
              <w:rPr>
                <w:rFonts w:eastAsia="SimSun"/>
                <w:lang w:eastAsia="zh-CN"/>
              </w:rPr>
              <w:t>aitao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EADE5B0" w14:textId="55C6FF22" w:rsidR="00B27F63" w:rsidRDefault="00B27F63" w:rsidP="00B27F63">
            <w:pPr>
              <w:pStyle w:val="EmailDiscussion2"/>
              <w:ind w:left="0" w:firstLine="0"/>
              <w:rPr>
                <w:rFonts w:eastAsia="SimSun"/>
                <w:lang w:eastAsia="zh-CN"/>
              </w:rPr>
            </w:pPr>
            <w:r>
              <w:rPr>
                <w:rFonts w:eastAsia="SimSun" w:hint="eastAsia"/>
                <w:lang w:eastAsia="zh-CN"/>
              </w:rPr>
              <w:t>l</w:t>
            </w:r>
            <w:r>
              <w:rPr>
                <w:rFonts w:eastAsia="SimSun"/>
                <w:lang w:eastAsia="zh-CN"/>
              </w:rPr>
              <w:t>ihaitao@oppo.com</w:t>
            </w:r>
          </w:p>
        </w:tc>
      </w:tr>
      <w:tr w:rsidR="00717F8D" w:rsidRPr="00253B59" w14:paraId="70CD1938"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38807C7" w14:textId="5D7A1EB6" w:rsidR="00717F8D" w:rsidRDefault="00717F8D" w:rsidP="00717F8D">
            <w:pPr>
              <w:pStyle w:val="EmailDiscussion2"/>
              <w:ind w:left="0" w:firstLine="0"/>
              <w:rPr>
                <w:rFonts w:eastAsia="SimSun"/>
                <w:lang w:eastAsia="zh-CN"/>
              </w:rPr>
            </w:pPr>
            <w:r>
              <w:rPr>
                <w:rFonts w:eastAsia="SimSun"/>
                <w:lang w:eastAsia="zh-CN"/>
              </w:rPr>
              <w:t>Oran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49F4DFC" w14:textId="30F926ED" w:rsidR="00717F8D" w:rsidRDefault="00717F8D" w:rsidP="00717F8D">
            <w:pPr>
              <w:pStyle w:val="EmailDiscussion2"/>
              <w:ind w:left="0" w:firstLine="0"/>
              <w:rPr>
                <w:rFonts w:eastAsia="SimSun"/>
                <w:lang w:eastAsia="zh-CN"/>
              </w:rPr>
            </w:pPr>
            <w:r w:rsidRPr="003A4CB8">
              <w:rPr>
                <w:rFonts w:eastAsia="SimSun"/>
                <w:lang w:eastAsia="zh-CN"/>
              </w:rPr>
              <w:t xml:space="preserve">Marcin Augustyniak </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E7F9D95" w14:textId="615720C5" w:rsidR="00717F8D" w:rsidRDefault="00717F8D" w:rsidP="00717F8D">
            <w:pPr>
              <w:pStyle w:val="EmailDiscussion2"/>
              <w:ind w:left="0" w:firstLine="0"/>
              <w:rPr>
                <w:rFonts w:eastAsia="SimSun"/>
                <w:lang w:eastAsia="zh-CN"/>
              </w:rPr>
            </w:pPr>
            <w:r w:rsidRPr="003A4CB8">
              <w:rPr>
                <w:rFonts w:eastAsia="SimSun"/>
                <w:lang w:eastAsia="zh-CN"/>
              </w:rPr>
              <w:t>marcin.augustyniak@orange.com</w:t>
            </w:r>
          </w:p>
        </w:tc>
      </w:tr>
      <w:tr w:rsidR="00883879" w:rsidRPr="00D60DB7" w14:paraId="564A4E20"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095D0D8B" w14:textId="6B56C667" w:rsidR="00883879" w:rsidRDefault="00883879" w:rsidP="00883879">
            <w:pPr>
              <w:pStyle w:val="EmailDiscussion2"/>
              <w:ind w:left="0" w:firstLine="0"/>
              <w:rPr>
                <w:rFonts w:eastAsia="SimSun"/>
                <w:lang w:eastAsia="zh-CN"/>
              </w:rPr>
            </w:pPr>
            <w:r w:rsidRPr="003008CD">
              <w:rPr>
                <w:rFonts w:eastAsia="Yu Mincho" w:hint="eastAsia"/>
                <w:lang w:eastAsia="ja-JP"/>
              </w:rPr>
              <w:t>DENS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DD3AFA" w14:textId="7B06438B" w:rsidR="00883879" w:rsidRPr="003A4CB8" w:rsidRDefault="00883879" w:rsidP="00883879">
            <w:pPr>
              <w:pStyle w:val="EmailDiscussion2"/>
              <w:ind w:left="0" w:firstLine="0"/>
              <w:rPr>
                <w:rFonts w:eastAsia="SimSun"/>
                <w:lang w:eastAsia="zh-CN"/>
              </w:rPr>
            </w:pPr>
            <w:r w:rsidRPr="003008CD">
              <w:rPr>
                <w:rFonts w:eastAsia="Yu Mincho" w:hint="eastAsia"/>
                <w:lang w:eastAsia="ja-JP"/>
              </w:rPr>
              <w:t>Tatsuki Nagan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F2C6C7A" w14:textId="3A5A1B84" w:rsidR="00883879" w:rsidRPr="003A4CB8" w:rsidRDefault="00883879" w:rsidP="00883879">
            <w:pPr>
              <w:pStyle w:val="EmailDiscussion2"/>
              <w:ind w:left="0" w:firstLine="0"/>
              <w:rPr>
                <w:rFonts w:eastAsia="SimSun"/>
                <w:lang w:eastAsia="zh-CN"/>
              </w:rPr>
            </w:pPr>
            <w:r w:rsidRPr="00123946">
              <w:rPr>
                <w:rFonts w:eastAsia="SimSun"/>
                <w:lang w:eastAsia="zh-CN"/>
              </w:rPr>
              <w:t>tatsuki.nagano.j7f@jp.denso.com</w:t>
            </w:r>
          </w:p>
        </w:tc>
      </w:tr>
      <w:tr w:rsidR="004C463C" w:rsidRPr="00253B59" w14:paraId="4760770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3ED8815" w14:textId="339C4AD4" w:rsidR="004C463C" w:rsidRPr="003008CD" w:rsidRDefault="004C463C" w:rsidP="00883879">
            <w:pPr>
              <w:pStyle w:val="EmailDiscussion2"/>
              <w:ind w:left="0" w:firstLine="0"/>
              <w:rPr>
                <w:rFonts w:eastAsia="Yu Mincho"/>
                <w:lang w:eastAsia="ja-JP"/>
              </w:rPr>
            </w:pPr>
            <w:r>
              <w:rPr>
                <w:rFonts w:eastAsia="Yu Mincho"/>
                <w:lang w:eastAsia="ja-JP"/>
              </w:rPr>
              <w:t>Ericsson</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0A8A71D0" w14:textId="26B3D780" w:rsidR="004C463C" w:rsidRPr="003008CD" w:rsidRDefault="004C463C" w:rsidP="00883879">
            <w:pPr>
              <w:pStyle w:val="EmailDiscussion2"/>
              <w:ind w:left="0" w:firstLine="0"/>
              <w:rPr>
                <w:rFonts w:eastAsia="Yu Mincho"/>
                <w:lang w:eastAsia="ja-JP"/>
              </w:rPr>
            </w:pPr>
            <w:r>
              <w:rPr>
                <w:rFonts w:eastAsia="Yu Mincho"/>
                <w:lang w:eastAsia="ja-JP"/>
              </w:rPr>
              <w:t>Emre A. Yavuz</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C3CE66A" w14:textId="179B4774" w:rsidR="004C463C" w:rsidRPr="00123946" w:rsidRDefault="004C463C" w:rsidP="00883879">
            <w:pPr>
              <w:pStyle w:val="EmailDiscussion2"/>
              <w:ind w:left="0" w:firstLine="0"/>
              <w:rPr>
                <w:rFonts w:eastAsia="SimSun"/>
                <w:lang w:eastAsia="zh-CN"/>
              </w:rPr>
            </w:pPr>
            <w:r>
              <w:rPr>
                <w:rFonts w:eastAsia="SimSun"/>
                <w:lang w:eastAsia="zh-CN"/>
              </w:rPr>
              <w:t>emre.yavuz@ericsson.com</w:t>
            </w:r>
          </w:p>
        </w:tc>
      </w:tr>
      <w:tr w:rsidR="00D60DB7" w:rsidRPr="00253B59" w14:paraId="48C8C2B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F660F04" w14:textId="23B8185C" w:rsidR="00D60DB7" w:rsidRDefault="00D60DB7" w:rsidP="00883879">
            <w:pPr>
              <w:pStyle w:val="EmailDiscussion2"/>
              <w:ind w:left="0" w:firstLine="0"/>
              <w:rPr>
                <w:rFonts w:eastAsia="Yu Mincho"/>
                <w:lang w:eastAsia="ja-JP"/>
              </w:rPr>
            </w:pPr>
            <w:r>
              <w:rPr>
                <w:rFonts w:eastAsia="Yu Mincho"/>
                <w:lang w:eastAsia="ja-JP"/>
              </w:rPr>
              <w:t>Deutsche Teleko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95ACAF1" w14:textId="6CC7A60E" w:rsidR="00D60DB7" w:rsidRDefault="00D60DB7" w:rsidP="00883879">
            <w:pPr>
              <w:pStyle w:val="EmailDiscussion2"/>
              <w:ind w:left="0" w:firstLine="0"/>
              <w:rPr>
                <w:rFonts w:eastAsia="Yu Mincho"/>
                <w:lang w:eastAsia="ja-JP"/>
              </w:rPr>
            </w:pPr>
            <w:r>
              <w:rPr>
                <w:rFonts w:eastAsia="Yu Mincho"/>
                <w:lang w:eastAsia="ja-JP"/>
              </w:rPr>
              <w:t>Efi Nikolitsa</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B286C20" w14:textId="277C7C7F" w:rsidR="00D60DB7" w:rsidRDefault="00D60DB7" w:rsidP="00883879">
            <w:pPr>
              <w:pStyle w:val="EmailDiscussion2"/>
              <w:ind w:left="0" w:firstLine="0"/>
              <w:rPr>
                <w:rFonts w:eastAsia="SimSun"/>
                <w:lang w:eastAsia="zh-CN"/>
              </w:rPr>
            </w:pPr>
            <w:r>
              <w:rPr>
                <w:rFonts w:eastAsia="SimSun"/>
                <w:lang w:eastAsia="zh-CN"/>
              </w:rPr>
              <w:t>enikolitsa@cosmote.gr</w:t>
            </w:r>
          </w:p>
        </w:tc>
      </w:tr>
    </w:tbl>
    <w:p w14:paraId="28F6DD9B" w14:textId="77777777" w:rsidR="00C60001" w:rsidRPr="00883879" w:rsidRDefault="00C60001" w:rsidP="009D2DCE">
      <w:pPr>
        <w:pStyle w:val="EmailDiscussion2"/>
        <w:ind w:left="0" w:firstLine="0"/>
        <w:rPr>
          <w:rFonts w:eastAsia="SimSun"/>
          <w:lang w:eastAsia="zh-CN"/>
        </w:rPr>
      </w:pPr>
    </w:p>
    <w:p w14:paraId="21A04194" w14:textId="77777777" w:rsidR="003D673D" w:rsidRPr="003D673D" w:rsidRDefault="003D673D" w:rsidP="003D673D">
      <w:pPr>
        <w:keepNext/>
        <w:keepLines/>
        <w:numPr>
          <w:ilvl w:val="0"/>
          <w:numId w:val="26"/>
        </w:numPr>
        <w:pBdr>
          <w:top w:val="single" w:sz="12" w:space="3" w:color="auto"/>
        </w:pBdr>
        <w:overflowPunct w:val="0"/>
        <w:adjustRightInd w:val="0"/>
        <w:spacing w:before="240" w:after="180" w:line="300" w:lineRule="auto"/>
        <w:textAlignment w:val="baseline"/>
        <w:outlineLvl w:val="0"/>
        <w:rPr>
          <w:sz w:val="36"/>
        </w:rPr>
      </w:pPr>
      <w:r w:rsidRPr="003D673D">
        <w:rPr>
          <w:sz w:val="36"/>
        </w:rPr>
        <w:t>Discussion</w:t>
      </w:r>
    </w:p>
    <w:p w14:paraId="1A0330F7" w14:textId="77777777" w:rsidR="003D673D" w:rsidRPr="003D673D" w:rsidRDefault="00105850" w:rsidP="003D673D">
      <w:pPr>
        <w:numPr>
          <w:ilvl w:val="1"/>
          <w:numId w:val="26"/>
        </w:numPr>
        <w:overflowPunct w:val="0"/>
        <w:adjustRightInd w:val="0"/>
        <w:spacing w:before="100" w:beforeAutospacing="1" w:afterLines="100" w:after="240" w:line="300" w:lineRule="auto"/>
        <w:textAlignment w:val="baseline"/>
        <w:outlineLvl w:val="1"/>
        <w:rPr>
          <w:sz w:val="32"/>
        </w:rPr>
      </w:pPr>
      <w:r>
        <w:rPr>
          <w:sz w:val="32"/>
        </w:rPr>
        <w:t>IFRI</w:t>
      </w:r>
    </w:p>
    <w:tbl>
      <w:tblPr>
        <w:tblStyle w:val="TableGrid"/>
        <w:tblW w:w="0" w:type="auto"/>
        <w:tblLook w:val="04A0" w:firstRow="1" w:lastRow="0" w:firstColumn="1" w:lastColumn="0" w:noHBand="0" w:noVBand="1"/>
      </w:tblPr>
      <w:tblGrid>
        <w:gridCol w:w="9629"/>
      </w:tblGrid>
      <w:tr w:rsidR="002D4423" w:rsidRPr="00A34D98" w14:paraId="49137FF5" w14:textId="77777777" w:rsidTr="002D4423">
        <w:tc>
          <w:tcPr>
            <w:tcW w:w="9629" w:type="dxa"/>
          </w:tcPr>
          <w:p w14:paraId="61B5803A" w14:textId="77777777" w:rsidR="002D4423" w:rsidRPr="00A34D98" w:rsidRDefault="002D4423" w:rsidP="002D4423">
            <w:pPr>
              <w:spacing w:beforeLines="50" w:before="120" w:afterLines="50" w:after="120"/>
              <w:rPr>
                <w:noProof/>
              </w:rPr>
            </w:pPr>
            <w:bookmarkStart w:id="3" w:name="OLE_LINK136"/>
            <w:bookmarkStart w:id="4" w:name="OLE_LINK137"/>
            <w:r w:rsidRPr="00A34D98">
              <w:rPr>
                <w:noProof/>
              </w:rPr>
              <w:t xml:space="preserve">Proposal 4: [Discussion] In case the cell is barred </w:t>
            </w:r>
            <w:r w:rsidRPr="00A34D98">
              <w:rPr>
                <w:noProof/>
                <w:highlight w:val="yellow"/>
              </w:rPr>
              <w:t xml:space="preserve">due to </w:t>
            </w:r>
            <w:bookmarkStart w:id="5" w:name="OLE_LINK12"/>
            <w:bookmarkStart w:id="6" w:name="OLE_LINK13"/>
            <w:r w:rsidRPr="00A34D98">
              <w:rPr>
                <w:noProof/>
                <w:highlight w:val="yellow"/>
              </w:rPr>
              <w:t>not supporting RedCap</w:t>
            </w:r>
            <w:bookmarkEnd w:id="5"/>
            <w:bookmarkEnd w:id="6"/>
            <w:r w:rsidRPr="00A34D98">
              <w:rPr>
                <w:noProof/>
              </w:rPr>
              <w:t>, intra-frequency cell reselection considered by RedCap UE is agreed as option 1:</w:t>
            </w:r>
          </w:p>
          <w:p w14:paraId="0B050D29" w14:textId="77777777" w:rsidR="002D4423" w:rsidRPr="00A34D98" w:rsidRDefault="002D4423" w:rsidP="002D4423">
            <w:pPr>
              <w:spacing w:beforeLines="50" w:before="120" w:afterLines="50" w:after="120"/>
              <w:rPr>
                <w:noProof/>
              </w:rPr>
            </w:pPr>
            <w:r w:rsidRPr="00A34D98">
              <w:rPr>
                <w:noProof/>
              </w:rPr>
              <w:t xml:space="preserve">Option 1: as “allowed”, i.e. allow/up to UE implementation to consider intra-frequency cell; </w:t>
            </w:r>
          </w:p>
          <w:p w14:paraId="474BFC1B" w14:textId="500812A1" w:rsidR="007F481C" w:rsidRPr="00A34D98" w:rsidRDefault="002D4423" w:rsidP="00D40A40">
            <w:pPr>
              <w:spacing w:beforeLines="50" w:before="120" w:afterLines="50" w:after="120"/>
              <w:rPr>
                <w:rFonts w:eastAsia="DengXian"/>
                <w:noProof/>
              </w:rPr>
            </w:pPr>
            <w:r w:rsidRPr="00A34D98">
              <w:rPr>
                <w:noProof/>
              </w:rPr>
              <w:t>Option 3: follow the IFRI in MIB;</w:t>
            </w:r>
          </w:p>
        </w:tc>
      </w:tr>
    </w:tbl>
    <w:p w14:paraId="60635753" w14:textId="100C5E65" w:rsidR="002D4423" w:rsidRPr="00A34D98" w:rsidRDefault="002D4423" w:rsidP="002D4423">
      <w:pPr>
        <w:spacing w:beforeLines="50" w:before="120" w:afterLines="50" w:after="120"/>
      </w:pPr>
      <w:r w:rsidRPr="00A34D98">
        <w:t>In the phase 1 discussion, Option2 has minority. Based on the comments, it seems option 1 and 4 are quiet similar: “allowed” means no limitation on UE implementation to consider intra-frequency cells. Rapporteur understand that the legacy meaning of “allowed” is also to leave further action to UE implementation. Then we have below: Option 1/4: 11, Option 3: 14.</w:t>
      </w:r>
    </w:p>
    <w:p w14:paraId="5E19FA92" w14:textId="0739FEC7" w:rsidR="002D4423" w:rsidRPr="00A34D98" w:rsidRDefault="002D4423" w:rsidP="002D4423">
      <w:pPr>
        <w:spacing w:beforeLines="50" w:before="120" w:afterLines="50" w:after="120"/>
      </w:pPr>
      <w:r w:rsidRPr="00A34D98">
        <w:t>It is indeed better if we can control this by considering whether it is homogeneous or non-homogeneous deployment. But this cannot be achieved by the IFRI in MIB, because that’s based on the deployment of non-RedCap UE, rather than RedCap deployment.</w:t>
      </w:r>
    </w:p>
    <w:p w14:paraId="7A86E0E1" w14:textId="0EE8C350" w:rsidR="00874552" w:rsidRPr="00A34D98" w:rsidRDefault="00874552" w:rsidP="00874552">
      <w:pPr>
        <w:spacing w:beforeLines="50" w:before="120" w:afterLines="50" w:after="120"/>
        <w:rPr>
          <w:b/>
        </w:rPr>
      </w:pPr>
      <w:r w:rsidRPr="00A34D98">
        <w:rPr>
          <w:b/>
        </w:rPr>
        <w:t xml:space="preserve">Question </w:t>
      </w:r>
      <w:r w:rsidR="00133FB9" w:rsidRPr="00A34D98">
        <w:rPr>
          <w:b/>
        </w:rPr>
        <w:t>1</w:t>
      </w:r>
      <w:r w:rsidRPr="00A34D98">
        <w:rPr>
          <w:b/>
        </w:rPr>
        <w:t xml:space="preserve">: </w:t>
      </w:r>
      <w:r w:rsidR="004A3B96" w:rsidRPr="00A34D98">
        <w:rPr>
          <w:b/>
        </w:rPr>
        <w:t xml:space="preserve">Do you have </w:t>
      </w:r>
      <w:r w:rsidR="00B35F24" w:rsidRPr="00A34D98">
        <w:rPr>
          <w:b/>
        </w:rPr>
        <w:t xml:space="preserve">any </w:t>
      </w:r>
      <w:r w:rsidR="004A3B96" w:rsidRPr="00A34D98">
        <w:rPr>
          <w:b/>
        </w:rPr>
        <w:t xml:space="preserve">concern to compromise as </w:t>
      </w:r>
      <w:r w:rsidR="004A3B96" w:rsidRPr="00A34D98">
        <w:rPr>
          <w:b/>
          <w:highlight w:val="yellow"/>
        </w:rPr>
        <w:t>option 1 in proposal 4</w:t>
      </w:r>
      <w:r w:rsidR="004A3B96" w:rsidRPr="00A34D98">
        <w:rPr>
          <w:b/>
        </w:rPr>
        <w:t xml:space="preserve"> above</w:t>
      </w:r>
      <w:r w:rsidRPr="00A34D98">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874552" w14:paraId="252F80AA" w14:textId="77777777" w:rsidTr="008E0111">
        <w:tc>
          <w:tcPr>
            <w:tcW w:w="1668" w:type="dxa"/>
          </w:tcPr>
          <w:p w14:paraId="236DFE9E" w14:textId="77777777" w:rsidR="00874552" w:rsidRDefault="00874552" w:rsidP="008E0111">
            <w:pPr>
              <w:spacing w:beforeLines="50" w:before="120" w:afterLines="50" w:after="120"/>
              <w:rPr>
                <w:b/>
              </w:rPr>
            </w:pPr>
            <w:r>
              <w:rPr>
                <w:rFonts w:hint="eastAsia"/>
                <w:b/>
              </w:rPr>
              <w:lastRenderedPageBreak/>
              <w:t>C</w:t>
            </w:r>
            <w:r>
              <w:rPr>
                <w:b/>
              </w:rPr>
              <w:t>ompanies</w:t>
            </w:r>
          </w:p>
        </w:tc>
        <w:tc>
          <w:tcPr>
            <w:tcW w:w="1417" w:type="dxa"/>
          </w:tcPr>
          <w:p w14:paraId="4DCDB602" w14:textId="0EE96B15" w:rsidR="00874552" w:rsidRDefault="00B35F24" w:rsidP="008E0111">
            <w:pPr>
              <w:spacing w:beforeLines="50" w:before="120" w:afterLines="50" w:after="120"/>
              <w:rPr>
                <w:b/>
              </w:rPr>
            </w:pPr>
            <w:r>
              <w:rPr>
                <w:b/>
              </w:rPr>
              <w:t>Concern</w:t>
            </w:r>
            <w:r w:rsidR="00EF54EA">
              <w:rPr>
                <w:b/>
              </w:rPr>
              <w:t>,</w:t>
            </w:r>
            <w:r>
              <w:rPr>
                <w:b/>
              </w:rPr>
              <w:t xml:space="preserve"> or no</w:t>
            </w:r>
            <w:r w:rsidR="00EF54EA">
              <w:rPr>
                <w:b/>
              </w:rPr>
              <w:t xml:space="preserve"> concern</w:t>
            </w:r>
            <w:r w:rsidR="00874552">
              <w:rPr>
                <w:b/>
              </w:rPr>
              <w:t>?</w:t>
            </w:r>
          </w:p>
        </w:tc>
        <w:tc>
          <w:tcPr>
            <w:tcW w:w="6770" w:type="dxa"/>
          </w:tcPr>
          <w:p w14:paraId="67CC56EC" w14:textId="77777777" w:rsidR="00874552" w:rsidRDefault="00874552" w:rsidP="008E0111">
            <w:pPr>
              <w:spacing w:beforeLines="50" w:before="120" w:afterLines="50" w:after="120"/>
              <w:rPr>
                <w:b/>
              </w:rPr>
            </w:pPr>
            <w:r>
              <w:rPr>
                <w:rFonts w:hint="eastAsia"/>
                <w:b/>
              </w:rPr>
              <w:t>C</w:t>
            </w:r>
            <w:r>
              <w:rPr>
                <w:b/>
              </w:rPr>
              <w:t>omments</w:t>
            </w:r>
          </w:p>
        </w:tc>
      </w:tr>
      <w:tr w:rsidR="00874552" w:rsidRPr="00D60DB7" w14:paraId="2D3DF353" w14:textId="77777777" w:rsidTr="008E0111">
        <w:tc>
          <w:tcPr>
            <w:tcW w:w="1668" w:type="dxa"/>
          </w:tcPr>
          <w:p w14:paraId="2A67C6F0" w14:textId="3762FD35" w:rsidR="00874552" w:rsidRDefault="00551CB6" w:rsidP="008E0111">
            <w:pPr>
              <w:spacing w:beforeLines="50" w:before="120" w:afterLines="50" w:after="120"/>
            </w:pPr>
            <w:r>
              <w:t>MediaTek</w:t>
            </w:r>
          </w:p>
        </w:tc>
        <w:tc>
          <w:tcPr>
            <w:tcW w:w="1417" w:type="dxa"/>
          </w:tcPr>
          <w:p w14:paraId="6A479C1C" w14:textId="12308BE2" w:rsidR="00874552" w:rsidRDefault="00551CB6" w:rsidP="008E0111">
            <w:pPr>
              <w:spacing w:beforeLines="50" w:before="120" w:afterLines="50" w:after="120"/>
            </w:pPr>
            <w:r>
              <w:t>No concern</w:t>
            </w:r>
          </w:p>
        </w:tc>
        <w:tc>
          <w:tcPr>
            <w:tcW w:w="6770" w:type="dxa"/>
          </w:tcPr>
          <w:p w14:paraId="583CBD7B" w14:textId="6FA44A45" w:rsidR="00874552" w:rsidRPr="00D60DB7" w:rsidRDefault="00874552" w:rsidP="008E0111">
            <w:pPr>
              <w:spacing w:beforeLines="50" w:before="120" w:afterLines="50" w:after="120"/>
            </w:pPr>
          </w:p>
        </w:tc>
      </w:tr>
      <w:tr w:rsidR="00874552" w:rsidRPr="00A34D98" w14:paraId="37AC820A" w14:textId="77777777" w:rsidTr="008E0111">
        <w:tc>
          <w:tcPr>
            <w:tcW w:w="1668" w:type="dxa"/>
          </w:tcPr>
          <w:p w14:paraId="3CAC7040" w14:textId="55921385" w:rsidR="00874552" w:rsidRDefault="00950299" w:rsidP="008E0111">
            <w:pPr>
              <w:spacing w:beforeLines="50" w:before="120" w:afterLines="50" w:after="120"/>
            </w:pPr>
            <w:r>
              <w:t>Sequans</w:t>
            </w:r>
          </w:p>
        </w:tc>
        <w:tc>
          <w:tcPr>
            <w:tcW w:w="1417" w:type="dxa"/>
          </w:tcPr>
          <w:p w14:paraId="3E5B0A76" w14:textId="23B4907A" w:rsidR="00874552" w:rsidRDefault="00950299" w:rsidP="008E0111">
            <w:pPr>
              <w:spacing w:beforeLines="50" w:before="120" w:afterLines="50" w:after="120"/>
            </w:pPr>
            <w:r>
              <w:t>No concern</w:t>
            </w:r>
          </w:p>
        </w:tc>
        <w:tc>
          <w:tcPr>
            <w:tcW w:w="6770" w:type="dxa"/>
          </w:tcPr>
          <w:p w14:paraId="35BD3BD1" w14:textId="6DBE61AE" w:rsidR="00874552" w:rsidRPr="00A34D98" w:rsidRDefault="00950299" w:rsidP="008E0111">
            <w:pPr>
              <w:spacing w:beforeLines="50" w:before="120" w:afterLines="50" w:after="120"/>
            </w:pPr>
            <w:r w:rsidRPr="00A34D98">
              <w:t>If the cell does not support RedCap, then the MIB IFRI cannot imply information for RedCap (this is doubly true if we agree to continue to read SIB1 IFRI in Q3)</w:t>
            </w:r>
          </w:p>
        </w:tc>
      </w:tr>
      <w:tr w:rsidR="00874552" w:rsidRPr="00D60DB7" w14:paraId="15B0C4D2" w14:textId="77777777" w:rsidTr="008E0111">
        <w:tc>
          <w:tcPr>
            <w:tcW w:w="1668" w:type="dxa"/>
          </w:tcPr>
          <w:p w14:paraId="70058D8D" w14:textId="27C564BA" w:rsidR="00874552" w:rsidRDefault="004523E2" w:rsidP="008E0111">
            <w:pPr>
              <w:spacing w:beforeLines="50" w:before="120" w:afterLines="50" w:after="120"/>
            </w:pPr>
            <w:r>
              <w:t>Apple</w:t>
            </w:r>
          </w:p>
        </w:tc>
        <w:tc>
          <w:tcPr>
            <w:tcW w:w="1417" w:type="dxa"/>
          </w:tcPr>
          <w:p w14:paraId="201444D9" w14:textId="6E70A1F3" w:rsidR="00874552" w:rsidRDefault="004523E2" w:rsidP="008E0111">
            <w:pPr>
              <w:spacing w:beforeLines="50" w:before="120" w:afterLines="50" w:after="120"/>
            </w:pPr>
            <w:r>
              <w:t>No concern</w:t>
            </w:r>
          </w:p>
        </w:tc>
        <w:tc>
          <w:tcPr>
            <w:tcW w:w="6770" w:type="dxa"/>
          </w:tcPr>
          <w:p w14:paraId="44A1FE97" w14:textId="3488D849" w:rsidR="00874552" w:rsidRPr="00D60DB7" w:rsidRDefault="00874552" w:rsidP="008E0111">
            <w:pPr>
              <w:spacing w:beforeLines="50" w:before="120" w:afterLines="50" w:after="120"/>
            </w:pPr>
          </w:p>
        </w:tc>
      </w:tr>
      <w:tr w:rsidR="00874552" w:rsidRPr="00A34D98" w14:paraId="7EF7834F" w14:textId="77777777" w:rsidTr="008E0111">
        <w:tc>
          <w:tcPr>
            <w:tcW w:w="1668" w:type="dxa"/>
          </w:tcPr>
          <w:p w14:paraId="397B5739" w14:textId="28E233E4" w:rsidR="00874552" w:rsidRPr="002F632B" w:rsidRDefault="002F632B" w:rsidP="008E0111">
            <w:pPr>
              <w:spacing w:beforeLines="50" w:before="120" w:afterLines="50" w:after="120"/>
              <w:rPr>
                <w:rFonts w:eastAsia="DengXian"/>
              </w:rPr>
            </w:pPr>
            <w:r>
              <w:rPr>
                <w:rFonts w:eastAsia="DengXian" w:hint="eastAsia"/>
              </w:rPr>
              <w:t>CATT</w:t>
            </w:r>
          </w:p>
        </w:tc>
        <w:tc>
          <w:tcPr>
            <w:tcW w:w="1417" w:type="dxa"/>
          </w:tcPr>
          <w:p w14:paraId="4BCE029E" w14:textId="3FED6B02" w:rsidR="00874552" w:rsidRPr="002F632B" w:rsidRDefault="002F632B" w:rsidP="008E0111">
            <w:pPr>
              <w:spacing w:beforeLines="50" w:before="120" w:afterLines="50" w:after="120"/>
              <w:rPr>
                <w:rFonts w:eastAsia="DengXian"/>
              </w:rPr>
            </w:pPr>
            <w:r>
              <w:rPr>
                <w:rFonts w:eastAsia="DengXian" w:hint="eastAsia"/>
              </w:rPr>
              <w:t>No strong concern</w:t>
            </w:r>
          </w:p>
        </w:tc>
        <w:tc>
          <w:tcPr>
            <w:tcW w:w="6770" w:type="dxa"/>
          </w:tcPr>
          <w:p w14:paraId="39474A3B" w14:textId="53B7CAD6" w:rsidR="00874552" w:rsidRPr="00A34D98" w:rsidRDefault="00ED2A5A" w:rsidP="00ED2A5A">
            <w:pPr>
              <w:spacing w:beforeLines="50" w:before="120" w:afterLines="50" w:after="120"/>
              <w:rPr>
                <w:rFonts w:eastAsia="DengXian"/>
              </w:rPr>
            </w:pPr>
            <w:r w:rsidRPr="00A34D98">
              <w:rPr>
                <w:rFonts w:eastAsia="DengXian"/>
              </w:rPr>
              <w:t>B</w:t>
            </w:r>
            <w:r w:rsidRPr="00A34D98">
              <w:rPr>
                <w:rFonts w:eastAsia="DengXian" w:hint="eastAsia"/>
              </w:rPr>
              <w:t xml:space="preserve">ut we suggest discussing and </w:t>
            </w:r>
            <w:r w:rsidRPr="00A34D98">
              <w:rPr>
                <w:rFonts w:eastAsia="DengXian"/>
              </w:rPr>
              <w:t>confirming</w:t>
            </w:r>
            <w:r w:rsidRPr="00A34D98">
              <w:rPr>
                <w:rFonts w:eastAsia="DengXian" w:hint="eastAsia"/>
              </w:rPr>
              <w:t xml:space="preserve"> the concept of </w:t>
            </w:r>
            <w:r w:rsidRPr="00A34D98">
              <w:rPr>
                <w:rFonts w:eastAsia="DengXian"/>
              </w:rPr>
              <w:t>“</w:t>
            </w:r>
            <w:r w:rsidRPr="00A34D98">
              <w:rPr>
                <w:noProof/>
                <w:highlight w:val="yellow"/>
              </w:rPr>
              <w:t>not supporting RedCap</w:t>
            </w:r>
            <w:r w:rsidRPr="00A34D98">
              <w:rPr>
                <w:rFonts w:eastAsia="DengXian"/>
              </w:rPr>
              <w:t>”</w:t>
            </w:r>
            <w:r w:rsidR="00577CAE" w:rsidRPr="00A34D98">
              <w:rPr>
                <w:rFonts w:eastAsia="DengXian" w:hint="eastAsia"/>
              </w:rPr>
              <w:t xml:space="preserve">, just not </w:t>
            </w:r>
            <w:r w:rsidR="00577CAE" w:rsidRPr="00A34D98">
              <w:rPr>
                <w:rFonts w:eastAsia="DengXian"/>
              </w:rPr>
              <w:t>supporting</w:t>
            </w:r>
            <w:r w:rsidR="00577CAE" w:rsidRPr="00A34D98">
              <w:rPr>
                <w:rFonts w:eastAsia="DengXian" w:hint="eastAsia"/>
              </w:rPr>
              <w:t xml:space="preserve"> Redcap UE access, or not supporting all the Redcap UE </w:t>
            </w:r>
            <w:r w:rsidR="00577CAE" w:rsidRPr="00A34D98">
              <w:rPr>
                <w:rFonts w:eastAsia="DengXian"/>
              </w:rPr>
              <w:t>related</w:t>
            </w:r>
            <w:r w:rsidR="00577CAE" w:rsidRPr="00A34D98">
              <w:rPr>
                <w:rFonts w:eastAsia="DengXian" w:hint="eastAsia"/>
              </w:rPr>
              <w:t xml:space="preserve"> features</w:t>
            </w:r>
            <w:r w:rsidR="00271053" w:rsidRPr="00A34D98">
              <w:rPr>
                <w:rFonts w:eastAsia="DengXian" w:hint="eastAsia"/>
              </w:rPr>
              <w:t xml:space="preserve"> including Redcap UE specific IFRI</w:t>
            </w:r>
            <w:r w:rsidR="00577CAE" w:rsidRPr="00A34D98">
              <w:rPr>
                <w:rFonts w:eastAsia="DengXian" w:hint="eastAsia"/>
              </w:rPr>
              <w:t xml:space="preserve">. </w:t>
            </w:r>
            <w:r w:rsidRPr="00A34D98">
              <w:rPr>
                <w:rFonts w:eastAsia="DengXian"/>
              </w:rPr>
              <w:t>A</w:t>
            </w:r>
            <w:r w:rsidR="002118B7" w:rsidRPr="00A34D98">
              <w:rPr>
                <w:rFonts w:eastAsia="DengXian" w:hint="eastAsia"/>
              </w:rPr>
              <w:t xml:space="preserve">nd we prefer </w:t>
            </w:r>
            <w:r w:rsidRPr="00A34D98">
              <w:rPr>
                <w:rFonts w:eastAsia="DengXian" w:hint="eastAsia"/>
              </w:rPr>
              <w:t xml:space="preserve">that Release 17 or after release cell, which </w:t>
            </w:r>
            <w:r w:rsidR="00577CAE" w:rsidRPr="00A34D98">
              <w:rPr>
                <w:rFonts w:eastAsia="DengXian" w:hint="eastAsia"/>
              </w:rPr>
              <w:t xml:space="preserve">just </w:t>
            </w:r>
            <w:r w:rsidRPr="00A34D98">
              <w:rPr>
                <w:rFonts w:eastAsia="DengXian" w:hint="eastAsia"/>
              </w:rPr>
              <w:t>can</w:t>
            </w:r>
            <w:r w:rsidRPr="00A34D98">
              <w:rPr>
                <w:rFonts w:eastAsia="DengXian"/>
              </w:rPr>
              <w:t>’</w:t>
            </w:r>
            <w:r w:rsidRPr="00A34D98">
              <w:rPr>
                <w:rFonts w:eastAsia="DengXian" w:hint="eastAsia"/>
              </w:rPr>
              <w:t xml:space="preserve">t support Redcap UE access, can also present Redcap UE specific IFRI if it wants to give a clear </w:t>
            </w:r>
            <w:r w:rsidRPr="00A34D98">
              <w:rPr>
                <w:rFonts w:eastAsia="DengXian"/>
              </w:rPr>
              <w:t>indication</w:t>
            </w:r>
            <w:r w:rsidRPr="00A34D98">
              <w:rPr>
                <w:rFonts w:eastAsia="DengXian" w:hint="eastAsia"/>
              </w:rPr>
              <w:t xml:space="preserve"> to UE. </w:t>
            </w:r>
          </w:p>
        </w:tc>
      </w:tr>
      <w:tr w:rsidR="00DE1C90" w:rsidRPr="00D60DB7" w14:paraId="5C4FD1AB" w14:textId="77777777" w:rsidTr="008E0111">
        <w:tc>
          <w:tcPr>
            <w:tcW w:w="1668" w:type="dxa"/>
          </w:tcPr>
          <w:p w14:paraId="554A481F" w14:textId="281FE10E" w:rsidR="00DE1C90" w:rsidRDefault="00DE1C90" w:rsidP="008E0111">
            <w:pPr>
              <w:spacing w:beforeLines="50" w:before="120" w:afterLines="50" w:after="120"/>
              <w:rPr>
                <w:rFonts w:eastAsia="DengXian"/>
              </w:rPr>
            </w:pPr>
            <w:r>
              <w:rPr>
                <w:rFonts w:eastAsia="DengXian"/>
              </w:rPr>
              <w:t>Samsung</w:t>
            </w:r>
          </w:p>
        </w:tc>
        <w:tc>
          <w:tcPr>
            <w:tcW w:w="1417" w:type="dxa"/>
          </w:tcPr>
          <w:p w14:paraId="1DBDB27E" w14:textId="449CE0A8" w:rsidR="00DE1C90" w:rsidRDefault="00DE1C90" w:rsidP="008E0111">
            <w:pPr>
              <w:spacing w:beforeLines="50" w:before="120" w:afterLines="50" w:after="120"/>
              <w:rPr>
                <w:rFonts w:eastAsia="DengXian"/>
              </w:rPr>
            </w:pPr>
            <w:r>
              <w:rPr>
                <w:rFonts w:eastAsia="DengXian"/>
              </w:rPr>
              <w:t>No concern</w:t>
            </w:r>
          </w:p>
        </w:tc>
        <w:tc>
          <w:tcPr>
            <w:tcW w:w="6770" w:type="dxa"/>
          </w:tcPr>
          <w:p w14:paraId="11754E76" w14:textId="23883481" w:rsidR="00DE1C90" w:rsidRDefault="00185307" w:rsidP="00DE1C90">
            <w:pPr>
              <w:spacing w:beforeLines="50" w:before="120" w:afterLines="50" w:after="120"/>
              <w:rPr>
                <w:rFonts w:eastAsia="DengXian"/>
              </w:rPr>
            </w:pPr>
            <w:r>
              <w:rPr>
                <w:rFonts w:eastAsia="DengXian"/>
              </w:rPr>
              <w:t>-</w:t>
            </w:r>
          </w:p>
        </w:tc>
      </w:tr>
      <w:tr w:rsidR="00C818E3" w:rsidRPr="00A34D98" w14:paraId="62674880" w14:textId="77777777" w:rsidTr="008E0111">
        <w:tc>
          <w:tcPr>
            <w:tcW w:w="1668" w:type="dxa"/>
          </w:tcPr>
          <w:p w14:paraId="6B79AA2B" w14:textId="68AC2E6E" w:rsidR="00C818E3" w:rsidRDefault="00C818E3" w:rsidP="00C818E3">
            <w:pPr>
              <w:spacing w:beforeLines="50" w:before="120" w:afterLines="50" w:after="120"/>
              <w:rPr>
                <w:rFonts w:eastAsia="DengXian"/>
              </w:rPr>
            </w:pPr>
            <w:r>
              <w:t>Intel</w:t>
            </w:r>
          </w:p>
        </w:tc>
        <w:tc>
          <w:tcPr>
            <w:tcW w:w="1417" w:type="dxa"/>
          </w:tcPr>
          <w:p w14:paraId="35822E48" w14:textId="307E0DE6" w:rsidR="00C818E3" w:rsidRDefault="00C818E3" w:rsidP="00C818E3">
            <w:pPr>
              <w:spacing w:beforeLines="50" w:before="120" w:afterLines="50" w:after="120"/>
              <w:rPr>
                <w:rFonts w:eastAsia="DengXian"/>
              </w:rPr>
            </w:pPr>
            <w:r>
              <w:t>Concern</w:t>
            </w:r>
          </w:p>
        </w:tc>
        <w:tc>
          <w:tcPr>
            <w:tcW w:w="6770" w:type="dxa"/>
          </w:tcPr>
          <w:p w14:paraId="6EE80585" w14:textId="77777777" w:rsidR="00C818E3" w:rsidRPr="00A34D98" w:rsidRDefault="00C818E3" w:rsidP="00C818E3">
            <w:pPr>
              <w:spacing w:beforeLines="50" w:before="120" w:afterLines="50" w:after="120"/>
            </w:pPr>
            <w:r w:rsidRPr="00A34D98">
              <w:t xml:space="preserve">We should make UE behavior clear, otherwise operator cannot control which frequency the UE will prioritize. Therefore we still prefer option 3. </w:t>
            </w:r>
          </w:p>
          <w:p w14:paraId="5E3640F8" w14:textId="5628BEC5" w:rsidR="00C818E3" w:rsidRPr="00A34D98" w:rsidRDefault="00C818E3" w:rsidP="00C818E3">
            <w:pPr>
              <w:spacing w:beforeLines="50" w:before="120" w:afterLines="50" w:after="120"/>
              <w:rPr>
                <w:rFonts w:eastAsia="DengXian"/>
              </w:rPr>
            </w:pPr>
            <w:r w:rsidRPr="00A34D98">
              <w:t xml:space="preserve">Option 1 is the compromise solution between option 1 and 4, not the compromise with option 3. </w:t>
            </w:r>
          </w:p>
        </w:tc>
      </w:tr>
      <w:tr w:rsidR="001B27C1" w:rsidRPr="00D60DB7" w14:paraId="6B359297" w14:textId="77777777" w:rsidTr="008E0111">
        <w:tc>
          <w:tcPr>
            <w:tcW w:w="1668" w:type="dxa"/>
          </w:tcPr>
          <w:p w14:paraId="7C2BB702" w14:textId="70DEA80F" w:rsidR="001B27C1" w:rsidRDefault="001B27C1" w:rsidP="001B27C1">
            <w:pPr>
              <w:spacing w:beforeLines="50" w:before="120" w:afterLines="50" w:after="120"/>
            </w:pPr>
            <w:r>
              <w:rPr>
                <w:rFonts w:eastAsia="DengXian"/>
              </w:rPr>
              <w:t>Qualcomm</w:t>
            </w:r>
          </w:p>
        </w:tc>
        <w:tc>
          <w:tcPr>
            <w:tcW w:w="1417" w:type="dxa"/>
          </w:tcPr>
          <w:p w14:paraId="3418C7DB" w14:textId="28E23E83" w:rsidR="001B27C1" w:rsidRDefault="001B27C1" w:rsidP="001B27C1">
            <w:pPr>
              <w:spacing w:beforeLines="50" w:before="120" w:afterLines="50" w:after="120"/>
            </w:pPr>
            <w:r>
              <w:rPr>
                <w:rFonts w:eastAsia="DengXian"/>
              </w:rPr>
              <w:t>No concern</w:t>
            </w:r>
          </w:p>
        </w:tc>
        <w:tc>
          <w:tcPr>
            <w:tcW w:w="6770" w:type="dxa"/>
          </w:tcPr>
          <w:p w14:paraId="35B7E76A" w14:textId="77777777" w:rsidR="001B27C1" w:rsidRDefault="001B27C1" w:rsidP="001B27C1">
            <w:pPr>
              <w:spacing w:beforeLines="50" w:before="120" w:afterLines="50" w:after="120"/>
            </w:pPr>
          </w:p>
        </w:tc>
      </w:tr>
      <w:tr w:rsidR="00C439E6" w:rsidRPr="00D60DB7" w14:paraId="2ECB6AA1" w14:textId="77777777" w:rsidTr="008E0111">
        <w:tc>
          <w:tcPr>
            <w:tcW w:w="1668" w:type="dxa"/>
          </w:tcPr>
          <w:p w14:paraId="53B53AB7" w14:textId="068239E0" w:rsidR="00C439E6" w:rsidRDefault="00C439E6" w:rsidP="00C439E6">
            <w:pPr>
              <w:spacing w:beforeLines="50" w:before="120" w:afterLines="50" w:after="120"/>
              <w:rPr>
                <w:rFonts w:eastAsia="DengXian"/>
              </w:rPr>
            </w:pPr>
            <w:r>
              <w:t>Futurewei</w:t>
            </w:r>
          </w:p>
        </w:tc>
        <w:tc>
          <w:tcPr>
            <w:tcW w:w="1417" w:type="dxa"/>
          </w:tcPr>
          <w:p w14:paraId="6A9A5086" w14:textId="4CF2F8CD" w:rsidR="00C439E6" w:rsidRDefault="00C439E6" w:rsidP="00C439E6">
            <w:pPr>
              <w:spacing w:beforeLines="50" w:before="120" w:afterLines="50" w:after="120"/>
              <w:rPr>
                <w:rFonts w:eastAsia="DengXian"/>
              </w:rPr>
            </w:pPr>
            <w:r>
              <w:t>No concern</w:t>
            </w:r>
          </w:p>
        </w:tc>
        <w:tc>
          <w:tcPr>
            <w:tcW w:w="6770" w:type="dxa"/>
          </w:tcPr>
          <w:p w14:paraId="3D1020E9" w14:textId="77777777" w:rsidR="00C439E6" w:rsidRDefault="00C439E6" w:rsidP="00C439E6">
            <w:pPr>
              <w:spacing w:beforeLines="50" w:before="120" w:afterLines="50" w:after="120"/>
            </w:pPr>
          </w:p>
        </w:tc>
      </w:tr>
      <w:tr w:rsidR="005256A6" w:rsidRPr="00D60DB7" w14:paraId="2543CCEA" w14:textId="77777777" w:rsidTr="008E0111">
        <w:tc>
          <w:tcPr>
            <w:tcW w:w="1668" w:type="dxa"/>
          </w:tcPr>
          <w:p w14:paraId="15BE9E5D" w14:textId="47173019"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4CCE1B78" w14:textId="5F9D0386" w:rsidR="005256A6" w:rsidRDefault="005256A6" w:rsidP="005256A6">
            <w:pPr>
              <w:spacing w:beforeLines="50" w:before="120" w:afterLines="50" w:after="120"/>
            </w:pPr>
            <w:r>
              <w:rPr>
                <w:rFonts w:eastAsia="DengXian"/>
              </w:rPr>
              <w:t>No concern</w:t>
            </w:r>
          </w:p>
        </w:tc>
        <w:tc>
          <w:tcPr>
            <w:tcW w:w="6770" w:type="dxa"/>
          </w:tcPr>
          <w:p w14:paraId="1A00A197" w14:textId="77777777" w:rsidR="005256A6" w:rsidRDefault="005256A6" w:rsidP="005256A6">
            <w:pPr>
              <w:spacing w:beforeLines="50" w:before="120" w:afterLines="50" w:after="120"/>
            </w:pPr>
          </w:p>
        </w:tc>
      </w:tr>
      <w:tr w:rsidR="00AE53ED" w:rsidRPr="00A34D98" w14:paraId="1A436142" w14:textId="77777777" w:rsidTr="008E0111">
        <w:tc>
          <w:tcPr>
            <w:tcW w:w="1668" w:type="dxa"/>
          </w:tcPr>
          <w:p w14:paraId="5955C570" w14:textId="4A5DE4C9" w:rsidR="00AE53ED" w:rsidRDefault="00AE53ED" w:rsidP="00AE53ED">
            <w:pPr>
              <w:spacing w:beforeLines="50" w:before="120" w:afterLines="50" w:after="120"/>
              <w:rPr>
                <w:rFonts w:eastAsia="DengXian"/>
              </w:rPr>
            </w:pPr>
            <w:r>
              <w:rPr>
                <w:rFonts w:eastAsia="DengXian"/>
              </w:rPr>
              <w:t>BT</w:t>
            </w:r>
          </w:p>
        </w:tc>
        <w:tc>
          <w:tcPr>
            <w:tcW w:w="1417" w:type="dxa"/>
          </w:tcPr>
          <w:p w14:paraId="4A842C68" w14:textId="0F1ECD89" w:rsidR="00AE53ED" w:rsidRDefault="00AE53ED" w:rsidP="00AE53ED">
            <w:pPr>
              <w:spacing w:beforeLines="50" w:before="120" w:afterLines="50" w:after="120"/>
              <w:rPr>
                <w:rFonts w:eastAsia="DengXian"/>
              </w:rPr>
            </w:pPr>
            <w:r>
              <w:rPr>
                <w:rFonts w:eastAsia="DengXian"/>
              </w:rPr>
              <w:t>Concern</w:t>
            </w:r>
          </w:p>
        </w:tc>
        <w:tc>
          <w:tcPr>
            <w:tcW w:w="6770" w:type="dxa"/>
          </w:tcPr>
          <w:p w14:paraId="2BBFC46E" w14:textId="77777777" w:rsidR="00AE53ED" w:rsidRPr="00A34D98" w:rsidRDefault="00AE53ED" w:rsidP="00AE53ED">
            <w:pPr>
              <w:spacing w:beforeLines="50" w:before="120" w:afterLines="50" w:after="120"/>
            </w:pPr>
            <w:r w:rsidRPr="00A34D98">
              <w:t>With option 1, UE behaviour is completely unknown unless RAN2 specify how this is “allowed”. That result in an unpredictable behaviour for the network if it is left to UE implementation or extra work to define the specific mechanisms.</w:t>
            </w:r>
          </w:p>
          <w:p w14:paraId="76DF8A9F" w14:textId="77777777" w:rsidR="00AE53ED" w:rsidRPr="00A34D98" w:rsidRDefault="00AE53ED" w:rsidP="00AE53ED">
            <w:pPr>
              <w:spacing w:beforeLines="50" w:before="120" w:afterLines="50" w:after="120"/>
            </w:pPr>
            <w:r w:rsidRPr="00A34D98">
              <w:t>With that in mind, BT’s preference is Option 3: follow the IFRI in MIB;</w:t>
            </w:r>
          </w:p>
          <w:p w14:paraId="4BA88000" w14:textId="78D5EDB8" w:rsidR="00AE53ED" w:rsidRPr="00A34D98" w:rsidRDefault="00AE53ED" w:rsidP="00AE53ED">
            <w:pPr>
              <w:spacing w:beforeLines="50" w:before="120" w:afterLines="50" w:after="120"/>
            </w:pPr>
            <w:r w:rsidRPr="00A34D98">
              <w:t>Being the results of first round Option 1/4: 11, Option 3: 14, does make sense to try to compromise on the most supported?</w:t>
            </w:r>
          </w:p>
        </w:tc>
      </w:tr>
      <w:tr w:rsidR="00ED44A8" w:rsidRPr="00D60DB7" w14:paraId="5750FED6" w14:textId="77777777" w:rsidTr="008E0111">
        <w:tc>
          <w:tcPr>
            <w:tcW w:w="1668" w:type="dxa"/>
          </w:tcPr>
          <w:p w14:paraId="455DA583" w14:textId="00F5787F" w:rsidR="00ED44A8" w:rsidRDefault="00ED44A8" w:rsidP="00AE53ED">
            <w:pPr>
              <w:spacing w:beforeLines="50" w:before="120" w:afterLines="50" w:after="120"/>
              <w:rPr>
                <w:rFonts w:eastAsia="DengXian"/>
              </w:rPr>
            </w:pPr>
            <w:r>
              <w:rPr>
                <w:rFonts w:eastAsia="DengXian"/>
              </w:rPr>
              <w:t>T-Mobile USA</w:t>
            </w:r>
          </w:p>
        </w:tc>
        <w:tc>
          <w:tcPr>
            <w:tcW w:w="1417" w:type="dxa"/>
          </w:tcPr>
          <w:p w14:paraId="34A36E14" w14:textId="4762E37C" w:rsidR="00ED44A8" w:rsidRDefault="00ED44A8" w:rsidP="00AE53ED">
            <w:pPr>
              <w:spacing w:beforeLines="50" w:before="120" w:afterLines="50" w:after="120"/>
              <w:rPr>
                <w:rFonts w:eastAsia="DengXian"/>
              </w:rPr>
            </w:pPr>
            <w:r>
              <w:rPr>
                <w:rFonts w:eastAsia="DengXian" w:hint="eastAsia"/>
              </w:rPr>
              <w:t>C</w:t>
            </w:r>
            <w:r>
              <w:rPr>
                <w:rFonts w:eastAsia="DengXian"/>
              </w:rPr>
              <w:t>oncern</w:t>
            </w:r>
          </w:p>
        </w:tc>
        <w:tc>
          <w:tcPr>
            <w:tcW w:w="6770" w:type="dxa"/>
          </w:tcPr>
          <w:p w14:paraId="7CC2C6C9" w14:textId="0D1B1C2A" w:rsidR="00ED44A8" w:rsidRDefault="00ED44A8" w:rsidP="00AE53ED">
            <w:pPr>
              <w:spacing w:beforeLines="50" w:before="120" w:afterLines="50" w:after="120"/>
            </w:pPr>
            <w:r>
              <w:t>Agree with Intel’s comment</w:t>
            </w:r>
          </w:p>
        </w:tc>
      </w:tr>
      <w:tr w:rsidR="00A63192" w:rsidRPr="00A34D98" w14:paraId="6D66F390" w14:textId="77777777" w:rsidTr="008E0111">
        <w:tc>
          <w:tcPr>
            <w:tcW w:w="1668" w:type="dxa"/>
          </w:tcPr>
          <w:p w14:paraId="799915CC" w14:textId="5857A4EF" w:rsidR="00A63192" w:rsidRPr="00A63192" w:rsidRDefault="00A63192" w:rsidP="00AE53ED">
            <w:pPr>
              <w:spacing w:beforeLines="50" w:before="120" w:afterLines="50" w:after="120"/>
              <w:rPr>
                <w:rFonts w:eastAsia="DengXian"/>
              </w:rPr>
            </w:pPr>
            <w:r>
              <w:rPr>
                <w:rFonts w:eastAsia="DengXian"/>
              </w:rPr>
              <w:t>ZTE</w:t>
            </w:r>
          </w:p>
        </w:tc>
        <w:tc>
          <w:tcPr>
            <w:tcW w:w="1417" w:type="dxa"/>
          </w:tcPr>
          <w:p w14:paraId="00E61B6A" w14:textId="33AB63F8" w:rsidR="00A63192" w:rsidRDefault="00A63192" w:rsidP="00AE53ED">
            <w:pPr>
              <w:spacing w:beforeLines="50" w:before="120" w:afterLines="50" w:after="120"/>
              <w:rPr>
                <w:rFonts w:eastAsia="DengXian"/>
              </w:rPr>
            </w:pPr>
            <w:r>
              <w:rPr>
                <w:rFonts w:eastAsia="DengXian" w:hint="eastAsia"/>
              </w:rPr>
              <w:t>N</w:t>
            </w:r>
            <w:r>
              <w:rPr>
                <w:rFonts w:eastAsia="DengXian"/>
              </w:rPr>
              <w:t>o concern</w:t>
            </w:r>
          </w:p>
        </w:tc>
        <w:tc>
          <w:tcPr>
            <w:tcW w:w="6770" w:type="dxa"/>
          </w:tcPr>
          <w:p w14:paraId="16B65EFE" w14:textId="2EEA0DD5" w:rsidR="00A63192" w:rsidRPr="00A34D98" w:rsidRDefault="00A63192" w:rsidP="00A63192">
            <w:pPr>
              <w:spacing w:beforeLines="50" w:before="120" w:afterLines="50" w:after="120"/>
            </w:pPr>
            <w:r w:rsidRPr="00A34D98">
              <w:t>Legacy gNB will only consider the deployment of legacy intra-freq neighbor cells when setting the IFRI in MIB, but the deployment of RedCap capable cell</w:t>
            </w:r>
            <w:r w:rsidR="00460453" w:rsidRPr="00A34D98">
              <w:t>s</w:t>
            </w:r>
            <w:r w:rsidRPr="00A34D98">
              <w:t xml:space="preserve"> can be different from legacy NR cell</w:t>
            </w:r>
            <w:r w:rsidR="00460453" w:rsidRPr="00A34D98">
              <w:t>s</w:t>
            </w:r>
            <w:r w:rsidRPr="00A34D98">
              <w:t xml:space="preserve">.  </w:t>
            </w:r>
          </w:p>
        </w:tc>
      </w:tr>
      <w:tr w:rsidR="00733D70" w14:paraId="776FE5AE" w14:textId="77777777" w:rsidTr="00733D70">
        <w:tc>
          <w:tcPr>
            <w:tcW w:w="1668" w:type="dxa"/>
            <w:tcBorders>
              <w:top w:val="single" w:sz="4" w:space="0" w:color="auto"/>
              <w:left w:val="single" w:sz="4" w:space="0" w:color="auto"/>
              <w:bottom w:val="single" w:sz="4" w:space="0" w:color="auto"/>
              <w:right w:val="single" w:sz="4" w:space="0" w:color="auto"/>
            </w:tcBorders>
          </w:tcPr>
          <w:p w14:paraId="2EA2F1EB" w14:textId="77777777" w:rsidR="00733D70" w:rsidRPr="006610F5" w:rsidRDefault="00733D70" w:rsidP="00C300EE">
            <w:pPr>
              <w:spacing w:beforeLines="50" w:before="120" w:afterLines="50" w:after="120"/>
              <w:rPr>
                <w:rFonts w:eastAsia="DengXian"/>
              </w:rPr>
            </w:pPr>
            <w:r w:rsidRPr="006610F5">
              <w:rPr>
                <w:rFonts w:eastAsia="DengXian"/>
              </w:rPr>
              <w:t>v</w:t>
            </w:r>
            <w:r w:rsidRPr="006610F5">
              <w:rPr>
                <w:rFonts w:eastAsia="DengXian" w:hint="eastAsia"/>
              </w:rPr>
              <w:t>ivo</w:t>
            </w:r>
          </w:p>
        </w:tc>
        <w:tc>
          <w:tcPr>
            <w:tcW w:w="1417" w:type="dxa"/>
            <w:tcBorders>
              <w:top w:val="single" w:sz="4" w:space="0" w:color="auto"/>
              <w:left w:val="single" w:sz="4" w:space="0" w:color="auto"/>
              <w:bottom w:val="single" w:sz="4" w:space="0" w:color="auto"/>
              <w:right w:val="single" w:sz="4" w:space="0" w:color="auto"/>
            </w:tcBorders>
          </w:tcPr>
          <w:p w14:paraId="3C278542" w14:textId="77777777" w:rsidR="00733D70" w:rsidRDefault="00733D70" w:rsidP="00C300EE">
            <w:pPr>
              <w:spacing w:beforeLines="50" w:before="120" w:afterLines="50" w:after="120"/>
              <w:rPr>
                <w:rFonts w:eastAsia="DengXian"/>
              </w:rPr>
            </w:pPr>
            <w:r>
              <w:rPr>
                <w:rFonts w:eastAsia="DengXian" w:hint="eastAsia"/>
              </w:rPr>
              <w:t>No</w:t>
            </w:r>
            <w:r>
              <w:rPr>
                <w:rFonts w:eastAsia="DengXian"/>
              </w:rPr>
              <w:t xml:space="preserve"> concern</w:t>
            </w:r>
          </w:p>
        </w:tc>
        <w:tc>
          <w:tcPr>
            <w:tcW w:w="6770" w:type="dxa"/>
            <w:tcBorders>
              <w:top w:val="single" w:sz="4" w:space="0" w:color="auto"/>
              <w:left w:val="single" w:sz="4" w:space="0" w:color="auto"/>
              <w:bottom w:val="single" w:sz="4" w:space="0" w:color="auto"/>
              <w:right w:val="single" w:sz="4" w:space="0" w:color="auto"/>
            </w:tcBorders>
          </w:tcPr>
          <w:p w14:paraId="53301A5B" w14:textId="77777777" w:rsidR="00733D70" w:rsidRDefault="00733D70" w:rsidP="00C300EE">
            <w:pPr>
              <w:spacing w:beforeLines="50" w:before="120" w:afterLines="50" w:after="120"/>
            </w:pPr>
          </w:p>
        </w:tc>
      </w:tr>
      <w:tr w:rsidR="0036239E" w14:paraId="739138B6" w14:textId="77777777" w:rsidTr="00733D70">
        <w:tc>
          <w:tcPr>
            <w:tcW w:w="1668" w:type="dxa"/>
            <w:tcBorders>
              <w:top w:val="single" w:sz="4" w:space="0" w:color="auto"/>
              <w:left w:val="single" w:sz="4" w:space="0" w:color="auto"/>
              <w:bottom w:val="single" w:sz="4" w:space="0" w:color="auto"/>
              <w:right w:val="single" w:sz="4" w:space="0" w:color="auto"/>
            </w:tcBorders>
          </w:tcPr>
          <w:p w14:paraId="7382E2CE" w14:textId="2B14053F" w:rsidR="0036239E" w:rsidRPr="006610F5" w:rsidRDefault="0036239E" w:rsidP="0036239E">
            <w:pPr>
              <w:spacing w:beforeLines="50" w:before="120" w:afterLines="50" w:after="120"/>
              <w:rPr>
                <w:rFonts w:eastAsia="DengXian"/>
              </w:rPr>
            </w:pPr>
            <w:r>
              <w:rPr>
                <w:rFonts w:eastAsia="DengXian" w:hint="eastAsia"/>
              </w:rPr>
              <w:t>Fujitsu</w:t>
            </w:r>
          </w:p>
        </w:tc>
        <w:tc>
          <w:tcPr>
            <w:tcW w:w="1417" w:type="dxa"/>
            <w:tcBorders>
              <w:top w:val="single" w:sz="4" w:space="0" w:color="auto"/>
              <w:left w:val="single" w:sz="4" w:space="0" w:color="auto"/>
              <w:bottom w:val="single" w:sz="4" w:space="0" w:color="auto"/>
              <w:right w:val="single" w:sz="4" w:space="0" w:color="auto"/>
            </w:tcBorders>
          </w:tcPr>
          <w:p w14:paraId="7F43F6DD" w14:textId="3A19FFDA" w:rsidR="0036239E" w:rsidRDefault="0036239E" w:rsidP="0036239E">
            <w:pPr>
              <w:spacing w:beforeLines="50" w:before="120" w:afterLines="50" w:after="120"/>
              <w:rPr>
                <w:rFonts w:eastAsia="DengXian"/>
              </w:rPr>
            </w:pPr>
            <w:r>
              <w:rPr>
                <w:rFonts w:eastAsia="DengXian" w:hint="eastAsia"/>
              </w:rPr>
              <w:t>N</w:t>
            </w:r>
            <w:r>
              <w:rPr>
                <w:rFonts w:eastAsia="DengXian"/>
              </w:rPr>
              <w:t>o concern</w:t>
            </w:r>
          </w:p>
        </w:tc>
        <w:tc>
          <w:tcPr>
            <w:tcW w:w="6770" w:type="dxa"/>
            <w:tcBorders>
              <w:top w:val="single" w:sz="4" w:space="0" w:color="auto"/>
              <w:left w:val="single" w:sz="4" w:space="0" w:color="auto"/>
              <w:bottom w:val="single" w:sz="4" w:space="0" w:color="auto"/>
              <w:right w:val="single" w:sz="4" w:space="0" w:color="auto"/>
            </w:tcBorders>
          </w:tcPr>
          <w:p w14:paraId="6D626A34" w14:textId="77777777" w:rsidR="0036239E" w:rsidRDefault="0036239E" w:rsidP="0036239E">
            <w:pPr>
              <w:spacing w:beforeLines="50" w:before="120" w:afterLines="50" w:after="120"/>
            </w:pPr>
          </w:p>
        </w:tc>
      </w:tr>
      <w:tr w:rsidR="00E6405D" w:rsidRPr="00A34D98" w14:paraId="73BA42C0" w14:textId="77777777" w:rsidTr="00733D70">
        <w:tc>
          <w:tcPr>
            <w:tcW w:w="1668" w:type="dxa"/>
            <w:tcBorders>
              <w:top w:val="single" w:sz="4" w:space="0" w:color="auto"/>
              <w:left w:val="single" w:sz="4" w:space="0" w:color="auto"/>
              <w:bottom w:val="single" w:sz="4" w:space="0" w:color="auto"/>
              <w:right w:val="single" w:sz="4" w:space="0" w:color="auto"/>
            </w:tcBorders>
          </w:tcPr>
          <w:p w14:paraId="069785A2" w14:textId="112BD208" w:rsidR="00E6405D" w:rsidRPr="00E6405D" w:rsidRDefault="00E6405D" w:rsidP="0036239E">
            <w:pPr>
              <w:spacing w:beforeLines="50" w:before="120" w:afterLines="50" w:after="120"/>
            </w:pPr>
            <w:r>
              <w:rPr>
                <w:rFonts w:hint="eastAsia"/>
              </w:rPr>
              <w:lastRenderedPageBreak/>
              <w:t>D</w:t>
            </w:r>
            <w:r>
              <w:t>ENSO</w:t>
            </w:r>
          </w:p>
        </w:tc>
        <w:tc>
          <w:tcPr>
            <w:tcW w:w="1417" w:type="dxa"/>
            <w:tcBorders>
              <w:top w:val="single" w:sz="4" w:space="0" w:color="auto"/>
              <w:left w:val="single" w:sz="4" w:space="0" w:color="auto"/>
              <w:bottom w:val="single" w:sz="4" w:space="0" w:color="auto"/>
              <w:right w:val="single" w:sz="4" w:space="0" w:color="auto"/>
            </w:tcBorders>
          </w:tcPr>
          <w:p w14:paraId="7DEE3BAA" w14:textId="4C0D4D79" w:rsidR="00E6405D" w:rsidRPr="00E6405D" w:rsidRDefault="00E6405D" w:rsidP="0036239E">
            <w:pPr>
              <w:spacing w:beforeLines="50" w:before="120" w:afterLines="50" w:after="120"/>
            </w:pPr>
            <w:r>
              <w:rPr>
                <w:rFonts w:hint="eastAsia"/>
              </w:rPr>
              <w:t>Concern</w:t>
            </w:r>
          </w:p>
        </w:tc>
        <w:tc>
          <w:tcPr>
            <w:tcW w:w="6770" w:type="dxa"/>
            <w:tcBorders>
              <w:top w:val="single" w:sz="4" w:space="0" w:color="auto"/>
              <w:left w:val="single" w:sz="4" w:space="0" w:color="auto"/>
              <w:bottom w:val="single" w:sz="4" w:space="0" w:color="auto"/>
              <w:right w:val="single" w:sz="4" w:space="0" w:color="auto"/>
            </w:tcBorders>
          </w:tcPr>
          <w:p w14:paraId="3773E238" w14:textId="586F5DFA" w:rsidR="00E6405D" w:rsidRPr="00A34D98" w:rsidRDefault="00E6405D" w:rsidP="0036239E">
            <w:pPr>
              <w:spacing w:beforeLines="50" w:before="120" w:afterLines="50" w:after="120"/>
            </w:pPr>
            <w:r w:rsidRPr="00A34D98">
              <w:rPr>
                <w:rFonts w:hint="eastAsia"/>
              </w:rPr>
              <w:t>Have a sympathy with what operators are concerned.</w:t>
            </w:r>
          </w:p>
        </w:tc>
      </w:tr>
      <w:tr w:rsidR="004E26F9" w14:paraId="1A6BB85C" w14:textId="77777777" w:rsidTr="00733D70">
        <w:tc>
          <w:tcPr>
            <w:tcW w:w="1668" w:type="dxa"/>
            <w:tcBorders>
              <w:top w:val="single" w:sz="4" w:space="0" w:color="auto"/>
              <w:left w:val="single" w:sz="4" w:space="0" w:color="auto"/>
              <w:bottom w:val="single" w:sz="4" w:space="0" w:color="auto"/>
              <w:right w:val="single" w:sz="4" w:space="0" w:color="auto"/>
            </w:tcBorders>
          </w:tcPr>
          <w:p w14:paraId="26CA2900" w14:textId="73987F92" w:rsidR="004E26F9" w:rsidRPr="004E26F9" w:rsidRDefault="004E26F9" w:rsidP="0036239E">
            <w:pPr>
              <w:spacing w:beforeLines="50" w:before="120" w:afterLines="50" w:after="120"/>
              <w:rPr>
                <w:rFonts w:eastAsia="Malgun Gothic"/>
              </w:rPr>
            </w:pPr>
            <w:r>
              <w:rPr>
                <w:rFonts w:eastAsia="Malgun Gothic" w:hint="eastAsia"/>
              </w:rPr>
              <w:t>L</w:t>
            </w:r>
            <w:r>
              <w:rPr>
                <w:rFonts w:eastAsia="Malgun Gothic"/>
              </w:rPr>
              <w:t>GE</w:t>
            </w:r>
          </w:p>
        </w:tc>
        <w:tc>
          <w:tcPr>
            <w:tcW w:w="1417" w:type="dxa"/>
            <w:tcBorders>
              <w:top w:val="single" w:sz="4" w:space="0" w:color="auto"/>
              <w:left w:val="single" w:sz="4" w:space="0" w:color="auto"/>
              <w:bottom w:val="single" w:sz="4" w:space="0" w:color="auto"/>
              <w:right w:val="single" w:sz="4" w:space="0" w:color="auto"/>
            </w:tcBorders>
          </w:tcPr>
          <w:p w14:paraId="3493A7C3" w14:textId="3C6306DD" w:rsidR="004E26F9" w:rsidRPr="004E26F9" w:rsidRDefault="004E26F9" w:rsidP="0036239E">
            <w:pPr>
              <w:spacing w:beforeLines="50" w:before="120" w:afterLines="50" w:after="120"/>
              <w:rPr>
                <w:rFonts w:eastAsia="Malgun Gothic"/>
              </w:rPr>
            </w:pPr>
            <w:r>
              <w:rPr>
                <w:rFonts w:eastAsia="Malgun Gothic"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1F97B79D" w14:textId="77777777" w:rsidR="004E26F9" w:rsidRDefault="004E26F9" w:rsidP="0036239E">
            <w:pPr>
              <w:spacing w:beforeLines="50" w:before="120" w:afterLines="50" w:after="120"/>
            </w:pPr>
          </w:p>
        </w:tc>
      </w:tr>
      <w:tr w:rsidR="00A34D98" w:rsidRPr="00A34D98" w14:paraId="22FFBD29" w14:textId="77777777" w:rsidTr="00733D70">
        <w:tc>
          <w:tcPr>
            <w:tcW w:w="1668" w:type="dxa"/>
            <w:tcBorders>
              <w:top w:val="single" w:sz="4" w:space="0" w:color="auto"/>
              <w:left w:val="single" w:sz="4" w:space="0" w:color="auto"/>
              <w:bottom w:val="single" w:sz="4" w:space="0" w:color="auto"/>
              <w:right w:val="single" w:sz="4" w:space="0" w:color="auto"/>
            </w:tcBorders>
          </w:tcPr>
          <w:p w14:paraId="46A3964B" w14:textId="402AF8D1" w:rsidR="00A34D98" w:rsidRPr="00A34D98" w:rsidRDefault="00A34D98" w:rsidP="00A34D98">
            <w:pPr>
              <w:spacing w:beforeLines="50" w:before="120" w:afterLines="50" w:after="120"/>
              <w:rPr>
                <w:rFonts w:eastAsia="Malgun Gothic"/>
              </w:rPr>
            </w:pPr>
            <w:r w:rsidRPr="00A34D98">
              <w:rPr>
                <w:rFonts w:eastAsia="DengXian"/>
              </w:rPr>
              <w:t>Deutsche Telekom</w:t>
            </w:r>
          </w:p>
        </w:tc>
        <w:tc>
          <w:tcPr>
            <w:tcW w:w="1417" w:type="dxa"/>
            <w:tcBorders>
              <w:top w:val="single" w:sz="4" w:space="0" w:color="auto"/>
              <w:left w:val="single" w:sz="4" w:space="0" w:color="auto"/>
              <w:bottom w:val="single" w:sz="4" w:space="0" w:color="auto"/>
              <w:right w:val="single" w:sz="4" w:space="0" w:color="auto"/>
            </w:tcBorders>
          </w:tcPr>
          <w:p w14:paraId="0CC9A845" w14:textId="4B985200" w:rsidR="00A34D98" w:rsidRPr="00A34D98" w:rsidRDefault="00A34D98" w:rsidP="00A34D98">
            <w:pPr>
              <w:spacing w:beforeLines="50" w:before="120" w:afterLines="50" w:after="120"/>
              <w:rPr>
                <w:rFonts w:eastAsia="Malgun Gothic"/>
              </w:rPr>
            </w:pPr>
            <w:r w:rsidRPr="00A34D98">
              <w:rPr>
                <w:rFonts w:eastAsia="DengXian"/>
              </w:rPr>
              <w:t>Concern</w:t>
            </w:r>
          </w:p>
        </w:tc>
        <w:tc>
          <w:tcPr>
            <w:tcW w:w="6770" w:type="dxa"/>
            <w:tcBorders>
              <w:top w:val="single" w:sz="4" w:space="0" w:color="auto"/>
              <w:left w:val="single" w:sz="4" w:space="0" w:color="auto"/>
              <w:bottom w:val="single" w:sz="4" w:space="0" w:color="auto"/>
              <w:right w:val="single" w:sz="4" w:space="0" w:color="auto"/>
            </w:tcBorders>
          </w:tcPr>
          <w:p w14:paraId="2F491D8F" w14:textId="2D8EAF4E" w:rsidR="00A34D98" w:rsidRPr="00A34D98" w:rsidRDefault="00A34D98" w:rsidP="00A34D98">
            <w:pPr>
              <w:spacing w:beforeLines="50" w:before="120" w:afterLines="50" w:after="120"/>
            </w:pPr>
            <w:r w:rsidRPr="00A34D98">
              <w:t>Agree with the comments of Intel and BT.</w:t>
            </w:r>
          </w:p>
        </w:tc>
      </w:tr>
      <w:tr w:rsidR="00627B4A" w:rsidRPr="00A34D98" w14:paraId="19672AEA" w14:textId="77777777" w:rsidTr="00733D70">
        <w:tc>
          <w:tcPr>
            <w:tcW w:w="1668" w:type="dxa"/>
            <w:tcBorders>
              <w:top w:val="single" w:sz="4" w:space="0" w:color="auto"/>
              <w:left w:val="single" w:sz="4" w:space="0" w:color="auto"/>
              <w:bottom w:val="single" w:sz="4" w:space="0" w:color="auto"/>
              <w:right w:val="single" w:sz="4" w:space="0" w:color="auto"/>
            </w:tcBorders>
          </w:tcPr>
          <w:p w14:paraId="2BFA6FC5" w14:textId="0FD7332A" w:rsidR="00627B4A" w:rsidRPr="00A34D98" w:rsidRDefault="00627B4A" w:rsidP="00627B4A">
            <w:pPr>
              <w:spacing w:beforeLines="50" w:before="120" w:afterLines="50" w:after="120"/>
              <w:rPr>
                <w:rFonts w:eastAsia="DengXian"/>
              </w:rPr>
            </w:pPr>
            <w:r>
              <w:rPr>
                <w:rFonts w:hint="eastAsia"/>
              </w:rPr>
              <w:t>N</w:t>
            </w:r>
            <w:r>
              <w:t>EC</w:t>
            </w:r>
          </w:p>
        </w:tc>
        <w:tc>
          <w:tcPr>
            <w:tcW w:w="1417" w:type="dxa"/>
            <w:tcBorders>
              <w:top w:val="single" w:sz="4" w:space="0" w:color="auto"/>
              <w:left w:val="single" w:sz="4" w:space="0" w:color="auto"/>
              <w:bottom w:val="single" w:sz="4" w:space="0" w:color="auto"/>
              <w:right w:val="single" w:sz="4" w:space="0" w:color="auto"/>
            </w:tcBorders>
          </w:tcPr>
          <w:p w14:paraId="419EA1B2" w14:textId="4DD29B76" w:rsidR="00627B4A" w:rsidRPr="00A34D98" w:rsidRDefault="00627B4A" w:rsidP="00627B4A">
            <w:pPr>
              <w:spacing w:beforeLines="50" w:before="120" w:afterLines="50" w:after="120"/>
              <w:rPr>
                <w:rFonts w:eastAsia="DengXian"/>
              </w:rPr>
            </w:pPr>
            <w:r>
              <w:rPr>
                <w:rFonts w:hint="eastAsia"/>
              </w:rPr>
              <w:t>N</w:t>
            </w:r>
            <w:r>
              <w:t>o concern</w:t>
            </w:r>
          </w:p>
        </w:tc>
        <w:tc>
          <w:tcPr>
            <w:tcW w:w="6770" w:type="dxa"/>
            <w:tcBorders>
              <w:top w:val="single" w:sz="4" w:space="0" w:color="auto"/>
              <w:left w:val="single" w:sz="4" w:space="0" w:color="auto"/>
              <w:bottom w:val="single" w:sz="4" w:space="0" w:color="auto"/>
              <w:right w:val="single" w:sz="4" w:space="0" w:color="auto"/>
            </w:tcBorders>
          </w:tcPr>
          <w:p w14:paraId="7DAE0E4A" w14:textId="77777777" w:rsidR="00627B4A" w:rsidRPr="00A34D98" w:rsidRDefault="00627B4A" w:rsidP="00627B4A">
            <w:pPr>
              <w:spacing w:beforeLines="50" w:before="120" w:afterLines="50" w:after="120"/>
            </w:pPr>
          </w:p>
        </w:tc>
      </w:tr>
      <w:tr w:rsidR="0075607B" w:rsidRPr="00A34D98" w14:paraId="0B00D435" w14:textId="77777777" w:rsidTr="00733D70">
        <w:tc>
          <w:tcPr>
            <w:tcW w:w="1668" w:type="dxa"/>
            <w:tcBorders>
              <w:top w:val="single" w:sz="4" w:space="0" w:color="auto"/>
              <w:left w:val="single" w:sz="4" w:space="0" w:color="auto"/>
              <w:bottom w:val="single" w:sz="4" w:space="0" w:color="auto"/>
              <w:right w:val="single" w:sz="4" w:space="0" w:color="auto"/>
            </w:tcBorders>
          </w:tcPr>
          <w:p w14:paraId="29EC9BA7" w14:textId="48C480B8" w:rsidR="0075607B" w:rsidRDefault="0075607B" w:rsidP="00627B4A">
            <w:pPr>
              <w:spacing w:beforeLines="50" w:before="120" w:afterLines="50" w:after="120"/>
              <w:rPr>
                <w:rFonts w:hint="eastAsia"/>
              </w:rPr>
            </w:pPr>
            <w:r>
              <w:t>Nokia</w:t>
            </w:r>
          </w:p>
        </w:tc>
        <w:tc>
          <w:tcPr>
            <w:tcW w:w="1417" w:type="dxa"/>
            <w:tcBorders>
              <w:top w:val="single" w:sz="4" w:space="0" w:color="auto"/>
              <w:left w:val="single" w:sz="4" w:space="0" w:color="auto"/>
              <w:bottom w:val="single" w:sz="4" w:space="0" w:color="auto"/>
              <w:right w:val="single" w:sz="4" w:space="0" w:color="auto"/>
            </w:tcBorders>
          </w:tcPr>
          <w:p w14:paraId="751C0E89" w14:textId="7186EE89" w:rsidR="0075607B" w:rsidRDefault="0075607B" w:rsidP="00627B4A">
            <w:pPr>
              <w:spacing w:beforeLines="50" w:before="120" w:afterLines="50" w:after="120"/>
              <w:rPr>
                <w:rFonts w:hint="eastAsia"/>
              </w:rPr>
            </w:pPr>
          </w:p>
        </w:tc>
        <w:tc>
          <w:tcPr>
            <w:tcW w:w="6770" w:type="dxa"/>
            <w:tcBorders>
              <w:top w:val="single" w:sz="4" w:space="0" w:color="auto"/>
              <w:left w:val="single" w:sz="4" w:space="0" w:color="auto"/>
              <w:bottom w:val="single" w:sz="4" w:space="0" w:color="auto"/>
              <w:right w:val="single" w:sz="4" w:space="0" w:color="auto"/>
            </w:tcBorders>
          </w:tcPr>
          <w:p w14:paraId="506698CD" w14:textId="29DB8D7B" w:rsidR="0075607B" w:rsidRPr="00A34D98" w:rsidRDefault="0075607B" w:rsidP="00627B4A">
            <w:pPr>
              <w:spacing w:beforeLines="50" w:before="120" w:afterLines="50" w:after="120"/>
            </w:pPr>
            <w:r>
              <w:t xml:space="preserve">We prefer Option 3. </w:t>
            </w:r>
          </w:p>
        </w:tc>
      </w:tr>
    </w:tbl>
    <w:p w14:paraId="36D7B5C9" w14:textId="77777777" w:rsidR="00F56FC3" w:rsidRPr="00A34D98" w:rsidRDefault="00F56FC3" w:rsidP="00EC2080">
      <w:pPr>
        <w:spacing w:beforeLines="50" w:before="120" w:afterLines="50" w:after="120"/>
        <w:rPr>
          <w:rFonts w:eastAsia="DengXian"/>
          <w:noProof/>
        </w:rPr>
      </w:pPr>
    </w:p>
    <w:p w14:paraId="454A2FD7" w14:textId="77777777" w:rsidR="005C2DFB" w:rsidRPr="00A34D98" w:rsidRDefault="005C2DFB" w:rsidP="00EC2080">
      <w:pPr>
        <w:spacing w:beforeLines="50" w:before="120" w:afterLines="50" w:after="120"/>
        <w:rPr>
          <w:rFonts w:eastAsia="DengXian"/>
          <w:noProof/>
        </w:rPr>
      </w:pPr>
    </w:p>
    <w:p w14:paraId="4A1A2D43" w14:textId="77777777" w:rsidR="005C2DFB" w:rsidRPr="00A34D98" w:rsidRDefault="005C2DFB" w:rsidP="00EC2080">
      <w:pPr>
        <w:spacing w:beforeLines="50" w:before="120" w:afterLines="50" w:after="120"/>
        <w:rPr>
          <w:rFonts w:eastAsia="DengXian"/>
          <w:noProof/>
        </w:rPr>
      </w:pPr>
    </w:p>
    <w:tbl>
      <w:tblPr>
        <w:tblStyle w:val="TableGrid"/>
        <w:tblW w:w="0" w:type="auto"/>
        <w:tblLook w:val="04A0" w:firstRow="1" w:lastRow="0" w:firstColumn="1" w:lastColumn="0" w:noHBand="0" w:noVBand="1"/>
      </w:tblPr>
      <w:tblGrid>
        <w:gridCol w:w="9629"/>
      </w:tblGrid>
      <w:tr w:rsidR="00D40A40" w:rsidRPr="00A34D98" w14:paraId="4DE3C0E3" w14:textId="77777777" w:rsidTr="00D40A40">
        <w:tc>
          <w:tcPr>
            <w:tcW w:w="9629" w:type="dxa"/>
          </w:tcPr>
          <w:p w14:paraId="67D09B4E" w14:textId="77777777" w:rsidR="00D40A40" w:rsidRPr="00A34D98" w:rsidRDefault="00D40A40" w:rsidP="00D40A40">
            <w:pPr>
              <w:spacing w:beforeLines="50" w:before="120" w:afterLines="50" w:after="120"/>
              <w:rPr>
                <w:noProof/>
              </w:rPr>
            </w:pPr>
            <w:r w:rsidRPr="00A34D98">
              <w:rPr>
                <w:noProof/>
              </w:rPr>
              <w:t xml:space="preserve">Proposal 7: [Discussion] In case the cell is barred due to </w:t>
            </w:r>
            <w:r w:rsidRPr="00A34D98">
              <w:rPr>
                <w:noProof/>
                <w:highlight w:val="yellow"/>
              </w:rPr>
              <w:t>being unable to acquire the SIB1</w:t>
            </w:r>
            <w:r w:rsidRPr="00A34D98">
              <w:rPr>
                <w:noProof/>
              </w:rPr>
              <w:t>, intra-frequency cell reselection considered by RedCap UE is agreed as option 1:</w:t>
            </w:r>
          </w:p>
          <w:p w14:paraId="48E2DF9E" w14:textId="77777777" w:rsidR="00D40A40" w:rsidRPr="00A34D98" w:rsidRDefault="00D40A40" w:rsidP="00D40A40">
            <w:pPr>
              <w:spacing w:beforeLines="50" w:before="120" w:afterLines="50" w:after="120"/>
              <w:rPr>
                <w:noProof/>
              </w:rPr>
            </w:pPr>
            <w:r w:rsidRPr="00A34D98">
              <w:rPr>
                <w:noProof/>
              </w:rPr>
              <w:t xml:space="preserve">Option 1: as “allowed” </w:t>
            </w:r>
          </w:p>
          <w:p w14:paraId="5BFB2C6A" w14:textId="7F81DCCD" w:rsidR="00D40A40" w:rsidRPr="00A34D98" w:rsidRDefault="00D40A40" w:rsidP="00EC2080">
            <w:pPr>
              <w:spacing w:beforeLines="50" w:before="120" w:afterLines="50" w:after="120"/>
              <w:rPr>
                <w:rFonts w:eastAsia="DengXian"/>
                <w:noProof/>
              </w:rPr>
            </w:pPr>
            <w:r w:rsidRPr="00A34D98">
              <w:rPr>
                <w:noProof/>
              </w:rPr>
              <w:t>Option 2: follow IFRI in MIB.</w:t>
            </w:r>
          </w:p>
        </w:tc>
      </w:tr>
    </w:tbl>
    <w:p w14:paraId="74F3B569" w14:textId="672C714D" w:rsidR="00D40A40" w:rsidRPr="00A34D98" w:rsidRDefault="009133F3" w:rsidP="00EC2080">
      <w:pPr>
        <w:spacing w:beforeLines="50" w:before="120" w:afterLines="50" w:after="120"/>
        <w:rPr>
          <w:rFonts w:eastAsia="DengXian"/>
          <w:noProof/>
        </w:rPr>
      </w:pPr>
      <w:r w:rsidRPr="00A34D98">
        <w:rPr>
          <w:rFonts w:eastAsia="DengXian" w:hint="eastAsia"/>
          <w:noProof/>
        </w:rPr>
        <w:t>I</w:t>
      </w:r>
      <w:r w:rsidRPr="00A34D98">
        <w:rPr>
          <w:rFonts w:eastAsia="DengXian"/>
          <w:noProof/>
        </w:rPr>
        <w:t>n pahse 1 dsicussion, we have:</w:t>
      </w:r>
    </w:p>
    <w:p w14:paraId="5419FD16" w14:textId="77777777" w:rsidR="00D40A40" w:rsidRPr="00A34D98" w:rsidRDefault="00D40A40" w:rsidP="00D40A40">
      <w:pPr>
        <w:overflowPunct w:val="0"/>
        <w:adjustRightInd w:val="0"/>
        <w:spacing w:after="180" w:line="300" w:lineRule="auto"/>
        <w:textAlignment w:val="baseline"/>
        <w:rPr>
          <w:rFonts w:eastAsia="DengXian"/>
          <w:bCs/>
        </w:rPr>
      </w:pPr>
      <w:r w:rsidRPr="00A34D98">
        <w:rPr>
          <w:rFonts w:eastAsia="DengXian" w:hint="eastAsia"/>
          <w:bCs/>
        </w:rPr>
        <w:t>O</w:t>
      </w:r>
      <w:r w:rsidRPr="00A34D98">
        <w:rPr>
          <w:rFonts w:eastAsia="DengXian"/>
          <w:bCs/>
        </w:rPr>
        <w:t>ption 1: as “allowed” 17</w:t>
      </w:r>
    </w:p>
    <w:p w14:paraId="040F16DA" w14:textId="77777777" w:rsidR="00D40A40" w:rsidRPr="00A34D98" w:rsidRDefault="00D40A40" w:rsidP="00D40A40">
      <w:pPr>
        <w:overflowPunct w:val="0"/>
        <w:adjustRightInd w:val="0"/>
        <w:spacing w:after="180" w:line="300" w:lineRule="auto"/>
        <w:textAlignment w:val="baseline"/>
        <w:rPr>
          <w:rFonts w:eastAsia="DengXian"/>
          <w:bCs/>
        </w:rPr>
      </w:pPr>
      <w:r w:rsidRPr="00A34D98">
        <w:rPr>
          <w:rFonts w:eastAsia="DengXian" w:hint="eastAsia"/>
          <w:bCs/>
        </w:rPr>
        <w:t>O</w:t>
      </w:r>
      <w:r w:rsidRPr="00A34D98">
        <w:rPr>
          <w:rFonts w:eastAsia="DengXian"/>
          <w:bCs/>
        </w:rPr>
        <w:t>ption 2: follow IFRI in MIB (should use same principle as Q4)</w:t>
      </w:r>
      <w:r w:rsidRPr="00A34D98">
        <w:rPr>
          <w:rFonts w:eastAsia="DengXian" w:hint="eastAsia"/>
          <w:bCs/>
        </w:rPr>
        <w:t>:</w:t>
      </w:r>
      <w:r w:rsidRPr="00A34D98">
        <w:rPr>
          <w:rFonts w:eastAsia="DengXian"/>
          <w:bCs/>
        </w:rPr>
        <w:t xml:space="preserve"> 6</w:t>
      </w:r>
    </w:p>
    <w:p w14:paraId="51EC6536" w14:textId="285AEE14" w:rsidR="00D40A40" w:rsidRPr="00A34D98" w:rsidRDefault="00D40A40" w:rsidP="00D40A40">
      <w:pPr>
        <w:overflowPunct w:val="0"/>
        <w:adjustRightInd w:val="0"/>
        <w:spacing w:after="180" w:line="300" w:lineRule="auto"/>
        <w:textAlignment w:val="baseline"/>
        <w:rPr>
          <w:rFonts w:eastAsia="DengXian"/>
          <w:bCs/>
        </w:rPr>
      </w:pPr>
      <w:r w:rsidRPr="00A34D98">
        <w:rPr>
          <w:rFonts w:eastAsia="DengXian"/>
          <w:bCs/>
        </w:rPr>
        <w:t>Even though there is clear majority to option 1, we still mark</w:t>
      </w:r>
      <w:r w:rsidR="005C2DFB" w:rsidRPr="00A34D98">
        <w:rPr>
          <w:rFonts w:eastAsia="DengXian"/>
          <w:bCs/>
        </w:rPr>
        <w:t>ed</w:t>
      </w:r>
      <w:r w:rsidRPr="00A34D98">
        <w:rPr>
          <w:rFonts w:eastAsia="DengXian"/>
          <w:bCs/>
        </w:rPr>
        <w:t xml:space="preserve"> this as “discussi</w:t>
      </w:r>
      <w:r w:rsidR="00D10616" w:rsidRPr="00A34D98">
        <w:rPr>
          <w:rFonts w:eastAsia="DengXian"/>
          <w:bCs/>
        </w:rPr>
        <w:t>on” to check the conclusion of P</w:t>
      </w:r>
      <w:r w:rsidRPr="00A34D98">
        <w:rPr>
          <w:rFonts w:eastAsia="DengXian"/>
          <w:bCs/>
        </w:rPr>
        <w:t>4 together as commented.</w:t>
      </w:r>
    </w:p>
    <w:p w14:paraId="763F5D84" w14:textId="2A21E614" w:rsidR="00BA56C3" w:rsidRPr="00A34D98" w:rsidRDefault="00BA56C3" w:rsidP="00BA56C3">
      <w:pPr>
        <w:spacing w:beforeLines="50" w:before="120" w:afterLines="50" w:after="120"/>
        <w:rPr>
          <w:b/>
        </w:rPr>
      </w:pPr>
      <w:r w:rsidRPr="00A34D98">
        <w:rPr>
          <w:b/>
        </w:rPr>
        <w:t xml:space="preserve">Question </w:t>
      </w:r>
      <w:r w:rsidR="00133FB9" w:rsidRPr="00A34D98">
        <w:rPr>
          <w:b/>
        </w:rPr>
        <w:t>2</w:t>
      </w:r>
      <w:r w:rsidRPr="00A34D98">
        <w:rPr>
          <w:b/>
        </w:rPr>
        <w:t xml:space="preserve">: Do you have any concern to compromise as </w:t>
      </w:r>
      <w:r w:rsidRPr="00A34D98">
        <w:rPr>
          <w:b/>
          <w:highlight w:val="yellow"/>
        </w:rPr>
        <w:t>option 1 in proposal 7</w:t>
      </w:r>
      <w:r w:rsidRPr="00A34D98">
        <w:rPr>
          <w:b/>
        </w:rPr>
        <w:t xml:space="preserve"> above?</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A56C3" w14:paraId="5C665A55" w14:textId="77777777" w:rsidTr="00ED44A8">
        <w:tc>
          <w:tcPr>
            <w:tcW w:w="1668" w:type="dxa"/>
          </w:tcPr>
          <w:p w14:paraId="77F390DA" w14:textId="77777777" w:rsidR="00BA56C3" w:rsidRDefault="00BA56C3" w:rsidP="008E0111">
            <w:pPr>
              <w:spacing w:beforeLines="50" w:before="120" w:afterLines="50" w:after="120"/>
              <w:rPr>
                <w:b/>
              </w:rPr>
            </w:pPr>
            <w:r>
              <w:rPr>
                <w:rFonts w:hint="eastAsia"/>
                <w:b/>
              </w:rPr>
              <w:t>C</w:t>
            </w:r>
            <w:r>
              <w:rPr>
                <w:b/>
              </w:rPr>
              <w:t>ompanies</w:t>
            </w:r>
          </w:p>
        </w:tc>
        <w:tc>
          <w:tcPr>
            <w:tcW w:w="1417" w:type="dxa"/>
          </w:tcPr>
          <w:p w14:paraId="5608FDCB" w14:textId="7C6FA5DD" w:rsidR="00BA56C3" w:rsidRDefault="00EF54EA" w:rsidP="008E0111">
            <w:pPr>
              <w:spacing w:beforeLines="50" w:before="120" w:afterLines="50" w:after="120"/>
              <w:rPr>
                <w:b/>
              </w:rPr>
            </w:pPr>
            <w:r>
              <w:rPr>
                <w:b/>
              </w:rPr>
              <w:t>Concern, or no concern?</w:t>
            </w:r>
          </w:p>
        </w:tc>
        <w:tc>
          <w:tcPr>
            <w:tcW w:w="6770" w:type="dxa"/>
          </w:tcPr>
          <w:p w14:paraId="31FD45AA" w14:textId="77777777" w:rsidR="00BA56C3" w:rsidRDefault="00BA56C3" w:rsidP="008E0111">
            <w:pPr>
              <w:spacing w:beforeLines="50" w:before="120" w:afterLines="50" w:after="120"/>
              <w:rPr>
                <w:b/>
              </w:rPr>
            </w:pPr>
            <w:r>
              <w:rPr>
                <w:rFonts w:hint="eastAsia"/>
                <w:b/>
              </w:rPr>
              <w:t>C</w:t>
            </w:r>
            <w:r>
              <w:rPr>
                <w:b/>
              </w:rPr>
              <w:t>omments</w:t>
            </w:r>
          </w:p>
        </w:tc>
      </w:tr>
      <w:tr w:rsidR="00551CB6" w:rsidRPr="00D60DB7" w14:paraId="6DF2BD0E" w14:textId="77777777" w:rsidTr="00ED44A8">
        <w:tc>
          <w:tcPr>
            <w:tcW w:w="1668" w:type="dxa"/>
          </w:tcPr>
          <w:p w14:paraId="5DA444F8" w14:textId="5885C8A7" w:rsidR="00551CB6" w:rsidRDefault="00551CB6" w:rsidP="00551CB6">
            <w:pPr>
              <w:spacing w:beforeLines="50" w:before="120" w:afterLines="50" w:after="120"/>
            </w:pPr>
            <w:r>
              <w:t>MediaTek</w:t>
            </w:r>
          </w:p>
        </w:tc>
        <w:tc>
          <w:tcPr>
            <w:tcW w:w="1417" w:type="dxa"/>
          </w:tcPr>
          <w:p w14:paraId="01F6D2FC" w14:textId="1F6FA4C2" w:rsidR="00551CB6" w:rsidRDefault="00551CB6" w:rsidP="00551CB6">
            <w:pPr>
              <w:spacing w:beforeLines="50" w:before="120" w:afterLines="50" w:after="120"/>
            </w:pPr>
            <w:r>
              <w:t>No concern</w:t>
            </w:r>
          </w:p>
        </w:tc>
        <w:tc>
          <w:tcPr>
            <w:tcW w:w="6770" w:type="dxa"/>
          </w:tcPr>
          <w:p w14:paraId="7508CECE" w14:textId="77777777" w:rsidR="00551CB6" w:rsidRPr="00D60DB7" w:rsidRDefault="00551CB6" w:rsidP="00551CB6">
            <w:pPr>
              <w:spacing w:beforeLines="50" w:before="120" w:afterLines="50" w:after="120"/>
            </w:pPr>
          </w:p>
        </w:tc>
      </w:tr>
      <w:tr w:rsidR="00950299" w:rsidRPr="00A34D98" w14:paraId="4BE20EB0" w14:textId="77777777" w:rsidTr="00ED44A8">
        <w:tc>
          <w:tcPr>
            <w:tcW w:w="1668" w:type="dxa"/>
          </w:tcPr>
          <w:p w14:paraId="144BBB8C" w14:textId="70493B17" w:rsidR="00950299" w:rsidRDefault="00950299" w:rsidP="00950299">
            <w:pPr>
              <w:spacing w:beforeLines="50" w:before="120" w:afterLines="50" w:after="120"/>
            </w:pPr>
            <w:r>
              <w:t>Sequans</w:t>
            </w:r>
          </w:p>
        </w:tc>
        <w:tc>
          <w:tcPr>
            <w:tcW w:w="1417" w:type="dxa"/>
          </w:tcPr>
          <w:p w14:paraId="3866AE45" w14:textId="446CD977" w:rsidR="00950299" w:rsidRDefault="00950299" w:rsidP="00950299">
            <w:pPr>
              <w:spacing w:beforeLines="50" w:before="120" w:afterLines="50" w:after="120"/>
            </w:pPr>
            <w:r>
              <w:t>No concern</w:t>
            </w:r>
          </w:p>
        </w:tc>
        <w:tc>
          <w:tcPr>
            <w:tcW w:w="6770" w:type="dxa"/>
          </w:tcPr>
          <w:p w14:paraId="563860AF" w14:textId="2DC7AD86" w:rsidR="00950299" w:rsidRPr="00A34D98" w:rsidRDefault="00E6496B" w:rsidP="00950299">
            <w:pPr>
              <w:spacing w:beforeLines="50" w:before="120" w:afterLines="50" w:after="120"/>
            </w:pPr>
            <w:r w:rsidRPr="00A34D98">
              <w:t>Not really different than Q1</w:t>
            </w:r>
          </w:p>
        </w:tc>
      </w:tr>
      <w:tr w:rsidR="00950299" w:rsidRPr="00D60DB7" w14:paraId="7BADE88C" w14:textId="77777777" w:rsidTr="00ED44A8">
        <w:tc>
          <w:tcPr>
            <w:tcW w:w="1668" w:type="dxa"/>
          </w:tcPr>
          <w:p w14:paraId="3A5A4C1B" w14:textId="2F686C86" w:rsidR="00950299" w:rsidRDefault="004523E2" w:rsidP="00950299">
            <w:pPr>
              <w:spacing w:beforeLines="50" w:before="120" w:afterLines="50" w:after="120"/>
            </w:pPr>
            <w:r>
              <w:t>Apple</w:t>
            </w:r>
          </w:p>
        </w:tc>
        <w:tc>
          <w:tcPr>
            <w:tcW w:w="1417" w:type="dxa"/>
          </w:tcPr>
          <w:p w14:paraId="35267D4E" w14:textId="736788D3" w:rsidR="00950299" w:rsidRDefault="004523E2" w:rsidP="00950299">
            <w:pPr>
              <w:spacing w:beforeLines="50" w:before="120" w:afterLines="50" w:after="120"/>
            </w:pPr>
            <w:r>
              <w:t>No concern</w:t>
            </w:r>
          </w:p>
        </w:tc>
        <w:tc>
          <w:tcPr>
            <w:tcW w:w="6770" w:type="dxa"/>
          </w:tcPr>
          <w:p w14:paraId="20A1D67B" w14:textId="77777777" w:rsidR="00950299" w:rsidRPr="00D60DB7" w:rsidRDefault="00950299" w:rsidP="00950299">
            <w:pPr>
              <w:spacing w:beforeLines="50" w:before="120" w:afterLines="50" w:after="120"/>
            </w:pPr>
          </w:p>
        </w:tc>
      </w:tr>
      <w:tr w:rsidR="00950299" w:rsidRPr="00D60DB7" w14:paraId="4303DC48" w14:textId="77777777" w:rsidTr="00ED44A8">
        <w:tc>
          <w:tcPr>
            <w:tcW w:w="1668" w:type="dxa"/>
          </w:tcPr>
          <w:p w14:paraId="59BF4815" w14:textId="0DB9BEF1" w:rsidR="00950299" w:rsidRPr="00577CAE" w:rsidRDefault="00577CAE" w:rsidP="00950299">
            <w:pPr>
              <w:spacing w:beforeLines="50" w:before="120" w:afterLines="50" w:after="120"/>
              <w:rPr>
                <w:rFonts w:eastAsia="DengXian"/>
              </w:rPr>
            </w:pPr>
            <w:r>
              <w:rPr>
                <w:rFonts w:eastAsia="DengXian" w:hint="eastAsia"/>
              </w:rPr>
              <w:t>CATT</w:t>
            </w:r>
          </w:p>
        </w:tc>
        <w:tc>
          <w:tcPr>
            <w:tcW w:w="1417" w:type="dxa"/>
          </w:tcPr>
          <w:p w14:paraId="1A3D25F9" w14:textId="747310CF" w:rsidR="00950299" w:rsidRPr="00577CAE" w:rsidRDefault="00577CAE" w:rsidP="00950299">
            <w:pPr>
              <w:spacing w:beforeLines="50" w:before="120" w:afterLines="50" w:after="120"/>
              <w:rPr>
                <w:rFonts w:eastAsia="DengXian"/>
              </w:rPr>
            </w:pPr>
            <w:r>
              <w:rPr>
                <w:rFonts w:eastAsia="DengXian" w:hint="eastAsia"/>
              </w:rPr>
              <w:t>No concern</w:t>
            </w:r>
          </w:p>
        </w:tc>
        <w:tc>
          <w:tcPr>
            <w:tcW w:w="6770" w:type="dxa"/>
          </w:tcPr>
          <w:p w14:paraId="36E67ADA" w14:textId="77777777" w:rsidR="00950299" w:rsidRPr="00D60DB7" w:rsidRDefault="00950299" w:rsidP="00950299">
            <w:pPr>
              <w:spacing w:beforeLines="50" w:before="120" w:afterLines="50" w:after="120"/>
            </w:pPr>
          </w:p>
        </w:tc>
      </w:tr>
      <w:tr w:rsidR="00DE1C90" w:rsidRPr="00D60DB7" w14:paraId="5E2DD886" w14:textId="77777777" w:rsidTr="00ED44A8">
        <w:tc>
          <w:tcPr>
            <w:tcW w:w="1668" w:type="dxa"/>
          </w:tcPr>
          <w:p w14:paraId="3190BBE7" w14:textId="329E22B5" w:rsidR="00DE1C90" w:rsidRDefault="00DE1C90" w:rsidP="00950299">
            <w:pPr>
              <w:spacing w:beforeLines="50" w:before="120" w:afterLines="50" w:after="120"/>
              <w:rPr>
                <w:rFonts w:eastAsia="DengXian"/>
              </w:rPr>
            </w:pPr>
            <w:r>
              <w:rPr>
                <w:rFonts w:eastAsia="DengXian"/>
              </w:rPr>
              <w:t>Samsung</w:t>
            </w:r>
          </w:p>
        </w:tc>
        <w:tc>
          <w:tcPr>
            <w:tcW w:w="1417" w:type="dxa"/>
          </w:tcPr>
          <w:p w14:paraId="18856CE8" w14:textId="6508D273" w:rsidR="00DE1C90" w:rsidRDefault="00DE1C90" w:rsidP="00950299">
            <w:pPr>
              <w:spacing w:beforeLines="50" w:before="120" w:afterLines="50" w:after="120"/>
              <w:rPr>
                <w:rFonts w:eastAsia="DengXian"/>
              </w:rPr>
            </w:pPr>
            <w:r>
              <w:rPr>
                <w:rFonts w:eastAsia="DengXian"/>
              </w:rPr>
              <w:t>No concern</w:t>
            </w:r>
          </w:p>
        </w:tc>
        <w:tc>
          <w:tcPr>
            <w:tcW w:w="6770" w:type="dxa"/>
          </w:tcPr>
          <w:p w14:paraId="51AFBE8C" w14:textId="5C66B26C" w:rsidR="00DE1C90" w:rsidRPr="00D60DB7" w:rsidRDefault="00185307" w:rsidP="00950299">
            <w:pPr>
              <w:spacing w:beforeLines="50" w:before="120" w:afterLines="50" w:after="120"/>
            </w:pPr>
            <w:r>
              <w:rPr>
                <w:rFonts w:eastAsia="DengXian"/>
              </w:rPr>
              <w:t>-</w:t>
            </w:r>
          </w:p>
        </w:tc>
      </w:tr>
      <w:tr w:rsidR="00C818E3" w:rsidRPr="00A34D98" w14:paraId="2A22C0F1" w14:textId="77777777" w:rsidTr="00ED44A8">
        <w:tc>
          <w:tcPr>
            <w:tcW w:w="1668" w:type="dxa"/>
          </w:tcPr>
          <w:p w14:paraId="1EF8B9AA" w14:textId="5ABAF98F" w:rsidR="00C818E3" w:rsidRDefault="00C818E3" w:rsidP="00C818E3">
            <w:pPr>
              <w:spacing w:beforeLines="50" w:before="120" w:afterLines="50" w:after="120"/>
              <w:rPr>
                <w:rFonts w:eastAsia="DengXian"/>
              </w:rPr>
            </w:pPr>
            <w:r>
              <w:t>Intel</w:t>
            </w:r>
          </w:p>
        </w:tc>
        <w:tc>
          <w:tcPr>
            <w:tcW w:w="1417" w:type="dxa"/>
          </w:tcPr>
          <w:p w14:paraId="46F769CD" w14:textId="5204D5BE" w:rsidR="00C818E3" w:rsidRDefault="00C818E3" w:rsidP="00C818E3">
            <w:pPr>
              <w:spacing w:beforeLines="50" w:before="120" w:afterLines="50" w:after="120"/>
              <w:rPr>
                <w:rFonts w:eastAsia="DengXian"/>
              </w:rPr>
            </w:pPr>
            <w:r>
              <w:t>Concern</w:t>
            </w:r>
          </w:p>
        </w:tc>
        <w:tc>
          <w:tcPr>
            <w:tcW w:w="6770" w:type="dxa"/>
          </w:tcPr>
          <w:p w14:paraId="1CA2BC69" w14:textId="1E88AEFF" w:rsidR="00C818E3" w:rsidRPr="00A34D98" w:rsidRDefault="00C818E3" w:rsidP="00C818E3">
            <w:pPr>
              <w:spacing w:beforeLines="50" w:before="120" w:afterLines="50" w:after="120"/>
              <w:rPr>
                <w:rFonts w:eastAsia="DengXian"/>
              </w:rPr>
            </w:pPr>
            <w:r w:rsidRPr="00A34D98">
              <w:t xml:space="preserve">It would be good to control the UE in clear way, and therefore IFRI in MIB should be followed. </w:t>
            </w:r>
          </w:p>
        </w:tc>
      </w:tr>
      <w:tr w:rsidR="001B27C1" w:rsidRPr="00D60DB7" w14:paraId="0B3428D4" w14:textId="77777777" w:rsidTr="00ED44A8">
        <w:tc>
          <w:tcPr>
            <w:tcW w:w="1668" w:type="dxa"/>
          </w:tcPr>
          <w:p w14:paraId="00635ACE" w14:textId="20F7AAE6" w:rsidR="001B27C1" w:rsidRDefault="001B27C1" w:rsidP="001B27C1">
            <w:pPr>
              <w:spacing w:beforeLines="50" w:before="120" w:afterLines="50" w:after="120"/>
            </w:pPr>
            <w:r>
              <w:rPr>
                <w:rFonts w:eastAsia="DengXian"/>
              </w:rPr>
              <w:t>Qualcomm</w:t>
            </w:r>
          </w:p>
        </w:tc>
        <w:tc>
          <w:tcPr>
            <w:tcW w:w="1417" w:type="dxa"/>
          </w:tcPr>
          <w:p w14:paraId="7E9F47E8" w14:textId="5863F3D9" w:rsidR="001B27C1" w:rsidRDefault="001B27C1" w:rsidP="001B27C1">
            <w:pPr>
              <w:spacing w:beforeLines="50" w:before="120" w:afterLines="50" w:after="120"/>
            </w:pPr>
            <w:r>
              <w:rPr>
                <w:rFonts w:eastAsia="DengXian"/>
              </w:rPr>
              <w:t>No concern</w:t>
            </w:r>
          </w:p>
        </w:tc>
        <w:tc>
          <w:tcPr>
            <w:tcW w:w="6770" w:type="dxa"/>
          </w:tcPr>
          <w:p w14:paraId="3F967C87" w14:textId="77777777" w:rsidR="001B27C1" w:rsidRDefault="001B27C1" w:rsidP="001B27C1">
            <w:pPr>
              <w:spacing w:beforeLines="50" w:before="120" w:afterLines="50" w:after="120"/>
            </w:pPr>
          </w:p>
        </w:tc>
      </w:tr>
      <w:tr w:rsidR="00C439E6" w:rsidRPr="00D60DB7" w14:paraId="611D7D5D" w14:textId="77777777" w:rsidTr="00ED44A8">
        <w:tc>
          <w:tcPr>
            <w:tcW w:w="1668" w:type="dxa"/>
          </w:tcPr>
          <w:p w14:paraId="70AD3881" w14:textId="0B7D5593" w:rsidR="00C439E6" w:rsidRDefault="00C439E6" w:rsidP="00C439E6">
            <w:pPr>
              <w:spacing w:beforeLines="50" w:before="120" w:afterLines="50" w:after="120"/>
              <w:rPr>
                <w:rFonts w:eastAsia="DengXian"/>
              </w:rPr>
            </w:pPr>
            <w:r>
              <w:t>Futurewei</w:t>
            </w:r>
          </w:p>
        </w:tc>
        <w:tc>
          <w:tcPr>
            <w:tcW w:w="1417" w:type="dxa"/>
          </w:tcPr>
          <w:p w14:paraId="405DB323" w14:textId="6248A9D0" w:rsidR="00C439E6" w:rsidRDefault="00C439E6" w:rsidP="00C439E6">
            <w:pPr>
              <w:spacing w:beforeLines="50" w:before="120" w:afterLines="50" w:after="120"/>
              <w:rPr>
                <w:rFonts w:eastAsia="DengXian"/>
              </w:rPr>
            </w:pPr>
            <w:r>
              <w:t>No concern</w:t>
            </w:r>
          </w:p>
        </w:tc>
        <w:tc>
          <w:tcPr>
            <w:tcW w:w="6770" w:type="dxa"/>
          </w:tcPr>
          <w:p w14:paraId="65AE0C5F" w14:textId="77777777" w:rsidR="00C439E6" w:rsidRDefault="00C439E6" w:rsidP="00C439E6">
            <w:pPr>
              <w:spacing w:beforeLines="50" w:before="120" w:afterLines="50" w:after="120"/>
            </w:pPr>
          </w:p>
        </w:tc>
      </w:tr>
      <w:tr w:rsidR="005256A6" w:rsidRPr="00D60DB7" w14:paraId="5EAA6614" w14:textId="77777777" w:rsidTr="00ED44A8">
        <w:tc>
          <w:tcPr>
            <w:tcW w:w="1668" w:type="dxa"/>
          </w:tcPr>
          <w:p w14:paraId="2951A795" w14:textId="4879107D" w:rsidR="005256A6" w:rsidRDefault="005256A6" w:rsidP="005256A6">
            <w:pPr>
              <w:spacing w:beforeLines="50" w:before="120" w:afterLines="50" w:after="120"/>
            </w:pPr>
            <w:r>
              <w:rPr>
                <w:rFonts w:eastAsia="DengXian" w:hint="eastAsia"/>
              </w:rPr>
              <w:lastRenderedPageBreak/>
              <w:t>O</w:t>
            </w:r>
            <w:r>
              <w:rPr>
                <w:rFonts w:eastAsia="DengXian"/>
              </w:rPr>
              <w:t>PPO</w:t>
            </w:r>
          </w:p>
        </w:tc>
        <w:tc>
          <w:tcPr>
            <w:tcW w:w="1417" w:type="dxa"/>
          </w:tcPr>
          <w:p w14:paraId="3C96BE98" w14:textId="677A6C4A" w:rsidR="005256A6" w:rsidRDefault="005256A6" w:rsidP="005256A6">
            <w:pPr>
              <w:spacing w:beforeLines="50" w:before="120" w:afterLines="50" w:after="120"/>
            </w:pPr>
            <w:r>
              <w:rPr>
                <w:rFonts w:eastAsia="DengXian"/>
              </w:rPr>
              <w:t>No concern</w:t>
            </w:r>
          </w:p>
        </w:tc>
        <w:tc>
          <w:tcPr>
            <w:tcW w:w="6770" w:type="dxa"/>
          </w:tcPr>
          <w:p w14:paraId="7E1AA149" w14:textId="77777777" w:rsidR="005256A6" w:rsidRDefault="005256A6" w:rsidP="005256A6">
            <w:pPr>
              <w:spacing w:beforeLines="50" w:before="120" w:afterLines="50" w:after="120"/>
            </w:pPr>
          </w:p>
        </w:tc>
      </w:tr>
      <w:tr w:rsidR="00F13C64" w:rsidRPr="00A34D98" w14:paraId="5CBA4DEB" w14:textId="77777777" w:rsidTr="00ED44A8">
        <w:tc>
          <w:tcPr>
            <w:tcW w:w="1668" w:type="dxa"/>
          </w:tcPr>
          <w:p w14:paraId="53B94223" w14:textId="47358954" w:rsidR="00F13C64" w:rsidRDefault="00F13C64" w:rsidP="00F13C64">
            <w:pPr>
              <w:spacing w:beforeLines="50" w:before="120" w:afterLines="50" w:after="120"/>
              <w:rPr>
                <w:rFonts w:eastAsia="DengXian"/>
              </w:rPr>
            </w:pPr>
            <w:r>
              <w:rPr>
                <w:rFonts w:eastAsia="DengXian"/>
              </w:rPr>
              <w:t>BT</w:t>
            </w:r>
          </w:p>
        </w:tc>
        <w:tc>
          <w:tcPr>
            <w:tcW w:w="1417" w:type="dxa"/>
          </w:tcPr>
          <w:p w14:paraId="052B2092" w14:textId="6BE22637" w:rsidR="00F13C64" w:rsidRDefault="00F13C64" w:rsidP="00F13C64">
            <w:pPr>
              <w:spacing w:beforeLines="50" w:before="120" w:afterLines="50" w:after="120"/>
              <w:rPr>
                <w:rFonts w:eastAsia="DengXian"/>
              </w:rPr>
            </w:pPr>
            <w:r>
              <w:rPr>
                <w:rFonts w:eastAsia="DengXian"/>
              </w:rPr>
              <w:t>Concern</w:t>
            </w:r>
          </w:p>
        </w:tc>
        <w:tc>
          <w:tcPr>
            <w:tcW w:w="6770" w:type="dxa"/>
          </w:tcPr>
          <w:p w14:paraId="5DE10FDA" w14:textId="77777777" w:rsidR="00F13C64" w:rsidRPr="00A34D98" w:rsidRDefault="00F13C64" w:rsidP="00F13C64">
            <w:pPr>
              <w:spacing w:beforeLines="50" w:before="120" w:afterLines="50" w:after="120"/>
            </w:pPr>
            <w:r w:rsidRPr="00A34D98">
              <w:t>It seems that we are missing the important point. We don’t see the difference between a non-RedCap cell where SIB1 is not transmitted from a case where RedCap UE is unable to decode SIB1 from a RedCap cell.</w:t>
            </w:r>
          </w:p>
          <w:p w14:paraId="1E2A1269" w14:textId="77777777" w:rsidR="00F13C64" w:rsidRDefault="00F13C64" w:rsidP="00F13C64">
            <w:pPr>
              <w:spacing w:beforeLines="50" w:before="120" w:afterLines="50" w:after="120"/>
            </w:pPr>
            <w:r w:rsidRPr="00A34D98">
              <w:t xml:space="preserve">There are no two questions, is a single one because from UE side, the case is exactly the same. </w:t>
            </w:r>
            <w:r>
              <w:t>We propose to have a single agreement:</w:t>
            </w:r>
          </w:p>
          <w:p w14:paraId="4F11156B" w14:textId="77777777" w:rsidR="00F13C64" w:rsidRPr="00A34D98" w:rsidRDefault="00F13C64" w:rsidP="00F13C64">
            <w:pPr>
              <w:pStyle w:val="ListParagraph"/>
              <w:numPr>
                <w:ilvl w:val="0"/>
                <w:numId w:val="40"/>
              </w:numPr>
              <w:spacing w:beforeLines="50" w:before="120" w:afterLines="50"/>
            </w:pPr>
            <w:r w:rsidRPr="00A34D98">
              <w:t>If RedCap specific IFRI in SIB1 is not transmitted or it is unable to be acquired by the UE, intra-frequency cell reselection considered by RedCap UE is agreed as option [x]</w:t>
            </w:r>
          </w:p>
          <w:p w14:paraId="628D2B12" w14:textId="5D6F8A74" w:rsidR="00F13C64" w:rsidRPr="00A34D98" w:rsidRDefault="00F13C64" w:rsidP="00F13C64">
            <w:pPr>
              <w:spacing w:beforeLines="50" w:before="120" w:afterLines="50" w:after="120"/>
            </w:pPr>
            <w:r w:rsidRPr="00A34D98">
              <w:t xml:space="preserve">BT support </w:t>
            </w:r>
            <w:r w:rsidRPr="00A34D98">
              <w:rPr>
                <w:rFonts w:eastAsia="DengXian"/>
                <w:bCs/>
              </w:rPr>
              <w:t>follow IFRI in MIB.</w:t>
            </w:r>
          </w:p>
        </w:tc>
      </w:tr>
      <w:tr w:rsidR="00ED44A8" w:rsidRPr="00D60DB7" w14:paraId="28FF62C2" w14:textId="77777777" w:rsidTr="00ED44A8">
        <w:tc>
          <w:tcPr>
            <w:tcW w:w="1668" w:type="dxa"/>
          </w:tcPr>
          <w:p w14:paraId="3A70D378" w14:textId="526255FA" w:rsidR="00ED44A8" w:rsidRDefault="00ED44A8" w:rsidP="00ED44A8">
            <w:pPr>
              <w:spacing w:beforeLines="50" w:before="120" w:afterLines="50" w:after="120"/>
              <w:rPr>
                <w:rFonts w:eastAsia="DengXian"/>
              </w:rPr>
            </w:pPr>
            <w:r>
              <w:rPr>
                <w:rFonts w:eastAsia="DengXian"/>
              </w:rPr>
              <w:t>T-Mobile USA</w:t>
            </w:r>
          </w:p>
        </w:tc>
        <w:tc>
          <w:tcPr>
            <w:tcW w:w="1417" w:type="dxa"/>
          </w:tcPr>
          <w:p w14:paraId="156D75C4" w14:textId="21894AB0" w:rsidR="00ED44A8" w:rsidRDefault="00ED44A8" w:rsidP="00ED44A8">
            <w:pPr>
              <w:spacing w:beforeLines="50" w:before="120" w:afterLines="50" w:after="120"/>
              <w:rPr>
                <w:rFonts w:eastAsia="DengXian"/>
              </w:rPr>
            </w:pPr>
            <w:r>
              <w:rPr>
                <w:rFonts w:eastAsia="DengXian"/>
              </w:rPr>
              <w:t>Concern</w:t>
            </w:r>
          </w:p>
        </w:tc>
        <w:tc>
          <w:tcPr>
            <w:tcW w:w="6770" w:type="dxa"/>
          </w:tcPr>
          <w:p w14:paraId="234BAB82" w14:textId="2B0306E0" w:rsidR="00ED44A8" w:rsidRDefault="00ED44A8" w:rsidP="00ED44A8">
            <w:pPr>
              <w:spacing w:beforeLines="50" w:before="120" w:afterLines="50" w:after="120"/>
            </w:pPr>
            <w:r>
              <w:t xml:space="preserve">Follow IFRI in MIB.  </w:t>
            </w:r>
          </w:p>
        </w:tc>
      </w:tr>
      <w:tr w:rsidR="00A63192" w:rsidRPr="00A34D98" w14:paraId="7E28B381" w14:textId="77777777" w:rsidTr="00ED44A8">
        <w:tc>
          <w:tcPr>
            <w:tcW w:w="1668" w:type="dxa"/>
          </w:tcPr>
          <w:p w14:paraId="7B8269B3" w14:textId="761521C9" w:rsidR="00A63192" w:rsidRDefault="00A63192" w:rsidP="00F13C64">
            <w:pPr>
              <w:spacing w:beforeLines="50" w:before="120" w:afterLines="50" w:after="120"/>
              <w:rPr>
                <w:rFonts w:eastAsia="DengXian"/>
              </w:rPr>
            </w:pPr>
            <w:r>
              <w:rPr>
                <w:rFonts w:eastAsia="DengXian" w:hint="eastAsia"/>
              </w:rPr>
              <w:t>Z</w:t>
            </w:r>
            <w:r>
              <w:rPr>
                <w:rFonts w:eastAsia="DengXian"/>
              </w:rPr>
              <w:t>TE</w:t>
            </w:r>
          </w:p>
        </w:tc>
        <w:tc>
          <w:tcPr>
            <w:tcW w:w="1417" w:type="dxa"/>
          </w:tcPr>
          <w:p w14:paraId="551DFCB9" w14:textId="02FA9C25" w:rsidR="00A63192" w:rsidRDefault="00A63192" w:rsidP="00F13C64">
            <w:pPr>
              <w:spacing w:beforeLines="50" w:before="120" w:afterLines="50" w:after="120"/>
              <w:rPr>
                <w:rFonts w:eastAsia="DengXian"/>
              </w:rPr>
            </w:pPr>
            <w:r>
              <w:rPr>
                <w:rFonts w:eastAsia="DengXian" w:hint="eastAsia"/>
              </w:rPr>
              <w:t>N</w:t>
            </w:r>
            <w:r>
              <w:rPr>
                <w:rFonts w:eastAsia="DengXian"/>
              </w:rPr>
              <w:t>o concern</w:t>
            </w:r>
          </w:p>
        </w:tc>
        <w:tc>
          <w:tcPr>
            <w:tcW w:w="6770" w:type="dxa"/>
          </w:tcPr>
          <w:p w14:paraId="7A75396B" w14:textId="5FB9EF7C" w:rsidR="00A63192" w:rsidRPr="00A34D98" w:rsidRDefault="00A63192" w:rsidP="00460453">
            <w:pPr>
              <w:spacing w:beforeLines="50" w:before="120" w:afterLines="50" w:after="120"/>
            </w:pPr>
            <w:r w:rsidRPr="00A34D98">
              <w:t>gNB will only consider the deployment of legacy intra-freq neighbor cells when setting the IFRI in MIB, but the deployment of RedCap capable cell</w:t>
            </w:r>
            <w:r w:rsidR="00460453" w:rsidRPr="00A34D98">
              <w:t>s</w:t>
            </w:r>
            <w:r w:rsidRPr="00A34D98">
              <w:t xml:space="preserve"> can be different from legacy NR cell</w:t>
            </w:r>
            <w:r w:rsidR="00460453" w:rsidRPr="00A34D98">
              <w:t>s.</w:t>
            </w:r>
          </w:p>
        </w:tc>
      </w:tr>
      <w:tr w:rsidR="00733D70" w14:paraId="6D8F94DB" w14:textId="77777777" w:rsidTr="00733D70">
        <w:tc>
          <w:tcPr>
            <w:tcW w:w="1668" w:type="dxa"/>
            <w:tcBorders>
              <w:top w:val="single" w:sz="4" w:space="0" w:color="auto"/>
              <w:left w:val="single" w:sz="4" w:space="0" w:color="auto"/>
              <w:bottom w:val="single" w:sz="4" w:space="0" w:color="auto"/>
              <w:right w:val="single" w:sz="4" w:space="0" w:color="auto"/>
            </w:tcBorders>
          </w:tcPr>
          <w:p w14:paraId="37EAED06" w14:textId="77777777" w:rsidR="00733D70" w:rsidRPr="006610F5" w:rsidRDefault="00733D70" w:rsidP="00C300EE">
            <w:pPr>
              <w:spacing w:beforeLines="50" w:before="120" w:afterLines="50" w:after="120"/>
              <w:rPr>
                <w:rFonts w:eastAsia="DengXian"/>
              </w:rPr>
            </w:pPr>
            <w:r w:rsidRPr="006610F5">
              <w:rPr>
                <w:rFonts w:eastAsia="DengXian"/>
              </w:rPr>
              <w:t>v</w:t>
            </w:r>
            <w:r w:rsidRPr="006610F5">
              <w:rPr>
                <w:rFonts w:eastAsia="DengXian" w:hint="eastAsia"/>
              </w:rPr>
              <w:t>ivo</w:t>
            </w:r>
          </w:p>
        </w:tc>
        <w:tc>
          <w:tcPr>
            <w:tcW w:w="1417" w:type="dxa"/>
            <w:tcBorders>
              <w:top w:val="single" w:sz="4" w:space="0" w:color="auto"/>
              <w:left w:val="single" w:sz="4" w:space="0" w:color="auto"/>
              <w:bottom w:val="single" w:sz="4" w:space="0" w:color="auto"/>
              <w:right w:val="single" w:sz="4" w:space="0" w:color="auto"/>
            </w:tcBorders>
          </w:tcPr>
          <w:p w14:paraId="4A93D220" w14:textId="77777777" w:rsidR="00733D70" w:rsidRDefault="00733D70" w:rsidP="00C300EE">
            <w:pPr>
              <w:spacing w:beforeLines="50" w:before="120" w:afterLines="50" w:after="120"/>
              <w:rPr>
                <w:rFonts w:eastAsia="DengXian"/>
              </w:rPr>
            </w:pPr>
            <w:r>
              <w:rPr>
                <w:rFonts w:eastAsia="DengXian" w:hint="eastAsia"/>
              </w:rPr>
              <w:t>No</w:t>
            </w:r>
            <w:r>
              <w:rPr>
                <w:rFonts w:eastAsia="DengXian"/>
              </w:rPr>
              <w:t xml:space="preserve"> concern</w:t>
            </w:r>
          </w:p>
        </w:tc>
        <w:tc>
          <w:tcPr>
            <w:tcW w:w="6770" w:type="dxa"/>
            <w:tcBorders>
              <w:top w:val="single" w:sz="4" w:space="0" w:color="auto"/>
              <w:left w:val="single" w:sz="4" w:space="0" w:color="auto"/>
              <w:bottom w:val="single" w:sz="4" w:space="0" w:color="auto"/>
              <w:right w:val="single" w:sz="4" w:space="0" w:color="auto"/>
            </w:tcBorders>
          </w:tcPr>
          <w:p w14:paraId="23F0F263" w14:textId="77777777" w:rsidR="00733D70" w:rsidRDefault="00733D70" w:rsidP="00C300EE">
            <w:pPr>
              <w:spacing w:beforeLines="50" w:before="120" w:afterLines="50" w:after="120"/>
            </w:pPr>
          </w:p>
        </w:tc>
      </w:tr>
      <w:tr w:rsidR="0036239E" w14:paraId="40DB9245" w14:textId="77777777" w:rsidTr="00733D70">
        <w:tc>
          <w:tcPr>
            <w:tcW w:w="1668" w:type="dxa"/>
            <w:tcBorders>
              <w:top w:val="single" w:sz="4" w:space="0" w:color="auto"/>
              <w:left w:val="single" w:sz="4" w:space="0" w:color="auto"/>
              <w:bottom w:val="single" w:sz="4" w:space="0" w:color="auto"/>
              <w:right w:val="single" w:sz="4" w:space="0" w:color="auto"/>
            </w:tcBorders>
          </w:tcPr>
          <w:p w14:paraId="3353D249" w14:textId="46C9B9DE" w:rsidR="0036239E" w:rsidRPr="006610F5" w:rsidRDefault="0036239E" w:rsidP="0036239E">
            <w:pPr>
              <w:spacing w:beforeLines="50" w:before="120" w:afterLines="50" w:after="120"/>
              <w:rPr>
                <w:rFonts w:eastAsia="DengXian"/>
              </w:rPr>
            </w:pPr>
            <w:r>
              <w:rPr>
                <w:rFonts w:eastAsia="DengXian" w:hint="eastAsia"/>
              </w:rPr>
              <w:t>Fujitsu</w:t>
            </w:r>
          </w:p>
        </w:tc>
        <w:tc>
          <w:tcPr>
            <w:tcW w:w="1417" w:type="dxa"/>
            <w:tcBorders>
              <w:top w:val="single" w:sz="4" w:space="0" w:color="auto"/>
              <w:left w:val="single" w:sz="4" w:space="0" w:color="auto"/>
              <w:bottom w:val="single" w:sz="4" w:space="0" w:color="auto"/>
              <w:right w:val="single" w:sz="4" w:space="0" w:color="auto"/>
            </w:tcBorders>
          </w:tcPr>
          <w:p w14:paraId="31B6FF01" w14:textId="43EC5DE7" w:rsidR="0036239E" w:rsidRDefault="0036239E" w:rsidP="0036239E">
            <w:pPr>
              <w:spacing w:beforeLines="50" w:before="120" w:afterLines="50" w:after="120"/>
              <w:rPr>
                <w:rFonts w:eastAsia="DengXian"/>
              </w:rPr>
            </w:pPr>
            <w:r>
              <w:rPr>
                <w:rFonts w:eastAsia="DengXian" w:hint="eastAsia"/>
              </w:rPr>
              <w:t>N</w:t>
            </w:r>
            <w:r>
              <w:rPr>
                <w:rFonts w:eastAsia="DengXian"/>
              </w:rPr>
              <w:t>o concern</w:t>
            </w:r>
          </w:p>
        </w:tc>
        <w:tc>
          <w:tcPr>
            <w:tcW w:w="6770" w:type="dxa"/>
            <w:tcBorders>
              <w:top w:val="single" w:sz="4" w:space="0" w:color="auto"/>
              <w:left w:val="single" w:sz="4" w:space="0" w:color="auto"/>
              <w:bottom w:val="single" w:sz="4" w:space="0" w:color="auto"/>
              <w:right w:val="single" w:sz="4" w:space="0" w:color="auto"/>
            </w:tcBorders>
          </w:tcPr>
          <w:p w14:paraId="5461A3F3" w14:textId="77777777" w:rsidR="0036239E" w:rsidRDefault="0036239E" w:rsidP="0036239E">
            <w:pPr>
              <w:spacing w:beforeLines="50" w:before="120" w:afterLines="50" w:after="120"/>
            </w:pPr>
          </w:p>
        </w:tc>
      </w:tr>
      <w:tr w:rsidR="00E6405D" w14:paraId="12083C2A" w14:textId="77777777" w:rsidTr="00733D70">
        <w:tc>
          <w:tcPr>
            <w:tcW w:w="1668" w:type="dxa"/>
            <w:tcBorders>
              <w:top w:val="single" w:sz="4" w:space="0" w:color="auto"/>
              <w:left w:val="single" w:sz="4" w:space="0" w:color="auto"/>
              <w:bottom w:val="single" w:sz="4" w:space="0" w:color="auto"/>
              <w:right w:val="single" w:sz="4" w:space="0" w:color="auto"/>
            </w:tcBorders>
          </w:tcPr>
          <w:p w14:paraId="79D60855" w14:textId="6B3E95EE" w:rsidR="00E6405D" w:rsidRPr="00E6405D" w:rsidRDefault="00E6405D" w:rsidP="0036239E">
            <w:pPr>
              <w:spacing w:beforeLines="50" w:before="120" w:afterLines="50" w:after="120"/>
            </w:pPr>
            <w:r>
              <w:rPr>
                <w:rFonts w:hint="eastAsia"/>
              </w:rPr>
              <w:t>DENSO</w:t>
            </w:r>
          </w:p>
        </w:tc>
        <w:tc>
          <w:tcPr>
            <w:tcW w:w="1417" w:type="dxa"/>
            <w:tcBorders>
              <w:top w:val="single" w:sz="4" w:space="0" w:color="auto"/>
              <w:left w:val="single" w:sz="4" w:space="0" w:color="auto"/>
              <w:bottom w:val="single" w:sz="4" w:space="0" w:color="auto"/>
              <w:right w:val="single" w:sz="4" w:space="0" w:color="auto"/>
            </w:tcBorders>
          </w:tcPr>
          <w:p w14:paraId="230A9400" w14:textId="3147A9A5" w:rsidR="00E6405D" w:rsidRPr="00E6405D" w:rsidRDefault="00E6405D" w:rsidP="0036239E">
            <w:pPr>
              <w:spacing w:beforeLines="50" w:before="120" w:afterLines="50" w:after="120"/>
            </w:pPr>
            <w:r>
              <w:rPr>
                <w:rFonts w:hint="eastAsia"/>
              </w:rPr>
              <w:t>Concern</w:t>
            </w:r>
          </w:p>
        </w:tc>
        <w:tc>
          <w:tcPr>
            <w:tcW w:w="6770" w:type="dxa"/>
            <w:tcBorders>
              <w:top w:val="single" w:sz="4" w:space="0" w:color="auto"/>
              <w:left w:val="single" w:sz="4" w:space="0" w:color="auto"/>
              <w:bottom w:val="single" w:sz="4" w:space="0" w:color="auto"/>
              <w:right w:val="single" w:sz="4" w:space="0" w:color="auto"/>
            </w:tcBorders>
          </w:tcPr>
          <w:p w14:paraId="67DC85DC" w14:textId="029B4CBA" w:rsidR="00E6405D" w:rsidRDefault="00E6405D" w:rsidP="0036239E">
            <w:pPr>
              <w:spacing w:beforeLines="50" w:before="120" w:afterLines="50" w:after="120"/>
            </w:pPr>
            <w:r>
              <w:rPr>
                <w:rFonts w:hint="eastAsia"/>
              </w:rPr>
              <w:t>Same as Q1</w:t>
            </w:r>
          </w:p>
        </w:tc>
      </w:tr>
      <w:tr w:rsidR="004E26F9" w14:paraId="6C90DA16" w14:textId="77777777" w:rsidTr="00733D70">
        <w:tc>
          <w:tcPr>
            <w:tcW w:w="1668" w:type="dxa"/>
            <w:tcBorders>
              <w:top w:val="single" w:sz="4" w:space="0" w:color="auto"/>
              <w:left w:val="single" w:sz="4" w:space="0" w:color="auto"/>
              <w:bottom w:val="single" w:sz="4" w:space="0" w:color="auto"/>
              <w:right w:val="single" w:sz="4" w:space="0" w:color="auto"/>
            </w:tcBorders>
          </w:tcPr>
          <w:p w14:paraId="37ECF72F" w14:textId="26459631" w:rsidR="004E26F9" w:rsidRDefault="004E26F9" w:rsidP="004E26F9">
            <w:pPr>
              <w:spacing w:beforeLines="50" w:before="120" w:afterLines="50" w:after="120"/>
            </w:pPr>
            <w:r>
              <w:rPr>
                <w:rFonts w:eastAsia="Malgun Gothic" w:hint="eastAsia"/>
              </w:rPr>
              <w:t>L</w:t>
            </w:r>
            <w:r>
              <w:rPr>
                <w:rFonts w:eastAsia="Malgun Gothic"/>
              </w:rPr>
              <w:t>GE</w:t>
            </w:r>
          </w:p>
        </w:tc>
        <w:tc>
          <w:tcPr>
            <w:tcW w:w="1417" w:type="dxa"/>
            <w:tcBorders>
              <w:top w:val="single" w:sz="4" w:space="0" w:color="auto"/>
              <w:left w:val="single" w:sz="4" w:space="0" w:color="auto"/>
              <w:bottom w:val="single" w:sz="4" w:space="0" w:color="auto"/>
              <w:right w:val="single" w:sz="4" w:space="0" w:color="auto"/>
            </w:tcBorders>
          </w:tcPr>
          <w:p w14:paraId="18D3A66F" w14:textId="569F963D" w:rsidR="004E26F9" w:rsidRDefault="004E26F9" w:rsidP="004E26F9">
            <w:pPr>
              <w:spacing w:beforeLines="50" w:before="120" w:afterLines="50" w:after="120"/>
            </w:pPr>
            <w:r>
              <w:rPr>
                <w:rFonts w:eastAsia="Malgun Gothic"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0AA4BA6F" w14:textId="77777777" w:rsidR="004E26F9" w:rsidRDefault="004E26F9" w:rsidP="004E26F9">
            <w:pPr>
              <w:spacing w:beforeLines="50" w:before="120" w:afterLines="50" w:after="120"/>
            </w:pPr>
          </w:p>
        </w:tc>
      </w:tr>
      <w:tr w:rsidR="00A34D98" w:rsidRPr="00A34D98" w14:paraId="2E24741F" w14:textId="77777777" w:rsidTr="00733D70">
        <w:tc>
          <w:tcPr>
            <w:tcW w:w="1668" w:type="dxa"/>
            <w:tcBorders>
              <w:top w:val="single" w:sz="4" w:space="0" w:color="auto"/>
              <w:left w:val="single" w:sz="4" w:space="0" w:color="auto"/>
              <w:bottom w:val="single" w:sz="4" w:space="0" w:color="auto"/>
              <w:right w:val="single" w:sz="4" w:space="0" w:color="auto"/>
            </w:tcBorders>
          </w:tcPr>
          <w:p w14:paraId="591D9DD4" w14:textId="3FDAC75A" w:rsidR="00A34D98" w:rsidRPr="00A34D98" w:rsidRDefault="00A34D98" w:rsidP="00A34D98">
            <w:pPr>
              <w:spacing w:beforeLines="50" w:before="120" w:afterLines="50" w:after="120"/>
              <w:rPr>
                <w:rFonts w:eastAsia="DengXian"/>
              </w:rPr>
            </w:pPr>
            <w:r w:rsidRPr="00A34D98">
              <w:rPr>
                <w:rFonts w:eastAsia="DengXian"/>
              </w:rPr>
              <w:t>Deutsche Telekom</w:t>
            </w:r>
          </w:p>
        </w:tc>
        <w:tc>
          <w:tcPr>
            <w:tcW w:w="1417" w:type="dxa"/>
            <w:tcBorders>
              <w:top w:val="single" w:sz="4" w:space="0" w:color="auto"/>
              <w:left w:val="single" w:sz="4" w:space="0" w:color="auto"/>
              <w:bottom w:val="single" w:sz="4" w:space="0" w:color="auto"/>
              <w:right w:val="single" w:sz="4" w:space="0" w:color="auto"/>
            </w:tcBorders>
          </w:tcPr>
          <w:p w14:paraId="603CC261" w14:textId="471E8BCE" w:rsidR="00A34D98" w:rsidRPr="00A34D98" w:rsidRDefault="00A34D98" w:rsidP="00A34D98">
            <w:pPr>
              <w:spacing w:beforeLines="50" w:before="120" w:afterLines="50" w:after="120"/>
              <w:rPr>
                <w:rFonts w:eastAsia="DengXian"/>
              </w:rPr>
            </w:pPr>
            <w:r w:rsidRPr="00A34D98">
              <w:rPr>
                <w:rFonts w:eastAsia="DengXian"/>
              </w:rPr>
              <w:t>Concern</w:t>
            </w:r>
          </w:p>
        </w:tc>
        <w:tc>
          <w:tcPr>
            <w:tcW w:w="6770" w:type="dxa"/>
            <w:tcBorders>
              <w:top w:val="single" w:sz="4" w:space="0" w:color="auto"/>
              <w:left w:val="single" w:sz="4" w:space="0" w:color="auto"/>
              <w:bottom w:val="single" w:sz="4" w:space="0" w:color="auto"/>
              <w:right w:val="single" w:sz="4" w:space="0" w:color="auto"/>
            </w:tcBorders>
          </w:tcPr>
          <w:p w14:paraId="15F9E074" w14:textId="79E63BF1" w:rsidR="00A34D98" w:rsidRPr="00A34D98" w:rsidRDefault="00A34D98" w:rsidP="00A34D98">
            <w:pPr>
              <w:spacing w:beforeLines="50" w:before="120" w:afterLines="50" w:after="120"/>
              <w:rPr>
                <w:rFonts w:eastAsia="DengXian"/>
              </w:rPr>
            </w:pPr>
            <w:r w:rsidRPr="00A34D98">
              <w:rPr>
                <w:rFonts w:eastAsia="DengXian"/>
              </w:rPr>
              <w:t>A common approach should be adopted for P4 and P7. We prefer option 2, “Follow IFRI in MIB”.</w:t>
            </w:r>
          </w:p>
        </w:tc>
      </w:tr>
      <w:tr w:rsidR="00627B4A" w:rsidRPr="00A34D98" w14:paraId="530348B9" w14:textId="77777777" w:rsidTr="00733D70">
        <w:tc>
          <w:tcPr>
            <w:tcW w:w="1668" w:type="dxa"/>
            <w:tcBorders>
              <w:top w:val="single" w:sz="4" w:space="0" w:color="auto"/>
              <w:left w:val="single" w:sz="4" w:space="0" w:color="auto"/>
              <w:bottom w:val="single" w:sz="4" w:space="0" w:color="auto"/>
              <w:right w:val="single" w:sz="4" w:space="0" w:color="auto"/>
            </w:tcBorders>
          </w:tcPr>
          <w:p w14:paraId="2F3D14F6" w14:textId="43A73103" w:rsidR="00627B4A" w:rsidRPr="00A34D98" w:rsidRDefault="00627B4A" w:rsidP="00627B4A">
            <w:pPr>
              <w:spacing w:beforeLines="50" w:before="120" w:afterLines="50" w:after="120"/>
              <w:rPr>
                <w:rFonts w:eastAsia="DengXian"/>
              </w:rPr>
            </w:pPr>
            <w:r>
              <w:rPr>
                <w:rFonts w:hint="eastAsia"/>
              </w:rPr>
              <w:t>N</w:t>
            </w:r>
            <w:r>
              <w:t>EC</w:t>
            </w:r>
          </w:p>
        </w:tc>
        <w:tc>
          <w:tcPr>
            <w:tcW w:w="1417" w:type="dxa"/>
            <w:tcBorders>
              <w:top w:val="single" w:sz="4" w:space="0" w:color="auto"/>
              <w:left w:val="single" w:sz="4" w:space="0" w:color="auto"/>
              <w:bottom w:val="single" w:sz="4" w:space="0" w:color="auto"/>
              <w:right w:val="single" w:sz="4" w:space="0" w:color="auto"/>
            </w:tcBorders>
          </w:tcPr>
          <w:p w14:paraId="555A0086" w14:textId="001022ED" w:rsidR="00627B4A" w:rsidRPr="00A34D98" w:rsidRDefault="00627B4A" w:rsidP="00627B4A">
            <w:pPr>
              <w:spacing w:beforeLines="50" w:before="120" w:afterLines="50" w:after="120"/>
              <w:rPr>
                <w:rFonts w:eastAsia="DengXian"/>
              </w:rPr>
            </w:pPr>
            <w:r>
              <w:rPr>
                <w:rFonts w:hint="eastAsia"/>
              </w:rPr>
              <w:t>N</w:t>
            </w:r>
            <w:r>
              <w:t>o concern</w:t>
            </w:r>
          </w:p>
        </w:tc>
        <w:tc>
          <w:tcPr>
            <w:tcW w:w="6770" w:type="dxa"/>
            <w:tcBorders>
              <w:top w:val="single" w:sz="4" w:space="0" w:color="auto"/>
              <w:left w:val="single" w:sz="4" w:space="0" w:color="auto"/>
              <w:bottom w:val="single" w:sz="4" w:space="0" w:color="auto"/>
              <w:right w:val="single" w:sz="4" w:space="0" w:color="auto"/>
            </w:tcBorders>
          </w:tcPr>
          <w:p w14:paraId="78D308BE" w14:textId="77777777" w:rsidR="00627B4A" w:rsidRPr="00A34D98" w:rsidRDefault="00627B4A" w:rsidP="00627B4A">
            <w:pPr>
              <w:spacing w:beforeLines="50" w:before="120" w:afterLines="50" w:after="120"/>
              <w:rPr>
                <w:rFonts w:eastAsia="DengXian"/>
              </w:rPr>
            </w:pPr>
          </w:p>
        </w:tc>
      </w:tr>
      <w:tr w:rsidR="0075607B" w:rsidRPr="00A34D98" w14:paraId="429A4AFD" w14:textId="77777777" w:rsidTr="00733D70">
        <w:tc>
          <w:tcPr>
            <w:tcW w:w="1668" w:type="dxa"/>
            <w:tcBorders>
              <w:top w:val="single" w:sz="4" w:space="0" w:color="auto"/>
              <w:left w:val="single" w:sz="4" w:space="0" w:color="auto"/>
              <w:bottom w:val="single" w:sz="4" w:space="0" w:color="auto"/>
              <w:right w:val="single" w:sz="4" w:space="0" w:color="auto"/>
            </w:tcBorders>
          </w:tcPr>
          <w:p w14:paraId="60E4DACF" w14:textId="15CC5672" w:rsidR="0075607B" w:rsidRDefault="0075607B" w:rsidP="00627B4A">
            <w:pPr>
              <w:spacing w:beforeLines="50" w:before="120" w:afterLines="50" w:after="120"/>
              <w:rPr>
                <w:rFonts w:hint="eastAsia"/>
              </w:rPr>
            </w:pPr>
            <w:r>
              <w:t>Nokia</w:t>
            </w:r>
          </w:p>
        </w:tc>
        <w:tc>
          <w:tcPr>
            <w:tcW w:w="1417" w:type="dxa"/>
            <w:tcBorders>
              <w:top w:val="single" w:sz="4" w:space="0" w:color="auto"/>
              <w:left w:val="single" w:sz="4" w:space="0" w:color="auto"/>
              <w:bottom w:val="single" w:sz="4" w:space="0" w:color="auto"/>
              <w:right w:val="single" w:sz="4" w:space="0" w:color="auto"/>
            </w:tcBorders>
          </w:tcPr>
          <w:p w14:paraId="46AB2A37" w14:textId="62F29CFA" w:rsidR="0075607B" w:rsidRDefault="0075607B" w:rsidP="00627B4A">
            <w:pPr>
              <w:spacing w:beforeLines="50" w:before="120" w:afterLines="50" w:after="120"/>
              <w:rPr>
                <w:rFonts w:hint="eastAsia"/>
              </w:rPr>
            </w:pPr>
            <w:r>
              <w:t>Concern</w:t>
            </w:r>
          </w:p>
        </w:tc>
        <w:tc>
          <w:tcPr>
            <w:tcW w:w="6770" w:type="dxa"/>
            <w:tcBorders>
              <w:top w:val="single" w:sz="4" w:space="0" w:color="auto"/>
              <w:left w:val="single" w:sz="4" w:space="0" w:color="auto"/>
              <w:bottom w:val="single" w:sz="4" w:space="0" w:color="auto"/>
              <w:right w:val="single" w:sz="4" w:space="0" w:color="auto"/>
            </w:tcBorders>
          </w:tcPr>
          <w:p w14:paraId="2F7F52DA" w14:textId="2261AADF" w:rsidR="0075607B" w:rsidRPr="00A34D98" w:rsidRDefault="0075607B" w:rsidP="00627B4A">
            <w:pPr>
              <w:spacing w:beforeLines="50" w:before="120" w:afterLines="50" w:after="120"/>
              <w:rPr>
                <w:rFonts w:eastAsia="DengXian"/>
              </w:rPr>
            </w:pPr>
            <w:r>
              <w:rPr>
                <w:rFonts w:eastAsia="DengXian"/>
              </w:rPr>
              <w:t>Agree with DT.</w:t>
            </w:r>
          </w:p>
        </w:tc>
      </w:tr>
    </w:tbl>
    <w:p w14:paraId="60BF79C3" w14:textId="77777777" w:rsidR="00D40A40" w:rsidRPr="00A34D98" w:rsidRDefault="00D40A40" w:rsidP="00EC2080">
      <w:pPr>
        <w:spacing w:beforeLines="50" w:before="120" w:afterLines="50" w:after="120"/>
        <w:rPr>
          <w:rFonts w:eastAsia="DengXian"/>
          <w:noProof/>
        </w:rPr>
      </w:pPr>
    </w:p>
    <w:p w14:paraId="0FE19CCF" w14:textId="77777777" w:rsidR="00222DD2" w:rsidRPr="00A34D98" w:rsidRDefault="00222DD2" w:rsidP="00EC2080">
      <w:pPr>
        <w:spacing w:beforeLines="50" w:before="120" w:afterLines="50" w:after="120"/>
        <w:rPr>
          <w:rFonts w:eastAsia="DengXian"/>
          <w:noProof/>
        </w:rPr>
      </w:pPr>
    </w:p>
    <w:p w14:paraId="5D497349" w14:textId="77777777" w:rsidR="00222DD2" w:rsidRPr="00A34D98" w:rsidRDefault="00222DD2" w:rsidP="00EC2080">
      <w:pPr>
        <w:spacing w:beforeLines="50" w:before="120" w:afterLines="50" w:after="120"/>
        <w:rPr>
          <w:rFonts w:eastAsia="DengXian"/>
          <w:noProof/>
        </w:rPr>
      </w:pPr>
    </w:p>
    <w:tbl>
      <w:tblPr>
        <w:tblStyle w:val="TableGrid"/>
        <w:tblW w:w="0" w:type="auto"/>
        <w:tblLook w:val="04A0" w:firstRow="1" w:lastRow="0" w:firstColumn="1" w:lastColumn="0" w:noHBand="0" w:noVBand="1"/>
      </w:tblPr>
      <w:tblGrid>
        <w:gridCol w:w="9629"/>
      </w:tblGrid>
      <w:tr w:rsidR="0090280E" w14:paraId="34E520C6" w14:textId="77777777" w:rsidTr="0090280E">
        <w:tc>
          <w:tcPr>
            <w:tcW w:w="9629" w:type="dxa"/>
          </w:tcPr>
          <w:p w14:paraId="351E95D5" w14:textId="77777777" w:rsidR="0090280E" w:rsidRPr="00A34D98" w:rsidRDefault="0090280E" w:rsidP="0090280E">
            <w:pPr>
              <w:spacing w:beforeLines="50" w:before="120" w:afterLines="50" w:after="120"/>
              <w:rPr>
                <w:noProof/>
              </w:rPr>
            </w:pPr>
            <w:r w:rsidRPr="00A34D98">
              <w:rPr>
                <w:noProof/>
              </w:rPr>
              <w:t xml:space="preserve">Proposal 6: [Discussion] If the cellBarred field in </w:t>
            </w:r>
            <w:r w:rsidRPr="00A34D98">
              <w:rPr>
                <w:noProof/>
                <w:highlight w:val="yellow"/>
              </w:rPr>
              <w:t>MIB is set to barred</w:t>
            </w:r>
            <w:r w:rsidRPr="00A34D98">
              <w:rPr>
                <w:noProof/>
              </w:rPr>
              <w:t>, RedCap UE should:</w:t>
            </w:r>
          </w:p>
          <w:p w14:paraId="7166CFBD" w14:textId="77777777" w:rsidR="0090280E" w:rsidRPr="00A34D98" w:rsidRDefault="0090280E" w:rsidP="0090280E">
            <w:pPr>
              <w:spacing w:beforeLines="50" w:before="120" w:afterLines="50" w:after="120"/>
              <w:rPr>
                <w:noProof/>
              </w:rPr>
            </w:pPr>
            <w:r w:rsidRPr="00A34D98">
              <w:rPr>
                <w:noProof/>
              </w:rPr>
              <w:t>Option 1: follow the legacy IFRI in MIB.</w:t>
            </w:r>
          </w:p>
          <w:p w14:paraId="6C849215" w14:textId="78DA8FCA" w:rsidR="0090280E" w:rsidRPr="0090280E" w:rsidRDefault="0090280E" w:rsidP="00EC2080">
            <w:pPr>
              <w:spacing w:beforeLines="50" w:before="120" w:afterLines="50" w:after="120"/>
              <w:rPr>
                <w:rFonts w:eastAsia="DengXian"/>
                <w:noProof/>
              </w:rPr>
            </w:pPr>
            <w:r w:rsidRPr="00A34D98">
              <w:rPr>
                <w:noProof/>
              </w:rPr>
              <w:t xml:space="preserve">Option 2: continue to read SIB1 of the barred cell and follow the intraFreqReselectionRedCap indicated in SIB1. </w:t>
            </w:r>
            <w:r>
              <w:rPr>
                <w:noProof/>
              </w:rPr>
              <w:t>[Majority]</w:t>
            </w:r>
          </w:p>
        </w:tc>
      </w:tr>
    </w:tbl>
    <w:p w14:paraId="695850A4" w14:textId="2F8D35DB" w:rsidR="0090280E" w:rsidRPr="00A34D98" w:rsidRDefault="002876CB" w:rsidP="002876CB">
      <w:pPr>
        <w:spacing w:beforeLines="50" w:before="120" w:afterLines="50" w:after="120"/>
        <w:rPr>
          <w:rFonts w:eastAsia="DengXian"/>
          <w:bCs/>
        </w:rPr>
      </w:pPr>
      <w:r w:rsidRPr="00A34D98">
        <w:rPr>
          <w:rFonts w:eastAsia="DengXian" w:hint="eastAsia"/>
          <w:noProof/>
        </w:rPr>
        <w:t>I</w:t>
      </w:r>
      <w:r w:rsidRPr="00A34D98">
        <w:rPr>
          <w:rFonts w:eastAsia="DengXian"/>
          <w:noProof/>
        </w:rPr>
        <w:t>n phase 1 discussion, e</w:t>
      </w:r>
      <w:r w:rsidR="0090280E" w:rsidRPr="00A34D98">
        <w:rPr>
          <w:rFonts w:eastAsia="DengXian"/>
          <w:bCs/>
        </w:rPr>
        <w:t xml:space="preserve">ven though option 2 has the majority, as Intel point out, option2 seems conflict with the agreement that RedCap UE should also follow cellbarring in MIB, which is used together with IFRI in MIB. Rapporteur propose this for online check if we really want to somehow change the agreed principle. </w:t>
      </w:r>
    </w:p>
    <w:p w14:paraId="5E663544" w14:textId="1B4B54E2" w:rsidR="00E74B0A" w:rsidRPr="00A34D98" w:rsidRDefault="00E74B0A" w:rsidP="00E74B0A">
      <w:pPr>
        <w:spacing w:beforeLines="50" w:before="120" w:afterLines="50" w:after="120"/>
        <w:rPr>
          <w:b/>
        </w:rPr>
      </w:pPr>
      <w:r w:rsidRPr="00A34D98">
        <w:rPr>
          <w:b/>
        </w:rPr>
        <w:t xml:space="preserve">Question 3: Do you have any concern to compromise as </w:t>
      </w:r>
      <w:r w:rsidRPr="00A34D98">
        <w:rPr>
          <w:b/>
          <w:highlight w:val="yellow"/>
        </w:rPr>
        <w:t>option 2 in proposal 6</w:t>
      </w:r>
      <w:r w:rsidRPr="00A34D98">
        <w:rPr>
          <w:b/>
        </w:rPr>
        <w:t xml:space="preserve"> above?</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74B0A" w14:paraId="2EE24977" w14:textId="77777777" w:rsidTr="00ED44A8">
        <w:tc>
          <w:tcPr>
            <w:tcW w:w="1668" w:type="dxa"/>
          </w:tcPr>
          <w:p w14:paraId="12165BCE" w14:textId="77777777" w:rsidR="00E74B0A" w:rsidRDefault="00E74B0A" w:rsidP="008E0111">
            <w:pPr>
              <w:spacing w:beforeLines="50" w:before="120" w:afterLines="50" w:after="120"/>
              <w:rPr>
                <w:b/>
              </w:rPr>
            </w:pPr>
            <w:r>
              <w:rPr>
                <w:rFonts w:hint="eastAsia"/>
                <w:b/>
              </w:rPr>
              <w:lastRenderedPageBreak/>
              <w:t>C</w:t>
            </w:r>
            <w:r>
              <w:rPr>
                <w:b/>
              </w:rPr>
              <w:t>ompanies</w:t>
            </w:r>
          </w:p>
        </w:tc>
        <w:tc>
          <w:tcPr>
            <w:tcW w:w="1417" w:type="dxa"/>
          </w:tcPr>
          <w:p w14:paraId="7ECCA91A" w14:textId="77777777" w:rsidR="00E74B0A" w:rsidRDefault="00E74B0A" w:rsidP="008E0111">
            <w:pPr>
              <w:spacing w:beforeLines="50" w:before="120" w:afterLines="50" w:after="120"/>
              <w:rPr>
                <w:b/>
              </w:rPr>
            </w:pPr>
            <w:r>
              <w:rPr>
                <w:b/>
              </w:rPr>
              <w:t>Concern, or no concern?</w:t>
            </w:r>
          </w:p>
        </w:tc>
        <w:tc>
          <w:tcPr>
            <w:tcW w:w="6770" w:type="dxa"/>
          </w:tcPr>
          <w:p w14:paraId="0C803E4A" w14:textId="77777777" w:rsidR="00E74B0A" w:rsidRDefault="00E74B0A" w:rsidP="008E0111">
            <w:pPr>
              <w:spacing w:beforeLines="50" w:before="120" w:afterLines="50" w:after="120"/>
              <w:rPr>
                <w:b/>
              </w:rPr>
            </w:pPr>
            <w:r>
              <w:rPr>
                <w:rFonts w:hint="eastAsia"/>
                <w:b/>
              </w:rPr>
              <w:t>C</w:t>
            </w:r>
            <w:r>
              <w:rPr>
                <w:b/>
              </w:rPr>
              <w:t>omments</w:t>
            </w:r>
          </w:p>
        </w:tc>
      </w:tr>
      <w:tr w:rsidR="00551CB6" w:rsidRPr="00D60DB7" w14:paraId="6D1F87DB" w14:textId="77777777" w:rsidTr="00ED44A8">
        <w:tc>
          <w:tcPr>
            <w:tcW w:w="1668" w:type="dxa"/>
          </w:tcPr>
          <w:p w14:paraId="3A2936FE" w14:textId="48D15516" w:rsidR="00551CB6" w:rsidRDefault="00551CB6" w:rsidP="00551CB6">
            <w:pPr>
              <w:spacing w:beforeLines="50" w:before="120" w:afterLines="50" w:after="120"/>
            </w:pPr>
            <w:r>
              <w:t>MediaTek</w:t>
            </w:r>
          </w:p>
        </w:tc>
        <w:tc>
          <w:tcPr>
            <w:tcW w:w="1417" w:type="dxa"/>
          </w:tcPr>
          <w:p w14:paraId="5A2F832A" w14:textId="21B9F740" w:rsidR="00551CB6" w:rsidRDefault="00551CB6" w:rsidP="00551CB6">
            <w:pPr>
              <w:spacing w:beforeLines="50" w:before="120" w:afterLines="50" w:after="120"/>
            </w:pPr>
            <w:r>
              <w:t>No concern</w:t>
            </w:r>
          </w:p>
        </w:tc>
        <w:tc>
          <w:tcPr>
            <w:tcW w:w="6770" w:type="dxa"/>
          </w:tcPr>
          <w:p w14:paraId="6BC7DABD" w14:textId="77777777" w:rsidR="00551CB6" w:rsidRPr="00D60DB7" w:rsidRDefault="00551CB6" w:rsidP="00551CB6">
            <w:pPr>
              <w:spacing w:beforeLines="50" w:before="120" w:afterLines="50" w:after="120"/>
            </w:pPr>
          </w:p>
        </w:tc>
      </w:tr>
      <w:tr w:rsidR="00950299" w:rsidRPr="00A34D98" w14:paraId="225BF2ED" w14:textId="77777777" w:rsidTr="00ED44A8">
        <w:tc>
          <w:tcPr>
            <w:tcW w:w="1668" w:type="dxa"/>
          </w:tcPr>
          <w:p w14:paraId="6DABDEDB" w14:textId="457C7354" w:rsidR="00950299" w:rsidRDefault="00950299" w:rsidP="00950299">
            <w:pPr>
              <w:spacing w:beforeLines="50" w:before="120" w:afterLines="50" w:after="120"/>
            </w:pPr>
            <w:r>
              <w:t>Sequans</w:t>
            </w:r>
          </w:p>
        </w:tc>
        <w:tc>
          <w:tcPr>
            <w:tcW w:w="1417" w:type="dxa"/>
          </w:tcPr>
          <w:p w14:paraId="759172F6" w14:textId="52613DA6" w:rsidR="00950299" w:rsidRDefault="00950299" w:rsidP="00950299">
            <w:pPr>
              <w:spacing w:beforeLines="50" w:before="120" w:afterLines="50" w:after="120"/>
            </w:pPr>
            <w:r>
              <w:t>No concern</w:t>
            </w:r>
          </w:p>
        </w:tc>
        <w:tc>
          <w:tcPr>
            <w:tcW w:w="6770" w:type="dxa"/>
          </w:tcPr>
          <w:p w14:paraId="67F44DDD" w14:textId="1D042FE9" w:rsidR="00950299" w:rsidRPr="00A34D98" w:rsidRDefault="00950299" w:rsidP="00950299">
            <w:pPr>
              <w:spacing w:beforeLines="50" w:before="120" w:afterLines="50" w:after="120"/>
            </w:pPr>
            <w:r w:rsidRPr="00A34D98">
              <w:t>NW may prefer to handle RedCap and non-RedCap UEs differently</w:t>
            </w:r>
          </w:p>
        </w:tc>
      </w:tr>
      <w:tr w:rsidR="00950299" w:rsidRPr="00D60DB7" w14:paraId="7E7C3AAD" w14:textId="77777777" w:rsidTr="00ED44A8">
        <w:tc>
          <w:tcPr>
            <w:tcW w:w="1668" w:type="dxa"/>
          </w:tcPr>
          <w:p w14:paraId="3C832732" w14:textId="5DCA6358" w:rsidR="00950299" w:rsidRDefault="004523E2" w:rsidP="00950299">
            <w:pPr>
              <w:spacing w:beforeLines="50" w:before="120" w:afterLines="50" w:after="120"/>
            </w:pPr>
            <w:r>
              <w:t>Apple</w:t>
            </w:r>
          </w:p>
        </w:tc>
        <w:tc>
          <w:tcPr>
            <w:tcW w:w="1417" w:type="dxa"/>
          </w:tcPr>
          <w:p w14:paraId="0E836C61" w14:textId="6B358FFB" w:rsidR="00950299" w:rsidRDefault="004523E2" w:rsidP="00950299">
            <w:pPr>
              <w:spacing w:beforeLines="50" w:before="120" w:afterLines="50" w:after="120"/>
            </w:pPr>
            <w:r>
              <w:t>No concern</w:t>
            </w:r>
          </w:p>
        </w:tc>
        <w:tc>
          <w:tcPr>
            <w:tcW w:w="6770" w:type="dxa"/>
          </w:tcPr>
          <w:p w14:paraId="62E17617" w14:textId="77777777" w:rsidR="00950299" w:rsidRPr="00D60DB7" w:rsidRDefault="00950299" w:rsidP="00950299">
            <w:pPr>
              <w:spacing w:beforeLines="50" w:before="120" w:afterLines="50" w:after="120"/>
            </w:pPr>
          </w:p>
        </w:tc>
      </w:tr>
      <w:tr w:rsidR="00950299" w:rsidRPr="00D60DB7" w14:paraId="76B5A859" w14:textId="77777777" w:rsidTr="00ED44A8">
        <w:tc>
          <w:tcPr>
            <w:tcW w:w="1668" w:type="dxa"/>
          </w:tcPr>
          <w:p w14:paraId="7EE3F561" w14:textId="2FD34715" w:rsidR="00950299" w:rsidRPr="00577CAE" w:rsidRDefault="00577CAE" w:rsidP="00950299">
            <w:pPr>
              <w:spacing w:beforeLines="50" w:before="120" w:afterLines="50" w:after="120"/>
              <w:rPr>
                <w:rFonts w:eastAsia="DengXian"/>
              </w:rPr>
            </w:pPr>
            <w:bookmarkStart w:id="7" w:name="_Hlk93655114"/>
            <w:r>
              <w:rPr>
                <w:rFonts w:eastAsia="DengXian" w:hint="eastAsia"/>
              </w:rPr>
              <w:t>CATT</w:t>
            </w:r>
          </w:p>
        </w:tc>
        <w:tc>
          <w:tcPr>
            <w:tcW w:w="1417" w:type="dxa"/>
          </w:tcPr>
          <w:p w14:paraId="0A49983B" w14:textId="5413CA46" w:rsidR="00950299" w:rsidRPr="00577CAE" w:rsidRDefault="00577CAE" w:rsidP="00950299">
            <w:pPr>
              <w:spacing w:beforeLines="50" w:before="120" w:afterLines="50" w:after="120"/>
              <w:rPr>
                <w:rFonts w:eastAsia="DengXian"/>
              </w:rPr>
            </w:pPr>
            <w:r>
              <w:rPr>
                <w:rFonts w:eastAsia="DengXian" w:hint="eastAsia"/>
              </w:rPr>
              <w:t>No concern</w:t>
            </w:r>
          </w:p>
        </w:tc>
        <w:tc>
          <w:tcPr>
            <w:tcW w:w="6770" w:type="dxa"/>
          </w:tcPr>
          <w:p w14:paraId="4461CB00" w14:textId="77777777" w:rsidR="00950299" w:rsidRPr="00D60DB7" w:rsidRDefault="00950299" w:rsidP="00950299">
            <w:pPr>
              <w:spacing w:beforeLines="50" w:before="120" w:afterLines="50" w:after="120"/>
            </w:pPr>
          </w:p>
        </w:tc>
      </w:tr>
      <w:tr w:rsidR="00DE1C90" w:rsidRPr="00D60DB7" w14:paraId="08AF6B05" w14:textId="77777777" w:rsidTr="00ED44A8">
        <w:tc>
          <w:tcPr>
            <w:tcW w:w="1668" w:type="dxa"/>
          </w:tcPr>
          <w:p w14:paraId="05DAA650" w14:textId="46B99C58" w:rsidR="00DE1C90" w:rsidRDefault="00DE1C90" w:rsidP="00950299">
            <w:pPr>
              <w:spacing w:beforeLines="50" w:before="120" w:afterLines="50" w:after="120"/>
              <w:rPr>
                <w:rFonts w:eastAsia="DengXian"/>
              </w:rPr>
            </w:pPr>
            <w:r>
              <w:rPr>
                <w:rFonts w:eastAsia="DengXian"/>
              </w:rPr>
              <w:t>Samsung</w:t>
            </w:r>
          </w:p>
        </w:tc>
        <w:tc>
          <w:tcPr>
            <w:tcW w:w="1417" w:type="dxa"/>
          </w:tcPr>
          <w:p w14:paraId="302AF0FA" w14:textId="5C74DE4F" w:rsidR="00DE1C90" w:rsidRDefault="00DE1C90" w:rsidP="00950299">
            <w:pPr>
              <w:spacing w:beforeLines="50" w:before="120" w:afterLines="50" w:after="120"/>
              <w:rPr>
                <w:rFonts w:eastAsia="DengXian"/>
              </w:rPr>
            </w:pPr>
            <w:r>
              <w:rPr>
                <w:rFonts w:eastAsia="DengXian"/>
              </w:rPr>
              <w:t>No concern</w:t>
            </w:r>
          </w:p>
        </w:tc>
        <w:tc>
          <w:tcPr>
            <w:tcW w:w="6770" w:type="dxa"/>
          </w:tcPr>
          <w:p w14:paraId="7A6B7D36" w14:textId="428CEE75" w:rsidR="00DE1C90" w:rsidRPr="00D60DB7" w:rsidRDefault="00185307" w:rsidP="00950299">
            <w:pPr>
              <w:spacing w:beforeLines="50" w:before="120" w:afterLines="50" w:after="120"/>
            </w:pPr>
            <w:r>
              <w:rPr>
                <w:rFonts w:eastAsia="DengXian"/>
              </w:rPr>
              <w:t>-</w:t>
            </w:r>
          </w:p>
        </w:tc>
      </w:tr>
      <w:tr w:rsidR="00C818E3" w:rsidRPr="00A34D98" w14:paraId="1101F48C" w14:textId="77777777" w:rsidTr="00ED44A8">
        <w:tc>
          <w:tcPr>
            <w:tcW w:w="1668" w:type="dxa"/>
          </w:tcPr>
          <w:p w14:paraId="537CD261" w14:textId="4B63CF79" w:rsidR="00C818E3" w:rsidRDefault="00C818E3" w:rsidP="00C818E3">
            <w:pPr>
              <w:spacing w:beforeLines="50" w:before="120" w:afterLines="50" w:after="120"/>
              <w:rPr>
                <w:rFonts w:eastAsia="DengXian"/>
              </w:rPr>
            </w:pPr>
            <w:r>
              <w:t>Intel</w:t>
            </w:r>
          </w:p>
        </w:tc>
        <w:tc>
          <w:tcPr>
            <w:tcW w:w="1417" w:type="dxa"/>
          </w:tcPr>
          <w:p w14:paraId="769FB35E" w14:textId="4F1B4533" w:rsidR="00C818E3" w:rsidRDefault="00C818E3" w:rsidP="00C818E3">
            <w:pPr>
              <w:spacing w:beforeLines="50" w:before="120" w:afterLines="50" w:after="120"/>
              <w:rPr>
                <w:rFonts w:eastAsia="DengXian"/>
              </w:rPr>
            </w:pPr>
            <w:r>
              <w:t>Concern</w:t>
            </w:r>
          </w:p>
        </w:tc>
        <w:tc>
          <w:tcPr>
            <w:tcW w:w="6770" w:type="dxa"/>
          </w:tcPr>
          <w:p w14:paraId="643A931C" w14:textId="77777777" w:rsidR="00C818E3" w:rsidRPr="00A34D98" w:rsidRDefault="00C818E3" w:rsidP="00C818E3">
            <w:pPr>
              <w:spacing w:beforeLines="50" w:before="120" w:afterLines="50" w:after="120"/>
            </w:pPr>
            <w:r w:rsidRPr="00A34D98">
              <w:t>We still prefer option 1.</w:t>
            </w:r>
          </w:p>
          <w:p w14:paraId="362A945B" w14:textId="77777777" w:rsidR="00C818E3" w:rsidRPr="00A34D98" w:rsidRDefault="00C818E3" w:rsidP="00C818E3">
            <w:pPr>
              <w:spacing w:beforeLines="50" w:before="120" w:afterLines="50" w:after="120"/>
            </w:pPr>
            <w:r w:rsidRPr="00A34D98">
              <w:t>RAN2 already agreed</w:t>
            </w:r>
          </w:p>
          <w:p w14:paraId="1A8A3237" w14:textId="77777777" w:rsidR="00C818E3" w:rsidRDefault="00C818E3" w:rsidP="00C818E3">
            <w:pPr>
              <w:pStyle w:val="Doc-text2"/>
              <w:pBdr>
                <w:top w:val="single" w:sz="4" w:space="1" w:color="auto"/>
                <w:left w:val="single" w:sz="4" w:space="4" w:color="auto"/>
                <w:bottom w:val="single" w:sz="4" w:space="1" w:color="auto"/>
                <w:right w:val="single" w:sz="4" w:space="4" w:color="auto"/>
              </w:pBdr>
            </w:pPr>
            <w:r>
              <w:t>Agreements:</w:t>
            </w:r>
          </w:p>
          <w:p w14:paraId="42B52293" w14:textId="77777777" w:rsidR="00C818E3" w:rsidRPr="00A34D98" w:rsidRDefault="00C818E3" w:rsidP="00C818E3">
            <w:pPr>
              <w:pStyle w:val="Doc-text2"/>
              <w:numPr>
                <w:ilvl w:val="0"/>
                <w:numId w:val="35"/>
              </w:numPr>
              <w:pBdr>
                <w:top w:val="single" w:sz="4" w:space="1" w:color="auto"/>
                <w:left w:val="single" w:sz="4" w:space="4" w:color="auto"/>
                <w:bottom w:val="single" w:sz="4" w:space="1" w:color="auto"/>
                <w:right w:val="single" w:sz="4" w:space="4" w:color="auto"/>
              </w:pBdr>
            </w:pPr>
            <w:r w:rsidRPr="00A34D98">
              <w:t>RedCap UE applies the existing cellBarred field in MIB</w:t>
            </w:r>
          </w:p>
          <w:p w14:paraId="67B11F12" w14:textId="39FC3CE4" w:rsidR="00C818E3" w:rsidRPr="00A34D98" w:rsidRDefault="00C818E3" w:rsidP="00C818E3">
            <w:pPr>
              <w:spacing w:beforeLines="50" w:before="120" w:afterLines="50" w:after="120"/>
              <w:rPr>
                <w:rFonts w:eastAsia="DengXian"/>
              </w:rPr>
            </w:pPr>
            <w:r w:rsidRPr="00A34D98">
              <w:t>To our understanding, RAN2 agreements should also be applied for IFRI, i.e. legacy cell barred indication should still be applicable for any UEs (including RedCap) as RAN2 only agreed to an additional barring indication specific to RedCap on top of the legacy one.</w:t>
            </w:r>
          </w:p>
        </w:tc>
      </w:tr>
      <w:tr w:rsidR="001B27C1" w:rsidRPr="00D60DB7" w14:paraId="13765180" w14:textId="77777777" w:rsidTr="00ED44A8">
        <w:tc>
          <w:tcPr>
            <w:tcW w:w="1668" w:type="dxa"/>
          </w:tcPr>
          <w:p w14:paraId="25705F04" w14:textId="3F5F9079" w:rsidR="001B27C1" w:rsidRDefault="001B27C1" w:rsidP="001B27C1">
            <w:pPr>
              <w:spacing w:beforeLines="50" w:before="120" w:afterLines="50" w:after="120"/>
            </w:pPr>
            <w:r>
              <w:rPr>
                <w:rFonts w:eastAsia="DengXian"/>
              </w:rPr>
              <w:t>Qualcomm</w:t>
            </w:r>
          </w:p>
        </w:tc>
        <w:tc>
          <w:tcPr>
            <w:tcW w:w="1417" w:type="dxa"/>
          </w:tcPr>
          <w:p w14:paraId="62F9DD1D" w14:textId="50363564" w:rsidR="001B27C1" w:rsidRDefault="001B27C1" w:rsidP="001B27C1">
            <w:pPr>
              <w:spacing w:beforeLines="50" w:before="120" w:afterLines="50" w:after="120"/>
            </w:pPr>
            <w:r>
              <w:rPr>
                <w:rFonts w:eastAsia="DengXian"/>
              </w:rPr>
              <w:t>No concern</w:t>
            </w:r>
          </w:p>
        </w:tc>
        <w:tc>
          <w:tcPr>
            <w:tcW w:w="6770" w:type="dxa"/>
          </w:tcPr>
          <w:p w14:paraId="26A49860" w14:textId="77777777" w:rsidR="001B27C1" w:rsidRDefault="001B27C1" w:rsidP="001B27C1">
            <w:pPr>
              <w:spacing w:beforeLines="50" w:before="120" w:afterLines="50" w:after="120"/>
            </w:pPr>
          </w:p>
        </w:tc>
      </w:tr>
      <w:tr w:rsidR="00C439E6" w:rsidRPr="00D60DB7" w14:paraId="5B7BA9F7" w14:textId="77777777" w:rsidTr="00ED44A8">
        <w:tc>
          <w:tcPr>
            <w:tcW w:w="1668" w:type="dxa"/>
          </w:tcPr>
          <w:p w14:paraId="69CF932C" w14:textId="05DB86CC" w:rsidR="00C439E6" w:rsidRDefault="00C439E6" w:rsidP="00C439E6">
            <w:pPr>
              <w:spacing w:beforeLines="50" w:before="120" w:afterLines="50" w:after="120"/>
              <w:rPr>
                <w:rFonts w:eastAsia="DengXian"/>
              </w:rPr>
            </w:pPr>
            <w:r>
              <w:t>Futurewei</w:t>
            </w:r>
          </w:p>
        </w:tc>
        <w:tc>
          <w:tcPr>
            <w:tcW w:w="1417" w:type="dxa"/>
          </w:tcPr>
          <w:p w14:paraId="5B4DDCA5" w14:textId="51CEF0D0" w:rsidR="00C439E6" w:rsidRDefault="00C439E6" w:rsidP="00C439E6">
            <w:pPr>
              <w:spacing w:beforeLines="50" w:before="120" w:afterLines="50" w:after="120"/>
              <w:rPr>
                <w:rFonts w:eastAsia="DengXian"/>
              </w:rPr>
            </w:pPr>
            <w:r>
              <w:t>No concern</w:t>
            </w:r>
          </w:p>
        </w:tc>
        <w:tc>
          <w:tcPr>
            <w:tcW w:w="6770" w:type="dxa"/>
          </w:tcPr>
          <w:p w14:paraId="551681BA" w14:textId="77777777" w:rsidR="00C439E6" w:rsidRDefault="00C439E6" w:rsidP="00C439E6">
            <w:pPr>
              <w:spacing w:beforeLines="50" w:before="120" w:afterLines="50" w:after="120"/>
            </w:pPr>
          </w:p>
        </w:tc>
      </w:tr>
      <w:tr w:rsidR="005256A6" w:rsidRPr="00D60DB7" w14:paraId="1EB350CC" w14:textId="77777777" w:rsidTr="00ED44A8">
        <w:tc>
          <w:tcPr>
            <w:tcW w:w="1668" w:type="dxa"/>
          </w:tcPr>
          <w:p w14:paraId="324AAB50" w14:textId="09BB573B"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759ADFA5" w14:textId="730E39D6" w:rsidR="005256A6" w:rsidRDefault="005256A6" w:rsidP="005256A6">
            <w:pPr>
              <w:spacing w:beforeLines="50" w:before="120" w:afterLines="50" w:after="120"/>
            </w:pPr>
            <w:r>
              <w:rPr>
                <w:rFonts w:eastAsia="DengXian"/>
              </w:rPr>
              <w:t>No concern</w:t>
            </w:r>
          </w:p>
        </w:tc>
        <w:tc>
          <w:tcPr>
            <w:tcW w:w="6770" w:type="dxa"/>
          </w:tcPr>
          <w:p w14:paraId="5182B700" w14:textId="77777777" w:rsidR="005256A6" w:rsidRDefault="005256A6" w:rsidP="005256A6">
            <w:pPr>
              <w:spacing w:beforeLines="50" w:before="120" w:afterLines="50" w:after="120"/>
            </w:pPr>
          </w:p>
        </w:tc>
      </w:tr>
      <w:tr w:rsidR="00F10574" w:rsidRPr="00A34D98" w14:paraId="04FAEE05" w14:textId="77777777" w:rsidTr="00ED44A8">
        <w:tc>
          <w:tcPr>
            <w:tcW w:w="1668" w:type="dxa"/>
          </w:tcPr>
          <w:p w14:paraId="54613BB1" w14:textId="1A321B0E" w:rsidR="00F10574" w:rsidRDefault="00F10574" w:rsidP="00F10574">
            <w:pPr>
              <w:spacing w:beforeLines="50" w:before="120" w:afterLines="50" w:after="120"/>
              <w:rPr>
                <w:rFonts w:eastAsia="DengXian"/>
              </w:rPr>
            </w:pPr>
            <w:r>
              <w:rPr>
                <w:rFonts w:eastAsia="DengXian"/>
              </w:rPr>
              <w:t>BT</w:t>
            </w:r>
          </w:p>
        </w:tc>
        <w:tc>
          <w:tcPr>
            <w:tcW w:w="1417" w:type="dxa"/>
          </w:tcPr>
          <w:p w14:paraId="313BD356" w14:textId="0F44AEBF" w:rsidR="00F10574" w:rsidRDefault="00F10574" w:rsidP="00F10574">
            <w:pPr>
              <w:spacing w:beforeLines="50" w:before="120" w:afterLines="50" w:after="120"/>
              <w:rPr>
                <w:rFonts w:eastAsia="DengXian"/>
              </w:rPr>
            </w:pPr>
            <w:r>
              <w:rPr>
                <w:rFonts w:eastAsia="DengXian"/>
              </w:rPr>
              <w:t>No concern</w:t>
            </w:r>
          </w:p>
        </w:tc>
        <w:tc>
          <w:tcPr>
            <w:tcW w:w="6770" w:type="dxa"/>
          </w:tcPr>
          <w:p w14:paraId="5F276282" w14:textId="58F093E0" w:rsidR="00F10574" w:rsidRPr="00A34D98" w:rsidRDefault="00F10574" w:rsidP="00F10574">
            <w:pPr>
              <w:spacing w:beforeLines="50" w:before="120" w:afterLines="50" w:after="120"/>
            </w:pPr>
            <w:r w:rsidRPr="00A34D98">
              <w:t xml:space="preserve">We don’t see the problem raised by Intel. From our understanding, the cell is barred but we allow the RedCap UE to do IFRI based on how RedCap network is engineered and for that, UE should read RedCap IFRI in SIB1. </w:t>
            </w:r>
          </w:p>
        </w:tc>
      </w:tr>
      <w:tr w:rsidR="00ED44A8" w:rsidRPr="00A34D98" w14:paraId="46F34A71" w14:textId="77777777" w:rsidTr="00ED44A8">
        <w:tc>
          <w:tcPr>
            <w:tcW w:w="1668" w:type="dxa"/>
          </w:tcPr>
          <w:p w14:paraId="24EF07FD" w14:textId="5B1862B2" w:rsidR="00ED44A8" w:rsidRDefault="00ED44A8" w:rsidP="00ED44A8">
            <w:pPr>
              <w:spacing w:beforeLines="50" w:before="120" w:afterLines="50" w:after="120"/>
              <w:rPr>
                <w:rFonts w:eastAsia="DengXian"/>
              </w:rPr>
            </w:pPr>
            <w:r>
              <w:rPr>
                <w:rFonts w:eastAsia="DengXian"/>
              </w:rPr>
              <w:t>T-Mobile USA</w:t>
            </w:r>
          </w:p>
        </w:tc>
        <w:tc>
          <w:tcPr>
            <w:tcW w:w="1417" w:type="dxa"/>
          </w:tcPr>
          <w:p w14:paraId="01123427" w14:textId="518F2AC4" w:rsidR="00ED44A8" w:rsidRDefault="00ED44A8" w:rsidP="00ED44A8">
            <w:pPr>
              <w:spacing w:beforeLines="50" w:before="120" w:afterLines="50" w:after="120"/>
              <w:rPr>
                <w:rFonts w:eastAsia="DengXian"/>
              </w:rPr>
            </w:pPr>
            <w:r>
              <w:rPr>
                <w:rFonts w:eastAsia="DengXian"/>
              </w:rPr>
              <w:t>Concern</w:t>
            </w:r>
          </w:p>
        </w:tc>
        <w:tc>
          <w:tcPr>
            <w:tcW w:w="6770" w:type="dxa"/>
          </w:tcPr>
          <w:p w14:paraId="32677B55" w14:textId="7C6894D0" w:rsidR="00ED44A8" w:rsidRPr="00A34D98" w:rsidRDefault="00ED44A8" w:rsidP="00ED44A8">
            <w:pPr>
              <w:spacing w:beforeLines="50" w:before="120" w:afterLines="50" w:after="120"/>
            </w:pPr>
            <w:r w:rsidRPr="00A34D98">
              <w:t xml:space="preserve">Need to default to non-RedCap UE procedures when </w:t>
            </w:r>
            <w:r w:rsidRPr="00A34D98">
              <w:rPr>
                <w:noProof/>
              </w:rPr>
              <w:t xml:space="preserve">intraFreqReselectionRedCap isn’t present. </w:t>
            </w:r>
          </w:p>
        </w:tc>
      </w:tr>
      <w:tr w:rsidR="00ED44A8" w:rsidRPr="00D60DB7" w14:paraId="176A022D" w14:textId="77777777" w:rsidTr="00ED44A8">
        <w:tc>
          <w:tcPr>
            <w:tcW w:w="1668" w:type="dxa"/>
          </w:tcPr>
          <w:p w14:paraId="72BFA0DF" w14:textId="550DCCC5" w:rsidR="00ED44A8" w:rsidRDefault="00ED44A8" w:rsidP="00ED44A8">
            <w:pPr>
              <w:spacing w:beforeLines="50" w:before="120" w:afterLines="50" w:after="120"/>
              <w:rPr>
                <w:rFonts w:eastAsia="DengXian"/>
              </w:rPr>
            </w:pPr>
            <w:r>
              <w:rPr>
                <w:rFonts w:eastAsia="DengXian" w:hint="eastAsia"/>
              </w:rPr>
              <w:t>Z</w:t>
            </w:r>
            <w:r>
              <w:rPr>
                <w:rFonts w:eastAsia="DengXian"/>
              </w:rPr>
              <w:t>TE</w:t>
            </w:r>
          </w:p>
        </w:tc>
        <w:tc>
          <w:tcPr>
            <w:tcW w:w="1417" w:type="dxa"/>
          </w:tcPr>
          <w:p w14:paraId="3C8B82D3" w14:textId="634B9259" w:rsidR="00ED44A8" w:rsidRDefault="00ED44A8" w:rsidP="00ED44A8">
            <w:pPr>
              <w:spacing w:beforeLines="50" w:before="120" w:afterLines="50" w:after="120"/>
              <w:rPr>
                <w:rFonts w:eastAsia="DengXian"/>
              </w:rPr>
            </w:pPr>
            <w:r>
              <w:rPr>
                <w:rFonts w:eastAsia="DengXian" w:hint="eastAsia"/>
              </w:rPr>
              <w:t>N</w:t>
            </w:r>
            <w:r>
              <w:rPr>
                <w:rFonts w:eastAsia="DengXian"/>
              </w:rPr>
              <w:t>o concern</w:t>
            </w:r>
          </w:p>
        </w:tc>
        <w:tc>
          <w:tcPr>
            <w:tcW w:w="6770" w:type="dxa"/>
          </w:tcPr>
          <w:p w14:paraId="4F269D36" w14:textId="77777777" w:rsidR="00ED44A8" w:rsidRDefault="00ED44A8" w:rsidP="00ED44A8">
            <w:pPr>
              <w:spacing w:beforeLines="50" w:before="120" w:afterLines="50" w:after="120"/>
            </w:pPr>
          </w:p>
        </w:tc>
      </w:tr>
      <w:bookmarkEnd w:id="7"/>
      <w:tr w:rsidR="00733D70" w14:paraId="607CE32B" w14:textId="77777777" w:rsidTr="00733D70">
        <w:tc>
          <w:tcPr>
            <w:tcW w:w="1668" w:type="dxa"/>
            <w:tcBorders>
              <w:top w:val="single" w:sz="4" w:space="0" w:color="auto"/>
              <w:left w:val="single" w:sz="4" w:space="0" w:color="auto"/>
              <w:bottom w:val="single" w:sz="4" w:space="0" w:color="auto"/>
              <w:right w:val="single" w:sz="4" w:space="0" w:color="auto"/>
            </w:tcBorders>
          </w:tcPr>
          <w:p w14:paraId="3D417F3E" w14:textId="77777777" w:rsidR="00733D70" w:rsidRPr="006610F5" w:rsidRDefault="00733D70" w:rsidP="00C300EE">
            <w:pPr>
              <w:spacing w:beforeLines="50" w:before="120" w:afterLines="50" w:after="120"/>
              <w:rPr>
                <w:rFonts w:eastAsia="DengXian"/>
              </w:rPr>
            </w:pPr>
            <w:r w:rsidRPr="006610F5">
              <w:rPr>
                <w:rFonts w:eastAsia="DengXian"/>
              </w:rPr>
              <w:t>v</w:t>
            </w:r>
            <w:r w:rsidRPr="006610F5">
              <w:rPr>
                <w:rFonts w:eastAsia="DengXian" w:hint="eastAsia"/>
              </w:rPr>
              <w:t>ivo</w:t>
            </w:r>
          </w:p>
        </w:tc>
        <w:tc>
          <w:tcPr>
            <w:tcW w:w="1417" w:type="dxa"/>
            <w:tcBorders>
              <w:top w:val="single" w:sz="4" w:space="0" w:color="auto"/>
              <w:left w:val="single" w:sz="4" w:space="0" w:color="auto"/>
              <w:bottom w:val="single" w:sz="4" w:space="0" w:color="auto"/>
              <w:right w:val="single" w:sz="4" w:space="0" w:color="auto"/>
            </w:tcBorders>
          </w:tcPr>
          <w:p w14:paraId="14BB3B87" w14:textId="77777777" w:rsidR="00733D70" w:rsidRDefault="00733D70" w:rsidP="00C300EE">
            <w:pPr>
              <w:spacing w:beforeLines="50" w:before="120" w:afterLines="50" w:after="120"/>
              <w:rPr>
                <w:rFonts w:eastAsia="DengXian"/>
              </w:rPr>
            </w:pPr>
            <w:r>
              <w:rPr>
                <w:rFonts w:eastAsia="DengXian" w:hint="eastAsia"/>
              </w:rPr>
              <w:t>No</w:t>
            </w:r>
            <w:r>
              <w:rPr>
                <w:rFonts w:eastAsia="DengXian"/>
              </w:rPr>
              <w:t xml:space="preserve"> concern</w:t>
            </w:r>
          </w:p>
        </w:tc>
        <w:tc>
          <w:tcPr>
            <w:tcW w:w="6770" w:type="dxa"/>
            <w:tcBorders>
              <w:top w:val="single" w:sz="4" w:space="0" w:color="auto"/>
              <w:left w:val="single" w:sz="4" w:space="0" w:color="auto"/>
              <w:bottom w:val="single" w:sz="4" w:space="0" w:color="auto"/>
              <w:right w:val="single" w:sz="4" w:space="0" w:color="auto"/>
            </w:tcBorders>
          </w:tcPr>
          <w:p w14:paraId="6DE760E3" w14:textId="77777777" w:rsidR="00733D70" w:rsidRDefault="00733D70" w:rsidP="00C300EE">
            <w:pPr>
              <w:spacing w:beforeLines="50" w:before="120" w:afterLines="50" w:after="120"/>
            </w:pPr>
          </w:p>
        </w:tc>
      </w:tr>
      <w:tr w:rsidR="0036239E" w14:paraId="5F197DF8" w14:textId="77777777" w:rsidTr="00733D70">
        <w:tc>
          <w:tcPr>
            <w:tcW w:w="1668" w:type="dxa"/>
            <w:tcBorders>
              <w:top w:val="single" w:sz="4" w:space="0" w:color="auto"/>
              <w:left w:val="single" w:sz="4" w:space="0" w:color="auto"/>
              <w:bottom w:val="single" w:sz="4" w:space="0" w:color="auto"/>
              <w:right w:val="single" w:sz="4" w:space="0" w:color="auto"/>
            </w:tcBorders>
          </w:tcPr>
          <w:p w14:paraId="2950B30A" w14:textId="6AAC16FD" w:rsidR="0036239E" w:rsidRPr="006610F5" w:rsidRDefault="0036239E" w:rsidP="0036239E">
            <w:pPr>
              <w:spacing w:beforeLines="50" w:before="120" w:afterLines="50" w:after="120"/>
              <w:rPr>
                <w:rFonts w:eastAsia="DengXian"/>
              </w:rPr>
            </w:pPr>
            <w:r>
              <w:rPr>
                <w:rFonts w:eastAsia="DengXian" w:hint="eastAsia"/>
              </w:rPr>
              <w:t>Fujitsu</w:t>
            </w:r>
          </w:p>
        </w:tc>
        <w:tc>
          <w:tcPr>
            <w:tcW w:w="1417" w:type="dxa"/>
            <w:tcBorders>
              <w:top w:val="single" w:sz="4" w:space="0" w:color="auto"/>
              <w:left w:val="single" w:sz="4" w:space="0" w:color="auto"/>
              <w:bottom w:val="single" w:sz="4" w:space="0" w:color="auto"/>
              <w:right w:val="single" w:sz="4" w:space="0" w:color="auto"/>
            </w:tcBorders>
          </w:tcPr>
          <w:p w14:paraId="17F15FBA" w14:textId="66FADEBF" w:rsidR="0036239E" w:rsidRDefault="0036239E" w:rsidP="0036239E">
            <w:pPr>
              <w:spacing w:beforeLines="50" w:before="120" w:afterLines="50" w:after="120"/>
              <w:rPr>
                <w:rFonts w:eastAsia="DengXian"/>
              </w:rPr>
            </w:pPr>
            <w:r>
              <w:rPr>
                <w:rFonts w:eastAsia="DengXian" w:hint="eastAsia"/>
              </w:rPr>
              <w:t>N</w:t>
            </w:r>
            <w:r>
              <w:rPr>
                <w:rFonts w:eastAsia="DengXian"/>
              </w:rPr>
              <w:t>o concern</w:t>
            </w:r>
          </w:p>
        </w:tc>
        <w:tc>
          <w:tcPr>
            <w:tcW w:w="6770" w:type="dxa"/>
            <w:tcBorders>
              <w:top w:val="single" w:sz="4" w:space="0" w:color="auto"/>
              <w:left w:val="single" w:sz="4" w:space="0" w:color="auto"/>
              <w:bottom w:val="single" w:sz="4" w:space="0" w:color="auto"/>
              <w:right w:val="single" w:sz="4" w:space="0" w:color="auto"/>
            </w:tcBorders>
          </w:tcPr>
          <w:p w14:paraId="21F214ED" w14:textId="77777777" w:rsidR="0036239E" w:rsidRDefault="0036239E" w:rsidP="0036239E">
            <w:pPr>
              <w:spacing w:beforeLines="50" w:before="120" w:afterLines="50" w:after="120"/>
            </w:pPr>
          </w:p>
        </w:tc>
      </w:tr>
      <w:tr w:rsidR="00E6405D" w:rsidRPr="00A34D98" w14:paraId="07AED6AA" w14:textId="77777777" w:rsidTr="00733D70">
        <w:tc>
          <w:tcPr>
            <w:tcW w:w="1668" w:type="dxa"/>
            <w:tcBorders>
              <w:top w:val="single" w:sz="4" w:space="0" w:color="auto"/>
              <w:left w:val="single" w:sz="4" w:space="0" w:color="auto"/>
              <w:bottom w:val="single" w:sz="4" w:space="0" w:color="auto"/>
              <w:right w:val="single" w:sz="4" w:space="0" w:color="auto"/>
            </w:tcBorders>
          </w:tcPr>
          <w:p w14:paraId="7DD59166" w14:textId="69DBA4FD" w:rsidR="00E6405D" w:rsidRPr="00E6405D" w:rsidRDefault="00E6405D" w:rsidP="0036239E">
            <w:pPr>
              <w:spacing w:beforeLines="50" w:before="120" w:afterLines="50" w:after="120"/>
            </w:pPr>
            <w:r>
              <w:rPr>
                <w:rFonts w:hint="eastAsia"/>
              </w:rPr>
              <w:t>DENSO</w:t>
            </w:r>
          </w:p>
        </w:tc>
        <w:tc>
          <w:tcPr>
            <w:tcW w:w="1417" w:type="dxa"/>
            <w:tcBorders>
              <w:top w:val="single" w:sz="4" w:space="0" w:color="auto"/>
              <w:left w:val="single" w:sz="4" w:space="0" w:color="auto"/>
              <w:bottom w:val="single" w:sz="4" w:space="0" w:color="auto"/>
              <w:right w:val="single" w:sz="4" w:space="0" w:color="auto"/>
            </w:tcBorders>
          </w:tcPr>
          <w:p w14:paraId="0537FA4F" w14:textId="5B2736D3" w:rsidR="00E6405D" w:rsidRPr="00E6405D" w:rsidRDefault="00E6405D" w:rsidP="0036239E">
            <w:pPr>
              <w:spacing w:beforeLines="50" w:before="120" w:afterLines="50" w:after="120"/>
            </w:pPr>
            <w:r>
              <w:rPr>
                <w:rFonts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4F8A4CBD" w14:textId="3FF50CEB" w:rsidR="00E6405D" w:rsidRPr="00A34D98" w:rsidRDefault="00E6405D" w:rsidP="0036239E">
            <w:pPr>
              <w:spacing w:beforeLines="50" w:before="120" w:afterLines="50" w:after="120"/>
            </w:pPr>
            <w:r w:rsidRPr="00A34D98">
              <w:rPr>
                <w:rFonts w:hint="eastAsia"/>
              </w:rPr>
              <w:t>In</w:t>
            </w:r>
            <w:r w:rsidRPr="00A34D98">
              <w:t xml:space="preserve"> this case, RedCap UE should follow RedCap specific cell access information, if present.</w:t>
            </w:r>
          </w:p>
        </w:tc>
      </w:tr>
      <w:tr w:rsidR="004E26F9" w14:paraId="6FC78534" w14:textId="77777777" w:rsidTr="00733D70">
        <w:tc>
          <w:tcPr>
            <w:tcW w:w="1668" w:type="dxa"/>
            <w:tcBorders>
              <w:top w:val="single" w:sz="4" w:space="0" w:color="auto"/>
              <w:left w:val="single" w:sz="4" w:space="0" w:color="auto"/>
              <w:bottom w:val="single" w:sz="4" w:space="0" w:color="auto"/>
              <w:right w:val="single" w:sz="4" w:space="0" w:color="auto"/>
            </w:tcBorders>
          </w:tcPr>
          <w:p w14:paraId="77E07D92" w14:textId="01D4D6BB" w:rsidR="004E26F9" w:rsidRDefault="004E26F9" w:rsidP="004E26F9">
            <w:pPr>
              <w:spacing w:beforeLines="50" w:before="120" w:afterLines="50" w:after="120"/>
            </w:pPr>
            <w:r>
              <w:rPr>
                <w:rFonts w:eastAsia="Malgun Gothic" w:hint="eastAsia"/>
              </w:rPr>
              <w:t>L</w:t>
            </w:r>
            <w:r>
              <w:rPr>
                <w:rFonts w:eastAsia="Malgun Gothic"/>
              </w:rPr>
              <w:t>GE</w:t>
            </w:r>
          </w:p>
        </w:tc>
        <w:tc>
          <w:tcPr>
            <w:tcW w:w="1417" w:type="dxa"/>
            <w:tcBorders>
              <w:top w:val="single" w:sz="4" w:space="0" w:color="auto"/>
              <w:left w:val="single" w:sz="4" w:space="0" w:color="auto"/>
              <w:bottom w:val="single" w:sz="4" w:space="0" w:color="auto"/>
              <w:right w:val="single" w:sz="4" w:space="0" w:color="auto"/>
            </w:tcBorders>
          </w:tcPr>
          <w:p w14:paraId="7A3E466B" w14:textId="5D3E6C9E" w:rsidR="004E26F9" w:rsidRDefault="004E26F9" w:rsidP="004E26F9">
            <w:pPr>
              <w:spacing w:beforeLines="50" w:before="120" w:afterLines="50" w:after="120"/>
            </w:pPr>
            <w:r>
              <w:rPr>
                <w:rFonts w:eastAsia="Malgun Gothic"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422064CB" w14:textId="77777777" w:rsidR="004E26F9" w:rsidRDefault="004E26F9" w:rsidP="004E26F9">
            <w:pPr>
              <w:spacing w:beforeLines="50" w:before="120" w:afterLines="50" w:after="120"/>
            </w:pPr>
          </w:p>
        </w:tc>
      </w:tr>
      <w:tr w:rsidR="00A34D98" w:rsidRPr="00A34D98" w14:paraId="777854BE" w14:textId="77777777" w:rsidTr="00733D70">
        <w:tc>
          <w:tcPr>
            <w:tcW w:w="1668" w:type="dxa"/>
            <w:tcBorders>
              <w:top w:val="single" w:sz="4" w:space="0" w:color="auto"/>
              <w:left w:val="single" w:sz="4" w:space="0" w:color="auto"/>
              <w:bottom w:val="single" w:sz="4" w:space="0" w:color="auto"/>
              <w:right w:val="single" w:sz="4" w:space="0" w:color="auto"/>
            </w:tcBorders>
          </w:tcPr>
          <w:p w14:paraId="3C342B4B" w14:textId="16D70723" w:rsidR="00A34D98" w:rsidRPr="00A34D98" w:rsidRDefault="00A34D98" w:rsidP="00A34D98">
            <w:pPr>
              <w:spacing w:beforeLines="50" w:before="120" w:afterLines="50" w:after="120"/>
              <w:rPr>
                <w:rFonts w:eastAsia="Malgun Gothic"/>
              </w:rPr>
            </w:pPr>
            <w:r w:rsidRPr="00A34D98">
              <w:rPr>
                <w:rFonts w:eastAsia="DengXian"/>
              </w:rPr>
              <w:lastRenderedPageBreak/>
              <w:t>Deutsche Telekom</w:t>
            </w:r>
          </w:p>
        </w:tc>
        <w:tc>
          <w:tcPr>
            <w:tcW w:w="1417" w:type="dxa"/>
            <w:tcBorders>
              <w:top w:val="single" w:sz="4" w:space="0" w:color="auto"/>
              <w:left w:val="single" w:sz="4" w:space="0" w:color="auto"/>
              <w:bottom w:val="single" w:sz="4" w:space="0" w:color="auto"/>
              <w:right w:val="single" w:sz="4" w:space="0" w:color="auto"/>
            </w:tcBorders>
          </w:tcPr>
          <w:p w14:paraId="386DBC88" w14:textId="339D4915" w:rsidR="00A34D98" w:rsidRPr="00A34D98" w:rsidRDefault="00A34D98" w:rsidP="00A34D98">
            <w:pPr>
              <w:spacing w:beforeLines="50" w:before="120" w:afterLines="50" w:after="120"/>
              <w:rPr>
                <w:rFonts w:eastAsia="Malgun Gothic"/>
              </w:rPr>
            </w:pPr>
            <w:r w:rsidRPr="00A34D98">
              <w:rPr>
                <w:rFonts w:eastAsia="DengXian"/>
              </w:rPr>
              <w:t>Concern</w:t>
            </w:r>
          </w:p>
        </w:tc>
        <w:tc>
          <w:tcPr>
            <w:tcW w:w="6770" w:type="dxa"/>
            <w:tcBorders>
              <w:top w:val="single" w:sz="4" w:space="0" w:color="auto"/>
              <w:left w:val="single" w:sz="4" w:space="0" w:color="auto"/>
              <w:bottom w:val="single" w:sz="4" w:space="0" w:color="auto"/>
              <w:right w:val="single" w:sz="4" w:space="0" w:color="auto"/>
            </w:tcBorders>
          </w:tcPr>
          <w:p w14:paraId="64E6708A" w14:textId="01D53A5E" w:rsidR="00A34D98" w:rsidRPr="00A34D98" w:rsidRDefault="00A34D98" w:rsidP="00A34D98">
            <w:pPr>
              <w:spacing w:beforeLines="50" w:before="120" w:afterLines="50" w:after="120"/>
            </w:pPr>
            <w:r w:rsidRPr="00A34D98">
              <w:t>Share the views of Intel and T-Mobile USA.</w:t>
            </w:r>
          </w:p>
        </w:tc>
      </w:tr>
      <w:tr w:rsidR="00627B4A" w:rsidRPr="00A34D98" w14:paraId="68BEECFC" w14:textId="77777777" w:rsidTr="00733D70">
        <w:tc>
          <w:tcPr>
            <w:tcW w:w="1668" w:type="dxa"/>
            <w:tcBorders>
              <w:top w:val="single" w:sz="4" w:space="0" w:color="auto"/>
              <w:left w:val="single" w:sz="4" w:space="0" w:color="auto"/>
              <w:bottom w:val="single" w:sz="4" w:space="0" w:color="auto"/>
              <w:right w:val="single" w:sz="4" w:space="0" w:color="auto"/>
            </w:tcBorders>
          </w:tcPr>
          <w:p w14:paraId="40806066" w14:textId="33EFE600" w:rsidR="00627B4A" w:rsidRPr="00A34D98" w:rsidRDefault="00627B4A" w:rsidP="00627B4A">
            <w:pPr>
              <w:spacing w:beforeLines="50" w:before="120" w:afterLines="50" w:after="120"/>
              <w:rPr>
                <w:rFonts w:eastAsia="DengXian"/>
              </w:rPr>
            </w:pPr>
            <w:r>
              <w:rPr>
                <w:rFonts w:hint="eastAsia"/>
              </w:rPr>
              <w:t>N</w:t>
            </w:r>
            <w:r>
              <w:t>EC</w:t>
            </w:r>
          </w:p>
        </w:tc>
        <w:tc>
          <w:tcPr>
            <w:tcW w:w="1417" w:type="dxa"/>
            <w:tcBorders>
              <w:top w:val="single" w:sz="4" w:space="0" w:color="auto"/>
              <w:left w:val="single" w:sz="4" w:space="0" w:color="auto"/>
              <w:bottom w:val="single" w:sz="4" w:space="0" w:color="auto"/>
              <w:right w:val="single" w:sz="4" w:space="0" w:color="auto"/>
            </w:tcBorders>
          </w:tcPr>
          <w:p w14:paraId="17FF01FF" w14:textId="15575410" w:rsidR="00627B4A" w:rsidRPr="00A34D98" w:rsidRDefault="00627B4A" w:rsidP="00627B4A">
            <w:pPr>
              <w:spacing w:beforeLines="50" w:before="120" w:afterLines="50" w:after="120"/>
              <w:rPr>
                <w:rFonts w:eastAsia="DengXian"/>
              </w:rPr>
            </w:pPr>
            <w:r>
              <w:t>Concern on  lacking clarification</w:t>
            </w:r>
          </w:p>
        </w:tc>
        <w:tc>
          <w:tcPr>
            <w:tcW w:w="6770" w:type="dxa"/>
            <w:tcBorders>
              <w:top w:val="single" w:sz="4" w:space="0" w:color="auto"/>
              <w:left w:val="single" w:sz="4" w:space="0" w:color="auto"/>
              <w:bottom w:val="single" w:sz="4" w:space="0" w:color="auto"/>
              <w:right w:val="single" w:sz="4" w:space="0" w:color="auto"/>
            </w:tcBorders>
          </w:tcPr>
          <w:p w14:paraId="2CFC5E6B" w14:textId="524096EB" w:rsidR="00627B4A" w:rsidRPr="00A34D98" w:rsidRDefault="00627B4A" w:rsidP="00627B4A">
            <w:pPr>
              <w:spacing w:beforeLines="50" w:before="120" w:afterLines="50" w:after="120"/>
            </w:pPr>
            <w:r>
              <w:t xml:space="preserve">As commented in phase 1, our understanding had been Opt1 (same as Intel), while we could give compromise but need clarification about following UE behaviour </w:t>
            </w:r>
            <w:r w:rsidRPr="00543B00">
              <w:rPr>
                <w:u w:val="single"/>
              </w:rPr>
              <w:t>when the IFRI in SIB1 is</w:t>
            </w:r>
            <w:r>
              <w:rPr>
                <w:u w:val="single"/>
              </w:rPr>
              <w:t xml:space="preserve"> also</w:t>
            </w:r>
            <w:r w:rsidRPr="00543B00">
              <w:rPr>
                <w:u w:val="single"/>
              </w:rPr>
              <w:t xml:space="preserve"> absent</w:t>
            </w:r>
            <w:r>
              <w:rPr>
                <w:u w:val="single"/>
              </w:rPr>
              <w:t xml:space="preserve"> (even after reading SIB1)</w:t>
            </w:r>
            <w:r>
              <w:t>. In this case, our understanding is that RedCap UEs shall follow the IFRI in MIB.</w:t>
            </w:r>
          </w:p>
        </w:tc>
      </w:tr>
      <w:tr w:rsidR="0075607B" w:rsidRPr="00A34D98" w14:paraId="2661800F" w14:textId="77777777" w:rsidTr="00733D70">
        <w:tc>
          <w:tcPr>
            <w:tcW w:w="1668" w:type="dxa"/>
            <w:tcBorders>
              <w:top w:val="single" w:sz="4" w:space="0" w:color="auto"/>
              <w:left w:val="single" w:sz="4" w:space="0" w:color="auto"/>
              <w:bottom w:val="single" w:sz="4" w:space="0" w:color="auto"/>
              <w:right w:val="single" w:sz="4" w:space="0" w:color="auto"/>
            </w:tcBorders>
          </w:tcPr>
          <w:p w14:paraId="06B7B59D" w14:textId="732DB503" w:rsidR="0075607B" w:rsidRDefault="0075607B" w:rsidP="00627B4A">
            <w:pPr>
              <w:spacing w:beforeLines="50" w:before="120" w:afterLines="50" w:after="120"/>
              <w:rPr>
                <w:rFonts w:hint="eastAsia"/>
              </w:rPr>
            </w:pPr>
            <w:r>
              <w:t>Nokia</w:t>
            </w:r>
          </w:p>
        </w:tc>
        <w:tc>
          <w:tcPr>
            <w:tcW w:w="1417" w:type="dxa"/>
            <w:tcBorders>
              <w:top w:val="single" w:sz="4" w:space="0" w:color="auto"/>
              <w:left w:val="single" w:sz="4" w:space="0" w:color="auto"/>
              <w:bottom w:val="single" w:sz="4" w:space="0" w:color="auto"/>
              <w:right w:val="single" w:sz="4" w:space="0" w:color="auto"/>
            </w:tcBorders>
          </w:tcPr>
          <w:p w14:paraId="50BEFB49" w14:textId="5DB754FD" w:rsidR="0075607B" w:rsidRDefault="0075607B" w:rsidP="00627B4A">
            <w:pPr>
              <w:spacing w:beforeLines="50" w:before="120" w:afterLines="50" w:after="120"/>
            </w:pPr>
            <w:r>
              <w:t>No concern</w:t>
            </w:r>
          </w:p>
        </w:tc>
        <w:tc>
          <w:tcPr>
            <w:tcW w:w="6770" w:type="dxa"/>
            <w:tcBorders>
              <w:top w:val="single" w:sz="4" w:space="0" w:color="auto"/>
              <w:left w:val="single" w:sz="4" w:space="0" w:color="auto"/>
              <w:bottom w:val="single" w:sz="4" w:space="0" w:color="auto"/>
              <w:right w:val="single" w:sz="4" w:space="0" w:color="auto"/>
            </w:tcBorders>
          </w:tcPr>
          <w:p w14:paraId="49BB02A6" w14:textId="77777777" w:rsidR="0075607B" w:rsidRDefault="0075607B" w:rsidP="00627B4A">
            <w:pPr>
              <w:spacing w:beforeLines="50" w:before="120" w:afterLines="50" w:after="120"/>
            </w:pPr>
          </w:p>
        </w:tc>
      </w:tr>
    </w:tbl>
    <w:p w14:paraId="7B8A43EB" w14:textId="77777777" w:rsidR="00E74B0A" w:rsidRPr="00A34D98" w:rsidRDefault="00E74B0A" w:rsidP="002876CB">
      <w:pPr>
        <w:spacing w:beforeLines="50" w:before="120" w:afterLines="50" w:after="120"/>
        <w:rPr>
          <w:rFonts w:eastAsia="DengXian"/>
          <w:bCs/>
        </w:rPr>
      </w:pPr>
    </w:p>
    <w:p w14:paraId="44B38CF8" w14:textId="77777777" w:rsidR="00EC2080" w:rsidRPr="00A34D98" w:rsidRDefault="00EC2080" w:rsidP="00EC2080">
      <w:pPr>
        <w:spacing w:beforeLines="50" w:before="120" w:afterLines="50" w:after="120"/>
        <w:rPr>
          <w:noProof/>
        </w:rPr>
      </w:pPr>
    </w:p>
    <w:p w14:paraId="787571A5" w14:textId="5F04063F" w:rsidR="00874552" w:rsidRPr="00A34D98" w:rsidRDefault="00874552" w:rsidP="003D673D">
      <w:pPr>
        <w:overflowPunct w:val="0"/>
        <w:adjustRightInd w:val="0"/>
        <w:spacing w:after="180" w:line="300" w:lineRule="auto"/>
        <w:textAlignment w:val="baseline"/>
        <w:rPr>
          <w:rFonts w:eastAsia="DengXian"/>
          <w:b/>
          <w:bCs/>
        </w:rPr>
      </w:pPr>
    </w:p>
    <w:p w14:paraId="2E3FF00B" w14:textId="2847F0BA" w:rsidR="00227107" w:rsidRPr="00A34D98" w:rsidRDefault="00874552" w:rsidP="00227107">
      <w:pPr>
        <w:spacing w:beforeLines="50" w:before="120" w:afterLines="50" w:after="120"/>
        <w:rPr>
          <w:b/>
        </w:rPr>
      </w:pPr>
      <w:r w:rsidRPr="00A34D98">
        <w:rPr>
          <w:rFonts w:eastAsia="DengXian"/>
          <w:b/>
          <w:bCs/>
        </w:rPr>
        <w:t xml:space="preserve"> </w:t>
      </w:r>
    </w:p>
    <w:p w14:paraId="3D7DD856" w14:textId="77777777" w:rsidR="00227107" w:rsidRPr="00A34D98" w:rsidRDefault="00227107" w:rsidP="00846808">
      <w:pPr>
        <w:spacing w:beforeLines="50" w:before="120" w:afterLines="50" w:after="120"/>
      </w:pPr>
    </w:p>
    <w:p w14:paraId="4CB60727" w14:textId="7B6572EB" w:rsidR="001F54C9" w:rsidRPr="00A34D98" w:rsidRDefault="00D40A40" w:rsidP="003D673D">
      <w:pPr>
        <w:overflowPunct w:val="0"/>
        <w:adjustRightInd w:val="0"/>
        <w:spacing w:after="180" w:line="300" w:lineRule="auto"/>
        <w:textAlignment w:val="baseline"/>
        <w:rPr>
          <w:b/>
        </w:rPr>
      </w:pPr>
      <w:r w:rsidRPr="00A34D98">
        <w:rPr>
          <w:rFonts w:eastAsia="DengXian"/>
          <w:b/>
          <w:bCs/>
        </w:rPr>
        <w:t xml:space="preserve"> </w:t>
      </w:r>
    </w:p>
    <w:p w14:paraId="4CA45DF0" w14:textId="550BAA02" w:rsidR="00BA0DB1" w:rsidRPr="00A34D98" w:rsidRDefault="001F674D" w:rsidP="003D673D">
      <w:pPr>
        <w:overflowPunct w:val="0"/>
        <w:adjustRightInd w:val="0"/>
        <w:spacing w:after="180" w:line="300" w:lineRule="auto"/>
        <w:textAlignment w:val="baseline"/>
        <w:rPr>
          <w:rFonts w:eastAsia="DengXian"/>
          <w:b/>
          <w:bCs/>
        </w:rPr>
      </w:pPr>
      <w:r w:rsidRPr="00A34D98">
        <w:rPr>
          <w:b/>
        </w:rPr>
        <w:t xml:space="preserve"> </w:t>
      </w:r>
    </w:p>
    <w:p w14:paraId="1633EF07" w14:textId="77777777" w:rsidR="00FC27A6" w:rsidRPr="00A34D98" w:rsidRDefault="00FC27A6" w:rsidP="00FC27A6">
      <w:pPr>
        <w:numPr>
          <w:ilvl w:val="1"/>
          <w:numId w:val="26"/>
        </w:numPr>
        <w:overflowPunct w:val="0"/>
        <w:adjustRightInd w:val="0"/>
        <w:spacing w:before="100" w:beforeAutospacing="1" w:afterLines="100" w:after="240" w:line="300" w:lineRule="auto"/>
        <w:textAlignment w:val="baseline"/>
        <w:outlineLvl w:val="1"/>
        <w:rPr>
          <w:sz w:val="32"/>
        </w:rPr>
      </w:pPr>
      <w:r w:rsidRPr="00A34D98">
        <w:rPr>
          <w:sz w:val="32"/>
        </w:rPr>
        <w:t>ASN.1 for cell barring in SIB1</w:t>
      </w:r>
    </w:p>
    <w:p w14:paraId="61658A53" w14:textId="307E81CD" w:rsidR="00746CD1" w:rsidRPr="00A34D98" w:rsidRDefault="009C051C" w:rsidP="009C051C">
      <w:pPr>
        <w:overflowPunct w:val="0"/>
        <w:adjustRightInd w:val="0"/>
        <w:spacing w:after="120"/>
        <w:textAlignment w:val="baseline"/>
        <w:rPr>
          <w:noProof/>
        </w:rPr>
      </w:pPr>
      <w:r w:rsidRPr="00A34D98">
        <w:rPr>
          <w:rFonts w:eastAsia="DengXian" w:hint="eastAsia"/>
          <w:noProof/>
        </w:rPr>
        <w:t>I</w:t>
      </w:r>
      <w:r w:rsidRPr="00A34D98">
        <w:rPr>
          <w:rFonts w:eastAsia="DengXian"/>
          <w:noProof/>
        </w:rPr>
        <w:t>n phase 1, there is clear majority go with option 1</w:t>
      </w:r>
      <w:r w:rsidRPr="00A34D98">
        <w:rPr>
          <w:noProof/>
        </w:rPr>
        <w:t xml:space="preserve"> </w:t>
      </w:r>
      <w:r w:rsidR="00746CD1" w:rsidRPr="00A34D98">
        <w:rPr>
          <w:noProof/>
        </w:rPr>
        <w:t>on the signalling design for cellBarredRedCap1Rx</w:t>
      </w:r>
      <w:r w:rsidR="00746CD1" w:rsidRPr="00A34D98">
        <w:rPr>
          <w:rFonts w:hint="eastAsia"/>
          <w:noProof/>
        </w:rPr>
        <w:t>/</w:t>
      </w:r>
      <w:r w:rsidR="00471D79" w:rsidRPr="00A34D98">
        <w:rPr>
          <w:noProof/>
        </w:rPr>
        <w:t>2Rx</w:t>
      </w:r>
      <w:r w:rsidR="00746CD1" w:rsidRPr="00A34D98">
        <w:rPr>
          <w:noProof/>
        </w:rPr>
        <w:t>:</w:t>
      </w:r>
    </w:p>
    <w:p w14:paraId="0F78877E" w14:textId="74848E3D" w:rsidR="00FC27A6" w:rsidRPr="00A34D98" w:rsidRDefault="00FC27A6" w:rsidP="00FC27A6">
      <w:pPr>
        <w:overflowPunct w:val="0"/>
        <w:adjustRightInd w:val="0"/>
        <w:spacing w:after="180" w:line="300" w:lineRule="auto"/>
        <w:textAlignment w:val="baseline"/>
        <w:rPr>
          <w:b/>
        </w:rPr>
      </w:pPr>
      <w:r w:rsidRPr="00A34D98">
        <w:rPr>
          <w:rFonts w:hint="eastAsia"/>
          <w:b/>
        </w:rPr>
        <w:t>O</w:t>
      </w:r>
      <w:r w:rsidRPr="00A34D98">
        <w:rPr>
          <w:b/>
        </w:rPr>
        <w:t>ption 1: use two mandatory sub-I</w:t>
      </w:r>
      <w:r w:rsidR="0024797F" w:rsidRPr="00A34D98">
        <w:rPr>
          <w:b/>
        </w:rPr>
        <w:t>E</w:t>
      </w:r>
      <w:r w:rsidRPr="00A34D98">
        <w:rPr>
          <w:b/>
        </w:rPr>
        <w:t>s with {barred, notBarred} values included in one optional parent IE cellBarredRedCap-r17.</w:t>
      </w:r>
    </w:p>
    <w:p w14:paraId="1DF2B17C" w14:textId="77777777" w:rsidR="00FC27A6" w:rsidRPr="00A34D98" w:rsidRDefault="00FC27A6" w:rsidP="00FC27A6">
      <w:pPr>
        <w:shd w:val="clear" w:color="auto" w:fill="E6E6E6"/>
        <w:rPr>
          <w:rFonts w:ascii="Courier New" w:hAnsi="Courier New" w:cs="Courier New"/>
          <w:sz w:val="16"/>
          <w:szCs w:val="16"/>
          <w:lang w:eastAsia="en-GB"/>
        </w:rPr>
      </w:pPr>
      <w:r w:rsidRPr="00A34D98">
        <w:rPr>
          <w:rFonts w:ascii="Courier New" w:hAnsi="Courier New" w:cs="Courier New"/>
          <w:sz w:val="16"/>
          <w:szCs w:val="16"/>
          <w:lang w:eastAsia="en-GB"/>
        </w:rPr>
        <w:t xml:space="preserve">cellBarredRedCap-r17        </w:t>
      </w:r>
      <w:r w:rsidRPr="00A34D98">
        <w:rPr>
          <w:rFonts w:ascii="Courier New" w:hAnsi="Courier New" w:cs="Courier New"/>
          <w:color w:val="993366"/>
          <w:sz w:val="16"/>
          <w:szCs w:val="16"/>
          <w:lang w:eastAsia="en-GB"/>
        </w:rPr>
        <w:t>SEQUENCE</w:t>
      </w:r>
      <w:r w:rsidRPr="00A34D98">
        <w:rPr>
          <w:rFonts w:ascii="Courier New" w:hAnsi="Courier New" w:cs="Courier New"/>
          <w:sz w:val="16"/>
          <w:szCs w:val="16"/>
          <w:lang w:eastAsia="en-GB"/>
        </w:rPr>
        <w:t xml:space="preserve"> {</w:t>
      </w:r>
    </w:p>
    <w:p w14:paraId="028FAB2E" w14:textId="77777777" w:rsidR="00FC27A6" w:rsidRPr="00A34D98" w:rsidRDefault="00FC27A6" w:rsidP="00FC27A6">
      <w:pPr>
        <w:shd w:val="clear" w:color="auto" w:fill="E6E6E6"/>
        <w:ind w:firstLine="390"/>
        <w:rPr>
          <w:rFonts w:ascii="Courier New" w:hAnsi="Courier New" w:cs="Courier New"/>
          <w:sz w:val="16"/>
          <w:szCs w:val="16"/>
          <w:lang w:eastAsia="en-GB"/>
        </w:rPr>
      </w:pPr>
      <w:r w:rsidRPr="00A34D98">
        <w:rPr>
          <w:rFonts w:ascii="Courier New" w:hAnsi="Courier New" w:cs="Courier New"/>
          <w:sz w:val="16"/>
          <w:szCs w:val="16"/>
          <w:lang w:eastAsia="en-GB"/>
        </w:rPr>
        <w:t xml:space="preserve">cellBarredRedCap1Rx-r17        </w:t>
      </w:r>
      <w:r w:rsidRPr="00A34D98">
        <w:rPr>
          <w:rFonts w:ascii="Courier New" w:hAnsi="Courier New" w:cs="Courier New"/>
          <w:color w:val="FF0000"/>
          <w:sz w:val="16"/>
          <w:szCs w:val="16"/>
          <w:lang w:eastAsia="en-GB"/>
        </w:rPr>
        <w:t>ENUMERATED</w:t>
      </w:r>
      <w:r w:rsidRPr="00A34D98">
        <w:rPr>
          <w:rFonts w:ascii="Courier New" w:hAnsi="Courier New" w:cs="Courier New"/>
          <w:sz w:val="16"/>
          <w:szCs w:val="16"/>
          <w:lang w:eastAsia="en-GB"/>
        </w:rPr>
        <w:t xml:space="preserve"> {barred, notBarred},</w:t>
      </w:r>
    </w:p>
    <w:p w14:paraId="5CA6C1FA" w14:textId="77777777" w:rsidR="00FC27A6" w:rsidRPr="00A34D98" w:rsidRDefault="00FC27A6" w:rsidP="00FC27A6">
      <w:pPr>
        <w:shd w:val="clear" w:color="auto" w:fill="E6E6E6"/>
        <w:ind w:firstLine="390"/>
        <w:rPr>
          <w:rFonts w:ascii="Courier New" w:hAnsi="Courier New" w:cs="Courier New"/>
          <w:sz w:val="16"/>
          <w:szCs w:val="16"/>
          <w:lang w:eastAsia="en-GB"/>
        </w:rPr>
      </w:pPr>
      <w:r w:rsidRPr="00A34D98">
        <w:rPr>
          <w:rFonts w:ascii="Courier New" w:hAnsi="Courier New" w:cs="Courier New"/>
          <w:sz w:val="16"/>
          <w:szCs w:val="16"/>
          <w:lang w:eastAsia="en-GB"/>
        </w:rPr>
        <w:t xml:space="preserve">cellBarredRedCap2Rx-r17        </w:t>
      </w:r>
      <w:r w:rsidRPr="00A34D98">
        <w:rPr>
          <w:rFonts w:ascii="Courier New" w:hAnsi="Courier New" w:cs="Courier New"/>
          <w:color w:val="FF0000"/>
          <w:sz w:val="16"/>
          <w:szCs w:val="16"/>
          <w:lang w:eastAsia="en-GB"/>
        </w:rPr>
        <w:t>ENUMERATED</w:t>
      </w:r>
      <w:r w:rsidRPr="00A34D98">
        <w:rPr>
          <w:rFonts w:ascii="Courier New" w:hAnsi="Courier New" w:cs="Courier New"/>
          <w:sz w:val="16"/>
          <w:szCs w:val="16"/>
          <w:lang w:eastAsia="en-GB"/>
        </w:rPr>
        <w:t xml:space="preserve"> {barred, notBarred}</w:t>
      </w:r>
    </w:p>
    <w:p w14:paraId="046C6B7E" w14:textId="77777777" w:rsidR="00FC27A6" w:rsidRPr="00A34D98" w:rsidRDefault="00FC27A6" w:rsidP="00FC27A6">
      <w:pPr>
        <w:shd w:val="clear" w:color="auto" w:fill="E6E6E6"/>
        <w:ind w:firstLine="390"/>
        <w:rPr>
          <w:rFonts w:ascii="Courier New" w:hAnsi="Courier New" w:cs="Courier New"/>
          <w:sz w:val="16"/>
          <w:szCs w:val="16"/>
          <w:lang w:eastAsia="en-GB"/>
        </w:rPr>
      </w:pPr>
      <w:r w:rsidRPr="00A34D98">
        <w:rPr>
          <w:rFonts w:ascii="Courier New" w:hAnsi="Courier New" w:cs="Courier New"/>
          <w:sz w:val="16"/>
          <w:szCs w:val="16"/>
          <w:lang w:eastAsia="en-GB"/>
        </w:rPr>
        <w:t>}                      </w:t>
      </w:r>
      <w:r w:rsidR="006C1129" w:rsidRPr="00A34D98">
        <w:rPr>
          <w:rFonts w:ascii="Courier New" w:hAnsi="Courier New" w:cs="Courier New"/>
          <w:sz w:val="16"/>
          <w:szCs w:val="16"/>
          <w:lang w:eastAsia="en-GB"/>
        </w:rPr>
        <w:t xml:space="preserve">                                                         </w:t>
      </w:r>
      <w:r w:rsidRPr="00A34D98">
        <w:rPr>
          <w:rFonts w:ascii="Courier New" w:hAnsi="Courier New" w:cs="Courier New"/>
          <w:sz w:val="16"/>
          <w:szCs w:val="16"/>
          <w:lang w:eastAsia="en-GB"/>
        </w:rPr>
        <w:t>  </w:t>
      </w:r>
      <w:r w:rsidRPr="00A34D98">
        <w:rPr>
          <w:rFonts w:ascii="Courier New" w:hAnsi="Courier New" w:cs="Courier New"/>
          <w:color w:val="FF0000"/>
          <w:sz w:val="16"/>
          <w:szCs w:val="16"/>
          <w:lang w:eastAsia="en-GB"/>
        </w:rPr>
        <w:t>OPTIONAL,  -- Need R</w:t>
      </w:r>
    </w:p>
    <w:p w14:paraId="4E6478D2" w14:textId="7427CCBB" w:rsidR="00FC27A6" w:rsidRPr="00A34D98" w:rsidRDefault="00AA7A48" w:rsidP="00FC27A6">
      <w:pPr>
        <w:overflowPunct w:val="0"/>
        <w:adjustRightInd w:val="0"/>
        <w:spacing w:after="180" w:line="300" w:lineRule="auto"/>
        <w:textAlignment w:val="baseline"/>
        <w:rPr>
          <w:b/>
        </w:rPr>
      </w:pPr>
      <w:r w:rsidRPr="00A34D98">
        <w:rPr>
          <w:rFonts w:hint="eastAsia"/>
          <w:b/>
        </w:rPr>
        <w:t>O</w:t>
      </w:r>
      <w:r w:rsidRPr="00A34D98">
        <w:rPr>
          <w:b/>
        </w:rPr>
        <w:t xml:space="preserve">ption 2: </w:t>
      </w:r>
      <w:r w:rsidR="00EA7E24" w:rsidRPr="00A34D98">
        <w:rPr>
          <w:b/>
        </w:rPr>
        <w:t xml:space="preserve">use two optional </w:t>
      </w:r>
      <w:r w:rsidR="00524953" w:rsidRPr="00A34D98">
        <w:rPr>
          <w:b/>
        </w:rPr>
        <w:t>I</w:t>
      </w:r>
      <w:r w:rsidR="00435BB2" w:rsidRPr="00A34D98">
        <w:rPr>
          <w:b/>
        </w:rPr>
        <w:t>e</w:t>
      </w:r>
      <w:r w:rsidR="00524953" w:rsidRPr="00A34D98">
        <w:rPr>
          <w:b/>
        </w:rPr>
        <w:t>s with {barred</w:t>
      </w:r>
      <w:r w:rsidR="00EA7E24" w:rsidRPr="00A34D98">
        <w:rPr>
          <w:b/>
        </w:rPr>
        <w:t>} values</w:t>
      </w:r>
    </w:p>
    <w:p w14:paraId="7F7BE508" w14:textId="77777777" w:rsidR="006C1129" w:rsidRPr="00A34D98"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lang w:eastAsia="en-GB"/>
        </w:rPr>
      </w:pPr>
      <w:r w:rsidRPr="00A34D98">
        <w:rPr>
          <w:rFonts w:ascii="Courier New" w:eastAsia="Times New Roman" w:hAnsi="Courier New"/>
          <w:noProof/>
          <w:sz w:val="16"/>
          <w:lang w:eastAsia="en-GB"/>
        </w:rPr>
        <w:t xml:space="preserve">cellBarredRedCap1Rx-r17             </w:t>
      </w:r>
      <w:r w:rsidRPr="00A34D98">
        <w:rPr>
          <w:rFonts w:ascii="Courier New" w:eastAsia="Times New Roman" w:hAnsi="Courier New"/>
          <w:noProof/>
          <w:color w:val="FF0000"/>
          <w:sz w:val="16"/>
          <w:lang w:eastAsia="en-GB"/>
        </w:rPr>
        <w:t>ENUMERATED</w:t>
      </w:r>
      <w:r w:rsidRPr="00A34D98">
        <w:rPr>
          <w:rFonts w:ascii="Courier New" w:eastAsia="Times New Roman" w:hAnsi="Courier New"/>
          <w:noProof/>
          <w:sz w:val="16"/>
          <w:lang w:eastAsia="en-GB"/>
        </w:rPr>
        <w:t xml:space="preserve">{barred}                      </w:t>
      </w:r>
      <w:r w:rsidRPr="00A34D98">
        <w:rPr>
          <w:rFonts w:ascii="Courier New" w:hAnsi="Courier New" w:cs="Courier New"/>
          <w:color w:val="FF0000"/>
          <w:sz w:val="16"/>
          <w:szCs w:val="16"/>
          <w:lang w:eastAsia="en-GB"/>
        </w:rPr>
        <w:t xml:space="preserve"> OPTIONAL,  -- Need R</w:t>
      </w:r>
    </w:p>
    <w:p w14:paraId="4F0E4E74" w14:textId="77777777" w:rsidR="006C1129" w:rsidRPr="00A34D98"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lang w:eastAsia="en-GB"/>
        </w:rPr>
      </w:pPr>
      <w:r w:rsidRPr="00A34D98">
        <w:rPr>
          <w:rFonts w:ascii="Courier New" w:eastAsia="Times New Roman" w:hAnsi="Courier New"/>
          <w:noProof/>
          <w:sz w:val="16"/>
          <w:lang w:eastAsia="en-GB"/>
        </w:rPr>
        <w:t xml:space="preserve">cellBarredRedCap2Rx-r17             </w:t>
      </w:r>
      <w:r w:rsidRPr="00A34D98">
        <w:rPr>
          <w:rFonts w:ascii="Courier New" w:eastAsia="Times New Roman" w:hAnsi="Courier New"/>
          <w:noProof/>
          <w:color w:val="FF0000"/>
          <w:sz w:val="16"/>
          <w:lang w:eastAsia="en-GB"/>
        </w:rPr>
        <w:t>ENUMERATED</w:t>
      </w:r>
      <w:r w:rsidRPr="00A34D98">
        <w:rPr>
          <w:rFonts w:ascii="Courier New" w:eastAsia="Times New Roman" w:hAnsi="Courier New"/>
          <w:noProof/>
          <w:sz w:val="16"/>
          <w:lang w:eastAsia="en-GB"/>
        </w:rPr>
        <w:t xml:space="preserve">{barred}                      </w:t>
      </w:r>
      <w:r w:rsidRPr="00A34D98">
        <w:rPr>
          <w:rFonts w:ascii="Courier New" w:hAnsi="Courier New" w:cs="Courier New"/>
          <w:color w:val="FF0000"/>
          <w:sz w:val="16"/>
          <w:szCs w:val="16"/>
          <w:lang w:eastAsia="en-GB"/>
        </w:rPr>
        <w:t xml:space="preserve"> OPTIONAL,  -- Need R</w:t>
      </w:r>
    </w:p>
    <w:p w14:paraId="72E49D5E" w14:textId="77777777" w:rsidR="008F4275" w:rsidRPr="00A34D98" w:rsidRDefault="008F4275" w:rsidP="00746CD1">
      <w:pPr>
        <w:overflowPunct w:val="0"/>
        <w:adjustRightInd w:val="0"/>
        <w:spacing w:after="180" w:line="300" w:lineRule="auto"/>
        <w:textAlignment w:val="baseline"/>
        <w:rPr>
          <w:rFonts w:eastAsia="DengXian"/>
          <w:b/>
        </w:rPr>
      </w:pPr>
    </w:p>
    <w:tbl>
      <w:tblPr>
        <w:tblStyle w:val="TableGrid"/>
        <w:tblW w:w="0" w:type="auto"/>
        <w:tblLook w:val="04A0" w:firstRow="1" w:lastRow="0" w:firstColumn="1" w:lastColumn="0" w:noHBand="0" w:noVBand="1"/>
      </w:tblPr>
      <w:tblGrid>
        <w:gridCol w:w="9629"/>
      </w:tblGrid>
      <w:tr w:rsidR="004A01D5" w:rsidRPr="00A34D98" w14:paraId="5329FFEE" w14:textId="77777777" w:rsidTr="004A01D5">
        <w:tc>
          <w:tcPr>
            <w:tcW w:w="9629" w:type="dxa"/>
          </w:tcPr>
          <w:p w14:paraId="14AD307E" w14:textId="74EBC250" w:rsidR="004A01D5" w:rsidRPr="00A34D98" w:rsidRDefault="004A01D5" w:rsidP="00746CD1">
            <w:pPr>
              <w:overflowPunct w:val="0"/>
              <w:adjustRightInd w:val="0"/>
              <w:spacing w:after="180" w:line="300" w:lineRule="auto"/>
              <w:textAlignment w:val="baseline"/>
              <w:rPr>
                <w:rFonts w:eastAsia="DengXian"/>
              </w:rPr>
            </w:pPr>
            <w:r w:rsidRPr="00A34D98">
              <w:rPr>
                <w:rFonts w:eastAsia="DengXian"/>
              </w:rPr>
              <w:t>Proposal 8: [Easy] For the cell barring in SIB1, RAN2 agree to use two mandatory sub-IEs with {barred, notBarred} values included in one optional parent IE cellBarredRedCap-r17.</w:t>
            </w:r>
          </w:p>
        </w:tc>
      </w:tr>
    </w:tbl>
    <w:p w14:paraId="28A3EC6B" w14:textId="3ADB7A93" w:rsidR="00B7268D" w:rsidRPr="00A34D98" w:rsidRDefault="00B7268D" w:rsidP="00746CD1">
      <w:pPr>
        <w:overflowPunct w:val="0"/>
        <w:adjustRightInd w:val="0"/>
        <w:spacing w:after="180" w:line="300" w:lineRule="auto"/>
        <w:textAlignment w:val="baseline"/>
        <w:rPr>
          <w:rFonts w:eastAsia="DengXian"/>
          <w:b/>
        </w:rPr>
      </w:pPr>
    </w:p>
    <w:p w14:paraId="10FA1F2A" w14:textId="5A99B255" w:rsidR="00B7268D" w:rsidRPr="00A34D98" w:rsidRDefault="00B7268D" w:rsidP="00746CD1">
      <w:pPr>
        <w:overflowPunct w:val="0"/>
        <w:adjustRightInd w:val="0"/>
        <w:spacing w:after="180" w:line="300" w:lineRule="auto"/>
        <w:textAlignment w:val="baseline"/>
        <w:rPr>
          <w:rFonts w:eastAsia="DengXian"/>
          <w:noProof/>
        </w:rPr>
      </w:pPr>
      <w:r w:rsidRPr="00A34D98">
        <w:rPr>
          <w:rFonts w:eastAsia="DengXian" w:hint="eastAsia"/>
          <w:noProof/>
        </w:rPr>
        <w:t>W</w:t>
      </w:r>
      <w:r w:rsidRPr="00A34D98">
        <w:rPr>
          <w:rFonts w:eastAsia="DengXian"/>
          <w:noProof/>
        </w:rPr>
        <w:t>e received the email comments as “</w:t>
      </w:r>
      <w:r w:rsidRPr="00A34D98">
        <w:rPr>
          <w:rFonts w:eastAsia="DengXian"/>
          <w:i/>
          <w:noProof/>
        </w:rPr>
        <w:t xml:space="preserve">TMUSA Reply: As T-Mobile and BT commented if this IE isn’t present the UE is allowed to access the network, ASN.1 uses a need code of “O”. </w:t>
      </w:r>
      <w:r w:rsidRPr="00A34D98">
        <w:rPr>
          <w:rFonts w:eastAsia="DengXian"/>
          <w:noProof/>
        </w:rPr>
        <w:t>“ rapporteur understand legacy UE can access the NW, since the proposal</w:t>
      </w:r>
      <w:r w:rsidR="006362C7" w:rsidRPr="00A34D98">
        <w:rPr>
          <w:rFonts w:eastAsia="DengXian"/>
          <w:noProof/>
        </w:rPr>
        <w:t xml:space="preserve"> mean the parent IE is optional.</w:t>
      </w:r>
    </w:p>
    <w:p w14:paraId="61896387" w14:textId="5461D161" w:rsidR="00066ACC" w:rsidRPr="00A34D98" w:rsidRDefault="00066ACC" w:rsidP="00066ACC">
      <w:pPr>
        <w:spacing w:beforeLines="50" w:before="120" w:afterLines="50" w:after="120"/>
        <w:rPr>
          <w:b/>
        </w:rPr>
      </w:pPr>
      <w:r w:rsidRPr="00A34D98">
        <w:rPr>
          <w:b/>
        </w:rPr>
        <w:lastRenderedPageBreak/>
        <w:t xml:space="preserve">Question </w:t>
      </w:r>
      <w:r w:rsidR="002C20A1" w:rsidRPr="00A34D98">
        <w:rPr>
          <w:b/>
        </w:rPr>
        <w:t>4</w:t>
      </w:r>
      <w:r w:rsidRPr="00A34D98">
        <w:rPr>
          <w:b/>
        </w:rPr>
        <w:t xml:space="preserve">: Do you have any concern to compromise as </w:t>
      </w:r>
      <w:r w:rsidRPr="00A34D98">
        <w:rPr>
          <w:b/>
          <w:highlight w:val="yellow"/>
        </w:rPr>
        <w:t>proposal 8</w:t>
      </w:r>
      <w:r w:rsidRPr="00A34D98">
        <w:rPr>
          <w:b/>
        </w:rPr>
        <w:t xml:space="preserve"> above?</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066ACC" w14:paraId="14D1728E" w14:textId="77777777" w:rsidTr="00ED44A8">
        <w:tc>
          <w:tcPr>
            <w:tcW w:w="1668" w:type="dxa"/>
          </w:tcPr>
          <w:p w14:paraId="6EBC1C10" w14:textId="77777777" w:rsidR="00066ACC" w:rsidRDefault="00066ACC" w:rsidP="008E0111">
            <w:pPr>
              <w:spacing w:beforeLines="50" w:before="120" w:afterLines="50" w:after="120"/>
              <w:rPr>
                <w:b/>
              </w:rPr>
            </w:pPr>
            <w:r>
              <w:rPr>
                <w:rFonts w:hint="eastAsia"/>
                <w:b/>
              </w:rPr>
              <w:t>C</w:t>
            </w:r>
            <w:r>
              <w:rPr>
                <w:b/>
              </w:rPr>
              <w:t>ompanies</w:t>
            </w:r>
          </w:p>
        </w:tc>
        <w:tc>
          <w:tcPr>
            <w:tcW w:w="1417" w:type="dxa"/>
          </w:tcPr>
          <w:p w14:paraId="418D92D7" w14:textId="77777777" w:rsidR="00066ACC" w:rsidRDefault="00066ACC" w:rsidP="008E0111">
            <w:pPr>
              <w:spacing w:beforeLines="50" w:before="120" w:afterLines="50" w:after="120"/>
              <w:rPr>
                <w:b/>
              </w:rPr>
            </w:pPr>
            <w:r>
              <w:rPr>
                <w:b/>
              </w:rPr>
              <w:t>Concern, or no concern?</w:t>
            </w:r>
          </w:p>
        </w:tc>
        <w:tc>
          <w:tcPr>
            <w:tcW w:w="6770" w:type="dxa"/>
          </w:tcPr>
          <w:p w14:paraId="6F4713DA" w14:textId="77777777" w:rsidR="00066ACC" w:rsidRDefault="00066ACC" w:rsidP="008E0111">
            <w:pPr>
              <w:spacing w:beforeLines="50" w:before="120" w:afterLines="50" w:after="120"/>
              <w:rPr>
                <w:b/>
              </w:rPr>
            </w:pPr>
            <w:r>
              <w:rPr>
                <w:rFonts w:hint="eastAsia"/>
                <w:b/>
              </w:rPr>
              <w:t>C</w:t>
            </w:r>
            <w:r>
              <w:rPr>
                <w:b/>
              </w:rPr>
              <w:t>omments</w:t>
            </w:r>
          </w:p>
        </w:tc>
      </w:tr>
      <w:tr w:rsidR="00551CB6" w:rsidRPr="00D60DB7" w14:paraId="06A6F28F" w14:textId="77777777" w:rsidTr="00ED44A8">
        <w:tc>
          <w:tcPr>
            <w:tcW w:w="1668" w:type="dxa"/>
          </w:tcPr>
          <w:p w14:paraId="42247BD7" w14:textId="088EC18D" w:rsidR="00551CB6" w:rsidRDefault="00551CB6" w:rsidP="00551CB6">
            <w:pPr>
              <w:spacing w:beforeLines="50" w:before="120" w:afterLines="50" w:after="120"/>
            </w:pPr>
            <w:r>
              <w:t>MediaTek</w:t>
            </w:r>
          </w:p>
        </w:tc>
        <w:tc>
          <w:tcPr>
            <w:tcW w:w="1417" w:type="dxa"/>
          </w:tcPr>
          <w:p w14:paraId="0CAFC12C" w14:textId="67A3F31F" w:rsidR="00551CB6" w:rsidRDefault="00551CB6" w:rsidP="00551CB6">
            <w:pPr>
              <w:spacing w:beforeLines="50" w:before="120" w:afterLines="50" w:after="120"/>
            </w:pPr>
            <w:r>
              <w:t>No concern</w:t>
            </w:r>
          </w:p>
        </w:tc>
        <w:tc>
          <w:tcPr>
            <w:tcW w:w="6770" w:type="dxa"/>
          </w:tcPr>
          <w:p w14:paraId="4D927533" w14:textId="77777777" w:rsidR="00551CB6" w:rsidRPr="00D60DB7" w:rsidRDefault="00551CB6" w:rsidP="00551CB6">
            <w:pPr>
              <w:spacing w:beforeLines="50" w:before="120" w:afterLines="50" w:after="120"/>
            </w:pPr>
          </w:p>
        </w:tc>
      </w:tr>
      <w:tr w:rsidR="00551CB6" w14:paraId="3CB9C058" w14:textId="77777777" w:rsidTr="00ED44A8">
        <w:tc>
          <w:tcPr>
            <w:tcW w:w="1668" w:type="dxa"/>
          </w:tcPr>
          <w:p w14:paraId="4DB400EF" w14:textId="11065A92" w:rsidR="00551CB6" w:rsidRDefault="00E6496B" w:rsidP="00551CB6">
            <w:pPr>
              <w:spacing w:beforeLines="50" w:before="120" w:afterLines="50" w:after="120"/>
            </w:pPr>
            <w:r>
              <w:t>Sequans</w:t>
            </w:r>
          </w:p>
        </w:tc>
        <w:tc>
          <w:tcPr>
            <w:tcW w:w="1417" w:type="dxa"/>
          </w:tcPr>
          <w:p w14:paraId="0D94B861" w14:textId="2A2A1BC9" w:rsidR="00551CB6" w:rsidRDefault="00E6496B" w:rsidP="00551CB6">
            <w:pPr>
              <w:spacing w:beforeLines="50" w:before="120" w:afterLines="50" w:after="120"/>
            </w:pPr>
            <w:r>
              <w:t>No concern</w:t>
            </w:r>
          </w:p>
        </w:tc>
        <w:tc>
          <w:tcPr>
            <w:tcW w:w="6770" w:type="dxa"/>
          </w:tcPr>
          <w:p w14:paraId="1D7215C4" w14:textId="7F03F675" w:rsidR="00551CB6" w:rsidRDefault="00551CB6" w:rsidP="00551CB6">
            <w:pPr>
              <w:spacing w:beforeLines="50" w:before="120" w:afterLines="50" w:after="120"/>
            </w:pPr>
          </w:p>
        </w:tc>
      </w:tr>
      <w:tr w:rsidR="00551CB6" w:rsidRPr="00D60DB7" w14:paraId="68292F1C" w14:textId="77777777" w:rsidTr="00ED44A8">
        <w:tc>
          <w:tcPr>
            <w:tcW w:w="1668" w:type="dxa"/>
          </w:tcPr>
          <w:p w14:paraId="3D14B607" w14:textId="7EB439AE" w:rsidR="00551CB6" w:rsidRDefault="004523E2" w:rsidP="00551CB6">
            <w:pPr>
              <w:spacing w:beforeLines="50" w:before="120" w:afterLines="50" w:after="120"/>
            </w:pPr>
            <w:r>
              <w:t>Apple</w:t>
            </w:r>
          </w:p>
        </w:tc>
        <w:tc>
          <w:tcPr>
            <w:tcW w:w="1417" w:type="dxa"/>
          </w:tcPr>
          <w:p w14:paraId="5E97FE03" w14:textId="4FC68095" w:rsidR="00551CB6" w:rsidRDefault="004523E2" w:rsidP="00551CB6">
            <w:pPr>
              <w:spacing w:beforeLines="50" w:before="120" w:afterLines="50" w:after="120"/>
            </w:pPr>
            <w:r>
              <w:t>No concern</w:t>
            </w:r>
          </w:p>
        </w:tc>
        <w:tc>
          <w:tcPr>
            <w:tcW w:w="6770" w:type="dxa"/>
          </w:tcPr>
          <w:p w14:paraId="07F8A045" w14:textId="77777777" w:rsidR="00551CB6" w:rsidRPr="00D60DB7" w:rsidRDefault="00551CB6" w:rsidP="00551CB6">
            <w:pPr>
              <w:spacing w:beforeLines="50" w:before="120" w:afterLines="50" w:after="120"/>
            </w:pPr>
          </w:p>
        </w:tc>
      </w:tr>
      <w:tr w:rsidR="00577CAE" w:rsidRPr="00D60DB7" w14:paraId="6D4148AF" w14:textId="77777777" w:rsidTr="00ED44A8">
        <w:tc>
          <w:tcPr>
            <w:tcW w:w="1668" w:type="dxa"/>
          </w:tcPr>
          <w:p w14:paraId="0F014048" w14:textId="2A3442E8" w:rsidR="00577CAE" w:rsidRDefault="00577CAE" w:rsidP="00551CB6">
            <w:pPr>
              <w:spacing w:beforeLines="50" w:before="120" w:afterLines="50" w:after="120"/>
            </w:pPr>
            <w:r>
              <w:rPr>
                <w:rFonts w:eastAsia="DengXian"/>
              </w:rPr>
              <w:t>CATT</w:t>
            </w:r>
          </w:p>
        </w:tc>
        <w:tc>
          <w:tcPr>
            <w:tcW w:w="1417" w:type="dxa"/>
          </w:tcPr>
          <w:p w14:paraId="3E0BCE57" w14:textId="31F774AE" w:rsidR="00577CAE" w:rsidRDefault="00577CAE" w:rsidP="00551CB6">
            <w:pPr>
              <w:spacing w:beforeLines="50" w:before="120" w:afterLines="50" w:after="120"/>
            </w:pPr>
            <w:r>
              <w:rPr>
                <w:rFonts w:eastAsia="DengXian"/>
              </w:rPr>
              <w:t>No concern</w:t>
            </w:r>
          </w:p>
        </w:tc>
        <w:tc>
          <w:tcPr>
            <w:tcW w:w="6770" w:type="dxa"/>
          </w:tcPr>
          <w:p w14:paraId="65F7C4AF" w14:textId="77777777" w:rsidR="00577CAE" w:rsidRPr="00D60DB7" w:rsidRDefault="00577CAE" w:rsidP="00551CB6">
            <w:pPr>
              <w:spacing w:beforeLines="50" w:before="120" w:afterLines="50" w:after="120"/>
            </w:pPr>
          </w:p>
        </w:tc>
      </w:tr>
      <w:tr w:rsidR="00DE1C90" w:rsidRPr="00D60DB7" w14:paraId="68903C22" w14:textId="77777777" w:rsidTr="00ED44A8">
        <w:tc>
          <w:tcPr>
            <w:tcW w:w="1668" w:type="dxa"/>
          </w:tcPr>
          <w:p w14:paraId="2127AA66" w14:textId="47FBE16A" w:rsidR="00DE1C90" w:rsidRDefault="00DE1C90" w:rsidP="00551CB6">
            <w:pPr>
              <w:spacing w:beforeLines="50" w:before="120" w:afterLines="50" w:after="120"/>
              <w:rPr>
                <w:rFonts w:eastAsia="DengXian"/>
              </w:rPr>
            </w:pPr>
            <w:r>
              <w:rPr>
                <w:rFonts w:eastAsia="DengXian"/>
              </w:rPr>
              <w:t>Samsung</w:t>
            </w:r>
          </w:p>
        </w:tc>
        <w:tc>
          <w:tcPr>
            <w:tcW w:w="1417" w:type="dxa"/>
          </w:tcPr>
          <w:p w14:paraId="09C0D2C4" w14:textId="45585BB0" w:rsidR="00DE1C90" w:rsidRDefault="00DE1C90" w:rsidP="00551CB6">
            <w:pPr>
              <w:spacing w:beforeLines="50" w:before="120" w:afterLines="50" w:after="120"/>
              <w:rPr>
                <w:rFonts w:eastAsia="DengXian"/>
              </w:rPr>
            </w:pPr>
            <w:r>
              <w:rPr>
                <w:rFonts w:eastAsia="DengXian"/>
              </w:rPr>
              <w:t>No concern</w:t>
            </w:r>
          </w:p>
        </w:tc>
        <w:tc>
          <w:tcPr>
            <w:tcW w:w="6770" w:type="dxa"/>
          </w:tcPr>
          <w:p w14:paraId="45625629" w14:textId="77777777" w:rsidR="00DE1C90" w:rsidRPr="00D60DB7" w:rsidRDefault="00DE1C90" w:rsidP="00551CB6">
            <w:pPr>
              <w:spacing w:beforeLines="50" w:before="120" w:afterLines="50" w:after="120"/>
            </w:pPr>
          </w:p>
        </w:tc>
      </w:tr>
      <w:tr w:rsidR="00C818E3" w:rsidRPr="00D60DB7" w14:paraId="08E919DC" w14:textId="77777777" w:rsidTr="00ED44A8">
        <w:tc>
          <w:tcPr>
            <w:tcW w:w="1668" w:type="dxa"/>
          </w:tcPr>
          <w:p w14:paraId="1A89E94C" w14:textId="517D1637" w:rsidR="00C818E3" w:rsidRDefault="00C818E3" w:rsidP="00C818E3">
            <w:pPr>
              <w:spacing w:beforeLines="50" w:before="120" w:afterLines="50" w:after="120"/>
              <w:rPr>
                <w:rFonts w:eastAsia="DengXian"/>
              </w:rPr>
            </w:pPr>
            <w:r>
              <w:t>Intel</w:t>
            </w:r>
          </w:p>
        </w:tc>
        <w:tc>
          <w:tcPr>
            <w:tcW w:w="1417" w:type="dxa"/>
          </w:tcPr>
          <w:p w14:paraId="37C7C740" w14:textId="46CA2A5A" w:rsidR="00C818E3" w:rsidRDefault="00C818E3" w:rsidP="00C818E3">
            <w:pPr>
              <w:spacing w:beforeLines="50" w:before="120" w:afterLines="50" w:after="120"/>
              <w:rPr>
                <w:rFonts w:eastAsia="DengXian"/>
              </w:rPr>
            </w:pPr>
            <w:r>
              <w:t>No concern</w:t>
            </w:r>
          </w:p>
        </w:tc>
        <w:tc>
          <w:tcPr>
            <w:tcW w:w="6770" w:type="dxa"/>
          </w:tcPr>
          <w:p w14:paraId="0633B666" w14:textId="77777777" w:rsidR="00C818E3" w:rsidRPr="00D60DB7" w:rsidRDefault="00C818E3" w:rsidP="00C818E3">
            <w:pPr>
              <w:spacing w:beforeLines="50" w:before="120" w:afterLines="50" w:after="120"/>
            </w:pPr>
          </w:p>
        </w:tc>
      </w:tr>
      <w:tr w:rsidR="001B27C1" w:rsidRPr="00D60DB7" w14:paraId="28508D09" w14:textId="77777777" w:rsidTr="00ED44A8">
        <w:tc>
          <w:tcPr>
            <w:tcW w:w="1668" w:type="dxa"/>
          </w:tcPr>
          <w:p w14:paraId="6ACB80BF" w14:textId="3F346269" w:rsidR="001B27C1" w:rsidRDefault="001B27C1" w:rsidP="001B27C1">
            <w:pPr>
              <w:spacing w:beforeLines="50" w:before="120" w:afterLines="50" w:after="120"/>
            </w:pPr>
            <w:r>
              <w:rPr>
                <w:rFonts w:eastAsia="DengXian"/>
              </w:rPr>
              <w:t>Qualcomm</w:t>
            </w:r>
          </w:p>
        </w:tc>
        <w:tc>
          <w:tcPr>
            <w:tcW w:w="1417" w:type="dxa"/>
          </w:tcPr>
          <w:p w14:paraId="1C171E51" w14:textId="57B021AC" w:rsidR="001B27C1" w:rsidRDefault="001B27C1" w:rsidP="001B27C1">
            <w:pPr>
              <w:spacing w:beforeLines="50" w:before="120" w:afterLines="50" w:after="120"/>
            </w:pPr>
            <w:r>
              <w:rPr>
                <w:rFonts w:eastAsia="DengXian"/>
              </w:rPr>
              <w:t>No concern</w:t>
            </w:r>
          </w:p>
        </w:tc>
        <w:tc>
          <w:tcPr>
            <w:tcW w:w="6770" w:type="dxa"/>
          </w:tcPr>
          <w:p w14:paraId="3DF2D7E0" w14:textId="77777777" w:rsidR="001B27C1" w:rsidRPr="00D60DB7" w:rsidRDefault="001B27C1" w:rsidP="001B27C1">
            <w:pPr>
              <w:spacing w:beforeLines="50" w:before="120" w:afterLines="50" w:after="120"/>
            </w:pPr>
          </w:p>
        </w:tc>
      </w:tr>
      <w:tr w:rsidR="00C439E6" w:rsidRPr="00D60DB7" w14:paraId="6D3B7610" w14:textId="77777777" w:rsidTr="00ED44A8">
        <w:tc>
          <w:tcPr>
            <w:tcW w:w="1668" w:type="dxa"/>
          </w:tcPr>
          <w:p w14:paraId="19E6ABEC" w14:textId="78E0AD38" w:rsidR="00C439E6" w:rsidRDefault="00C439E6" w:rsidP="00C439E6">
            <w:pPr>
              <w:spacing w:beforeLines="50" w:before="120" w:afterLines="50" w:after="120"/>
              <w:rPr>
                <w:rFonts w:eastAsia="DengXian"/>
              </w:rPr>
            </w:pPr>
            <w:r>
              <w:t>Futurewei</w:t>
            </w:r>
          </w:p>
        </w:tc>
        <w:tc>
          <w:tcPr>
            <w:tcW w:w="1417" w:type="dxa"/>
          </w:tcPr>
          <w:p w14:paraId="415E4856" w14:textId="5E6233CE" w:rsidR="00C439E6" w:rsidRDefault="00C439E6" w:rsidP="00C439E6">
            <w:pPr>
              <w:spacing w:beforeLines="50" w:before="120" w:afterLines="50" w:after="120"/>
              <w:rPr>
                <w:rFonts w:eastAsia="DengXian"/>
              </w:rPr>
            </w:pPr>
            <w:r>
              <w:t>No concern</w:t>
            </w:r>
          </w:p>
        </w:tc>
        <w:tc>
          <w:tcPr>
            <w:tcW w:w="6770" w:type="dxa"/>
          </w:tcPr>
          <w:p w14:paraId="5909EFA5" w14:textId="77777777" w:rsidR="00C439E6" w:rsidRPr="00D60DB7" w:rsidRDefault="00C439E6" w:rsidP="00C439E6">
            <w:pPr>
              <w:spacing w:beforeLines="50" w:before="120" w:afterLines="50" w:after="120"/>
            </w:pPr>
          </w:p>
        </w:tc>
      </w:tr>
      <w:tr w:rsidR="005256A6" w:rsidRPr="00D60DB7" w14:paraId="5A0943BC" w14:textId="77777777" w:rsidTr="00ED44A8">
        <w:tc>
          <w:tcPr>
            <w:tcW w:w="1668" w:type="dxa"/>
          </w:tcPr>
          <w:p w14:paraId="711087D4" w14:textId="6A6C9F3D"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2237D517" w14:textId="6425E20A" w:rsidR="005256A6" w:rsidRDefault="005256A6" w:rsidP="005256A6">
            <w:pPr>
              <w:spacing w:beforeLines="50" w:before="120" w:afterLines="50" w:after="120"/>
            </w:pPr>
            <w:r>
              <w:rPr>
                <w:rFonts w:eastAsia="DengXian"/>
              </w:rPr>
              <w:t>No concern</w:t>
            </w:r>
          </w:p>
        </w:tc>
        <w:tc>
          <w:tcPr>
            <w:tcW w:w="6770" w:type="dxa"/>
          </w:tcPr>
          <w:p w14:paraId="52F69D9C" w14:textId="77777777" w:rsidR="005256A6" w:rsidRPr="00D60DB7" w:rsidRDefault="005256A6" w:rsidP="005256A6">
            <w:pPr>
              <w:spacing w:beforeLines="50" w:before="120" w:afterLines="50" w:after="120"/>
            </w:pPr>
          </w:p>
        </w:tc>
      </w:tr>
      <w:tr w:rsidR="00532D12" w:rsidRPr="00A34D98" w14:paraId="3492D8FC" w14:textId="77777777" w:rsidTr="00ED44A8">
        <w:tc>
          <w:tcPr>
            <w:tcW w:w="1668" w:type="dxa"/>
          </w:tcPr>
          <w:p w14:paraId="75396D29" w14:textId="3A46AB47" w:rsidR="00532D12" w:rsidRDefault="00532D12" w:rsidP="00532D12">
            <w:pPr>
              <w:spacing w:beforeLines="50" w:before="120" w:afterLines="50" w:after="120"/>
              <w:rPr>
                <w:rFonts w:eastAsia="DengXian"/>
              </w:rPr>
            </w:pPr>
            <w:r>
              <w:rPr>
                <w:rFonts w:eastAsia="DengXian"/>
              </w:rPr>
              <w:t>BT</w:t>
            </w:r>
          </w:p>
        </w:tc>
        <w:tc>
          <w:tcPr>
            <w:tcW w:w="1417" w:type="dxa"/>
          </w:tcPr>
          <w:p w14:paraId="371DA453" w14:textId="442595E3" w:rsidR="00532D12" w:rsidRDefault="00532D12" w:rsidP="00532D12">
            <w:pPr>
              <w:spacing w:beforeLines="50" w:before="120" w:afterLines="50" w:after="120"/>
              <w:rPr>
                <w:rFonts w:eastAsia="DengXian"/>
              </w:rPr>
            </w:pPr>
            <w:r>
              <w:rPr>
                <w:rFonts w:eastAsia="DengXian"/>
              </w:rPr>
              <w:t>Neutral</w:t>
            </w:r>
          </w:p>
        </w:tc>
        <w:tc>
          <w:tcPr>
            <w:tcW w:w="6770" w:type="dxa"/>
          </w:tcPr>
          <w:p w14:paraId="0735C352" w14:textId="70F41029" w:rsidR="00532D12" w:rsidRPr="00A34D98" w:rsidRDefault="00532D12" w:rsidP="00532D12">
            <w:pPr>
              <w:spacing w:beforeLines="50" w:before="120" w:afterLines="50" w:after="120"/>
            </w:pPr>
            <w:r w:rsidRPr="00A34D98">
              <w:t>We prefer option 2 but we can accept majority views.</w:t>
            </w:r>
          </w:p>
        </w:tc>
      </w:tr>
      <w:tr w:rsidR="00ED44A8" w:rsidRPr="00D60DB7" w14:paraId="3C48BECB" w14:textId="77777777" w:rsidTr="00ED44A8">
        <w:tc>
          <w:tcPr>
            <w:tcW w:w="1668" w:type="dxa"/>
          </w:tcPr>
          <w:p w14:paraId="26C013AF" w14:textId="30A7763F" w:rsidR="00ED44A8" w:rsidRDefault="00ED44A8" w:rsidP="00ED44A8">
            <w:pPr>
              <w:spacing w:beforeLines="50" w:before="120" w:afterLines="50" w:after="120"/>
              <w:rPr>
                <w:rFonts w:eastAsia="DengXian"/>
              </w:rPr>
            </w:pPr>
            <w:r>
              <w:rPr>
                <w:rFonts w:eastAsia="DengXian"/>
              </w:rPr>
              <w:t xml:space="preserve">T-Mobile USA </w:t>
            </w:r>
          </w:p>
        </w:tc>
        <w:tc>
          <w:tcPr>
            <w:tcW w:w="1417" w:type="dxa"/>
          </w:tcPr>
          <w:p w14:paraId="31BFE403" w14:textId="23700B48" w:rsidR="00ED44A8" w:rsidRDefault="00ED44A8" w:rsidP="00ED44A8">
            <w:pPr>
              <w:spacing w:beforeLines="50" w:before="120" w:afterLines="50" w:after="120"/>
              <w:rPr>
                <w:rFonts w:eastAsia="DengXian"/>
              </w:rPr>
            </w:pPr>
            <w:r>
              <w:rPr>
                <w:rFonts w:eastAsia="DengXian"/>
              </w:rPr>
              <w:t>No Concern</w:t>
            </w:r>
          </w:p>
        </w:tc>
        <w:tc>
          <w:tcPr>
            <w:tcW w:w="6770" w:type="dxa"/>
          </w:tcPr>
          <w:p w14:paraId="299B0CDA" w14:textId="77777777" w:rsidR="00ED44A8" w:rsidRDefault="00ED44A8" w:rsidP="00ED44A8">
            <w:pPr>
              <w:spacing w:beforeLines="50" w:before="120" w:afterLines="50" w:after="120"/>
            </w:pPr>
          </w:p>
        </w:tc>
      </w:tr>
      <w:tr w:rsidR="00ED44A8" w:rsidRPr="00D60DB7" w14:paraId="07034107" w14:textId="77777777" w:rsidTr="00ED44A8">
        <w:tc>
          <w:tcPr>
            <w:tcW w:w="1668" w:type="dxa"/>
          </w:tcPr>
          <w:p w14:paraId="07ECD93F" w14:textId="1FDA32A7" w:rsidR="00ED44A8" w:rsidRDefault="00ED44A8" w:rsidP="00ED44A8">
            <w:pPr>
              <w:spacing w:beforeLines="50" w:before="120" w:afterLines="50" w:after="120"/>
              <w:rPr>
                <w:rFonts w:eastAsia="DengXian"/>
              </w:rPr>
            </w:pPr>
            <w:r>
              <w:rPr>
                <w:rFonts w:eastAsia="DengXian"/>
              </w:rPr>
              <w:t>ZTE</w:t>
            </w:r>
          </w:p>
        </w:tc>
        <w:tc>
          <w:tcPr>
            <w:tcW w:w="1417" w:type="dxa"/>
          </w:tcPr>
          <w:p w14:paraId="2457038E" w14:textId="42A1E753" w:rsidR="00ED44A8" w:rsidRDefault="00ED44A8" w:rsidP="00ED44A8">
            <w:pPr>
              <w:spacing w:beforeLines="50" w:before="120" w:afterLines="50" w:after="120"/>
              <w:rPr>
                <w:rFonts w:eastAsia="DengXian"/>
              </w:rPr>
            </w:pPr>
            <w:r>
              <w:rPr>
                <w:rFonts w:eastAsia="DengXian" w:hint="eastAsia"/>
              </w:rPr>
              <w:t>N</w:t>
            </w:r>
            <w:r>
              <w:rPr>
                <w:rFonts w:eastAsia="DengXian"/>
              </w:rPr>
              <w:t>o concern</w:t>
            </w:r>
          </w:p>
        </w:tc>
        <w:tc>
          <w:tcPr>
            <w:tcW w:w="6770" w:type="dxa"/>
          </w:tcPr>
          <w:p w14:paraId="393024DF" w14:textId="77777777" w:rsidR="00ED44A8" w:rsidRDefault="00ED44A8" w:rsidP="00ED44A8">
            <w:pPr>
              <w:spacing w:beforeLines="50" w:before="120" w:afterLines="50" w:after="120"/>
            </w:pPr>
          </w:p>
        </w:tc>
      </w:tr>
      <w:tr w:rsidR="00733D70" w14:paraId="4D6E8CC3" w14:textId="77777777" w:rsidTr="00733D70">
        <w:tc>
          <w:tcPr>
            <w:tcW w:w="1668" w:type="dxa"/>
            <w:tcBorders>
              <w:top w:val="single" w:sz="4" w:space="0" w:color="auto"/>
              <w:left w:val="single" w:sz="4" w:space="0" w:color="auto"/>
              <w:bottom w:val="single" w:sz="4" w:space="0" w:color="auto"/>
              <w:right w:val="single" w:sz="4" w:space="0" w:color="auto"/>
            </w:tcBorders>
          </w:tcPr>
          <w:p w14:paraId="748470C6" w14:textId="77777777" w:rsidR="00733D70" w:rsidRPr="006610F5" w:rsidRDefault="00733D70" w:rsidP="00C300EE">
            <w:pPr>
              <w:spacing w:beforeLines="50" w:before="120" w:afterLines="50" w:after="120"/>
              <w:rPr>
                <w:rFonts w:eastAsia="DengXian"/>
              </w:rPr>
            </w:pPr>
            <w:r w:rsidRPr="006610F5">
              <w:rPr>
                <w:rFonts w:eastAsia="DengXian"/>
              </w:rPr>
              <w:t>v</w:t>
            </w:r>
            <w:r w:rsidRPr="006610F5">
              <w:rPr>
                <w:rFonts w:eastAsia="DengXian" w:hint="eastAsia"/>
              </w:rPr>
              <w:t>ivo</w:t>
            </w:r>
          </w:p>
        </w:tc>
        <w:tc>
          <w:tcPr>
            <w:tcW w:w="1417" w:type="dxa"/>
            <w:tcBorders>
              <w:top w:val="single" w:sz="4" w:space="0" w:color="auto"/>
              <w:left w:val="single" w:sz="4" w:space="0" w:color="auto"/>
              <w:bottom w:val="single" w:sz="4" w:space="0" w:color="auto"/>
              <w:right w:val="single" w:sz="4" w:space="0" w:color="auto"/>
            </w:tcBorders>
          </w:tcPr>
          <w:p w14:paraId="17E74821" w14:textId="77777777" w:rsidR="00733D70" w:rsidRDefault="00733D70" w:rsidP="00C300EE">
            <w:pPr>
              <w:spacing w:beforeLines="50" w:before="120" w:afterLines="50" w:after="120"/>
              <w:rPr>
                <w:rFonts w:eastAsia="DengXian"/>
              </w:rPr>
            </w:pPr>
            <w:r>
              <w:rPr>
                <w:rFonts w:eastAsia="DengXian" w:hint="eastAsia"/>
              </w:rPr>
              <w:t>No</w:t>
            </w:r>
            <w:r>
              <w:rPr>
                <w:rFonts w:eastAsia="DengXian"/>
              </w:rPr>
              <w:t xml:space="preserve"> concern</w:t>
            </w:r>
          </w:p>
        </w:tc>
        <w:tc>
          <w:tcPr>
            <w:tcW w:w="6770" w:type="dxa"/>
            <w:tcBorders>
              <w:top w:val="single" w:sz="4" w:space="0" w:color="auto"/>
              <w:left w:val="single" w:sz="4" w:space="0" w:color="auto"/>
              <w:bottom w:val="single" w:sz="4" w:space="0" w:color="auto"/>
              <w:right w:val="single" w:sz="4" w:space="0" w:color="auto"/>
            </w:tcBorders>
          </w:tcPr>
          <w:p w14:paraId="1EC6D88E" w14:textId="77777777" w:rsidR="00733D70" w:rsidRDefault="00733D70" w:rsidP="00C300EE">
            <w:pPr>
              <w:spacing w:beforeLines="50" w:before="120" w:afterLines="50" w:after="120"/>
            </w:pPr>
          </w:p>
        </w:tc>
      </w:tr>
      <w:tr w:rsidR="0036239E" w14:paraId="238B8F2E" w14:textId="77777777" w:rsidTr="00733D70">
        <w:tc>
          <w:tcPr>
            <w:tcW w:w="1668" w:type="dxa"/>
            <w:tcBorders>
              <w:top w:val="single" w:sz="4" w:space="0" w:color="auto"/>
              <w:left w:val="single" w:sz="4" w:space="0" w:color="auto"/>
              <w:bottom w:val="single" w:sz="4" w:space="0" w:color="auto"/>
              <w:right w:val="single" w:sz="4" w:space="0" w:color="auto"/>
            </w:tcBorders>
          </w:tcPr>
          <w:p w14:paraId="34265040" w14:textId="52EFF5A5" w:rsidR="0036239E" w:rsidRPr="006610F5" w:rsidRDefault="0036239E" w:rsidP="0036239E">
            <w:pPr>
              <w:spacing w:beforeLines="50" w:before="120" w:afterLines="50" w:after="120"/>
              <w:rPr>
                <w:rFonts w:eastAsia="DengXian"/>
              </w:rPr>
            </w:pPr>
            <w:r>
              <w:rPr>
                <w:rFonts w:eastAsia="DengXian" w:hint="eastAsia"/>
              </w:rPr>
              <w:t>Fujitsu</w:t>
            </w:r>
          </w:p>
        </w:tc>
        <w:tc>
          <w:tcPr>
            <w:tcW w:w="1417" w:type="dxa"/>
            <w:tcBorders>
              <w:top w:val="single" w:sz="4" w:space="0" w:color="auto"/>
              <w:left w:val="single" w:sz="4" w:space="0" w:color="auto"/>
              <w:bottom w:val="single" w:sz="4" w:space="0" w:color="auto"/>
              <w:right w:val="single" w:sz="4" w:space="0" w:color="auto"/>
            </w:tcBorders>
          </w:tcPr>
          <w:p w14:paraId="3CE178B3" w14:textId="5AAFA650" w:rsidR="0036239E" w:rsidRDefault="0036239E" w:rsidP="0036239E">
            <w:pPr>
              <w:spacing w:beforeLines="50" w:before="120" w:afterLines="50" w:after="120"/>
              <w:rPr>
                <w:rFonts w:eastAsia="DengXian"/>
              </w:rPr>
            </w:pPr>
            <w:r>
              <w:rPr>
                <w:rFonts w:eastAsia="DengXian" w:hint="eastAsia"/>
              </w:rPr>
              <w:t>N</w:t>
            </w:r>
            <w:r>
              <w:rPr>
                <w:rFonts w:eastAsia="DengXian"/>
              </w:rPr>
              <w:t>o concern</w:t>
            </w:r>
          </w:p>
        </w:tc>
        <w:tc>
          <w:tcPr>
            <w:tcW w:w="6770" w:type="dxa"/>
            <w:tcBorders>
              <w:top w:val="single" w:sz="4" w:space="0" w:color="auto"/>
              <w:left w:val="single" w:sz="4" w:space="0" w:color="auto"/>
              <w:bottom w:val="single" w:sz="4" w:space="0" w:color="auto"/>
              <w:right w:val="single" w:sz="4" w:space="0" w:color="auto"/>
            </w:tcBorders>
          </w:tcPr>
          <w:p w14:paraId="30E02F83" w14:textId="77777777" w:rsidR="0036239E" w:rsidRDefault="0036239E" w:rsidP="0036239E">
            <w:pPr>
              <w:spacing w:beforeLines="50" w:before="120" w:afterLines="50" w:after="120"/>
            </w:pPr>
          </w:p>
        </w:tc>
      </w:tr>
      <w:tr w:rsidR="00DC5483" w14:paraId="311F8D75" w14:textId="77777777" w:rsidTr="00733D70">
        <w:tc>
          <w:tcPr>
            <w:tcW w:w="1668" w:type="dxa"/>
            <w:tcBorders>
              <w:top w:val="single" w:sz="4" w:space="0" w:color="auto"/>
              <w:left w:val="single" w:sz="4" w:space="0" w:color="auto"/>
              <w:bottom w:val="single" w:sz="4" w:space="0" w:color="auto"/>
              <w:right w:val="single" w:sz="4" w:space="0" w:color="auto"/>
            </w:tcBorders>
          </w:tcPr>
          <w:p w14:paraId="15BE6703" w14:textId="20367592" w:rsidR="00DC5483" w:rsidRPr="00DC5483" w:rsidRDefault="00DC5483" w:rsidP="0036239E">
            <w:pPr>
              <w:spacing w:beforeLines="50" w:before="120" w:afterLines="50" w:after="120"/>
            </w:pPr>
            <w:r>
              <w:t>DENSO</w:t>
            </w:r>
          </w:p>
        </w:tc>
        <w:tc>
          <w:tcPr>
            <w:tcW w:w="1417" w:type="dxa"/>
            <w:tcBorders>
              <w:top w:val="single" w:sz="4" w:space="0" w:color="auto"/>
              <w:left w:val="single" w:sz="4" w:space="0" w:color="auto"/>
              <w:bottom w:val="single" w:sz="4" w:space="0" w:color="auto"/>
              <w:right w:val="single" w:sz="4" w:space="0" w:color="auto"/>
            </w:tcBorders>
          </w:tcPr>
          <w:p w14:paraId="44828FB1" w14:textId="01A613D2" w:rsidR="00DC5483" w:rsidRPr="00DC5483" w:rsidRDefault="00DC5483" w:rsidP="0036239E">
            <w:pPr>
              <w:spacing w:beforeLines="50" w:before="120" w:afterLines="50" w:after="120"/>
            </w:pPr>
            <w:r>
              <w:rPr>
                <w:rFonts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5FCF5C94" w14:textId="77777777" w:rsidR="00DC5483" w:rsidRDefault="00DC5483" w:rsidP="0036239E">
            <w:pPr>
              <w:spacing w:beforeLines="50" w:before="120" w:afterLines="50" w:after="120"/>
            </w:pPr>
          </w:p>
        </w:tc>
      </w:tr>
      <w:tr w:rsidR="004E26F9" w14:paraId="42C72B27" w14:textId="77777777" w:rsidTr="00733D70">
        <w:tc>
          <w:tcPr>
            <w:tcW w:w="1668" w:type="dxa"/>
            <w:tcBorders>
              <w:top w:val="single" w:sz="4" w:space="0" w:color="auto"/>
              <w:left w:val="single" w:sz="4" w:space="0" w:color="auto"/>
              <w:bottom w:val="single" w:sz="4" w:space="0" w:color="auto"/>
              <w:right w:val="single" w:sz="4" w:space="0" w:color="auto"/>
            </w:tcBorders>
          </w:tcPr>
          <w:p w14:paraId="5FF6E1B8" w14:textId="7B8A09BE" w:rsidR="004E26F9" w:rsidRDefault="004E26F9" w:rsidP="004E26F9">
            <w:pPr>
              <w:spacing w:beforeLines="50" w:before="120" w:afterLines="50" w:after="120"/>
            </w:pPr>
            <w:r>
              <w:rPr>
                <w:rFonts w:eastAsia="Malgun Gothic" w:hint="eastAsia"/>
              </w:rPr>
              <w:t>L</w:t>
            </w:r>
            <w:r>
              <w:rPr>
                <w:rFonts w:eastAsia="Malgun Gothic"/>
              </w:rPr>
              <w:t>GE</w:t>
            </w:r>
          </w:p>
        </w:tc>
        <w:tc>
          <w:tcPr>
            <w:tcW w:w="1417" w:type="dxa"/>
            <w:tcBorders>
              <w:top w:val="single" w:sz="4" w:space="0" w:color="auto"/>
              <w:left w:val="single" w:sz="4" w:space="0" w:color="auto"/>
              <w:bottom w:val="single" w:sz="4" w:space="0" w:color="auto"/>
              <w:right w:val="single" w:sz="4" w:space="0" w:color="auto"/>
            </w:tcBorders>
          </w:tcPr>
          <w:p w14:paraId="1D3E2916" w14:textId="79A4B801" w:rsidR="004E26F9" w:rsidRDefault="004E26F9" w:rsidP="004E26F9">
            <w:pPr>
              <w:spacing w:beforeLines="50" w:before="120" w:afterLines="50" w:after="120"/>
            </w:pPr>
            <w:r>
              <w:rPr>
                <w:rFonts w:eastAsia="Malgun Gothic"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74BAF147" w14:textId="77777777" w:rsidR="004E26F9" w:rsidRDefault="004E26F9" w:rsidP="004E26F9">
            <w:pPr>
              <w:spacing w:beforeLines="50" w:before="120" w:afterLines="50" w:after="120"/>
            </w:pPr>
          </w:p>
        </w:tc>
      </w:tr>
      <w:tr w:rsidR="00A34D98" w14:paraId="77816362" w14:textId="77777777" w:rsidTr="00733D70">
        <w:tc>
          <w:tcPr>
            <w:tcW w:w="1668" w:type="dxa"/>
            <w:tcBorders>
              <w:top w:val="single" w:sz="4" w:space="0" w:color="auto"/>
              <w:left w:val="single" w:sz="4" w:space="0" w:color="auto"/>
              <w:bottom w:val="single" w:sz="4" w:space="0" w:color="auto"/>
              <w:right w:val="single" w:sz="4" w:space="0" w:color="auto"/>
            </w:tcBorders>
          </w:tcPr>
          <w:p w14:paraId="4BEB02EA" w14:textId="226C3BC2" w:rsidR="00A34D98" w:rsidRPr="00A34D98" w:rsidRDefault="00A34D98" w:rsidP="00A34D98">
            <w:pPr>
              <w:spacing w:beforeLines="50" w:before="120" w:afterLines="50" w:after="120"/>
              <w:rPr>
                <w:rFonts w:eastAsia="Malgun Gothic"/>
              </w:rPr>
            </w:pPr>
            <w:r w:rsidRPr="00A34D98">
              <w:rPr>
                <w:rFonts w:eastAsia="DengXian"/>
              </w:rPr>
              <w:t>Deutsche Telekom</w:t>
            </w:r>
          </w:p>
        </w:tc>
        <w:tc>
          <w:tcPr>
            <w:tcW w:w="1417" w:type="dxa"/>
            <w:tcBorders>
              <w:top w:val="single" w:sz="4" w:space="0" w:color="auto"/>
              <w:left w:val="single" w:sz="4" w:space="0" w:color="auto"/>
              <w:bottom w:val="single" w:sz="4" w:space="0" w:color="auto"/>
              <w:right w:val="single" w:sz="4" w:space="0" w:color="auto"/>
            </w:tcBorders>
          </w:tcPr>
          <w:p w14:paraId="11DBB8A2" w14:textId="2D3D4537" w:rsidR="00A34D98" w:rsidRPr="00A34D98" w:rsidRDefault="00A34D98" w:rsidP="00A34D98">
            <w:pPr>
              <w:spacing w:beforeLines="50" w:before="120" w:afterLines="50" w:after="120"/>
              <w:rPr>
                <w:rFonts w:eastAsia="Malgun Gothic"/>
              </w:rPr>
            </w:pPr>
            <w:r w:rsidRPr="00A34D98">
              <w:rPr>
                <w:rFonts w:eastAsia="DengXian"/>
              </w:rPr>
              <w:t>No concern</w:t>
            </w:r>
          </w:p>
        </w:tc>
        <w:tc>
          <w:tcPr>
            <w:tcW w:w="6770" w:type="dxa"/>
            <w:tcBorders>
              <w:top w:val="single" w:sz="4" w:space="0" w:color="auto"/>
              <w:left w:val="single" w:sz="4" w:space="0" w:color="auto"/>
              <w:bottom w:val="single" w:sz="4" w:space="0" w:color="auto"/>
              <w:right w:val="single" w:sz="4" w:space="0" w:color="auto"/>
            </w:tcBorders>
          </w:tcPr>
          <w:p w14:paraId="3546C85D" w14:textId="77777777" w:rsidR="00A34D98" w:rsidRDefault="00A34D98" w:rsidP="00A34D98">
            <w:pPr>
              <w:spacing w:beforeLines="50" w:before="120" w:afterLines="50" w:after="120"/>
            </w:pPr>
          </w:p>
        </w:tc>
      </w:tr>
      <w:tr w:rsidR="00627B4A" w14:paraId="743366E8" w14:textId="77777777" w:rsidTr="00733D70">
        <w:tc>
          <w:tcPr>
            <w:tcW w:w="1668" w:type="dxa"/>
            <w:tcBorders>
              <w:top w:val="single" w:sz="4" w:space="0" w:color="auto"/>
              <w:left w:val="single" w:sz="4" w:space="0" w:color="auto"/>
              <w:bottom w:val="single" w:sz="4" w:space="0" w:color="auto"/>
              <w:right w:val="single" w:sz="4" w:space="0" w:color="auto"/>
            </w:tcBorders>
          </w:tcPr>
          <w:p w14:paraId="5FB2C4B8" w14:textId="0E96607D" w:rsidR="00627B4A" w:rsidRPr="00A34D98" w:rsidRDefault="00627B4A" w:rsidP="00627B4A">
            <w:pPr>
              <w:spacing w:beforeLines="50" w:before="120" w:afterLines="50" w:after="120"/>
              <w:rPr>
                <w:rFonts w:eastAsia="DengXian"/>
              </w:rPr>
            </w:pPr>
            <w:r>
              <w:rPr>
                <w:rFonts w:hint="eastAsia"/>
              </w:rPr>
              <w:t>N</w:t>
            </w:r>
            <w:r>
              <w:t>EC</w:t>
            </w:r>
          </w:p>
        </w:tc>
        <w:tc>
          <w:tcPr>
            <w:tcW w:w="1417" w:type="dxa"/>
            <w:tcBorders>
              <w:top w:val="single" w:sz="4" w:space="0" w:color="auto"/>
              <w:left w:val="single" w:sz="4" w:space="0" w:color="auto"/>
              <w:bottom w:val="single" w:sz="4" w:space="0" w:color="auto"/>
              <w:right w:val="single" w:sz="4" w:space="0" w:color="auto"/>
            </w:tcBorders>
          </w:tcPr>
          <w:p w14:paraId="6831AD45" w14:textId="3A00648A" w:rsidR="00627B4A" w:rsidRPr="00A34D98" w:rsidRDefault="00627B4A" w:rsidP="00627B4A">
            <w:pPr>
              <w:spacing w:beforeLines="50" w:before="120" w:afterLines="50" w:after="120"/>
              <w:rPr>
                <w:rFonts w:eastAsia="DengXian"/>
              </w:rPr>
            </w:pPr>
            <w:r>
              <w:rPr>
                <w:rFonts w:hint="eastAsia"/>
              </w:rPr>
              <w:t>N</w:t>
            </w:r>
            <w:r>
              <w:t>o concern</w:t>
            </w:r>
          </w:p>
        </w:tc>
        <w:tc>
          <w:tcPr>
            <w:tcW w:w="6770" w:type="dxa"/>
            <w:tcBorders>
              <w:top w:val="single" w:sz="4" w:space="0" w:color="auto"/>
              <w:left w:val="single" w:sz="4" w:space="0" w:color="auto"/>
              <w:bottom w:val="single" w:sz="4" w:space="0" w:color="auto"/>
              <w:right w:val="single" w:sz="4" w:space="0" w:color="auto"/>
            </w:tcBorders>
          </w:tcPr>
          <w:p w14:paraId="54D11585" w14:textId="77777777" w:rsidR="00627B4A" w:rsidRDefault="00627B4A" w:rsidP="00627B4A">
            <w:pPr>
              <w:spacing w:beforeLines="50" w:before="120" w:afterLines="50" w:after="120"/>
            </w:pPr>
          </w:p>
        </w:tc>
      </w:tr>
      <w:tr w:rsidR="0075607B" w14:paraId="59CDD6C1" w14:textId="77777777" w:rsidTr="00733D70">
        <w:tc>
          <w:tcPr>
            <w:tcW w:w="1668" w:type="dxa"/>
            <w:tcBorders>
              <w:top w:val="single" w:sz="4" w:space="0" w:color="auto"/>
              <w:left w:val="single" w:sz="4" w:space="0" w:color="auto"/>
              <w:bottom w:val="single" w:sz="4" w:space="0" w:color="auto"/>
              <w:right w:val="single" w:sz="4" w:space="0" w:color="auto"/>
            </w:tcBorders>
          </w:tcPr>
          <w:p w14:paraId="1AF35967" w14:textId="0E534ED0" w:rsidR="0075607B" w:rsidRDefault="0075607B" w:rsidP="00627B4A">
            <w:pPr>
              <w:spacing w:beforeLines="50" w:before="120" w:afterLines="50" w:after="120"/>
              <w:rPr>
                <w:rFonts w:hint="eastAsia"/>
              </w:rPr>
            </w:pPr>
            <w:r>
              <w:t>Nokia</w:t>
            </w:r>
          </w:p>
        </w:tc>
        <w:tc>
          <w:tcPr>
            <w:tcW w:w="1417" w:type="dxa"/>
            <w:tcBorders>
              <w:top w:val="single" w:sz="4" w:space="0" w:color="auto"/>
              <w:left w:val="single" w:sz="4" w:space="0" w:color="auto"/>
              <w:bottom w:val="single" w:sz="4" w:space="0" w:color="auto"/>
              <w:right w:val="single" w:sz="4" w:space="0" w:color="auto"/>
            </w:tcBorders>
          </w:tcPr>
          <w:p w14:paraId="04B98011" w14:textId="63C2245E" w:rsidR="0075607B" w:rsidRDefault="0075607B" w:rsidP="00627B4A">
            <w:pPr>
              <w:spacing w:beforeLines="50" w:before="120" w:afterLines="50" w:after="120"/>
              <w:rPr>
                <w:rFonts w:hint="eastAsia"/>
              </w:rPr>
            </w:pPr>
            <w:r>
              <w:t>No concern</w:t>
            </w:r>
          </w:p>
        </w:tc>
        <w:tc>
          <w:tcPr>
            <w:tcW w:w="6770" w:type="dxa"/>
            <w:tcBorders>
              <w:top w:val="single" w:sz="4" w:space="0" w:color="auto"/>
              <w:left w:val="single" w:sz="4" w:space="0" w:color="auto"/>
              <w:bottom w:val="single" w:sz="4" w:space="0" w:color="auto"/>
              <w:right w:val="single" w:sz="4" w:space="0" w:color="auto"/>
            </w:tcBorders>
          </w:tcPr>
          <w:p w14:paraId="5B72AFC4" w14:textId="77777777" w:rsidR="0075607B" w:rsidRDefault="0075607B" w:rsidP="00627B4A">
            <w:pPr>
              <w:spacing w:beforeLines="50" w:before="120" w:afterLines="50" w:after="120"/>
            </w:pPr>
          </w:p>
        </w:tc>
      </w:tr>
    </w:tbl>
    <w:p w14:paraId="7C8E5CFA" w14:textId="77777777" w:rsidR="00066ACC" w:rsidRDefault="00066ACC" w:rsidP="00066ACC">
      <w:pPr>
        <w:spacing w:beforeLines="50" w:before="120" w:afterLines="50" w:after="120"/>
        <w:rPr>
          <w:rFonts w:eastAsia="DengXian"/>
          <w:bCs/>
        </w:rPr>
      </w:pPr>
    </w:p>
    <w:p w14:paraId="24FA565B" w14:textId="77777777" w:rsidR="000874C3" w:rsidRDefault="000874C3" w:rsidP="00066ACC">
      <w:pPr>
        <w:spacing w:beforeLines="50" w:before="120" w:afterLines="50" w:after="120"/>
        <w:rPr>
          <w:rFonts w:eastAsia="DengXian"/>
          <w:bCs/>
        </w:rPr>
      </w:pPr>
    </w:p>
    <w:p w14:paraId="73885FE3" w14:textId="77777777" w:rsidR="0089100D" w:rsidRPr="003D4166" w:rsidRDefault="0089100D" w:rsidP="00066ACC">
      <w:pPr>
        <w:spacing w:beforeLines="50" w:before="120" w:afterLines="50" w:after="120"/>
        <w:rPr>
          <w:rFonts w:eastAsia="DengXian"/>
          <w:bCs/>
        </w:rPr>
      </w:pPr>
    </w:p>
    <w:p w14:paraId="7C91E950" w14:textId="77BB2FE3" w:rsidR="00066ACC" w:rsidRPr="00A34D98" w:rsidRDefault="00AD0203" w:rsidP="00066ACC">
      <w:pPr>
        <w:spacing w:beforeLines="50" w:before="120" w:afterLines="50" w:after="120"/>
        <w:rPr>
          <w:rFonts w:eastAsia="DengXian"/>
          <w:noProof/>
        </w:rPr>
      </w:pPr>
      <w:r w:rsidRPr="00A34D98">
        <w:rPr>
          <w:rFonts w:eastAsia="DengXian"/>
          <w:noProof/>
        </w:rPr>
        <w:t>In phase 1 discussion, following proposal has received on P9.</w:t>
      </w:r>
    </w:p>
    <w:p w14:paraId="339AF1A0" w14:textId="0601C0FA" w:rsidR="00AD0203" w:rsidRPr="00A34D98" w:rsidRDefault="00AD0203" w:rsidP="00066ACC">
      <w:pPr>
        <w:spacing w:beforeLines="50" w:before="120" w:afterLines="50" w:after="120"/>
      </w:pPr>
      <w:r w:rsidRPr="00A34D98">
        <w:t>“ TMUSA Reply: If this IE is present the UE uses legacy methods/ IE’s”</w:t>
      </w:r>
    </w:p>
    <w:p w14:paraId="0E19D8A3" w14:textId="0BA6C37F" w:rsidR="00AD0203" w:rsidRPr="00A34D98" w:rsidRDefault="00AD0203" w:rsidP="00AD0203">
      <w:r w:rsidRPr="00A34D98">
        <w:t>“CATT: we suggest having a FFS in Proposal 9, like:</w:t>
      </w:r>
    </w:p>
    <w:p w14:paraId="0C54FDC8" w14:textId="7E260A0D" w:rsidR="00AD0203" w:rsidRPr="00A34D98" w:rsidRDefault="00AD0203" w:rsidP="008E0111">
      <w:pPr>
        <w:pStyle w:val="ListParagraph"/>
        <w:numPr>
          <w:ilvl w:val="0"/>
          <w:numId w:val="39"/>
        </w:numPr>
        <w:overflowPunct w:val="0"/>
        <w:spacing w:beforeLines="50" w:before="120" w:afterLines="50" w:afterAutospacing="1" w:line="240" w:lineRule="auto"/>
        <w:contextualSpacing w:val="0"/>
        <w:textAlignment w:val="baseline"/>
      </w:pPr>
      <w:r w:rsidRPr="00A34D98">
        <w:lastRenderedPageBreak/>
        <w:t>FFs whether the Release 17 or after release cell not supporting Redcap can also present the intraFreqReselectionRedCap in SIB1.”</w:t>
      </w:r>
    </w:p>
    <w:tbl>
      <w:tblPr>
        <w:tblStyle w:val="TableGrid"/>
        <w:tblW w:w="0" w:type="auto"/>
        <w:tblLook w:val="04A0" w:firstRow="1" w:lastRow="0" w:firstColumn="1" w:lastColumn="0" w:noHBand="0" w:noVBand="1"/>
      </w:tblPr>
      <w:tblGrid>
        <w:gridCol w:w="9629"/>
      </w:tblGrid>
      <w:tr w:rsidR="00AD0203" w:rsidRPr="00A34D98" w14:paraId="58E4E037" w14:textId="77777777" w:rsidTr="00AD0203">
        <w:tc>
          <w:tcPr>
            <w:tcW w:w="9629" w:type="dxa"/>
          </w:tcPr>
          <w:p w14:paraId="42D3F82E" w14:textId="1D9DD40E" w:rsidR="00AD0203" w:rsidRPr="00A34D98" w:rsidRDefault="00AD0203" w:rsidP="00AD0203">
            <w:pPr>
              <w:overflowPunct w:val="0"/>
              <w:spacing w:beforeLines="50" w:before="120" w:afterLines="50" w:after="120" w:afterAutospacing="1"/>
              <w:textAlignment w:val="baseline"/>
              <w:rPr>
                <w:rFonts w:eastAsia="DengXian"/>
              </w:rPr>
            </w:pPr>
            <w:r w:rsidRPr="00A34D98">
              <w:rPr>
                <w:rFonts w:eastAsia="DengXian"/>
              </w:rPr>
              <w:t>Proposal 9: [Easy] The cell supporting RedCap should always present the intraFreqReselectionRedCap in SIB1.</w:t>
            </w:r>
          </w:p>
        </w:tc>
      </w:tr>
    </w:tbl>
    <w:p w14:paraId="6CDD0254" w14:textId="604C6D3A" w:rsidR="00B968E7" w:rsidRPr="00A34D98" w:rsidRDefault="00B968E7" w:rsidP="00B968E7">
      <w:pPr>
        <w:spacing w:beforeLines="50" w:before="120" w:afterLines="50" w:after="120"/>
        <w:rPr>
          <w:b/>
        </w:rPr>
      </w:pPr>
      <w:r w:rsidRPr="00A34D98">
        <w:rPr>
          <w:b/>
        </w:rPr>
        <w:t xml:space="preserve">Question </w:t>
      </w:r>
      <w:r w:rsidR="0089100D" w:rsidRPr="00A34D98">
        <w:rPr>
          <w:b/>
        </w:rPr>
        <w:t>5</w:t>
      </w:r>
      <w:r w:rsidRPr="00A34D98">
        <w:rPr>
          <w:b/>
        </w:rPr>
        <w:t xml:space="preserve">: Do you have any concern to compromise as </w:t>
      </w:r>
      <w:r w:rsidRPr="00A34D98">
        <w:rPr>
          <w:b/>
          <w:highlight w:val="yellow"/>
        </w:rPr>
        <w:t>proposal 9</w:t>
      </w:r>
      <w:r w:rsidRPr="00A34D98">
        <w:rPr>
          <w:b/>
        </w:rPr>
        <w:t xml:space="preserve"> above? </w:t>
      </w:r>
      <w:r w:rsidRPr="00A34D98">
        <w:t>(NOTE that if any strong concern is received, rapporteur will direct</w:t>
      </w:r>
      <w:r w:rsidR="007B7B64" w:rsidRPr="00A34D98">
        <w:t>ly</w:t>
      </w:r>
      <w:r w:rsidRPr="00A34D98">
        <w:t xml:space="preserve"> remove this proposal from the summary, since it is just to confirm the previous agreement.)</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968E7" w14:paraId="5A312502" w14:textId="77777777" w:rsidTr="00ED44A8">
        <w:tc>
          <w:tcPr>
            <w:tcW w:w="1668" w:type="dxa"/>
          </w:tcPr>
          <w:p w14:paraId="75AF31B2" w14:textId="77777777" w:rsidR="00B968E7" w:rsidRDefault="00B968E7" w:rsidP="008E0111">
            <w:pPr>
              <w:spacing w:beforeLines="50" w:before="120" w:afterLines="50" w:after="120"/>
              <w:rPr>
                <w:b/>
              </w:rPr>
            </w:pPr>
            <w:r>
              <w:rPr>
                <w:rFonts w:hint="eastAsia"/>
                <w:b/>
              </w:rPr>
              <w:t>C</w:t>
            </w:r>
            <w:r>
              <w:rPr>
                <w:b/>
              </w:rPr>
              <w:t>ompanies</w:t>
            </w:r>
          </w:p>
        </w:tc>
        <w:tc>
          <w:tcPr>
            <w:tcW w:w="1417" w:type="dxa"/>
          </w:tcPr>
          <w:p w14:paraId="5D126A21" w14:textId="77777777" w:rsidR="00B968E7" w:rsidRDefault="00B968E7" w:rsidP="008E0111">
            <w:pPr>
              <w:spacing w:beforeLines="50" w:before="120" w:afterLines="50" w:after="120"/>
              <w:rPr>
                <w:b/>
              </w:rPr>
            </w:pPr>
            <w:r>
              <w:rPr>
                <w:b/>
              </w:rPr>
              <w:t>Concern, or no concern?</w:t>
            </w:r>
          </w:p>
        </w:tc>
        <w:tc>
          <w:tcPr>
            <w:tcW w:w="6770" w:type="dxa"/>
          </w:tcPr>
          <w:p w14:paraId="267E668E" w14:textId="77777777" w:rsidR="00B968E7" w:rsidRDefault="00B968E7" w:rsidP="008E0111">
            <w:pPr>
              <w:spacing w:beforeLines="50" w:before="120" w:afterLines="50" w:after="120"/>
              <w:rPr>
                <w:b/>
              </w:rPr>
            </w:pPr>
            <w:r>
              <w:rPr>
                <w:rFonts w:hint="eastAsia"/>
                <w:b/>
              </w:rPr>
              <w:t>C</w:t>
            </w:r>
            <w:r>
              <w:rPr>
                <w:b/>
              </w:rPr>
              <w:t>omments</w:t>
            </w:r>
          </w:p>
        </w:tc>
      </w:tr>
      <w:tr w:rsidR="00551CB6" w:rsidRPr="00D60DB7" w14:paraId="4F5BF165" w14:textId="77777777" w:rsidTr="00ED44A8">
        <w:tc>
          <w:tcPr>
            <w:tcW w:w="1668" w:type="dxa"/>
          </w:tcPr>
          <w:p w14:paraId="2A65AC3F" w14:textId="4FE322F1" w:rsidR="00551CB6" w:rsidRDefault="00551CB6" w:rsidP="00551CB6">
            <w:pPr>
              <w:spacing w:beforeLines="50" w:before="120" w:afterLines="50" w:after="120"/>
            </w:pPr>
            <w:r>
              <w:t>MediaTek</w:t>
            </w:r>
          </w:p>
        </w:tc>
        <w:tc>
          <w:tcPr>
            <w:tcW w:w="1417" w:type="dxa"/>
          </w:tcPr>
          <w:p w14:paraId="198DC3A8" w14:textId="57C055A9" w:rsidR="00551CB6" w:rsidRDefault="00551CB6" w:rsidP="00551CB6">
            <w:pPr>
              <w:spacing w:beforeLines="50" w:before="120" w:afterLines="50" w:after="120"/>
            </w:pPr>
            <w:r>
              <w:t>No concern</w:t>
            </w:r>
          </w:p>
        </w:tc>
        <w:tc>
          <w:tcPr>
            <w:tcW w:w="6770" w:type="dxa"/>
          </w:tcPr>
          <w:p w14:paraId="6E97C48B" w14:textId="77777777" w:rsidR="00551CB6" w:rsidRPr="00D60DB7" w:rsidRDefault="00551CB6" w:rsidP="00551CB6">
            <w:pPr>
              <w:spacing w:beforeLines="50" w:before="120" w:afterLines="50" w:after="120"/>
            </w:pPr>
          </w:p>
        </w:tc>
      </w:tr>
      <w:tr w:rsidR="00E6496B" w14:paraId="1C71CA14" w14:textId="77777777" w:rsidTr="00ED44A8">
        <w:tc>
          <w:tcPr>
            <w:tcW w:w="1668" w:type="dxa"/>
          </w:tcPr>
          <w:p w14:paraId="154894EC" w14:textId="5DB74C46" w:rsidR="00E6496B" w:rsidRDefault="00E6496B" w:rsidP="00E6496B">
            <w:pPr>
              <w:spacing w:beforeLines="50" w:before="120" w:afterLines="50" w:after="120"/>
            </w:pPr>
            <w:r>
              <w:t>Sequans</w:t>
            </w:r>
          </w:p>
        </w:tc>
        <w:tc>
          <w:tcPr>
            <w:tcW w:w="1417" w:type="dxa"/>
          </w:tcPr>
          <w:p w14:paraId="1C85E46C" w14:textId="5BF5F3F1" w:rsidR="00E6496B" w:rsidRDefault="00E6496B" w:rsidP="00E6496B">
            <w:pPr>
              <w:spacing w:beforeLines="50" w:before="120" w:afterLines="50" w:after="120"/>
            </w:pPr>
            <w:r>
              <w:t>No concern</w:t>
            </w:r>
          </w:p>
        </w:tc>
        <w:tc>
          <w:tcPr>
            <w:tcW w:w="6770" w:type="dxa"/>
          </w:tcPr>
          <w:p w14:paraId="5798D009" w14:textId="77777777" w:rsidR="00E6496B" w:rsidRDefault="00E6496B" w:rsidP="00E6496B">
            <w:pPr>
              <w:spacing w:beforeLines="50" w:before="120" w:afterLines="50" w:after="120"/>
            </w:pPr>
          </w:p>
        </w:tc>
      </w:tr>
      <w:tr w:rsidR="00E6496B" w:rsidRPr="00A34D98" w14:paraId="18A319E0" w14:textId="77777777" w:rsidTr="00ED44A8">
        <w:tc>
          <w:tcPr>
            <w:tcW w:w="1668" w:type="dxa"/>
          </w:tcPr>
          <w:p w14:paraId="54622ED1" w14:textId="747BFD44" w:rsidR="00E6496B" w:rsidRDefault="004523E2" w:rsidP="00E6496B">
            <w:pPr>
              <w:spacing w:beforeLines="50" w:before="120" w:afterLines="50" w:after="120"/>
            </w:pPr>
            <w:r>
              <w:t>Apple</w:t>
            </w:r>
          </w:p>
        </w:tc>
        <w:tc>
          <w:tcPr>
            <w:tcW w:w="1417" w:type="dxa"/>
          </w:tcPr>
          <w:p w14:paraId="55AAE1B0" w14:textId="6A85DE50" w:rsidR="00E6496B" w:rsidRDefault="004523E2" w:rsidP="00E6496B">
            <w:pPr>
              <w:spacing w:beforeLines="50" w:before="120" w:afterLines="50" w:after="120"/>
            </w:pPr>
            <w:r>
              <w:t>No concern</w:t>
            </w:r>
          </w:p>
        </w:tc>
        <w:tc>
          <w:tcPr>
            <w:tcW w:w="6770" w:type="dxa"/>
          </w:tcPr>
          <w:p w14:paraId="17A10E02" w14:textId="665B46E3" w:rsidR="00E6496B" w:rsidRPr="00A34D98" w:rsidRDefault="004523E2" w:rsidP="00E6496B">
            <w:pPr>
              <w:spacing w:beforeLines="50" w:before="120" w:afterLines="50" w:after="120"/>
            </w:pPr>
            <w:r w:rsidRPr="00A34D98">
              <w:t>This is our agreement from previous meetings.</w:t>
            </w:r>
          </w:p>
        </w:tc>
      </w:tr>
      <w:tr w:rsidR="00577CAE" w:rsidRPr="00A34D98" w14:paraId="60B1943B" w14:textId="77777777" w:rsidTr="00ED44A8">
        <w:tc>
          <w:tcPr>
            <w:tcW w:w="1668" w:type="dxa"/>
          </w:tcPr>
          <w:p w14:paraId="4424743A" w14:textId="2E1B8219" w:rsidR="00577CAE" w:rsidRDefault="00577CAE" w:rsidP="00E6496B">
            <w:pPr>
              <w:spacing w:beforeLines="50" w:before="120" w:afterLines="50" w:after="120"/>
            </w:pPr>
            <w:r>
              <w:rPr>
                <w:rFonts w:eastAsia="DengXian"/>
              </w:rPr>
              <w:t>CATT</w:t>
            </w:r>
          </w:p>
        </w:tc>
        <w:tc>
          <w:tcPr>
            <w:tcW w:w="1417" w:type="dxa"/>
          </w:tcPr>
          <w:p w14:paraId="458BA458" w14:textId="705AB3D3" w:rsidR="00577CAE" w:rsidRDefault="00577CAE" w:rsidP="00E6496B">
            <w:pPr>
              <w:spacing w:beforeLines="50" w:before="120" w:afterLines="50" w:after="120"/>
            </w:pPr>
            <w:r>
              <w:rPr>
                <w:rFonts w:eastAsia="DengXian"/>
              </w:rPr>
              <w:t>No concern</w:t>
            </w:r>
          </w:p>
        </w:tc>
        <w:tc>
          <w:tcPr>
            <w:tcW w:w="6770" w:type="dxa"/>
          </w:tcPr>
          <w:p w14:paraId="192CA48E" w14:textId="3A7C04FD" w:rsidR="00577CAE" w:rsidRPr="00A34D98" w:rsidRDefault="00577CAE" w:rsidP="00E6496B">
            <w:pPr>
              <w:spacing w:beforeLines="50" w:before="120" w:afterLines="50" w:after="120"/>
              <w:rPr>
                <w:rFonts w:eastAsia="DengXian"/>
              </w:rPr>
            </w:pPr>
            <w:r w:rsidRPr="00A34D98">
              <w:rPr>
                <w:rFonts w:eastAsia="DengXian" w:hint="eastAsia"/>
              </w:rPr>
              <w:t>we can discuss our suggested FFS in Question 1.</w:t>
            </w:r>
          </w:p>
        </w:tc>
      </w:tr>
      <w:tr w:rsidR="00DE1C90" w:rsidRPr="00D60DB7" w14:paraId="0BAE11E4" w14:textId="77777777" w:rsidTr="00ED44A8">
        <w:tc>
          <w:tcPr>
            <w:tcW w:w="1668" w:type="dxa"/>
          </w:tcPr>
          <w:p w14:paraId="0C11C54E" w14:textId="7C2E15EB" w:rsidR="00DE1C90" w:rsidRDefault="00DE1C90" w:rsidP="00E6496B">
            <w:pPr>
              <w:spacing w:beforeLines="50" w:before="120" w:afterLines="50" w:after="120"/>
              <w:rPr>
                <w:rFonts w:eastAsia="DengXian"/>
              </w:rPr>
            </w:pPr>
            <w:r>
              <w:rPr>
                <w:rFonts w:eastAsia="DengXian"/>
              </w:rPr>
              <w:t>Samsung</w:t>
            </w:r>
          </w:p>
        </w:tc>
        <w:tc>
          <w:tcPr>
            <w:tcW w:w="1417" w:type="dxa"/>
          </w:tcPr>
          <w:p w14:paraId="20CAECCC" w14:textId="0328C73B" w:rsidR="00DE1C90" w:rsidRDefault="00DE1C90" w:rsidP="00E6496B">
            <w:pPr>
              <w:spacing w:beforeLines="50" w:before="120" w:afterLines="50" w:after="120"/>
              <w:rPr>
                <w:rFonts w:eastAsia="DengXian"/>
              </w:rPr>
            </w:pPr>
            <w:r>
              <w:rPr>
                <w:rFonts w:eastAsia="DengXian"/>
              </w:rPr>
              <w:t>No concern</w:t>
            </w:r>
          </w:p>
        </w:tc>
        <w:tc>
          <w:tcPr>
            <w:tcW w:w="6770" w:type="dxa"/>
          </w:tcPr>
          <w:p w14:paraId="23EB0F13" w14:textId="77777777" w:rsidR="00DE1C90" w:rsidRDefault="00DE1C90" w:rsidP="00E6496B">
            <w:pPr>
              <w:spacing w:beforeLines="50" w:before="120" w:afterLines="50" w:after="120"/>
              <w:rPr>
                <w:rFonts w:eastAsia="DengXian"/>
              </w:rPr>
            </w:pPr>
          </w:p>
        </w:tc>
      </w:tr>
      <w:tr w:rsidR="00C818E3" w:rsidRPr="00D60DB7" w14:paraId="33275DD9" w14:textId="77777777" w:rsidTr="00ED44A8">
        <w:tc>
          <w:tcPr>
            <w:tcW w:w="1668" w:type="dxa"/>
          </w:tcPr>
          <w:p w14:paraId="319C53F2" w14:textId="4EBFAC8B" w:rsidR="00C818E3" w:rsidRDefault="00C818E3" w:rsidP="00C818E3">
            <w:pPr>
              <w:spacing w:beforeLines="50" w:before="120" w:afterLines="50" w:after="120"/>
              <w:rPr>
                <w:rFonts w:eastAsia="DengXian"/>
              </w:rPr>
            </w:pPr>
            <w:r>
              <w:t>Intel</w:t>
            </w:r>
          </w:p>
        </w:tc>
        <w:tc>
          <w:tcPr>
            <w:tcW w:w="1417" w:type="dxa"/>
          </w:tcPr>
          <w:p w14:paraId="554D4474" w14:textId="2A4B429D" w:rsidR="00C818E3" w:rsidRDefault="00C818E3" w:rsidP="00C818E3">
            <w:pPr>
              <w:spacing w:beforeLines="50" w:before="120" w:afterLines="50" w:after="120"/>
              <w:rPr>
                <w:rFonts w:eastAsia="DengXian"/>
              </w:rPr>
            </w:pPr>
            <w:r>
              <w:t>No concern</w:t>
            </w:r>
          </w:p>
        </w:tc>
        <w:tc>
          <w:tcPr>
            <w:tcW w:w="6770" w:type="dxa"/>
          </w:tcPr>
          <w:p w14:paraId="1047F24E" w14:textId="77777777" w:rsidR="00C818E3" w:rsidRDefault="00C818E3" w:rsidP="00C818E3">
            <w:pPr>
              <w:spacing w:beforeLines="50" w:before="120" w:afterLines="50" w:after="120"/>
              <w:rPr>
                <w:rFonts w:eastAsia="DengXian"/>
              </w:rPr>
            </w:pPr>
          </w:p>
        </w:tc>
      </w:tr>
      <w:tr w:rsidR="001B27C1" w:rsidRPr="00D60DB7" w14:paraId="6BBB7855" w14:textId="77777777" w:rsidTr="00ED44A8">
        <w:tc>
          <w:tcPr>
            <w:tcW w:w="1668" w:type="dxa"/>
          </w:tcPr>
          <w:p w14:paraId="6FB1B2C5" w14:textId="1BAE2996" w:rsidR="001B27C1" w:rsidRDefault="001B27C1" w:rsidP="001B27C1">
            <w:pPr>
              <w:spacing w:beforeLines="50" w:before="120" w:afterLines="50" w:after="120"/>
            </w:pPr>
            <w:r>
              <w:rPr>
                <w:rFonts w:eastAsia="DengXian"/>
              </w:rPr>
              <w:t>Qualcomm</w:t>
            </w:r>
          </w:p>
        </w:tc>
        <w:tc>
          <w:tcPr>
            <w:tcW w:w="1417" w:type="dxa"/>
          </w:tcPr>
          <w:p w14:paraId="0F242834" w14:textId="037E14C5" w:rsidR="001B27C1" w:rsidRDefault="001B27C1" w:rsidP="001B27C1">
            <w:pPr>
              <w:spacing w:beforeLines="50" w:before="120" w:afterLines="50" w:after="120"/>
            </w:pPr>
            <w:r>
              <w:rPr>
                <w:rFonts w:eastAsia="DengXian"/>
              </w:rPr>
              <w:t>No concern</w:t>
            </w:r>
          </w:p>
        </w:tc>
        <w:tc>
          <w:tcPr>
            <w:tcW w:w="6770" w:type="dxa"/>
          </w:tcPr>
          <w:p w14:paraId="79271772" w14:textId="77777777" w:rsidR="001B27C1" w:rsidRDefault="001B27C1" w:rsidP="001B27C1">
            <w:pPr>
              <w:spacing w:beforeLines="50" w:before="120" w:afterLines="50" w:after="120"/>
              <w:rPr>
                <w:rFonts w:eastAsia="DengXian"/>
              </w:rPr>
            </w:pPr>
          </w:p>
        </w:tc>
      </w:tr>
      <w:tr w:rsidR="00C439E6" w:rsidRPr="00D60DB7" w14:paraId="05F290F9" w14:textId="77777777" w:rsidTr="00ED44A8">
        <w:tc>
          <w:tcPr>
            <w:tcW w:w="1668" w:type="dxa"/>
          </w:tcPr>
          <w:p w14:paraId="070B3991" w14:textId="6C23B585" w:rsidR="00C439E6" w:rsidRDefault="00C439E6" w:rsidP="00C439E6">
            <w:pPr>
              <w:spacing w:beforeLines="50" w:before="120" w:afterLines="50" w:after="120"/>
              <w:rPr>
                <w:rFonts w:eastAsia="DengXian"/>
              </w:rPr>
            </w:pPr>
            <w:r>
              <w:t>Futurewei</w:t>
            </w:r>
          </w:p>
        </w:tc>
        <w:tc>
          <w:tcPr>
            <w:tcW w:w="1417" w:type="dxa"/>
          </w:tcPr>
          <w:p w14:paraId="54AC11B1" w14:textId="30F7A10F" w:rsidR="00C439E6" w:rsidRDefault="00C439E6" w:rsidP="00C439E6">
            <w:pPr>
              <w:spacing w:beforeLines="50" w:before="120" w:afterLines="50" w:after="120"/>
              <w:rPr>
                <w:rFonts w:eastAsia="DengXian"/>
              </w:rPr>
            </w:pPr>
            <w:r>
              <w:t>No concern</w:t>
            </w:r>
          </w:p>
        </w:tc>
        <w:tc>
          <w:tcPr>
            <w:tcW w:w="6770" w:type="dxa"/>
          </w:tcPr>
          <w:p w14:paraId="682F9EF8" w14:textId="77777777" w:rsidR="00C439E6" w:rsidRDefault="00C439E6" w:rsidP="00C439E6">
            <w:pPr>
              <w:spacing w:beforeLines="50" w:before="120" w:afterLines="50" w:after="120"/>
              <w:rPr>
                <w:rFonts w:eastAsia="DengXian"/>
              </w:rPr>
            </w:pPr>
          </w:p>
        </w:tc>
      </w:tr>
      <w:tr w:rsidR="005256A6" w:rsidRPr="00D60DB7" w14:paraId="38E11CE5" w14:textId="77777777" w:rsidTr="00ED44A8">
        <w:tc>
          <w:tcPr>
            <w:tcW w:w="1668" w:type="dxa"/>
          </w:tcPr>
          <w:p w14:paraId="4D99A170" w14:textId="28DF772F"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19D32E97" w14:textId="1FEC0252" w:rsidR="005256A6" w:rsidRDefault="005256A6" w:rsidP="005256A6">
            <w:pPr>
              <w:spacing w:beforeLines="50" w:before="120" w:afterLines="50" w:after="120"/>
            </w:pPr>
            <w:r>
              <w:rPr>
                <w:rFonts w:eastAsia="DengXian"/>
              </w:rPr>
              <w:t>No concern</w:t>
            </w:r>
          </w:p>
        </w:tc>
        <w:tc>
          <w:tcPr>
            <w:tcW w:w="6770" w:type="dxa"/>
          </w:tcPr>
          <w:p w14:paraId="55AF15B8" w14:textId="77777777" w:rsidR="005256A6" w:rsidRDefault="005256A6" w:rsidP="005256A6">
            <w:pPr>
              <w:spacing w:beforeLines="50" w:before="120" w:afterLines="50" w:after="120"/>
              <w:rPr>
                <w:rFonts w:eastAsia="DengXian"/>
              </w:rPr>
            </w:pPr>
          </w:p>
        </w:tc>
      </w:tr>
      <w:tr w:rsidR="00E5583B" w:rsidRPr="00D60DB7" w14:paraId="1DD2F242" w14:textId="77777777" w:rsidTr="00ED44A8">
        <w:tc>
          <w:tcPr>
            <w:tcW w:w="1668" w:type="dxa"/>
          </w:tcPr>
          <w:p w14:paraId="3DDE58BA" w14:textId="7BCB22DE" w:rsidR="00E5583B" w:rsidRDefault="00E5583B" w:rsidP="00E5583B">
            <w:pPr>
              <w:spacing w:beforeLines="50" w:before="120" w:afterLines="50" w:after="120"/>
              <w:rPr>
                <w:rFonts w:eastAsia="DengXian"/>
              </w:rPr>
            </w:pPr>
            <w:r>
              <w:rPr>
                <w:rFonts w:eastAsia="DengXian"/>
              </w:rPr>
              <w:t>BT</w:t>
            </w:r>
          </w:p>
        </w:tc>
        <w:tc>
          <w:tcPr>
            <w:tcW w:w="1417" w:type="dxa"/>
          </w:tcPr>
          <w:p w14:paraId="15FEB383" w14:textId="3B058A19" w:rsidR="00E5583B" w:rsidRDefault="00E5583B" w:rsidP="00E5583B">
            <w:pPr>
              <w:spacing w:beforeLines="50" w:before="120" w:afterLines="50" w:after="120"/>
              <w:rPr>
                <w:rFonts w:eastAsia="DengXian"/>
              </w:rPr>
            </w:pPr>
            <w:r>
              <w:rPr>
                <w:rFonts w:eastAsia="DengXian"/>
              </w:rPr>
              <w:t>No concern</w:t>
            </w:r>
          </w:p>
        </w:tc>
        <w:tc>
          <w:tcPr>
            <w:tcW w:w="6770" w:type="dxa"/>
          </w:tcPr>
          <w:p w14:paraId="5E8FA6D7" w14:textId="77777777" w:rsidR="00E5583B" w:rsidRPr="00A34D98" w:rsidRDefault="00E5583B" w:rsidP="00E5583B">
            <w:pPr>
              <w:spacing w:beforeLines="50" w:before="120" w:afterLines="50" w:after="120"/>
              <w:rPr>
                <w:rFonts w:eastAsia="DengXian"/>
              </w:rPr>
            </w:pPr>
            <w:r w:rsidRPr="00A34D98">
              <w:rPr>
                <w:rFonts w:eastAsia="DengXian"/>
              </w:rPr>
              <w:t>With RAN2#115-e agreement “If RedCap-specific IFRI is absent from broadcast SI, the UE considers the cell does not support RedCap” and RAN2#116-e agreement “In case the cell is barred due to not supporting RedCap, UE behaviour for intra-frequency cell reselection is FFS”, do we need to discuss this again?</w:t>
            </w:r>
          </w:p>
          <w:p w14:paraId="67395731" w14:textId="48006411" w:rsidR="00E5583B" w:rsidRDefault="00E5583B" w:rsidP="00E5583B">
            <w:pPr>
              <w:spacing w:beforeLines="50" w:before="120" w:afterLines="50" w:after="120"/>
              <w:rPr>
                <w:rFonts w:eastAsia="DengXian"/>
              </w:rPr>
            </w:pPr>
            <w:r w:rsidRPr="00A34D98">
              <w:rPr>
                <w:rFonts w:eastAsia="DengXian"/>
              </w:rPr>
              <w:t xml:space="preserve">If the RedCap IFRI in SIB1 is not present, the cell is not supporting RedCap and the RedCap UE cannot access. </w:t>
            </w:r>
            <w:r>
              <w:rPr>
                <w:rFonts w:eastAsia="DengXian"/>
              </w:rPr>
              <w:t>We believe this was already clear.</w:t>
            </w:r>
          </w:p>
        </w:tc>
      </w:tr>
      <w:tr w:rsidR="00ED44A8" w:rsidRPr="00A34D98" w14:paraId="35E99657" w14:textId="77777777" w:rsidTr="00ED44A8">
        <w:tc>
          <w:tcPr>
            <w:tcW w:w="1668" w:type="dxa"/>
          </w:tcPr>
          <w:p w14:paraId="4C5ACE8C" w14:textId="5BF22093" w:rsidR="00ED44A8" w:rsidRDefault="00ED44A8" w:rsidP="00ED44A8">
            <w:pPr>
              <w:spacing w:beforeLines="50" w:before="120" w:afterLines="50" w:after="120"/>
              <w:rPr>
                <w:rFonts w:eastAsia="DengXian"/>
              </w:rPr>
            </w:pPr>
            <w:r>
              <w:rPr>
                <w:rFonts w:eastAsia="DengXian"/>
              </w:rPr>
              <w:t>T-Mobile USA</w:t>
            </w:r>
          </w:p>
        </w:tc>
        <w:tc>
          <w:tcPr>
            <w:tcW w:w="1417" w:type="dxa"/>
          </w:tcPr>
          <w:p w14:paraId="52B2AC1F" w14:textId="72D87EEA" w:rsidR="00ED44A8" w:rsidRDefault="00ED44A8" w:rsidP="00ED44A8">
            <w:pPr>
              <w:spacing w:beforeLines="50" w:before="120" w:afterLines="50" w:after="120"/>
              <w:rPr>
                <w:rFonts w:eastAsia="DengXian"/>
              </w:rPr>
            </w:pPr>
            <w:r>
              <w:rPr>
                <w:rFonts w:eastAsia="DengXian"/>
              </w:rPr>
              <w:t>Concern</w:t>
            </w:r>
          </w:p>
        </w:tc>
        <w:tc>
          <w:tcPr>
            <w:tcW w:w="6770" w:type="dxa"/>
          </w:tcPr>
          <w:p w14:paraId="2B82043E" w14:textId="7689DD34" w:rsidR="00ED44A8" w:rsidRPr="00A34D98" w:rsidRDefault="00ED44A8" w:rsidP="00ED44A8">
            <w:pPr>
              <w:spacing w:beforeLines="50" w:before="120" w:afterLines="50" w:after="120"/>
              <w:rPr>
                <w:rFonts w:eastAsia="DengXian"/>
              </w:rPr>
            </w:pPr>
            <w:r w:rsidRPr="00A34D98">
              <w:rPr>
                <w:rFonts w:eastAsia="DengXian"/>
              </w:rPr>
              <w:t xml:space="preserve">This increases complexity of RedCap deployment without any direct benefit.  RedCap is competing against CAT1 and CAT1bis devices which don’t require all of the extra development imposed on RedCap devices. </w:t>
            </w:r>
          </w:p>
        </w:tc>
      </w:tr>
      <w:tr w:rsidR="00ED44A8" w:rsidRPr="00D60DB7" w14:paraId="4AC0FFBC" w14:textId="77777777" w:rsidTr="00ED44A8">
        <w:tc>
          <w:tcPr>
            <w:tcW w:w="1668" w:type="dxa"/>
          </w:tcPr>
          <w:p w14:paraId="26CF7895" w14:textId="32D0361A" w:rsidR="00ED44A8" w:rsidRDefault="00ED44A8" w:rsidP="00ED44A8">
            <w:pPr>
              <w:spacing w:beforeLines="50" w:before="120" w:afterLines="50" w:after="120"/>
              <w:rPr>
                <w:rFonts w:eastAsia="DengXian"/>
              </w:rPr>
            </w:pPr>
            <w:r>
              <w:rPr>
                <w:rFonts w:eastAsia="DengXian" w:hint="eastAsia"/>
              </w:rPr>
              <w:t>Z</w:t>
            </w:r>
            <w:r>
              <w:rPr>
                <w:rFonts w:eastAsia="DengXian"/>
              </w:rPr>
              <w:t>TE</w:t>
            </w:r>
          </w:p>
        </w:tc>
        <w:tc>
          <w:tcPr>
            <w:tcW w:w="1417" w:type="dxa"/>
          </w:tcPr>
          <w:p w14:paraId="0051AB26" w14:textId="190DCADC" w:rsidR="00ED44A8" w:rsidRDefault="00ED44A8" w:rsidP="00ED44A8">
            <w:pPr>
              <w:spacing w:beforeLines="50" w:before="120" w:afterLines="50" w:after="120"/>
              <w:rPr>
                <w:rFonts w:eastAsia="DengXian"/>
              </w:rPr>
            </w:pPr>
            <w:r>
              <w:rPr>
                <w:rFonts w:eastAsia="DengXian" w:hint="eastAsia"/>
              </w:rPr>
              <w:t>N</w:t>
            </w:r>
            <w:r>
              <w:rPr>
                <w:rFonts w:eastAsia="DengXian"/>
              </w:rPr>
              <w:t>o concern</w:t>
            </w:r>
          </w:p>
        </w:tc>
        <w:tc>
          <w:tcPr>
            <w:tcW w:w="6770" w:type="dxa"/>
          </w:tcPr>
          <w:p w14:paraId="581F7B10" w14:textId="77777777" w:rsidR="00ED44A8" w:rsidRDefault="00ED44A8" w:rsidP="00ED44A8">
            <w:pPr>
              <w:spacing w:beforeLines="50" w:before="120" w:afterLines="50" w:after="120"/>
              <w:rPr>
                <w:rFonts w:eastAsia="DengXian"/>
              </w:rPr>
            </w:pPr>
          </w:p>
        </w:tc>
      </w:tr>
      <w:tr w:rsidR="00733D70" w14:paraId="6936B9C9" w14:textId="77777777" w:rsidTr="00733D70">
        <w:tc>
          <w:tcPr>
            <w:tcW w:w="1668" w:type="dxa"/>
            <w:tcBorders>
              <w:top w:val="single" w:sz="4" w:space="0" w:color="auto"/>
              <w:left w:val="single" w:sz="4" w:space="0" w:color="auto"/>
              <w:bottom w:val="single" w:sz="4" w:space="0" w:color="auto"/>
              <w:right w:val="single" w:sz="4" w:space="0" w:color="auto"/>
            </w:tcBorders>
          </w:tcPr>
          <w:p w14:paraId="24A97077" w14:textId="77777777" w:rsidR="00733D70" w:rsidRPr="006610F5" w:rsidRDefault="00733D70" w:rsidP="00C300EE">
            <w:pPr>
              <w:spacing w:beforeLines="50" w:before="120" w:afterLines="50" w:after="120"/>
              <w:rPr>
                <w:rFonts w:eastAsia="DengXian"/>
              </w:rPr>
            </w:pPr>
            <w:r w:rsidRPr="006610F5">
              <w:rPr>
                <w:rFonts w:eastAsia="DengXian"/>
              </w:rPr>
              <w:t>v</w:t>
            </w:r>
            <w:r w:rsidRPr="006610F5">
              <w:rPr>
                <w:rFonts w:eastAsia="DengXian" w:hint="eastAsia"/>
              </w:rPr>
              <w:t>ivo</w:t>
            </w:r>
          </w:p>
        </w:tc>
        <w:tc>
          <w:tcPr>
            <w:tcW w:w="1417" w:type="dxa"/>
            <w:tcBorders>
              <w:top w:val="single" w:sz="4" w:space="0" w:color="auto"/>
              <w:left w:val="single" w:sz="4" w:space="0" w:color="auto"/>
              <w:bottom w:val="single" w:sz="4" w:space="0" w:color="auto"/>
              <w:right w:val="single" w:sz="4" w:space="0" w:color="auto"/>
            </w:tcBorders>
          </w:tcPr>
          <w:p w14:paraId="134C3E54" w14:textId="77777777" w:rsidR="00733D70" w:rsidRDefault="00733D70" w:rsidP="00C300EE">
            <w:pPr>
              <w:spacing w:beforeLines="50" w:before="120" w:afterLines="50" w:after="120"/>
              <w:rPr>
                <w:rFonts w:eastAsia="DengXian"/>
              </w:rPr>
            </w:pPr>
            <w:r>
              <w:rPr>
                <w:rFonts w:eastAsia="DengXian" w:hint="eastAsia"/>
              </w:rPr>
              <w:t>No</w:t>
            </w:r>
            <w:r>
              <w:rPr>
                <w:rFonts w:eastAsia="DengXian"/>
              </w:rPr>
              <w:t xml:space="preserve"> concern</w:t>
            </w:r>
          </w:p>
        </w:tc>
        <w:tc>
          <w:tcPr>
            <w:tcW w:w="6770" w:type="dxa"/>
            <w:tcBorders>
              <w:top w:val="single" w:sz="4" w:space="0" w:color="auto"/>
              <w:left w:val="single" w:sz="4" w:space="0" w:color="auto"/>
              <w:bottom w:val="single" w:sz="4" w:space="0" w:color="auto"/>
              <w:right w:val="single" w:sz="4" w:space="0" w:color="auto"/>
            </w:tcBorders>
          </w:tcPr>
          <w:p w14:paraId="6EFFDFB9" w14:textId="77777777" w:rsidR="00733D70" w:rsidRPr="00733D70" w:rsidRDefault="00733D70" w:rsidP="00C300EE">
            <w:pPr>
              <w:spacing w:beforeLines="50" w:before="120" w:afterLines="50" w:after="120"/>
              <w:rPr>
                <w:rFonts w:eastAsia="DengXian"/>
              </w:rPr>
            </w:pPr>
          </w:p>
        </w:tc>
      </w:tr>
      <w:tr w:rsidR="0036239E" w14:paraId="019529D3" w14:textId="77777777" w:rsidTr="00733D70">
        <w:tc>
          <w:tcPr>
            <w:tcW w:w="1668" w:type="dxa"/>
            <w:tcBorders>
              <w:top w:val="single" w:sz="4" w:space="0" w:color="auto"/>
              <w:left w:val="single" w:sz="4" w:space="0" w:color="auto"/>
              <w:bottom w:val="single" w:sz="4" w:space="0" w:color="auto"/>
              <w:right w:val="single" w:sz="4" w:space="0" w:color="auto"/>
            </w:tcBorders>
          </w:tcPr>
          <w:p w14:paraId="1A8E1A54" w14:textId="5AD3BB48" w:rsidR="0036239E" w:rsidRPr="006610F5" w:rsidRDefault="0036239E" w:rsidP="0036239E">
            <w:pPr>
              <w:spacing w:beforeLines="50" w:before="120" w:afterLines="50" w:after="120"/>
              <w:rPr>
                <w:rFonts w:eastAsia="DengXian"/>
              </w:rPr>
            </w:pPr>
            <w:r>
              <w:rPr>
                <w:rFonts w:eastAsia="DengXian" w:hint="eastAsia"/>
              </w:rPr>
              <w:t>Fujitsu</w:t>
            </w:r>
          </w:p>
        </w:tc>
        <w:tc>
          <w:tcPr>
            <w:tcW w:w="1417" w:type="dxa"/>
            <w:tcBorders>
              <w:top w:val="single" w:sz="4" w:space="0" w:color="auto"/>
              <w:left w:val="single" w:sz="4" w:space="0" w:color="auto"/>
              <w:bottom w:val="single" w:sz="4" w:space="0" w:color="auto"/>
              <w:right w:val="single" w:sz="4" w:space="0" w:color="auto"/>
            </w:tcBorders>
          </w:tcPr>
          <w:p w14:paraId="5894BA44" w14:textId="07C498D8" w:rsidR="0036239E" w:rsidRDefault="0036239E" w:rsidP="0036239E">
            <w:pPr>
              <w:spacing w:beforeLines="50" w:before="120" w:afterLines="50" w:after="120"/>
              <w:rPr>
                <w:rFonts w:eastAsia="DengXian"/>
              </w:rPr>
            </w:pPr>
            <w:r>
              <w:rPr>
                <w:rFonts w:eastAsia="DengXian" w:hint="eastAsia"/>
              </w:rPr>
              <w:t>N</w:t>
            </w:r>
            <w:r>
              <w:rPr>
                <w:rFonts w:eastAsia="DengXian"/>
              </w:rPr>
              <w:t>o concern</w:t>
            </w:r>
          </w:p>
        </w:tc>
        <w:tc>
          <w:tcPr>
            <w:tcW w:w="6770" w:type="dxa"/>
            <w:tcBorders>
              <w:top w:val="single" w:sz="4" w:space="0" w:color="auto"/>
              <w:left w:val="single" w:sz="4" w:space="0" w:color="auto"/>
              <w:bottom w:val="single" w:sz="4" w:space="0" w:color="auto"/>
              <w:right w:val="single" w:sz="4" w:space="0" w:color="auto"/>
            </w:tcBorders>
          </w:tcPr>
          <w:p w14:paraId="5CBAB3EB" w14:textId="77777777" w:rsidR="0036239E" w:rsidRPr="00733D70" w:rsidRDefault="0036239E" w:rsidP="0036239E">
            <w:pPr>
              <w:spacing w:beforeLines="50" w:before="120" w:afterLines="50" w:after="120"/>
              <w:rPr>
                <w:rFonts w:eastAsia="DengXian"/>
              </w:rPr>
            </w:pPr>
          </w:p>
        </w:tc>
      </w:tr>
      <w:tr w:rsidR="00B82B01" w14:paraId="227158AB" w14:textId="77777777" w:rsidTr="00733D70">
        <w:tc>
          <w:tcPr>
            <w:tcW w:w="1668" w:type="dxa"/>
            <w:tcBorders>
              <w:top w:val="single" w:sz="4" w:space="0" w:color="auto"/>
              <w:left w:val="single" w:sz="4" w:space="0" w:color="auto"/>
              <w:bottom w:val="single" w:sz="4" w:space="0" w:color="auto"/>
              <w:right w:val="single" w:sz="4" w:space="0" w:color="auto"/>
            </w:tcBorders>
          </w:tcPr>
          <w:p w14:paraId="127FC861" w14:textId="5EA65C94" w:rsidR="00B82B01" w:rsidRPr="00B82B01" w:rsidRDefault="00B82B01" w:rsidP="0036239E">
            <w:pPr>
              <w:spacing w:beforeLines="50" w:before="120" w:afterLines="50" w:after="120"/>
            </w:pPr>
            <w:r>
              <w:rPr>
                <w:rFonts w:hint="eastAsia"/>
              </w:rPr>
              <w:lastRenderedPageBreak/>
              <w:t>DENSO</w:t>
            </w:r>
          </w:p>
        </w:tc>
        <w:tc>
          <w:tcPr>
            <w:tcW w:w="1417" w:type="dxa"/>
            <w:tcBorders>
              <w:top w:val="single" w:sz="4" w:space="0" w:color="auto"/>
              <w:left w:val="single" w:sz="4" w:space="0" w:color="auto"/>
              <w:bottom w:val="single" w:sz="4" w:space="0" w:color="auto"/>
              <w:right w:val="single" w:sz="4" w:space="0" w:color="auto"/>
            </w:tcBorders>
          </w:tcPr>
          <w:p w14:paraId="4B36DFD8" w14:textId="0461B311" w:rsidR="00B82B01" w:rsidRPr="00B82B01" w:rsidRDefault="00B82B01" w:rsidP="0036239E">
            <w:pPr>
              <w:spacing w:beforeLines="50" w:before="120" w:afterLines="50" w:after="120"/>
            </w:pPr>
            <w:r>
              <w:rPr>
                <w:rFonts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13363A90" w14:textId="77777777" w:rsidR="00B82B01" w:rsidRPr="00733D70" w:rsidRDefault="00B82B01" w:rsidP="0036239E">
            <w:pPr>
              <w:spacing w:beforeLines="50" w:before="120" w:afterLines="50" w:after="120"/>
              <w:rPr>
                <w:rFonts w:eastAsia="DengXian"/>
              </w:rPr>
            </w:pPr>
          </w:p>
        </w:tc>
      </w:tr>
      <w:tr w:rsidR="004E26F9" w14:paraId="0478E075" w14:textId="77777777" w:rsidTr="00733D70">
        <w:tc>
          <w:tcPr>
            <w:tcW w:w="1668" w:type="dxa"/>
            <w:tcBorders>
              <w:top w:val="single" w:sz="4" w:space="0" w:color="auto"/>
              <w:left w:val="single" w:sz="4" w:space="0" w:color="auto"/>
              <w:bottom w:val="single" w:sz="4" w:space="0" w:color="auto"/>
              <w:right w:val="single" w:sz="4" w:space="0" w:color="auto"/>
            </w:tcBorders>
          </w:tcPr>
          <w:p w14:paraId="54BD8850" w14:textId="7BE7A781" w:rsidR="004E26F9" w:rsidRDefault="004E26F9" w:rsidP="004E26F9">
            <w:pPr>
              <w:spacing w:beforeLines="50" w:before="120" w:afterLines="50" w:after="120"/>
            </w:pPr>
            <w:r>
              <w:rPr>
                <w:rFonts w:eastAsia="Malgun Gothic" w:hint="eastAsia"/>
              </w:rPr>
              <w:t>L</w:t>
            </w:r>
            <w:r>
              <w:rPr>
                <w:rFonts w:eastAsia="Malgun Gothic"/>
              </w:rPr>
              <w:t>GE</w:t>
            </w:r>
          </w:p>
        </w:tc>
        <w:tc>
          <w:tcPr>
            <w:tcW w:w="1417" w:type="dxa"/>
            <w:tcBorders>
              <w:top w:val="single" w:sz="4" w:space="0" w:color="auto"/>
              <w:left w:val="single" w:sz="4" w:space="0" w:color="auto"/>
              <w:bottom w:val="single" w:sz="4" w:space="0" w:color="auto"/>
              <w:right w:val="single" w:sz="4" w:space="0" w:color="auto"/>
            </w:tcBorders>
          </w:tcPr>
          <w:p w14:paraId="062347AC" w14:textId="011201DE" w:rsidR="004E26F9" w:rsidRDefault="004E26F9" w:rsidP="004E26F9">
            <w:pPr>
              <w:spacing w:beforeLines="50" w:before="120" w:afterLines="50" w:after="120"/>
            </w:pPr>
            <w:r>
              <w:rPr>
                <w:rFonts w:eastAsia="Malgun Gothic"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12814676" w14:textId="77777777" w:rsidR="004E26F9" w:rsidRPr="00733D70" w:rsidRDefault="004E26F9" w:rsidP="004E26F9">
            <w:pPr>
              <w:spacing w:beforeLines="50" w:before="120" w:afterLines="50" w:after="120"/>
              <w:rPr>
                <w:rFonts w:eastAsia="DengXian"/>
              </w:rPr>
            </w:pPr>
          </w:p>
        </w:tc>
      </w:tr>
      <w:tr w:rsidR="00A34D98" w14:paraId="704554CA" w14:textId="77777777" w:rsidTr="00733D70">
        <w:tc>
          <w:tcPr>
            <w:tcW w:w="1668" w:type="dxa"/>
            <w:tcBorders>
              <w:top w:val="single" w:sz="4" w:space="0" w:color="auto"/>
              <w:left w:val="single" w:sz="4" w:space="0" w:color="auto"/>
              <w:bottom w:val="single" w:sz="4" w:space="0" w:color="auto"/>
              <w:right w:val="single" w:sz="4" w:space="0" w:color="auto"/>
            </w:tcBorders>
          </w:tcPr>
          <w:p w14:paraId="2C7D83B2" w14:textId="7B13F8BE" w:rsidR="00A34D98" w:rsidRPr="00A34D98" w:rsidRDefault="00A34D98" w:rsidP="00A34D98">
            <w:pPr>
              <w:spacing w:beforeLines="50" w:before="120" w:afterLines="50" w:after="120"/>
              <w:rPr>
                <w:rFonts w:eastAsia="Malgun Gothic"/>
              </w:rPr>
            </w:pPr>
            <w:r w:rsidRPr="00A34D98">
              <w:rPr>
                <w:rFonts w:eastAsia="DengXian"/>
              </w:rPr>
              <w:t>Deutsche Telekom</w:t>
            </w:r>
          </w:p>
        </w:tc>
        <w:tc>
          <w:tcPr>
            <w:tcW w:w="1417" w:type="dxa"/>
            <w:tcBorders>
              <w:top w:val="single" w:sz="4" w:space="0" w:color="auto"/>
              <w:left w:val="single" w:sz="4" w:space="0" w:color="auto"/>
              <w:bottom w:val="single" w:sz="4" w:space="0" w:color="auto"/>
              <w:right w:val="single" w:sz="4" w:space="0" w:color="auto"/>
            </w:tcBorders>
          </w:tcPr>
          <w:p w14:paraId="66320DFE" w14:textId="483A7BDF" w:rsidR="00A34D98" w:rsidRPr="00A34D98" w:rsidRDefault="00A34D98" w:rsidP="00A34D98">
            <w:pPr>
              <w:spacing w:beforeLines="50" w:before="120" w:afterLines="50" w:after="120"/>
              <w:rPr>
                <w:rFonts w:eastAsia="Malgun Gothic"/>
              </w:rPr>
            </w:pPr>
            <w:r w:rsidRPr="00A34D98">
              <w:rPr>
                <w:rFonts w:eastAsia="DengXian"/>
              </w:rPr>
              <w:t>No concern</w:t>
            </w:r>
          </w:p>
        </w:tc>
        <w:tc>
          <w:tcPr>
            <w:tcW w:w="6770" w:type="dxa"/>
            <w:tcBorders>
              <w:top w:val="single" w:sz="4" w:space="0" w:color="auto"/>
              <w:left w:val="single" w:sz="4" w:space="0" w:color="auto"/>
              <w:bottom w:val="single" w:sz="4" w:space="0" w:color="auto"/>
              <w:right w:val="single" w:sz="4" w:space="0" w:color="auto"/>
            </w:tcBorders>
          </w:tcPr>
          <w:p w14:paraId="294FAA4F" w14:textId="77777777" w:rsidR="00A34D98" w:rsidRPr="00733D70" w:rsidRDefault="00A34D98" w:rsidP="00A34D98">
            <w:pPr>
              <w:spacing w:beforeLines="50" w:before="120" w:afterLines="50" w:after="120"/>
              <w:rPr>
                <w:rFonts w:eastAsia="DengXian"/>
              </w:rPr>
            </w:pPr>
          </w:p>
        </w:tc>
      </w:tr>
      <w:tr w:rsidR="00627B4A" w14:paraId="0AE62F54" w14:textId="77777777" w:rsidTr="00733D70">
        <w:tc>
          <w:tcPr>
            <w:tcW w:w="1668" w:type="dxa"/>
            <w:tcBorders>
              <w:top w:val="single" w:sz="4" w:space="0" w:color="auto"/>
              <w:left w:val="single" w:sz="4" w:space="0" w:color="auto"/>
              <w:bottom w:val="single" w:sz="4" w:space="0" w:color="auto"/>
              <w:right w:val="single" w:sz="4" w:space="0" w:color="auto"/>
            </w:tcBorders>
          </w:tcPr>
          <w:p w14:paraId="6ABBDE7C" w14:textId="4ADDAF38" w:rsidR="00627B4A" w:rsidRPr="00A34D98" w:rsidRDefault="00627B4A" w:rsidP="00627B4A">
            <w:pPr>
              <w:spacing w:beforeLines="50" w:before="120" w:afterLines="50" w:after="120"/>
              <w:rPr>
                <w:rFonts w:eastAsia="DengXian"/>
              </w:rPr>
            </w:pPr>
            <w:r>
              <w:rPr>
                <w:rFonts w:hint="eastAsia"/>
              </w:rPr>
              <w:t>N</w:t>
            </w:r>
            <w:r>
              <w:t>EC</w:t>
            </w:r>
          </w:p>
        </w:tc>
        <w:tc>
          <w:tcPr>
            <w:tcW w:w="1417" w:type="dxa"/>
            <w:tcBorders>
              <w:top w:val="single" w:sz="4" w:space="0" w:color="auto"/>
              <w:left w:val="single" w:sz="4" w:space="0" w:color="auto"/>
              <w:bottom w:val="single" w:sz="4" w:space="0" w:color="auto"/>
              <w:right w:val="single" w:sz="4" w:space="0" w:color="auto"/>
            </w:tcBorders>
          </w:tcPr>
          <w:p w14:paraId="44531988" w14:textId="3597C2A6" w:rsidR="00627B4A" w:rsidRPr="00A34D98" w:rsidRDefault="00627B4A" w:rsidP="00627B4A">
            <w:pPr>
              <w:spacing w:beforeLines="50" w:before="120" w:afterLines="50" w:after="120"/>
              <w:rPr>
                <w:rFonts w:eastAsia="DengXian"/>
              </w:rPr>
            </w:pPr>
            <w:r>
              <w:rPr>
                <w:rFonts w:hint="eastAsia"/>
              </w:rPr>
              <w:t>N</w:t>
            </w:r>
            <w:r>
              <w:t>o concern</w:t>
            </w:r>
          </w:p>
        </w:tc>
        <w:tc>
          <w:tcPr>
            <w:tcW w:w="6770" w:type="dxa"/>
            <w:tcBorders>
              <w:top w:val="single" w:sz="4" w:space="0" w:color="auto"/>
              <w:left w:val="single" w:sz="4" w:space="0" w:color="auto"/>
              <w:bottom w:val="single" w:sz="4" w:space="0" w:color="auto"/>
              <w:right w:val="single" w:sz="4" w:space="0" w:color="auto"/>
            </w:tcBorders>
          </w:tcPr>
          <w:p w14:paraId="4307521E" w14:textId="77777777" w:rsidR="00627B4A" w:rsidRPr="00733D70" w:rsidRDefault="00627B4A" w:rsidP="00627B4A">
            <w:pPr>
              <w:spacing w:beforeLines="50" w:before="120" w:afterLines="50" w:after="120"/>
              <w:rPr>
                <w:rFonts w:eastAsia="DengXian"/>
              </w:rPr>
            </w:pPr>
          </w:p>
        </w:tc>
      </w:tr>
      <w:tr w:rsidR="0075607B" w14:paraId="3B2E7F38" w14:textId="77777777" w:rsidTr="00733D70">
        <w:tc>
          <w:tcPr>
            <w:tcW w:w="1668" w:type="dxa"/>
            <w:tcBorders>
              <w:top w:val="single" w:sz="4" w:space="0" w:color="auto"/>
              <w:left w:val="single" w:sz="4" w:space="0" w:color="auto"/>
              <w:bottom w:val="single" w:sz="4" w:space="0" w:color="auto"/>
              <w:right w:val="single" w:sz="4" w:space="0" w:color="auto"/>
            </w:tcBorders>
          </w:tcPr>
          <w:p w14:paraId="3B603FBF" w14:textId="2AEA0622" w:rsidR="0075607B" w:rsidRDefault="0075607B" w:rsidP="00627B4A">
            <w:pPr>
              <w:spacing w:beforeLines="50" w:before="120" w:afterLines="50" w:after="120"/>
              <w:rPr>
                <w:rFonts w:hint="eastAsia"/>
              </w:rPr>
            </w:pPr>
            <w:r>
              <w:t>Nokia</w:t>
            </w:r>
          </w:p>
        </w:tc>
        <w:tc>
          <w:tcPr>
            <w:tcW w:w="1417" w:type="dxa"/>
            <w:tcBorders>
              <w:top w:val="single" w:sz="4" w:space="0" w:color="auto"/>
              <w:left w:val="single" w:sz="4" w:space="0" w:color="auto"/>
              <w:bottom w:val="single" w:sz="4" w:space="0" w:color="auto"/>
              <w:right w:val="single" w:sz="4" w:space="0" w:color="auto"/>
            </w:tcBorders>
          </w:tcPr>
          <w:p w14:paraId="767A50C2" w14:textId="532B67EC" w:rsidR="0075607B" w:rsidRDefault="0075607B" w:rsidP="00627B4A">
            <w:pPr>
              <w:spacing w:beforeLines="50" w:before="120" w:afterLines="50" w:after="120"/>
              <w:rPr>
                <w:rFonts w:hint="eastAsia"/>
              </w:rPr>
            </w:pPr>
            <w:r>
              <w:t>No concern</w:t>
            </w:r>
          </w:p>
        </w:tc>
        <w:tc>
          <w:tcPr>
            <w:tcW w:w="6770" w:type="dxa"/>
            <w:tcBorders>
              <w:top w:val="single" w:sz="4" w:space="0" w:color="auto"/>
              <w:left w:val="single" w:sz="4" w:space="0" w:color="auto"/>
              <w:bottom w:val="single" w:sz="4" w:space="0" w:color="auto"/>
              <w:right w:val="single" w:sz="4" w:space="0" w:color="auto"/>
            </w:tcBorders>
          </w:tcPr>
          <w:p w14:paraId="4D792287" w14:textId="77777777" w:rsidR="0075607B" w:rsidRPr="00733D70" w:rsidRDefault="0075607B" w:rsidP="00627B4A">
            <w:pPr>
              <w:spacing w:beforeLines="50" w:before="120" w:afterLines="50" w:after="120"/>
              <w:rPr>
                <w:rFonts w:eastAsia="DengXian"/>
              </w:rPr>
            </w:pPr>
          </w:p>
        </w:tc>
      </w:tr>
    </w:tbl>
    <w:p w14:paraId="392B75EF" w14:textId="6E7B49E0" w:rsidR="00131702" w:rsidRPr="003D4166" w:rsidRDefault="00131702" w:rsidP="00C41121">
      <w:pPr>
        <w:overflowPunct w:val="0"/>
        <w:adjustRightInd w:val="0"/>
        <w:spacing w:after="120"/>
        <w:textAlignment w:val="baseline"/>
        <w:rPr>
          <w:rFonts w:eastAsia="DengXian"/>
          <w:noProof/>
        </w:rPr>
      </w:pPr>
    </w:p>
    <w:p w14:paraId="0B3282CC" w14:textId="77777777" w:rsidR="00F722B2" w:rsidRPr="003D673D" w:rsidRDefault="00F722B2" w:rsidP="00C41121">
      <w:pPr>
        <w:numPr>
          <w:ilvl w:val="1"/>
          <w:numId w:val="26"/>
        </w:numPr>
        <w:overflowPunct w:val="0"/>
        <w:adjustRightInd w:val="0"/>
        <w:spacing w:before="100" w:beforeAutospacing="1" w:afterLines="100" w:after="240" w:line="300" w:lineRule="auto"/>
        <w:textAlignment w:val="baseline"/>
        <w:outlineLvl w:val="1"/>
        <w:rPr>
          <w:sz w:val="32"/>
        </w:rPr>
      </w:pPr>
      <w:r>
        <w:rPr>
          <w:sz w:val="32"/>
        </w:rPr>
        <w:t>C</w:t>
      </w:r>
      <w:r>
        <w:rPr>
          <w:rFonts w:hint="eastAsia"/>
          <w:sz w:val="32"/>
        </w:rPr>
        <w:t>ell</w:t>
      </w:r>
      <w:r>
        <w:rPr>
          <w:sz w:val="32"/>
        </w:rPr>
        <w:t xml:space="preserve"> (re)selection parameters</w:t>
      </w:r>
    </w:p>
    <w:p w14:paraId="44EC40A0" w14:textId="77CC8FE0" w:rsidR="00984565" w:rsidRPr="00A34D98" w:rsidRDefault="00984565" w:rsidP="00984565">
      <w:pPr>
        <w:overflowPunct w:val="0"/>
        <w:adjustRightInd w:val="0"/>
        <w:spacing w:after="180" w:line="300" w:lineRule="auto"/>
        <w:textAlignment w:val="baseline"/>
        <w:rPr>
          <w:rFonts w:eastAsia="DengXian"/>
          <w:bCs/>
        </w:rPr>
      </w:pPr>
      <w:r w:rsidRPr="00A34D98">
        <w:rPr>
          <w:noProof/>
        </w:rPr>
        <w:t>In phase 1, t</w:t>
      </w:r>
      <w:r w:rsidRPr="00A34D98">
        <w:rPr>
          <w:rFonts w:eastAsia="DengXian"/>
          <w:bCs/>
        </w:rPr>
        <w:t xml:space="preserve">here is clear majority to support the proposal. But, indeed, we see some doubt on the necessity. Rapporteur propose this as working assumption. It means </w:t>
      </w:r>
      <w:r w:rsidRPr="00A34D98">
        <w:rPr>
          <w:rFonts w:eastAsia="DengXian"/>
          <w:bCs/>
          <w:highlight w:val="yellow"/>
        </w:rPr>
        <w:t>if RAN2 can achieve the consen</w:t>
      </w:r>
      <w:r w:rsidR="00B94B63" w:rsidRPr="00A34D98">
        <w:rPr>
          <w:rFonts w:eastAsia="DengXian"/>
          <w:bCs/>
          <w:highlight w:val="yellow"/>
        </w:rPr>
        <w:t>sus on the detailed parameters</w:t>
      </w:r>
      <w:r w:rsidRPr="00A34D98">
        <w:rPr>
          <w:rFonts w:eastAsia="DengXian"/>
          <w:bCs/>
          <w:highlight w:val="yellow"/>
        </w:rPr>
        <w:t>, it will be supported.</w:t>
      </w:r>
    </w:p>
    <w:tbl>
      <w:tblPr>
        <w:tblStyle w:val="TableGrid"/>
        <w:tblW w:w="0" w:type="auto"/>
        <w:tblLook w:val="04A0" w:firstRow="1" w:lastRow="0" w:firstColumn="1" w:lastColumn="0" w:noHBand="0" w:noVBand="1"/>
      </w:tblPr>
      <w:tblGrid>
        <w:gridCol w:w="9629"/>
      </w:tblGrid>
      <w:tr w:rsidR="00902685" w:rsidRPr="00A34D98" w14:paraId="420240A2" w14:textId="77777777" w:rsidTr="00902685">
        <w:tc>
          <w:tcPr>
            <w:tcW w:w="9629" w:type="dxa"/>
          </w:tcPr>
          <w:p w14:paraId="3E1836FC" w14:textId="348B38F4" w:rsidR="00902685" w:rsidRPr="00A34D98" w:rsidRDefault="00902685" w:rsidP="00780EE3">
            <w:pPr>
              <w:overflowPunct w:val="0"/>
              <w:adjustRightInd w:val="0"/>
              <w:spacing w:after="180" w:line="300" w:lineRule="auto"/>
              <w:textAlignment w:val="baseline"/>
              <w:rPr>
                <w:rFonts w:eastAsia="DengXian"/>
                <w:b/>
                <w:noProof/>
              </w:rPr>
            </w:pPr>
            <w:r w:rsidRPr="00A34D98">
              <w:rPr>
                <w:b/>
              </w:rPr>
              <w:t>Proposal 10: [Easy] Working assumption: RAN2 support the RedCap specific cell (re)selection parameter.</w:t>
            </w:r>
          </w:p>
        </w:tc>
      </w:tr>
    </w:tbl>
    <w:p w14:paraId="0D271E6E" w14:textId="01061C40" w:rsidR="00902685" w:rsidRPr="00A34D98" w:rsidRDefault="00902685" w:rsidP="00780EE3">
      <w:pPr>
        <w:overflowPunct w:val="0"/>
        <w:adjustRightInd w:val="0"/>
        <w:spacing w:after="180" w:line="300" w:lineRule="auto"/>
        <w:textAlignment w:val="baseline"/>
        <w:rPr>
          <w:rFonts w:eastAsia="DengXian"/>
          <w:noProof/>
        </w:rPr>
      </w:pPr>
      <w:r w:rsidRPr="00A34D98">
        <w:rPr>
          <w:rFonts w:eastAsia="DengXian" w:hint="eastAsia"/>
          <w:noProof/>
        </w:rPr>
        <w:t>S</w:t>
      </w:r>
      <w:r w:rsidRPr="00A34D98">
        <w:rPr>
          <w:rFonts w:eastAsia="DengXian"/>
          <w:noProof/>
        </w:rPr>
        <w:t xml:space="preserve">ome </w:t>
      </w:r>
      <w:r w:rsidR="00C209A8" w:rsidRPr="00A34D98">
        <w:rPr>
          <w:rFonts w:eastAsia="DengXian"/>
          <w:noProof/>
        </w:rPr>
        <w:t>alternatives</w:t>
      </w:r>
      <w:r w:rsidRPr="00A34D98">
        <w:rPr>
          <w:rFonts w:eastAsia="DengXian"/>
          <w:noProof/>
        </w:rPr>
        <w:t xml:space="preserve"> on the parameters to be RedCap specifc can be:</w:t>
      </w:r>
    </w:p>
    <w:p w14:paraId="579058FF" w14:textId="0127B7A5" w:rsidR="00902685" w:rsidRPr="00A34D98" w:rsidRDefault="00902685" w:rsidP="00780EE3">
      <w:pPr>
        <w:overflowPunct w:val="0"/>
        <w:adjustRightInd w:val="0"/>
        <w:spacing w:after="180" w:line="300" w:lineRule="auto"/>
        <w:textAlignment w:val="baseline"/>
      </w:pPr>
      <w:r w:rsidRPr="00A34D98">
        <w:rPr>
          <w:rFonts w:eastAsia="DengXian" w:hint="eastAsia"/>
          <w:b/>
          <w:noProof/>
        </w:rPr>
        <w:t>A</w:t>
      </w:r>
      <w:r w:rsidRPr="00A34D98">
        <w:rPr>
          <w:rFonts w:eastAsia="DengXian"/>
          <w:b/>
          <w:noProof/>
        </w:rPr>
        <w:t>lt.1</w:t>
      </w:r>
      <w:r w:rsidRPr="00A34D98">
        <w:rPr>
          <w:rFonts w:eastAsia="DengXian"/>
          <w:noProof/>
        </w:rPr>
        <w:t>: th</w:t>
      </w:r>
      <w:r w:rsidRPr="00A34D98">
        <w:t>e ‘minimum required signal strength/quality level’ (i.e. Q</w:t>
      </w:r>
      <w:r w:rsidRPr="00A34D98">
        <w:rPr>
          <w:vertAlign w:val="subscript"/>
        </w:rPr>
        <w:t>rxlevmin</w:t>
      </w:r>
      <w:r w:rsidRPr="00A34D98">
        <w:t>/Q</w:t>
      </w:r>
      <w:r w:rsidRPr="00A34D98">
        <w:rPr>
          <w:vertAlign w:val="subscript"/>
        </w:rPr>
        <w:t>qualmin</w:t>
      </w:r>
      <w:r w:rsidRPr="00A34D98">
        <w:t xml:space="preserve"> from the cell selection criterion S);</w:t>
      </w:r>
    </w:p>
    <w:p w14:paraId="6BBCE498" w14:textId="615E4C2B" w:rsidR="00902685" w:rsidRPr="00A34D98" w:rsidRDefault="00902685" w:rsidP="00780EE3">
      <w:pPr>
        <w:overflowPunct w:val="0"/>
        <w:adjustRightInd w:val="0"/>
        <w:spacing w:after="180" w:line="300" w:lineRule="auto"/>
        <w:textAlignment w:val="baseline"/>
      </w:pPr>
      <w:r w:rsidRPr="00A34D98">
        <w:rPr>
          <w:b/>
        </w:rPr>
        <w:t>Alt.2</w:t>
      </w:r>
      <w:r w:rsidRPr="00A34D98">
        <w:t>: priority for cell reselection in SIB2&amp;4;</w:t>
      </w:r>
    </w:p>
    <w:p w14:paraId="039D2E53" w14:textId="30A80134" w:rsidR="00FC27A6" w:rsidRPr="00A34D98" w:rsidRDefault="00902685" w:rsidP="003D673D">
      <w:pPr>
        <w:overflowPunct w:val="0"/>
        <w:adjustRightInd w:val="0"/>
        <w:spacing w:after="180" w:line="300" w:lineRule="auto"/>
        <w:textAlignment w:val="baseline"/>
        <w:rPr>
          <w:rFonts w:eastAsia="DengXian"/>
        </w:rPr>
      </w:pPr>
      <w:r w:rsidRPr="00A34D98">
        <w:rPr>
          <w:b/>
        </w:rPr>
        <w:t>Alt.3</w:t>
      </w:r>
      <w:r w:rsidRPr="00A34D98">
        <w:t>: others to be added.</w:t>
      </w:r>
    </w:p>
    <w:p w14:paraId="22BA83A5" w14:textId="493ACF13" w:rsidR="00902685" w:rsidRPr="00A34D98" w:rsidRDefault="00902685" w:rsidP="00902685">
      <w:pPr>
        <w:spacing w:beforeLines="50" w:before="120" w:afterLines="50" w:after="120"/>
        <w:rPr>
          <w:b/>
        </w:rPr>
      </w:pPr>
      <w:r w:rsidRPr="00A34D98">
        <w:rPr>
          <w:b/>
        </w:rPr>
        <w:t xml:space="preserve">Question </w:t>
      </w:r>
      <w:r w:rsidR="004F59C2" w:rsidRPr="00A34D98">
        <w:rPr>
          <w:b/>
        </w:rPr>
        <w:t>6</w:t>
      </w:r>
      <w:r w:rsidRPr="00A34D98">
        <w:rPr>
          <w:b/>
        </w:rPr>
        <w:t xml:space="preserve">: Do you have any concern to compromise as proposal 10 above? </w:t>
      </w:r>
      <w:r w:rsidR="008E0111" w:rsidRPr="00A34D98">
        <w:rPr>
          <w:b/>
        </w:rPr>
        <w:t xml:space="preserve">Also please indicate the parameters to be RedCap </w:t>
      </w:r>
      <w:r w:rsidR="004C6583" w:rsidRPr="00A34D98">
        <w:rPr>
          <w:b/>
        </w:rPr>
        <w:t>specific</w:t>
      </w:r>
      <w:r w:rsidR="008E0111" w:rsidRPr="00A34D98">
        <w:rPr>
          <w:b/>
        </w:rPr>
        <w:t>, so that we can converge on at least one of them.</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276"/>
        <w:gridCol w:w="1417"/>
        <w:gridCol w:w="5749"/>
      </w:tblGrid>
      <w:tr w:rsidR="00902685" w14:paraId="03B19097" w14:textId="77777777" w:rsidTr="00ED44A8">
        <w:tc>
          <w:tcPr>
            <w:tcW w:w="1413" w:type="dxa"/>
          </w:tcPr>
          <w:p w14:paraId="685906F6" w14:textId="77777777" w:rsidR="00902685" w:rsidRDefault="00902685" w:rsidP="008E0111">
            <w:pPr>
              <w:spacing w:beforeLines="50" w:before="120" w:afterLines="50" w:after="120"/>
              <w:rPr>
                <w:b/>
              </w:rPr>
            </w:pPr>
            <w:r>
              <w:rPr>
                <w:rFonts w:hint="eastAsia"/>
                <w:b/>
              </w:rPr>
              <w:t>C</w:t>
            </w:r>
            <w:r>
              <w:rPr>
                <w:b/>
              </w:rPr>
              <w:t>ompanies</w:t>
            </w:r>
          </w:p>
        </w:tc>
        <w:tc>
          <w:tcPr>
            <w:tcW w:w="1276" w:type="dxa"/>
          </w:tcPr>
          <w:p w14:paraId="0ECEF519" w14:textId="77777777" w:rsidR="00902685" w:rsidRDefault="00902685" w:rsidP="008E0111">
            <w:pPr>
              <w:spacing w:beforeLines="50" w:before="120" w:afterLines="50" w:after="120"/>
              <w:rPr>
                <w:b/>
              </w:rPr>
            </w:pPr>
            <w:r>
              <w:rPr>
                <w:b/>
              </w:rPr>
              <w:t>Concern, or no concern?</w:t>
            </w:r>
          </w:p>
        </w:tc>
        <w:tc>
          <w:tcPr>
            <w:tcW w:w="1417" w:type="dxa"/>
          </w:tcPr>
          <w:p w14:paraId="3A6D0A26" w14:textId="4C02D74B" w:rsidR="00902685" w:rsidRPr="00A34D98" w:rsidRDefault="00902685" w:rsidP="008E0111">
            <w:pPr>
              <w:spacing w:beforeLines="50" w:before="120" w:afterLines="50" w:after="120"/>
              <w:rPr>
                <w:rFonts w:eastAsia="DengXian"/>
                <w:b/>
              </w:rPr>
            </w:pPr>
            <w:r w:rsidRPr="00A34D98">
              <w:rPr>
                <w:rFonts w:eastAsia="DengXian"/>
                <w:b/>
              </w:rPr>
              <w:t xml:space="preserve">Preferred parameters to be RedCap specific </w:t>
            </w:r>
          </w:p>
        </w:tc>
        <w:tc>
          <w:tcPr>
            <w:tcW w:w="5749" w:type="dxa"/>
          </w:tcPr>
          <w:p w14:paraId="042B142C" w14:textId="77777777" w:rsidR="00902685" w:rsidRDefault="00902685" w:rsidP="008E0111">
            <w:pPr>
              <w:spacing w:beforeLines="50" w:before="120" w:afterLines="50" w:after="120"/>
              <w:rPr>
                <w:b/>
              </w:rPr>
            </w:pPr>
            <w:r>
              <w:rPr>
                <w:rFonts w:hint="eastAsia"/>
                <w:b/>
              </w:rPr>
              <w:t>C</w:t>
            </w:r>
            <w:r>
              <w:rPr>
                <w:b/>
              </w:rPr>
              <w:t>omments</w:t>
            </w:r>
          </w:p>
        </w:tc>
      </w:tr>
      <w:tr w:rsidR="00902685" w:rsidRPr="00A34D98" w14:paraId="322F8692" w14:textId="77777777" w:rsidTr="00ED44A8">
        <w:tc>
          <w:tcPr>
            <w:tcW w:w="1413" w:type="dxa"/>
          </w:tcPr>
          <w:p w14:paraId="4E049199" w14:textId="60CC7753" w:rsidR="00902685" w:rsidRPr="000D10E3" w:rsidRDefault="00571DA8" w:rsidP="008E0111">
            <w:pPr>
              <w:spacing w:beforeLines="50" w:before="120" w:afterLines="50" w:after="120"/>
              <w:rPr>
                <w:rFonts w:eastAsia="DengXian"/>
              </w:rPr>
            </w:pPr>
            <w:r>
              <w:rPr>
                <w:rFonts w:eastAsia="DengXian"/>
              </w:rPr>
              <w:t>MediaTek</w:t>
            </w:r>
          </w:p>
        </w:tc>
        <w:tc>
          <w:tcPr>
            <w:tcW w:w="1276" w:type="dxa"/>
          </w:tcPr>
          <w:p w14:paraId="74BAED0A" w14:textId="7E820C1D" w:rsidR="00902685" w:rsidRDefault="00571DA8" w:rsidP="008E0111">
            <w:pPr>
              <w:spacing w:beforeLines="50" w:before="120" w:afterLines="50" w:after="120"/>
            </w:pPr>
            <w:r>
              <w:t>Concern</w:t>
            </w:r>
          </w:p>
        </w:tc>
        <w:tc>
          <w:tcPr>
            <w:tcW w:w="1417" w:type="dxa"/>
          </w:tcPr>
          <w:p w14:paraId="205282E2" w14:textId="0BF09608" w:rsidR="00EC1D33" w:rsidRPr="00EC1D33" w:rsidRDefault="00EC1D33" w:rsidP="008E0111">
            <w:pPr>
              <w:spacing w:beforeLines="50" w:before="120" w:afterLines="50" w:after="120"/>
              <w:rPr>
                <w:rFonts w:eastAsia="DengXian"/>
              </w:rPr>
            </w:pPr>
          </w:p>
        </w:tc>
        <w:tc>
          <w:tcPr>
            <w:tcW w:w="5749" w:type="dxa"/>
          </w:tcPr>
          <w:p w14:paraId="1873EBF3" w14:textId="48F82A99" w:rsidR="00902685" w:rsidRPr="00A34D98" w:rsidRDefault="00571DA8" w:rsidP="008E0111">
            <w:pPr>
              <w:spacing w:beforeLines="50" w:before="120" w:afterLines="50" w:after="120"/>
            </w:pPr>
            <w:r w:rsidRPr="00A34D98">
              <w:t xml:space="preserve">As indicated over email, this WA is overly broad indicating that R2 will support RedCap specific cell (re)selection parameters without knowing what parameters these are. Unless there’s some consensus on the parameter(s) we’re referring to, this working assumption shouldn’t be taken. </w:t>
            </w:r>
          </w:p>
        </w:tc>
      </w:tr>
      <w:tr w:rsidR="00902685" w:rsidRPr="00A34D98" w14:paraId="2939049B" w14:textId="77777777" w:rsidTr="00ED44A8">
        <w:tc>
          <w:tcPr>
            <w:tcW w:w="1413" w:type="dxa"/>
          </w:tcPr>
          <w:p w14:paraId="644A58D7" w14:textId="3232E8EA" w:rsidR="00902685" w:rsidRDefault="0011218B" w:rsidP="008E0111">
            <w:pPr>
              <w:spacing w:beforeLines="50" w:before="120" w:afterLines="50" w:after="120"/>
            </w:pPr>
            <w:bookmarkStart w:id="8" w:name="_Hlk93656212"/>
            <w:r>
              <w:t>Sequans</w:t>
            </w:r>
          </w:p>
        </w:tc>
        <w:tc>
          <w:tcPr>
            <w:tcW w:w="1276" w:type="dxa"/>
          </w:tcPr>
          <w:p w14:paraId="14305577" w14:textId="1CCEEBD1" w:rsidR="00902685" w:rsidRDefault="0011218B" w:rsidP="008E0111">
            <w:pPr>
              <w:spacing w:beforeLines="50" w:before="120" w:afterLines="50" w:after="120"/>
            </w:pPr>
            <w:bookmarkStart w:id="9" w:name="OLE_LINK18"/>
            <w:bookmarkStart w:id="10" w:name="OLE_LINK19"/>
            <w:r>
              <w:t>No concern</w:t>
            </w:r>
            <w:bookmarkEnd w:id="9"/>
            <w:bookmarkEnd w:id="10"/>
          </w:p>
        </w:tc>
        <w:tc>
          <w:tcPr>
            <w:tcW w:w="1417" w:type="dxa"/>
          </w:tcPr>
          <w:p w14:paraId="133F2D17" w14:textId="2BF2362A" w:rsidR="00902685" w:rsidRDefault="0011218B" w:rsidP="008E0111">
            <w:pPr>
              <w:spacing w:beforeLines="50" w:before="120" w:afterLines="50" w:after="120"/>
            </w:pPr>
            <w:r>
              <w:t>Alt2, Alt1</w:t>
            </w:r>
          </w:p>
        </w:tc>
        <w:tc>
          <w:tcPr>
            <w:tcW w:w="5749" w:type="dxa"/>
          </w:tcPr>
          <w:p w14:paraId="51947D8C" w14:textId="77777777" w:rsidR="00902685" w:rsidRPr="00A34D98" w:rsidRDefault="0011218B" w:rsidP="008E0111">
            <w:pPr>
              <w:spacing w:beforeLines="50" w:before="120" w:afterLines="50" w:after="120"/>
            </w:pPr>
            <w:r w:rsidRPr="00A34D98">
              <w:t>We see no real issue since this is a WA. If eventually no detail can be agreed, it can be reverted.</w:t>
            </w:r>
          </w:p>
          <w:p w14:paraId="79B17DEE" w14:textId="1B762E1A" w:rsidR="0011218B" w:rsidRPr="00A34D98" w:rsidRDefault="0011218B" w:rsidP="008E0111">
            <w:pPr>
              <w:spacing w:beforeLines="50" w:before="120" w:afterLines="50" w:after="120"/>
            </w:pPr>
            <w:r w:rsidRPr="00A34D98">
              <w:lastRenderedPageBreak/>
              <w:t>We see benefit in both Alt2 (compared to non-RedCap UEs) and Alt1 (especially for 1-rx branch UEs)</w:t>
            </w:r>
          </w:p>
        </w:tc>
      </w:tr>
      <w:bookmarkEnd w:id="8"/>
      <w:tr w:rsidR="00902685" w:rsidRPr="00D60DB7" w14:paraId="4B6649B9" w14:textId="77777777" w:rsidTr="00ED44A8">
        <w:tc>
          <w:tcPr>
            <w:tcW w:w="1413" w:type="dxa"/>
          </w:tcPr>
          <w:p w14:paraId="0B726C94" w14:textId="6156B017" w:rsidR="00902685" w:rsidRDefault="004523E2" w:rsidP="008E0111">
            <w:pPr>
              <w:spacing w:beforeLines="50" w:before="120" w:afterLines="50" w:after="120"/>
            </w:pPr>
            <w:r>
              <w:lastRenderedPageBreak/>
              <w:t>Apple</w:t>
            </w:r>
          </w:p>
        </w:tc>
        <w:tc>
          <w:tcPr>
            <w:tcW w:w="1276" w:type="dxa"/>
          </w:tcPr>
          <w:p w14:paraId="1F78765C" w14:textId="5D2CB433" w:rsidR="00902685" w:rsidRDefault="004523E2" w:rsidP="008E0111">
            <w:pPr>
              <w:spacing w:beforeLines="50" w:before="120" w:afterLines="50" w:after="120"/>
            </w:pPr>
            <w:r>
              <w:t>Concern</w:t>
            </w:r>
          </w:p>
        </w:tc>
        <w:tc>
          <w:tcPr>
            <w:tcW w:w="1417" w:type="dxa"/>
          </w:tcPr>
          <w:p w14:paraId="3FBC1B12" w14:textId="11D124AB" w:rsidR="00902685" w:rsidRDefault="00902685" w:rsidP="008E0111">
            <w:pPr>
              <w:spacing w:beforeLines="50" w:before="120" w:afterLines="50" w:after="120"/>
            </w:pPr>
          </w:p>
        </w:tc>
        <w:tc>
          <w:tcPr>
            <w:tcW w:w="5749" w:type="dxa"/>
          </w:tcPr>
          <w:p w14:paraId="2E6748F2" w14:textId="00F39ED9" w:rsidR="00902685" w:rsidRPr="00D60DB7" w:rsidRDefault="004523E2" w:rsidP="008E0111">
            <w:pPr>
              <w:spacing w:beforeLines="50" w:before="120" w:afterLines="50" w:after="120"/>
            </w:pPr>
            <w:r>
              <w:t>Same view as Mediatek</w:t>
            </w:r>
          </w:p>
        </w:tc>
      </w:tr>
      <w:tr w:rsidR="00D77B49" w:rsidRPr="00D60DB7" w14:paraId="64D07ED2" w14:textId="77777777" w:rsidTr="00ED44A8">
        <w:tc>
          <w:tcPr>
            <w:tcW w:w="1413" w:type="dxa"/>
          </w:tcPr>
          <w:p w14:paraId="2E2727EF" w14:textId="05E5157D" w:rsidR="00D77B49" w:rsidRPr="00D77B49" w:rsidRDefault="00D77B49" w:rsidP="008E0111">
            <w:pPr>
              <w:spacing w:beforeLines="50" w:before="120" w:afterLines="50" w:after="120"/>
              <w:rPr>
                <w:rFonts w:eastAsia="DengXian"/>
              </w:rPr>
            </w:pPr>
            <w:r>
              <w:rPr>
                <w:rFonts w:eastAsia="DengXian" w:hint="eastAsia"/>
              </w:rPr>
              <w:t>CATT</w:t>
            </w:r>
          </w:p>
        </w:tc>
        <w:tc>
          <w:tcPr>
            <w:tcW w:w="1276" w:type="dxa"/>
          </w:tcPr>
          <w:p w14:paraId="5308C096" w14:textId="2FFD63DB" w:rsidR="00D77B49" w:rsidRDefault="00D77B49" w:rsidP="008E0111">
            <w:pPr>
              <w:spacing w:beforeLines="50" w:before="120" w:afterLines="50" w:after="120"/>
            </w:pPr>
            <w:r>
              <w:t>No concern</w:t>
            </w:r>
          </w:p>
        </w:tc>
        <w:tc>
          <w:tcPr>
            <w:tcW w:w="1417" w:type="dxa"/>
          </w:tcPr>
          <w:p w14:paraId="2F33BA9E" w14:textId="2FB8790D" w:rsidR="00D77B49" w:rsidRDefault="00D77B49" w:rsidP="008E0111">
            <w:pPr>
              <w:spacing w:beforeLines="50" w:before="120" w:afterLines="50" w:after="120"/>
            </w:pPr>
          </w:p>
        </w:tc>
        <w:tc>
          <w:tcPr>
            <w:tcW w:w="5749" w:type="dxa"/>
          </w:tcPr>
          <w:p w14:paraId="6E8AFB1D" w14:textId="77777777" w:rsidR="00D77B49" w:rsidRPr="00D60DB7" w:rsidRDefault="00D77B49" w:rsidP="008E0111">
            <w:pPr>
              <w:spacing w:beforeLines="50" w:before="120" w:afterLines="50" w:after="120"/>
            </w:pPr>
          </w:p>
        </w:tc>
      </w:tr>
      <w:tr w:rsidR="00DE1C90" w:rsidRPr="00A34D98" w14:paraId="575BB68D" w14:textId="77777777" w:rsidTr="00ED44A8">
        <w:tc>
          <w:tcPr>
            <w:tcW w:w="1413" w:type="dxa"/>
          </w:tcPr>
          <w:p w14:paraId="65AB2DF6" w14:textId="10A7D0FD" w:rsidR="00DE1C90" w:rsidRDefault="00DE1C90" w:rsidP="008E0111">
            <w:pPr>
              <w:spacing w:beforeLines="50" w:before="120" w:afterLines="50" w:after="120"/>
              <w:rPr>
                <w:rFonts w:eastAsia="DengXian"/>
              </w:rPr>
            </w:pPr>
            <w:r>
              <w:rPr>
                <w:rFonts w:eastAsia="DengXian"/>
              </w:rPr>
              <w:t>Samsung</w:t>
            </w:r>
          </w:p>
        </w:tc>
        <w:tc>
          <w:tcPr>
            <w:tcW w:w="1276" w:type="dxa"/>
          </w:tcPr>
          <w:p w14:paraId="730F16DF" w14:textId="78ABEEF2" w:rsidR="00DE1C90" w:rsidRDefault="00DE1C90" w:rsidP="008E0111">
            <w:pPr>
              <w:spacing w:beforeLines="50" w:before="120" w:afterLines="50" w:after="120"/>
            </w:pPr>
            <w:r>
              <w:t>No concern</w:t>
            </w:r>
          </w:p>
        </w:tc>
        <w:tc>
          <w:tcPr>
            <w:tcW w:w="1417" w:type="dxa"/>
          </w:tcPr>
          <w:p w14:paraId="24ED676B" w14:textId="44F90F62" w:rsidR="00DE1C90" w:rsidRDefault="00DE1C90" w:rsidP="008E0111">
            <w:pPr>
              <w:spacing w:beforeLines="50" w:before="120" w:afterLines="50" w:after="120"/>
            </w:pPr>
            <w:r w:rsidRPr="00DE1C90">
              <w:t>Alt2, Alt1</w:t>
            </w:r>
          </w:p>
        </w:tc>
        <w:tc>
          <w:tcPr>
            <w:tcW w:w="5749" w:type="dxa"/>
          </w:tcPr>
          <w:p w14:paraId="625D667F" w14:textId="4CC7C6CD" w:rsidR="00DE1C90" w:rsidRPr="00A34D98" w:rsidRDefault="00DE1C90" w:rsidP="00DE1C90">
            <w:pPr>
              <w:spacing w:beforeLines="50" w:before="120" w:afterLines="50" w:after="120"/>
            </w:pPr>
            <w:r w:rsidRPr="00A34D98">
              <w:t>Since RedCap UE can</w:t>
            </w:r>
            <w:r w:rsidR="00B90FBB" w:rsidRPr="00A34D98">
              <w:t xml:space="preserve"> only</w:t>
            </w:r>
            <w:r w:rsidRPr="00A34D98">
              <w:t xml:space="preserve"> </w:t>
            </w:r>
            <w:r w:rsidR="00B90FBB" w:rsidRPr="00A34D98">
              <w:t xml:space="preserve">camp and </w:t>
            </w:r>
            <w:r w:rsidRPr="00A34D98">
              <w:t xml:space="preserve">be connected to a gNB that supports a RedCap UE, Alt2 </w:t>
            </w:r>
            <w:r w:rsidR="00B90FBB" w:rsidRPr="00A34D98">
              <w:t>is</w:t>
            </w:r>
            <w:r w:rsidRPr="00A34D98">
              <w:t xml:space="preserve"> </w:t>
            </w:r>
            <w:r w:rsidR="00B90FBB" w:rsidRPr="00A34D98">
              <w:t xml:space="preserve">an </w:t>
            </w:r>
            <w:r w:rsidRPr="00A34D98">
              <w:t>essential feature for the RedCap UEs.</w:t>
            </w:r>
          </w:p>
          <w:p w14:paraId="42A537D5" w14:textId="60533BE9" w:rsidR="00DE1C90" w:rsidRPr="00A34D98" w:rsidRDefault="00DE1C90" w:rsidP="00B90FBB">
            <w:pPr>
              <w:spacing w:beforeLines="50" w:before="120" w:afterLines="50" w:after="120"/>
            </w:pPr>
            <w:r w:rsidRPr="00A34D98">
              <w:t xml:space="preserve">Also, especially for 1RX UE, we understand that cell selection criteria </w:t>
            </w:r>
            <w:r w:rsidR="00B90FBB" w:rsidRPr="00A34D98">
              <w:t>need</w:t>
            </w:r>
            <w:r w:rsidRPr="00A34D98">
              <w:t xml:space="preserve"> to be differentiated</w:t>
            </w:r>
            <w:r w:rsidR="00B90FBB" w:rsidRPr="00A34D98">
              <w:t xml:space="preserve"> considering its limited receiving capability</w:t>
            </w:r>
            <w:r w:rsidRPr="00A34D98">
              <w:t>. Perhaps RAN2 can agree the general principle</w:t>
            </w:r>
            <w:r w:rsidR="00B90FBB" w:rsidRPr="00A34D98">
              <w:t xml:space="preserve"> as prepared by the moderator</w:t>
            </w:r>
            <w:r w:rsidRPr="00A34D98">
              <w:t xml:space="preserve">, and then the detailed decision can be made next meeting. </w:t>
            </w:r>
            <w:r w:rsidR="00B90FBB" w:rsidRPr="00A34D98">
              <w:t>So far, w</w:t>
            </w:r>
            <w:r w:rsidRPr="00A34D98">
              <w:t xml:space="preserve">e only see two alternatives (i.e. </w:t>
            </w:r>
            <w:r w:rsidR="00B90FBB" w:rsidRPr="00A34D98">
              <w:t>Qrxlevmin/ Qqualmin or Qrxlevminoffset/Qqualminoffset for the 1RX UE), so it won't take too much time, if RAN2 agrees on the principle.</w:t>
            </w:r>
          </w:p>
        </w:tc>
      </w:tr>
      <w:tr w:rsidR="00C818E3" w:rsidRPr="00A34D98" w14:paraId="1882FCC8" w14:textId="77777777" w:rsidTr="00ED44A8">
        <w:tc>
          <w:tcPr>
            <w:tcW w:w="1413" w:type="dxa"/>
          </w:tcPr>
          <w:p w14:paraId="31A30E88" w14:textId="1B6ABDCE" w:rsidR="00C818E3" w:rsidRDefault="00C818E3" w:rsidP="00C818E3">
            <w:pPr>
              <w:spacing w:beforeLines="50" w:before="120" w:afterLines="50" w:after="120"/>
              <w:rPr>
                <w:rFonts w:eastAsia="DengXian"/>
              </w:rPr>
            </w:pPr>
            <w:r>
              <w:rPr>
                <w:rFonts w:eastAsia="DengXian"/>
              </w:rPr>
              <w:t>Intel</w:t>
            </w:r>
          </w:p>
        </w:tc>
        <w:tc>
          <w:tcPr>
            <w:tcW w:w="1276" w:type="dxa"/>
          </w:tcPr>
          <w:p w14:paraId="577134C5" w14:textId="690043ED" w:rsidR="00C818E3" w:rsidRDefault="00C818E3" w:rsidP="00C818E3">
            <w:pPr>
              <w:spacing w:beforeLines="50" w:before="120" w:afterLines="50" w:after="120"/>
            </w:pPr>
            <w:r>
              <w:t>No concern</w:t>
            </w:r>
          </w:p>
        </w:tc>
        <w:tc>
          <w:tcPr>
            <w:tcW w:w="1417" w:type="dxa"/>
          </w:tcPr>
          <w:p w14:paraId="2D0260B4" w14:textId="4A3ACEDD" w:rsidR="00C818E3" w:rsidRPr="00DE1C90" w:rsidRDefault="00C818E3" w:rsidP="00C818E3">
            <w:pPr>
              <w:spacing w:beforeLines="50" w:before="120" w:afterLines="50" w:after="120"/>
            </w:pPr>
            <w:r>
              <w:rPr>
                <w:rFonts w:eastAsia="DengXian"/>
              </w:rPr>
              <w:t>Alt 1 with comments</w:t>
            </w:r>
          </w:p>
        </w:tc>
        <w:tc>
          <w:tcPr>
            <w:tcW w:w="5749" w:type="dxa"/>
          </w:tcPr>
          <w:p w14:paraId="4F44ABE3" w14:textId="4D1EC01D" w:rsidR="00C818E3" w:rsidRPr="00A34D98" w:rsidRDefault="00C818E3" w:rsidP="00C818E3">
            <w:pPr>
              <w:spacing w:beforeLines="50" w:before="120" w:afterLines="50" w:after="120"/>
            </w:pPr>
            <w:r w:rsidRPr="00A34D98">
              <w:t>It should be Rx specific threshold.</w:t>
            </w:r>
          </w:p>
        </w:tc>
      </w:tr>
      <w:tr w:rsidR="00664DB2" w:rsidRPr="00D60DB7" w14:paraId="7A70360A" w14:textId="77777777" w:rsidTr="00ED44A8">
        <w:tc>
          <w:tcPr>
            <w:tcW w:w="1413" w:type="dxa"/>
          </w:tcPr>
          <w:p w14:paraId="384D61E6" w14:textId="3AEB51A2" w:rsidR="00664DB2" w:rsidRDefault="00664DB2" w:rsidP="00664DB2">
            <w:pPr>
              <w:spacing w:beforeLines="50" w:before="120" w:afterLines="50" w:after="120"/>
              <w:rPr>
                <w:rFonts w:eastAsia="DengXian"/>
              </w:rPr>
            </w:pPr>
            <w:r>
              <w:rPr>
                <w:rFonts w:eastAsia="DengXian"/>
              </w:rPr>
              <w:t>Qualcomm</w:t>
            </w:r>
          </w:p>
        </w:tc>
        <w:tc>
          <w:tcPr>
            <w:tcW w:w="1276" w:type="dxa"/>
          </w:tcPr>
          <w:p w14:paraId="0BB17A9E" w14:textId="70A7896B" w:rsidR="00664DB2" w:rsidRDefault="00664DB2" w:rsidP="00664DB2">
            <w:pPr>
              <w:spacing w:beforeLines="50" w:before="120" w:afterLines="50" w:after="120"/>
            </w:pPr>
            <w:r>
              <w:t>No concern</w:t>
            </w:r>
          </w:p>
        </w:tc>
        <w:tc>
          <w:tcPr>
            <w:tcW w:w="1417" w:type="dxa"/>
          </w:tcPr>
          <w:p w14:paraId="32B9AC82" w14:textId="664FB858" w:rsidR="00664DB2" w:rsidRDefault="00664DB2" w:rsidP="00664DB2">
            <w:pPr>
              <w:spacing w:beforeLines="50" w:before="120" w:afterLines="50" w:after="120"/>
              <w:rPr>
                <w:rFonts w:eastAsia="DengXian"/>
              </w:rPr>
            </w:pPr>
            <w:r>
              <w:t>Alt2, Alt1</w:t>
            </w:r>
          </w:p>
        </w:tc>
        <w:tc>
          <w:tcPr>
            <w:tcW w:w="5749" w:type="dxa"/>
          </w:tcPr>
          <w:p w14:paraId="181BB80B" w14:textId="1B5FE628" w:rsidR="00664DB2" w:rsidRDefault="00664DB2" w:rsidP="00664DB2">
            <w:pPr>
              <w:spacing w:beforeLines="50" w:before="120" w:afterLines="50" w:after="120"/>
            </w:pPr>
            <w:r>
              <w:t xml:space="preserve">Same comment as Sequan </w:t>
            </w:r>
          </w:p>
        </w:tc>
      </w:tr>
      <w:tr w:rsidR="00566ED2" w:rsidRPr="00D60DB7" w14:paraId="66DD21B5" w14:textId="77777777" w:rsidTr="00ED44A8">
        <w:tc>
          <w:tcPr>
            <w:tcW w:w="1413" w:type="dxa"/>
          </w:tcPr>
          <w:p w14:paraId="5D892809" w14:textId="254976A5" w:rsidR="00566ED2" w:rsidRDefault="00566ED2" w:rsidP="00566ED2">
            <w:pPr>
              <w:spacing w:beforeLines="50" w:before="120" w:afterLines="50" w:after="120"/>
              <w:rPr>
                <w:rFonts w:eastAsia="DengXian"/>
              </w:rPr>
            </w:pPr>
            <w:r>
              <w:rPr>
                <w:rFonts w:eastAsia="DengXian"/>
              </w:rPr>
              <w:t>Futurewei</w:t>
            </w:r>
          </w:p>
        </w:tc>
        <w:tc>
          <w:tcPr>
            <w:tcW w:w="1276" w:type="dxa"/>
          </w:tcPr>
          <w:p w14:paraId="71D1C67F" w14:textId="0BE47580" w:rsidR="00566ED2" w:rsidRDefault="00566ED2" w:rsidP="00566ED2">
            <w:pPr>
              <w:spacing w:beforeLines="50" w:before="120" w:afterLines="50" w:after="120"/>
            </w:pPr>
            <w:r>
              <w:t>Concern</w:t>
            </w:r>
          </w:p>
        </w:tc>
        <w:tc>
          <w:tcPr>
            <w:tcW w:w="1417" w:type="dxa"/>
          </w:tcPr>
          <w:p w14:paraId="17B8DF30" w14:textId="77777777" w:rsidR="00566ED2" w:rsidRDefault="00566ED2" w:rsidP="00566ED2">
            <w:pPr>
              <w:spacing w:beforeLines="50" w:before="120" w:afterLines="50" w:after="120"/>
            </w:pPr>
          </w:p>
        </w:tc>
        <w:tc>
          <w:tcPr>
            <w:tcW w:w="5749" w:type="dxa"/>
          </w:tcPr>
          <w:p w14:paraId="2A570164" w14:textId="567C5FD4" w:rsidR="00566ED2" w:rsidRDefault="00566ED2" w:rsidP="00566ED2">
            <w:pPr>
              <w:spacing w:beforeLines="50" w:before="120" w:afterLines="50" w:after="120"/>
            </w:pPr>
            <w:r>
              <w:t>Same view as Mediatek</w:t>
            </w:r>
          </w:p>
        </w:tc>
      </w:tr>
      <w:tr w:rsidR="005256A6" w:rsidRPr="00D60DB7" w14:paraId="6EF9F884" w14:textId="77777777" w:rsidTr="00ED44A8">
        <w:tc>
          <w:tcPr>
            <w:tcW w:w="1413" w:type="dxa"/>
          </w:tcPr>
          <w:p w14:paraId="2285D85F" w14:textId="3E4BDBAF" w:rsidR="005256A6" w:rsidRDefault="005256A6" w:rsidP="005256A6">
            <w:pPr>
              <w:spacing w:beforeLines="50" w:before="120" w:afterLines="50" w:after="120"/>
              <w:rPr>
                <w:rFonts w:eastAsia="DengXian"/>
              </w:rPr>
            </w:pPr>
            <w:r>
              <w:rPr>
                <w:rFonts w:eastAsia="DengXian" w:hint="eastAsia"/>
              </w:rPr>
              <w:t>O</w:t>
            </w:r>
            <w:r>
              <w:rPr>
                <w:rFonts w:eastAsia="DengXian"/>
              </w:rPr>
              <w:t>PPO</w:t>
            </w:r>
          </w:p>
        </w:tc>
        <w:tc>
          <w:tcPr>
            <w:tcW w:w="1276" w:type="dxa"/>
          </w:tcPr>
          <w:p w14:paraId="03CA6CC9" w14:textId="7F37A82E" w:rsidR="005256A6" w:rsidRDefault="005256A6" w:rsidP="005256A6">
            <w:pPr>
              <w:spacing w:beforeLines="50" w:before="120" w:afterLines="50" w:after="120"/>
            </w:pPr>
            <w:r>
              <w:t>Concern</w:t>
            </w:r>
          </w:p>
        </w:tc>
        <w:tc>
          <w:tcPr>
            <w:tcW w:w="1417" w:type="dxa"/>
          </w:tcPr>
          <w:p w14:paraId="07BC1E4F" w14:textId="77777777" w:rsidR="005256A6" w:rsidRDefault="005256A6" w:rsidP="005256A6">
            <w:pPr>
              <w:spacing w:beforeLines="50" w:before="120" w:afterLines="50" w:after="120"/>
            </w:pPr>
          </w:p>
        </w:tc>
        <w:tc>
          <w:tcPr>
            <w:tcW w:w="5749" w:type="dxa"/>
          </w:tcPr>
          <w:p w14:paraId="56E37485" w14:textId="153BE439" w:rsidR="005256A6" w:rsidRDefault="005256A6" w:rsidP="005256A6">
            <w:pPr>
              <w:spacing w:beforeLines="50" w:before="120" w:afterLines="50" w:after="120"/>
            </w:pPr>
            <w:r>
              <w:t>Same view as Mediatek</w:t>
            </w:r>
          </w:p>
        </w:tc>
      </w:tr>
      <w:tr w:rsidR="005B76ED" w:rsidRPr="00D60DB7" w14:paraId="3143CD0A" w14:textId="77777777" w:rsidTr="00ED44A8">
        <w:tc>
          <w:tcPr>
            <w:tcW w:w="1413" w:type="dxa"/>
          </w:tcPr>
          <w:p w14:paraId="1249D689" w14:textId="38A364CE" w:rsidR="005B76ED" w:rsidRDefault="005B76ED" w:rsidP="005B76ED">
            <w:pPr>
              <w:spacing w:beforeLines="50" w:before="120" w:afterLines="50" w:after="120"/>
              <w:rPr>
                <w:rFonts w:eastAsia="DengXian"/>
              </w:rPr>
            </w:pPr>
            <w:r>
              <w:rPr>
                <w:rFonts w:eastAsia="DengXian"/>
              </w:rPr>
              <w:t>BT</w:t>
            </w:r>
          </w:p>
        </w:tc>
        <w:tc>
          <w:tcPr>
            <w:tcW w:w="1276" w:type="dxa"/>
          </w:tcPr>
          <w:p w14:paraId="35B7F773" w14:textId="6F5F052E" w:rsidR="005B76ED" w:rsidRDefault="005B76ED" w:rsidP="005B76ED">
            <w:pPr>
              <w:spacing w:beforeLines="50" w:before="120" w:afterLines="50" w:after="120"/>
            </w:pPr>
            <w:r>
              <w:t>No concern</w:t>
            </w:r>
          </w:p>
        </w:tc>
        <w:tc>
          <w:tcPr>
            <w:tcW w:w="1417" w:type="dxa"/>
          </w:tcPr>
          <w:p w14:paraId="6D9CBAA9" w14:textId="77777777" w:rsidR="005B76ED" w:rsidRDefault="005B76ED" w:rsidP="005B76ED">
            <w:pPr>
              <w:spacing w:beforeLines="50" w:before="120" w:afterLines="50" w:after="120"/>
            </w:pPr>
          </w:p>
        </w:tc>
        <w:tc>
          <w:tcPr>
            <w:tcW w:w="5749" w:type="dxa"/>
          </w:tcPr>
          <w:p w14:paraId="30B1D4F7" w14:textId="77777777" w:rsidR="005B76ED" w:rsidRDefault="005B76ED" w:rsidP="005B76ED">
            <w:pPr>
              <w:spacing w:beforeLines="50" w:before="120" w:afterLines="50" w:after="120"/>
            </w:pPr>
          </w:p>
        </w:tc>
      </w:tr>
      <w:tr w:rsidR="00ED44A8" w:rsidRPr="00A34D98" w14:paraId="1301B244" w14:textId="77777777" w:rsidTr="00ED44A8">
        <w:tc>
          <w:tcPr>
            <w:tcW w:w="1413" w:type="dxa"/>
          </w:tcPr>
          <w:p w14:paraId="3D65F663" w14:textId="45D35B64" w:rsidR="00ED44A8" w:rsidRDefault="00ED44A8" w:rsidP="00ED44A8">
            <w:pPr>
              <w:spacing w:beforeLines="50" w:before="120" w:afterLines="50" w:after="120"/>
              <w:rPr>
                <w:rFonts w:eastAsia="DengXian"/>
              </w:rPr>
            </w:pPr>
            <w:r>
              <w:rPr>
                <w:rFonts w:eastAsia="DengXian"/>
              </w:rPr>
              <w:t>T-Mobile USA</w:t>
            </w:r>
          </w:p>
        </w:tc>
        <w:tc>
          <w:tcPr>
            <w:tcW w:w="1276" w:type="dxa"/>
          </w:tcPr>
          <w:p w14:paraId="0BAA1453" w14:textId="5865DF9F" w:rsidR="00ED44A8" w:rsidRDefault="00ED44A8" w:rsidP="00ED44A8">
            <w:pPr>
              <w:spacing w:beforeLines="50" w:before="120" w:afterLines="50" w:after="120"/>
            </w:pPr>
            <w:r>
              <w:t>Concern</w:t>
            </w:r>
          </w:p>
        </w:tc>
        <w:tc>
          <w:tcPr>
            <w:tcW w:w="1417" w:type="dxa"/>
          </w:tcPr>
          <w:p w14:paraId="16DA7E42" w14:textId="77777777" w:rsidR="00ED44A8" w:rsidRDefault="00ED44A8" w:rsidP="00ED44A8">
            <w:pPr>
              <w:spacing w:beforeLines="50" w:before="120" w:afterLines="50" w:after="120"/>
            </w:pPr>
          </w:p>
        </w:tc>
        <w:tc>
          <w:tcPr>
            <w:tcW w:w="5749" w:type="dxa"/>
          </w:tcPr>
          <w:p w14:paraId="572A761A" w14:textId="5740BDDD" w:rsidR="00ED44A8" w:rsidRPr="00A34D98" w:rsidRDefault="00ED44A8" w:rsidP="00ED44A8">
            <w:pPr>
              <w:spacing w:beforeLines="50" w:before="120" w:afterLines="50" w:after="120"/>
            </w:pPr>
            <w:r w:rsidRPr="00A34D98">
              <w:t xml:space="preserve">As we commented earlier increased functionality runs counter to low complexity UE’s.  The wide range of use cases and RX sensitivities don’t necessarily work with a single set of parameters. </w:t>
            </w:r>
          </w:p>
        </w:tc>
      </w:tr>
      <w:tr w:rsidR="00ED44A8" w:rsidRPr="00A34D98" w14:paraId="3AEE8D7F" w14:textId="77777777" w:rsidTr="00ED44A8">
        <w:tc>
          <w:tcPr>
            <w:tcW w:w="1413" w:type="dxa"/>
          </w:tcPr>
          <w:p w14:paraId="1F638C93" w14:textId="02515A03" w:rsidR="00ED44A8" w:rsidRDefault="00ED44A8" w:rsidP="00ED44A8">
            <w:pPr>
              <w:spacing w:beforeLines="50" w:before="120" w:afterLines="50" w:after="120"/>
              <w:rPr>
                <w:rFonts w:eastAsia="DengXian"/>
              </w:rPr>
            </w:pPr>
            <w:r>
              <w:rPr>
                <w:rFonts w:eastAsia="DengXian" w:hint="eastAsia"/>
              </w:rPr>
              <w:t>Z</w:t>
            </w:r>
            <w:r>
              <w:rPr>
                <w:rFonts w:eastAsia="DengXian"/>
              </w:rPr>
              <w:t>TE</w:t>
            </w:r>
          </w:p>
        </w:tc>
        <w:tc>
          <w:tcPr>
            <w:tcW w:w="1276" w:type="dxa"/>
          </w:tcPr>
          <w:p w14:paraId="491499A6" w14:textId="712891F6" w:rsidR="00ED44A8" w:rsidRDefault="00ED44A8" w:rsidP="00ED44A8">
            <w:pPr>
              <w:spacing w:beforeLines="50" w:before="120" w:afterLines="50" w:after="120"/>
            </w:pPr>
            <w:r>
              <w:rPr>
                <w:rFonts w:hint="eastAsia"/>
              </w:rPr>
              <w:t>N</w:t>
            </w:r>
            <w:r>
              <w:t>o concern</w:t>
            </w:r>
          </w:p>
        </w:tc>
        <w:tc>
          <w:tcPr>
            <w:tcW w:w="1417" w:type="dxa"/>
          </w:tcPr>
          <w:p w14:paraId="365762A0" w14:textId="77777777" w:rsidR="00ED44A8" w:rsidRDefault="00ED44A8" w:rsidP="00ED44A8">
            <w:pPr>
              <w:spacing w:beforeLines="50" w:before="120" w:afterLines="50" w:after="120"/>
            </w:pPr>
          </w:p>
        </w:tc>
        <w:tc>
          <w:tcPr>
            <w:tcW w:w="5749" w:type="dxa"/>
          </w:tcPr>
          <w:p w14:paraId="646BFB0B" w14:textId="7A7D556D" w:rsidR="00ED44A8" w:rsidRPr="00A34D98" w:rsidRDefault="00ED44A8" w:rsidP="00ED44A8">
            <w:pPr>
              <w:spacing w:beforeLines="50" w:before="120" w:afterLines="50" w:after="120"/>
            </w:pPr>
            <w:r w:rsidRPr="00A34D98">
              <w:rPr>
                <w:rFonts w:hint="eastAsia"/>
              </w:rPr>
              <w:t>B</w:t>
            </w:r>
            <w:r w:rsidRPr="00A34D98">
              <w:t>ased on the comments from companies, maybe it is better to restrict the scope of this proposal, see below example:</w:t>
            </w:r>
          </w:p>
          <w:p w14:paraId="35433E85" w14:textId="22BCACA7" w:rsidR="00ED44A8" w:rsidRPr="00A34D98" w:rsidRDefault="00ED44A8" w:rsidP="00ED44A8">
            <w:pPr>
              <w:spacing w:beforeLines="50" w:before="120" w:afterLines="50" w:after="120"/>
            </w:pPr>
            <w:r w:rsidRPr="00A34D98">
              <w:t>(It means solutions other than Alt.1 and Alt.2 are not considered, which solution is supported can be discussed next meeting)</w:t>
            </w:r>
          </w:p>
          <w:p w14:paraId="1D8ACE9B" w14:textId="77777777" w:rsidR="00ED44A8" w:rsidRPr="00A34D98" w:rsidRDefault="00ED44A8" w:rsidP="00ED44A8">
            <w:pPr>
              <w:spacing w:beforeLines="50" w:before="120" w:afterLines="50" w:after="120"/>
            </w:pPr>
          </w:p>
          <w:p w14:paraId="436E420A" w14:textId="53A02427" w:rsidR="00ED44A8" w:rsidRPr="00A34D98" w:rsidRDefault="00ED44A8" w:rsidP="00ED44A8">
            <w:pPr>
              <w:spacing w:beforeLines="50" w:before="120" w:afterLines="50" w:after="120"/>
              <w:rPr>
                <w:b/>
              </w:rPr>
            </w:pPr>
            <w:r w:rsidRPr="00A34D98">
              <w:rPr>
                <w:b/>
              </w:rPr>
              <w:t>Proposal 10: RAN2 support the RedCap specific cell (re)selection parameter, including</w:t>
            </w:r>
            <w:r w:rsidRPr="00A34D98">
              <w:rPr>
                <w:rFonts w:hint="eastAsia"/>
                <w:b/>
              </w:rPr>
              <w:t>:</w:t>
            </w:r>
          </w:p>
          <w:p w14:paraId="2FD5047B" w14:textId="77777777" w:rsidR="00ED44A8" w:rsidRPr="00A34D98" w:rsidRDefault="00ED44A8" w:rsidP="00ED44A8">
            <w:pPr>
              <w:pStyle w:val="ListParagraph"/>
              <w:numPr>
                <w:ilvl w:val="0"/>
                <w:numId w:val="41"/>
              </w:numPr>
              <w:overflowPunct w:val="0"/>
              <w:adjustRightInd w:val="0"/>
              <w:spacing w:after="180" w:line="300" w:lineRule="auto"/>
              <w:textAlignment w:val="baseline"/>
              <w:rPr>
                <w:b/>
              </w:rPr>
            </w:pPr>
            <w:r w:rsidRPr="00A34D98">
              <w:rPr>
                <w:rFonts w:eastAsia="DengXian" w:hint="eastAsia"/>
                <w:b/>
                <w:noProof/>
              </w:rPr>
              <w:t>A</w:t>
            </w:r>
            <w:r w:rsidRPr="00A34D98">
              <w:rPr>
                <w:rFonts w:eastAsia="DengXian"/>
                <w:b/>
                <w:noProof/>
              </w:rPr>
              <w:t>lt.1: th</w:t>
            </w:r>
            <w:r w:rsidRPr="00A34D98">
              <w:rPr>
                <w:b/>
              </w:rPr>
              <w:t>e ‘minimum required signal strength/quality level’ (i.e. Q</w:t>
            </w:r>
            <w:r w:rsidRPr="00A34D98">
              <w:rPr>
                <w:b/>
                <w:vertAlign w:val="subscript"/>
              </w:rPr>
              <w:t>rxlevmin</w:t>
            </w:r>
            <w:r w:rsidRPr="00A34D98">
              <w:rPr>
                <w:b/>
              </w:rPr>
              <w:t>/Q</w:t>
            </w:r>
            <w:r w:rsidRPr="00A34D98">
              <w:rPr>
                <w:b/>
                <w:vertAlign w:val="subscript"/>
              </w:rPr>
              <w:t>qualmin</w:t>
            </w:r>
            <w:r w:rsidRPr="00A34D98">
              <w:rPr>
                <w:b/>
              </w:rPr>
              <w:t xml:space="preserve"> from the cell selection criterion S);</w:t>
            </w:r>
          </w:p>
          <w:p w14:paraId="1A19B0E9" w14:textId="77777777" w:rsidR="00ED44A8" w:rsidRPr="00A34D98" w:rsidRDefault="00ED44A8" w:rsidP="00ED44A8">
            <w:pPr>
              <w:pStyle w:val="ListParagraph"/>
              <w:numPr>
                <w:ilvl w:val="0"/>
                <w:numId w:val="41"/>
              </w:numPr>
              <w:overflowPunct w:val="0"/>
              <w:adjustRightInd w:val="0"/>
              <w:spacing w:after="180" w:line="300" w:lineRule="auto"/>
              <w:textAlignment w:val="baseline"/>
              <w:rPr>
                <w:b/>
              </w:rPr>
            </w:pPr>
            <w:r w:rsidRPr="00A34D98">
              <w:rPr>
                <w:b/>
              </w:rPr>
              <w:t>Alt.2: priority for cell reselection in SIB2&amp;4;</w:t>
            </w:r>
          </w:p>
          <w:p w14:paraId="516F6E7D" w14:textId="02D78515" w:rsidR="00ED44A8" w:rsidRPr="00A34D98" w:rsidRDefault="00ED44A8" w:rsidP="00ED44A8">
            <w:pPr>
              <w:pStyle w:val="ListParagraph"/>
              <w:numPr>
                <w:ilvl w:val="0"/>
                <w:numId w:val="41"/>
              </w:numPr>
              <w:spacing w:beforeLines="50" w:before="120" w:afterLines="50"/>
              <w:rPr>
                <w:b/>
              </w:rPr>
            </w:pPr>
            <w:r w:rsidRPr="00A34D98">
              <w:rPr>
                <w:rFonts w:hint="eastAsia"/>
                <w:b/>
                <w:color w:val="FF0000"/>
              </w:rPr>
              <w:lastRenderedPageBreak/>
              <w:t>F</w:t>
            </w:r>
            <w:r w:rsidRPr="00A34D98">
              <w:rPr>
                <w:b/>
                <w:color w:val="FF0000"/>
              </w:rPr>
              <w:t>FS on support of Alt.1, or Alt.2 or both</w:t>
            </w:r>
            <w:r w:rsidRPr="00A34D98">
              <w:rPr>
                <w:b/>
              </w:rPr>
              <w:t xml:space="preserve">. </w:t>
            </w:r>
          </w:p>
        </w:tc>
      </w:tr>
      <w:tr w:rsidR="00733D70" w:rsidRPr="00A34D98" w14:paraId="46B2BEC0" w14:textId="77777777" w:rsidTr="00733D70">
        <w:tc>
          <w:tcPr>
            <w:tcW w:w="1413" w:type="dxa"/>
            <w:tcBorders>
              <w:top w:val="single" w:sz="4" w:space="0" w:color="auto"/>
              <w:left w:val="single" w:sz="4" w:space="0" w:color="auto"/>
              <w:bottom w:val="single" w:sz="4" w:space="0" w:color="auto"/>
              <w:right w:val="single" w:sz="4" w:space="0" w:color="auto"/>
            </w:tcBorders>
          </w:tcPr>
          <w:p w14:paraId="411F5E09" w14:textId="77777777" w:rsidR="00733D70" w:rsidRDefault="00733D70" w:rsidP="00C300EE">
            <w:pPr>
              <w:spacing w:beforeLines="50" w:before="120" w:afterLines="50" w:after="120"/>
              <w:rPr>
                <w:rFonts w:eastAsia="DengXian"/>
              </w:rPr>
            </w:pPr>
            <w:r>
              <w:rPr>
                <w:rFonts w:eastAsia="DengXian"/>
              </w:rPr>
              <w:lastRenderedPageBreak/>
              <w:t>vivo</w:t>
            </w:r>
          </w:p>
        </w:tc>
        <w:tc>
          <w:tcPr>
            <w:tcW w:w="1276" w:type="dxa"/>
            <w:tcBorders>
              <w:top w:val="single" w:sz="4" w:space="0" w:color="auto"/>
              <w:left w:val="single" w:sz="4" w:space="0" w:color="auto"/>
              <w:bottom w:val="single" w:sz="4" w:space="0" w:color="auto"/>
              <w:right w:val="single" w:sz="4" w:space="0" w:color="auto"/>
            </w:tcBorders>
          </w:tcPr>
          <w:p w14:paraId="6B675549" w14:textId="77777777" w:rsidR="00733D70" w:rsidRDefault="00733D70" w:rsidP="00C300EE">
            <w:pPr>
              <w:spacing w:beforeLines="50" w:before="120" w:afterLines="50" w:after="120"/>
            </w:pPr>
            <w:r>
              <w:rPr>
                <w:rFonts w:hint="eastAsia"/>
              </w:rPr>
              <w:t>N</w:t>
            </w:r>
            <w:r>
              <w:t>o concern</w:t>
            </w:r>
          </w:p>
        </w:tc>
        <w:tc>
          <w:tcPr>
            <w:tcW w:w="1417" w:type="dxa"/>
            <w:tcBorders>
              <w:top w:val="single" w:sz="4" w:space="0" w:color="auto"/>
              <w:left w:val="single" w:sz="4" w:space="0" w:color="auto"/>
              <w:bottom w:val="single" w:sz="4" w:space="0" w:color="auto"/>
              <w:right w:val="single" w:sz="4" w:space="0" w:color="auto"/>
            </w:tcBorders>
          </w:tcPr>
          <w:p w14:paraId="763FBF70" w14:textId="77777777" w:rsidR="00733D70" w:rsidRDefault="00733D70" w:rsidP="00C300EE">
            <w:pPr>
              <w:spacing w:beforeLines="50" w:before="120" w:afterLines="50" w:after="120"/>
            </w:pPr>
            <w:r>
              <w:rPr>
                <w:rFonts w:hint="eastAsia"/>
              </w:rPr>
              <w:t>A</w:t>
            </w:r>
            <w:r>
              <w:t>lt1, Alt2</w:t>
            </w:r>
          </w:p>
        </w:tc>
        <w:tc>
          <w:tcPr>
            <w:tcW w:w="5749" w:type="dxa"/>
            <w:tcBorders>
              <w:top w:val="single" w:sz="4" w:space="0" w:color="auto"/>
              <w:left w:val="single" w:sz="4" w:space="0" w:color="auto"/>
              <w:bottom w:val="single" w:sz="4" w:space="0" w:color="auto"/>
              <w:right w:val="single" w:sz="4" w:space="0" w:color="auto"/>
            </w:tcBorders>
          </w:tcPr>
          <w:p w14:paraId="06A01783" w14:textId="77777777" w:rsidR="00733D70" w:rsidRPr="00A34D98" w:rsidRDefault="00733D70" w:rsidP="00C300EE">
            <w:pPr>
              <w:spacing w:beforeLines="50" w:before="120" w:afterLines="50" w:after="120"/>
            </w:pPr>
            <w:r w:rsidRPr="00A34D98">
              <w:t xml:space="preserve">With this WA, we could discuss what parameter(s) could be RedCap specific. If it has not been concluded finally, this WA could be reverted. </w:t>
            </w:r>
          </w:p>
        </w:tc>
      </w:tr>
      <w:tr w:rsidR="0036239E" w14:paraId="748ED044" w14:textId="77777777" w:rsidTr="00733D70">
        <w:tc>
          <w:tcPr>
            <w:tcW w:w="1413" w:type="dxa"/>
            <w:tcBorders>
              <w:top w:val="single" w:sz="4" w:space="0" w:color="auto"/>
              <w:left w:val="single" w:sz="4" w:space="0" w:color="auto"/>
              <w:bottom w:val="single" w:sz="4" w:space="0" w:color="auto"/>
              <w:right w:val="single" w:sz="4" w:space="0" w:color="auto"/>
            </w:tcBorders>
          </w:tcPr>
          <w:p w14:paraId="21C5B1C9" w14:textId="13D32BC2" w:rsidR="0036239E" w:rsidRDefault="0036239E" w:rsidP="0036239E">
            <w:pPr>
              <w:spacing w:beforeLines="50" w:before="120" w:afterLines="50" w:after="120"/>
              <w:rPr>
                <w:rFonts w:eastAsia="DengXian"/>
              </w:rPr>
            </w:pPr>
            <w:r>
              <w:rPr>
                <w:rFonts w:eastAsia="DengXian"/>
              </w:rPr>
              <w:t xml:space="preserve">Fujitsu </w:t>
            </w:r>
          </w:p>
        </w:tc>
        <w:tc>
          <w:tcPr>
            <w:tcW w:w="1276" w:type="dxa"/>
            <w:tcBorders>
              <w:top w:val="single" w:sz="4" w:space="0" w:color="auto"/>
              <w:left w:val="single" w:sz="4" w:space="0" w:color="auto"/>
              <w:bottom w:val="single" w:sz="4" w:space="0" w:color="auto"/>
              <w:right w:val="single" w:sz="4" w:space="0" w:color="auto"/>
            </w:tcBorders>
          </w:tcPr>
          <w:p w14:paraId="38421F32" w14:textId="27426E78" w:rsidR="0036239E" w:rsidRDefault="0036239E" w:rsidP="0036239E">
            <w:pPr>
              <w:spacing w:beforeLines="50" w:before="120" w:afterLines="50" w:after="120"/>
            </w:pPr>
            <w:r>
              <w:rPr>
                <w:rFonts w:eastAsia="DengXian" w:hint="eastAsia"/>
              </w:rPr>
              <w:t>N</w:t>
            </w:r>
            <w:r>
              <w:rPr>
                <w:rFonts w:eastAsia="DengXian"/>
              </w:rPr>
              <w:t>o concern</w:t>
            </w:r>
          </w:p>
        </w:tc>
        <w:tc>
          <w:tcPr>
            <w:tcW w:w="1417" w:type="dxa"/>
            <w:tcBorders>
              <w:top w:val="single" w:sz="4" w:space="0" w:color="auto"/>
              <w:left w:val="single" w:sz="4" w:space="0" w:color="auto"/>
              <w:bottom w:val="single" w:sz="4" w:space="0" w:color="auto"/>
              <w:right w:val="single" w:sz="4" w:space="0" w:color="auto"/>
            </w:tcBorders>
          </w:tcPr>
          <w:p w14:paraId="5BB39D53" w14:textId="3A94C5E4" w:rsidR="0036239E" w:rsidRDefault="0036239E" w:rsidP="0036239E">
            <w:pPr>
              <w:spacing w:beforeLines="50" w:before="120" w:afterLines="50" w:after="120"/>
            </w:pPr>
            <w:r>
              <w:rPr>
                <w:rFonts w:eastAsia="DengXian" w:hint="eastAsia"/>
              </w:rPr>
              <w:t>A</w:t>
            </w:r>
            <w:r>
              <w:rPr>
                <w:rFonts w:eastAsia="DengXian"/>
              </w:rPr>
              <w:t>lt1, Alt2</w:t>
            </w:r>
          </w:p>
        </w:tc>
        <w:tc>
          <w:tcPr>
            <w:tcW w:w="5749" w:type="dxa"/>
            <w:tcBorders>
              <w:top w:val="single" w:sz="4" w:space="0" w:color="auto"/>
              <w:left w:val="single" w:sz="4" w:space="0" w:color="auto"/>
              <w:bottom w:val="single" w:sz="4" w:space="0" w:color="auto"/>
              <w:right w:val="single" w:sz="4" w:space="0" w:color="auto"/>
            </w:tcBorders>
          </w:tcPr>
          <w:p w14:paraId="14A76307" w14:textId="77777777" w:rsidR="0036239E" w:rsidRDefault="0036239E" w:rsidP="0036239E">
            <w:pPr>
              <w:spacing w:beforeLines="50" w:before="120" w:afterLines="50" w:after="120"/>
            </w:pPr>
          </w:p>
        </w:tc>
      </w:tr>
      <w:tr w:rsidR="00D1218F" w14:paraId="445B2726" w14:textId="77777777" w:rsidTr="00733D70">
        <w:tc>
          <w:tcPr>
            <w:tcW w:w="1413" w:type="dxa"/>
            <w:tcBorders>
              <w:top w:val="single" w:sz="4" w:space="0" w:color="auto"/>
              <w:left w:val="single" w:sz="4" w:space="0" w:color="auto"/>
              <w:bottom w:val="single" w:sz="4" w:space="0" w:color="auto"/>
              <w:right w:val="single" w:sz="4" w:space="0" w:color="auto"/>
            </w:tcBorders>
          </w:tcPr>
          <w:p w14:paraId="660E8808" w14:textId="00692E23" w:rsidR="00D1218F" w:rsidRPr="00D1218F" w:rsidRDefault="00D1218F" w:rsidP="0036239E">
            <w:pPr>
              <w:spacing w:beforeLines="50" w:before="120" w:afterLines="50" w:after="120"/>
            </w:pPr>
            <w:r>
              <w:rPr>
                <w:rFonts w:hint="eastAsia"/>
              </w:rPr>
              <w:t>DENSO</w:t>
            </w:r>
          </w:p>
        </w:tc>
        <w:tc>
          <w:tcPr>
            <w:tcW w:w="1276" w:type="dxa"/>
            <w:tcBorders>
              <w:top w:val="single" w:sz="4" w:space="0" w:color="auto"/>
              <w:left w:val="single" w:sz="4" w:space="0" w:color="auto"/>
              <w:bottom w:val="single" w:sz="4" w:space="0" w:color="auto"/>
              <w:right w:val="single" w:sz="4" w:space="0" w:color="auto"/>
            </w:tcBorders>
          </w:tcPr>
          <w:p w14:paraId="56858AD9" w14:textId="465B459A" w:rsidR="00D1218F" w:rsidRPr="00D1218F" w:rsidRDefault="00D1218F" w:rsidP="0036239E">
            <w:pPr>
              <w:spacing w:beforeLines="50" w:before="120" w:afterLines="50" w:after="120"/>
            </w:pPr>
            <w:r>
              <w:rPr>
                <w:rFonts w:hint="eastAsia"/>
              </w:rPr>
              <w:t>No concern</w:t>
            </w:r>
          </w:p>
        </w:tc>
        <w:tc>
          <w:tcPr>
            <w:tcW w:w="1417" w:type="dxa"/>
            <w:tcBorders>
              <w:top w:val="single" w:sz="4" w:space="0" w:color="auto"/>
              <w:left w:val="single" w:sz="4" w:space="0" w:color="auto"/>
              <w:bottom w:val="single" w:sz="4" w:space="0" w:color="auto"/>
              <w:right w:val="single" w:sz="4" w:space="0" w:color="auto"/>
            </w:tcBorders>
          </w:tcPr>
          <w:p w14:paraId="5C2C8EE8" w14:textId="4A50BE88" w:rsidR="00D1218F" w:rsidRPr="00D1218F" w:rsidRDefault="00D1218F" w:rsidP="0036239E">
            <w:pPr>
              <w:spacing w:beforeLines="50" w:before="120" w:afterLines="50" w:after="120"/>
            </w:pPr>
            <w:r>
              <w:rPr>
                <w:rFonts w:hint="eastAsia"/>
              </w:rPr>
              <w:t>Alt.1</w:t>
            </w:r>
          </w:p>
        </w:tc>
        <w:tc>
          <w:tcPr>
            <w:tcW w:w="5749" w:type="dxa"/>
            <w:tcBorders>
              <w:top w:val="single" w:sz="4" w:space="0" w:color="auto"/>
              <w:left w:val="single" w:sz="4" w:space="0" w:color="auto"/>
              <w:bottom w:val="single" w:sz="4" w:space="0" w:color="auto"/>
              <w:right w:val="single" w:sz="4" w:space="0" w:color="auto"/>
            </w:tcBorders>
          </w:tcPr>
          <w:p w14:paraId="34733F96" w14:textId="4240E360" w:rsidR="00D1218F" w:rsidRDefault="00D1218F" w:rsidP="0036239E">
            <w:pPr>
              <w:spacing w:beforeLines="50" w:before="120" w:afterLines="50" w:after="120"/>
            </w:pPr>
            <w:r>
              <w:rPr>
                <w:rFonts w:hint="eastAsia"/>
              </w:rPr>
              <w:t>For single Rx UE</w:t>
            </w:r>
          </w:p>
        </w:tc>
      </w:tr>
      <w:tr w:rsidR="004E26F9" w:rsidRPr="00A34D98" w14:paraId="2E3A2F5B" w14:textId="77777777" w:rsidTr="00733D70">
        <w:tc>
          <w:tcPr>
            <w:tcW w:w="1413" w:type="dxa"/>
            <w:tcBorders>
              <w:top w:val="single" w:sz="4" w:space="0" w:color="auto"/>
              <w:left w:val="single" w:sz="4" w:space="0" w:color="auto"/>
              <w:bottom w:val="single" w:sz="4" w:space="0" w:color="auto"/>
              <w:right w:val="single" w:sz="4" w:space="0" w:color="auto"/>
            </w:tcBorders>
          </w:tcPr>
          <w:p w14:paraId="5F101C16" w14:textId="7F9325DD" w:rsidR="004E26F9" w:rsidRDefault="004E26F9" w:rsidP="004E26F9">
            <w:pPr>
              <w:spacing w:beforeLines="50" w:before="120" w:afterLines="50" w:after="120"/>
            </w:pPr>
            <w:r>
              <w:rPr>
                <w:rFonts w:eastAsia="Malgun Gothic" w:hint="eastAsia"/>
              </w:rPr>
              <w:t>L</w:t>
            </w:r>
            <w:r>
              <w:rPr>
                <w:rFonts w:eastAsia="Malgun Gothic"/>
              </w:rPr>
              <w:t>GE</w:t>
            </w:r>
          </w:p>
        </w:tc>
        <w:tc>
          <w:tcPr>
            <w:tcW w:w="1276" w:type="dxa"/>
            <w:tcBorders>
              <w:top w:val="single" w:sz="4" w:space="0" w:color="auto"/>
              <w:left w:val="single" w:sz="4" w:space="0" w:color="auto"/>
              <w:bottom w:val="single" w:sz="4" w:space="0" w:color="auto"/>
              <w:right w:val="single" w:sz="4" w:space="0" w:color="auto"/>
            </w:tcBorders>
          </w:tcPr>
          <w:p w14:paraId="08124EA4" w14:textId="4B2089A5" w:rsidR="004E26F9" w:rsidRDefault="004E26F9" w:rsidP="004E26F9">
            <w:pPr>
              <w:spacing w:beforeLines="50" w:before="120" w:afterLines="50" w:after="120"/>
            </w:pPr>
            <w:r>
              <w:rPr>
                <w:rFonts w:eastAsia="Malgun Gothic" w:hint="eastAsia"/>
              </w:rPr>
              <w:t>No concern</w:t>
            </w:r>
          </w:p>
        </w:tc>
        <w:tc>
          <w:tcPr>
            <w:tcW w:w="1417" w:type="dxa"/>
            <w:tcBorders>
              <w:top w:val="single" w:sz="4" w:space="0" w:color="auto"/>
              <w:left w:val="single" w:sz="4" w:space="0" w:color="auto"/>
              <w:bottom w:val="single" w:sz="4" w:space="0" w:color="auto"/>
              <w:right w:val="single" w:sz="4" w:space="0" w:color="auto"/>
            </w:tcBorders>
          </w:tcPr>
          <w:p w14:paraId="415FA393" w14:textId="3A4D4A3F" w:rsidR="004E26F9" w:rsidRPr="004E26F9" w:rsidRDefault="004E26F9" w:rsidP="004E26F9">
            <w:pPr>
              <w:spacing w:beforeLines="50" w:before="120" w:afterLines="50" w:after="120"/>
              <w:rPr>
                <w:rFonts w:eastAsia="Malgun Gothic"/>
              </w:rPr>
            </w:pPr>
            <w:r>
              <w:rPr>
                <w:rFonts w:eastAsia="Malgun Gothic" w:hint="eastAsia"/>
              </w:rPr>
              <w:t>Alt1 or Alt2</w:t>
            </w:r>
          </w:p>
        </w:tc>
        <w:tc>
          <w:tcPr>
            <w:tcW w:w="5749" w:type="dxa"/>
            <w:tcBorders>
              <w:top w:val="single" w:sz="4" w:space="0" w:color="auto"/>
              <w:left w:val="single" w:sz="4" w:space="0" w:color="auto"/>
              <w:bottom w:val="single" w:sz="4" w:space="0" w:color="auto"/>
              <w:right w:val="single" w:sz="4" w:space="0" w:color="auto"/>
            </w:tcBorders>
          </w:tcPr>
          <w:p w14:paraId="0D130883" w14:textId="4AF6AB1E" w:rsidR="004E26F9" w:rsidRPr="00A34D98" w:rsidRDefault="004E26F9" w:rsidP="004E26F9">
            <w:pPr>
              <w:spacing w:beforeLines="50" w:before="120" w:afterLines="50" w:after="120"/>
              <w:rPr>
                <w:rFonts w:eastAsia="Malgun Gothic"/>
              </w:rPr>
            </w:pPr>
            <w:r w:rsidRPr="00A34D98">
              <w:rPr>
                <w:rFonts w:eastAsia="Malgun Gothic" w:hint="eastAsia"/>
              </w:rPr>
              <w:t>FFS on supp</w:t>
            </w:r>
            <w:r w:rsidRPr="00A34D98">
              <w:rPr>
                <w:rFonts w:eastAsia="Malgun Gothic"/>
              </w:rPr>
              <w:t>ort of both Alt1 and Alt2</w:t>
            </w:r>
          </w:p>
        </w:tc>
      </w:tr>
      <w:tr w:rsidR="00A34D98" w:rsidRPr="00A34D98" w14:paraId="5835F19C" w14:textId="77777777" w:rsidTr="00733D70">
        <w:tc>
          <w:tcPr>
            <w:tcW w:w="1413" w:type="dxa"/>
            <w:tcBorders>
              <w:top w:val="single" w:sz="4" w:space="0" w:color="auto"/>
              <w:left w:val="single" w:sz="4" w:space="0" w:color="auto"/>
              <w:bottom w:val="single" w:sz="4" w:space="0" w:color="auto"/>
              <w:right w:val="single" w:sz="4" w:space="0" w:color="auto"/>
            </w:tcBorders>
          </w:tcPr>
          <w:p w14:paraId="042A81AC" w14:textId="391551F3" w:rsidR="00A34D98" w:rsidRPr="00A34D98" w:rsidRDefault="00A34D98" w:rsidP="00A34D98">
            <w:pPr>
              <w:spacing w:beforeLines="50" w:before="120" w:afterLines="50" w:after="120"/>
              <w:rPr>
                <w:rFonts w:eastAsia="Malgun Gothic"/>
              </w:rPr>
            </w:pPr>
            <w:r w:rsidRPr="00A34D98">
              <w:rPr>
                <w:rFonts w:eastAsia="DengXian"/>
              </w:rPr>
              <w:t>Deutsche Telekom</w:t>
            </w:r>
          </w:p>
        </w:tc>
        <w:tc>
          <w:tcPr>
            <w:tcW w:w="1276" w:type="dxa"/>
            <w:tcBorders>
              <w:top w:val="single" w:sz="4" w:space="0" w:color="auto"/>
              <w:left w:val="single" w:sz="4" w:space="0" w:color="auto"/>
              <w:bottom w:val="single" w:sz="4" w:space="0" w:color="auto"/>
              <w:right w:val="single" w:sz="4" w:space="0" w:color="auto"/>
            </w:tcBorders>
          </w:tcPr>
          <w:p w14:paraId="6DBD5E27" w14:textId="20FA14C2" w:rsidR="00A34D98" w:rsidRPr="00A34D98" w:rsidRDefault="00A34D98" w:rsidP="00A34D98">
            <w:pPr>
              <w:spacing w:beforeLines="50" w:before="120" w:afterLines="50" w:after="120"/>
              <w:rPr>
                <w:rFonts w:eastAsia="Malgun Gothic"/>
              </w:rPr>
            </w:pPr>
            <w:r w:rsidRPr="00A34D98">
              <w:t>Concern</w:t>
            </w:r>
          </w:p>
        </w:tc>
        <w:tc>
          <w:tcPr>
            <w:tcW w:w="1417" w:type="dxa"/>
            <w:tcBorders>
              <w:top w:val="single" w:sz="4" w:space="0" w:color="auto"/>
              <w:left w:val="single" w:sz="4" w:space="0" w:color="auto"/>
              <w:bottom w:val="single" w:sz="4" w:space="0" w:color="auto"/>
              <w:right w:val="single" w:sz="4" w:space="0" w:color="auto"/>
            </w:tcBorders>
          </w:tcPr>
          <w:p w14:paraId="14D1E0A0" w14:textId="77777777" w:rsidR="00A34D98" w:rsidRPr="00A34D98" w:rsidRDefault="00A34D98" w:rsidP="00A34D98">
            <w:pPr>
              <w:spacing w:beforeLines="50" w:before="120" w:afterLines="50" w:after="120"/>
              <w:rPr>
                <w:rFonts w:eastAsia="Malgun Gothic"/>
              </w:rPr>
            </w:pPr>
          </w:p>
        </w:tc>
        <w:tc>
          <w:tcPr>
            <w:tcW w:w="5749" w:type="dxa"/>
            <w:tcBorders>
              <w:top w:val="single" w:sz="4" w:space="0" w:color="auto"/>
              <w:left w:val="single" w:sz="4" w:space="0" w:color="auto"/>
              <w:bottom w:val="single" w:sz="4" w:space="0" w:color="auto"/>
              <w:right w:val="single" w:sz="4" w:space="0" w:color="auto"/>
            </w:tcBorders>
          </w:tcPr>
          <w:p w14:paraId="52A327AD" w14:textId="48C6C703" w:rsidR="00A34D98" w:rsidRPr="00A34D98" w:rsidRDefault="00A34D98" w:rsidP="00A34D98">
            <w:pPr>
              <w:spacing w:beforeLines="50" w:before="120" w:afterLines="50" w:after="120"/>
              <w:rPr>
                <w:rFonts w:eastAsia="Malgun Gothic"/>
              </w:rPr>
            </w:pPr>
            <w:r w:rsidRPr="00A34D98">
              <w:t>Same view as Mediatek.</w:t>
            </w:r>
          </w:p>
        </w:tc>
      </w:tr>
      <w:tr w:rsidR="00627B4A" w:rsidRPr="00A34D98" w14:paraId="1086ECCD" w14:textId="77777777" w:rsidTr="00733D70">
        <w:tc>
          <w:tcPr>
            <w:tcW w:w="1413" w:type="dxa"/>
            <w:tcBorders>
              <w:top w:val="single" w:sz="4" w:space="0" w:color="auto"/>
              <w:left w:val="single" w:sz="4" w:space="0" w:color="auto"/>
              <w:bottom w:val="single" w:sz="4" w:space="0" w:color="auto"/>
              <w:right w:val="single" w:sz="4" w:space="0" w:color="auto"/>
            </w:tcBorders>
          </w:tcPr>
          <w:p w14:paraId="746E733C" w14:textId="4DCDF156" w:rsidR="00627B4A" w:rsidRPr="00A34D98" w:rsidRDefault="00627B4A" w:rsidP="00627B4A">
            <w:pPr>
              <w:spacing w:beforeLines="50" w:before="120" w:afterLines="50" w:after="120"/>
              <w:rPr>
                <w:rFonts w:eastAsia="DengXian"/>
              </w:rPr>
            </w:pPr>
            <w:r>
              <w:rPr>
                <w:rFonts w:hint="eastAsia"/>
              </w:rPr>
              <w:t>N</w:t>
            </w:r>
            <w:r>
              <w:t xml:space="preserve">EC </w:t>
            </w:r>
          </w:p>
        </w:tc>
        <w:tc>
          <w:tcPr>
            <w:tcW w:w="1276" w:type="dxa"/>
            <w:tcBorders>
              <w:top w:val="single" w:sz="4" w:space="0" w:color="auto"/>
              <w:left w:val="single" w:sz="4" w:space="0" w:color="auto"/>
              <w:bottom w:val="single" w:sz="4" w:space="0" w:color="auto"/>
              <w:right w:val="single" w:sz="4" w:space="0" w:color="auto"/>
            </w:tcBorders>
          </w:tcPr>
          <w:p w14:paraId="4C47BE68" w14:textId="70B05B3D" w:rsidR="00627B4A" w:rsidRPr="00A34D98" w:rsidRDefault="00627B4A" w:rsidP="00627B4A">
            <w:pPr>
              <w:spacing w:beforeLines="50" w:before="120" w:afterLines="50" w:after="120"/>
            </w:pPr>
            <w:r>
              <w:t>Concern</w:t>
            </w:r>
          </w:p>
        </w:tc>
        <w:tc>
          <w:tcPr>
            <w:tcW w:w="1417" w:type="dxa"/>
            <w:tcBorders>
              <w:top w:val="single" w:sz="4" w:space="0" w:color="auto"/>
              <w:left w:val="single" w:sz="4" w:space="0" w:color="auto"/>
              <w:bottom w:val="single" w:sz="4" w:space="0" w:color="auto"/>
              <w:right w:val="single" w:sz="4" w:space="0" w:color="auto"/>
            </w:tcBorders>
          </w:tcPr>
          <w:p w14:paraId="77606E20" w14:textId="77777777" w:rsidR="00627B4A" w:rsidRPr="00A34D98" w:rsidRDefault="00627B4A" w:rsidP="00627B4A">
            <w:pPr>
              <w:spacing w:beforeLines="50" w:before="120" w:afterLines="50" w:after="120"/>
              <w:rPr>
                <w:rFonts w:eastAsia="Malgun Gothic"/>
              </w:rPr>
            </w:pPr>
          </w:p>
        </w:tc>
        <w:tc>
          <w:tcPr>
            <w:tcW w:w="5749" w:type="dxa"/>
            <w:tcBorders>
              <w:top w:val="single" w:sz="4" w:space="0" w:color="auto"/>
              <w:left w:val="single" w:sz="4" w:space="0" w:color="auto"/>
              <w:bottom w:val="single" w:sz="4" w:space="0" w:color="auto"/>
              <w:right w:val="single" w:sz="4" w:space="0" w:color="auto"/>
            </w:tcBorders>
          </w:tcPr>
          <w:p w14:paraId="496DB35E" w14:textId="38A91BB0" w:rsidR="00627B4A" w:rsidRPr="00A34D98" w:rsidRDefault="00627B4A" w:rsidP="00627B4A">
            <w:pPr>
              <w:spacing w:beforeLines="50" w:before="120" w:afterLines="50" w:after="120"/>
            </w:pPr>
            <w:r>
              <w:rPr>
                <w:rFonts w:hint="eastAsia"/>
              </w:rPr>
              <w:t>S</w:t>
            </w:r>
            <w:r>
              <w:t>ame view as MediaTek. For Alt.1 (if supported), we understand the views from companies supporting this is to apply different value for only 1Rx UE, which should be confirmed. For Alt.2, we think both Alt.2 and neighour cell information in Q7 are not necessary (either one is sufficient).</w:t>
            </w:r>
            <w:r>
              <w:br/>
              <w:t>If only Alt.1 with restricting to 1 Rx UE, we can support for that, as working assumption.</w:t>
            </w:r>
          </w:p>
        </w:tc>
      </w:tr>
      <w:tr w:rsidR="0075607B" w:rsidRPr="00A34D98" w14:paraId="0A19FB93" w14:textId="77777777" w:rsidTr="00733D70">
        <w:tc>
          <w:tcPr>
            <w:tcW w:w="1413" w:type="dxa"/>
            <w:tcBorders>
              <w:top w:val="single" w:sz="4" w:space="0" w:color="auto"/>
              <w:left w:val="single" w:sz="4" w:space="0" w:color="auto"/>
              <w:bottom w:val="single" w:sz="4" w:space="0" w:color="auto"/>
              <w:right w:val="single" w:sz="4" w:space="0" w:color="auto"/>
            </w:tcBorders>
          </w:tcPr>
          <w:p w14:paraId="2A7DE9E6" w14:textId="71EC74B0" w:rsidR="0075607B" w:rsidRDefault="0075607B" w:rsidP="00627B4A">
            <w:pPr>
              <w:spacing w:beforeLines="50" w:before="120" w:afterLines="50" w:after="120"/>
              <w:rPr>
                <w:rFonts w:hint="eastAsia"/>
              </w:rPr>
            </w:pPr>
            <w:r>
              <w:t>Nokia</w:t>
            </w:r>
          </w:p>
        </w:tc>
        <w:tc>
          <w:tcPr>
            <w:tcW w:w="1276" w:type="dxa"/>
            <w:tcBorders>
              <w:top w:val="single" w:sz="4" w:space="0" w:color="auto"/>
              <w:left w:val="single" w:sz="4" w:space="0" w:color="auto"/>
              <w:bottom w:val="single" w:sz="4" w:space="0" w:color="auto"/>
              <w:right w:val="single" w:sz="4" w:space="0" w:color="auto"/>
            </w:tcBorders>
          </w:tcPr>
          <w:p w14:paraId="3B82D5E0" w14:textId="4049B355" w:rsidR="0075607B" w:rsidRDefault="0075607B" w:rsidP="00627B4A">
            <w:pPr>
              <w:spacing w:beforeLines="50" w:before="120" w:afterLines="50" w:after="120"/>
            </w:pPr>
            <w:r>
              <w:t>No concern</w:t>
            </w:r>
          </w:p>
        </w:tc>
        <w:tc>
          <w:tcPr>
            <w:tcW w:w="1417" w:type="dxa"/>
            <w:tcBorders>
              <w:top w:val="single" w:sz="4" w:space="0" w:color="auto"/>
              <w:left w:val="single" w:sz="4" w:space="0" w:color="auto"/>
              <w:bottom w:val="single" w:sz="4" w:space="0" w:color="auto"/>
              <w:right w:val="single" w:sz="4" w:space="0" w:color="auto"/>
            </w:tcBorders>
          </w:tcPr>
          <w:p w14:paraId="2553CA7E" w14:textId="70039B11" w:rsidR="0075607B" w:rsidRPr="00A34D98" w:rsidRDefault="0075607B" w:rsidP="00627B4A">
            <w:pPr>
              <w:spacing w:beforeLines="50" w:before="120" w:afterLines="50" w:after="120"/>
              <w:rPr>
                <w:rFonts w:eastAsia="Malgun Gothic"/>
              </w:rPr>
            </w:pPr>
            <w:r>
              <w:rPr>
                <w:rFonts w:eastAsia="Malgun Gothic"/>
              </w:rPr>
              <w:t>Alt1</w:t>
            </w:r>
          </w:p>
        </w:tc>
        <w:tc>
          <w:tcPr>
            <w:tcW w:w="5749" w:type="dxa"/>
            <w:tcBorders>
              <w:top w:val="single" w:sz="4" w:space="0" w:color="auto"/>
              <w:left w:val="single" w:sz="4" w:space="0" w:color="auto"/>
              <w:bottom w:val="single" w:sz="4" w:space="0" w:color="auto"/>
              <w:right w:val="single" w:sz="4" w:space="0" w:color="auto"/>
            </w:tcBorders>
          </w:tcPr>
          <w:p w14:paraId="1A8C0EA1" w14:textId="62CFE573" w:rsidR="0075607B" w:rsidRDefault="0075607B" w:rsidP="00627B4A">
            <w:pPr>
              <w:spacing w:beforeLines="50" w:before="120" w:afterLines="50" w:after="120"/>
              <w:rPr>
                <w:rFonts w:hint="eastAsia"/>
              </w:rPr>
            </w:pPr>
            <w:r>
              <w:t>No need for any additional signalling.</w:t>
            </w:r>
          </w:p>
        </w:tc>
      </w:tr>
    </w:tbl>
    <w:p w14:paraId="3842F046" w14:textId="77777777" w:rsidR="00902685" w:rsidRPr="00A34D98" w:rsidRDefault="00902685" w:rsidP="003D673D">
      <w:pPr>
        <w:overflowPunct w:val="0"/>
        <w:adjustRightInd w:val="0"/>
        <w:spacing w:after="180" w:line="300" w:lineRule="auto"/>
        <w:textAlignment w:val="baseline"/>
        <w:rPr>
          <w:rFonts w:eastAsia="DengXian"/>
        </w:rPr>
      </w:pPr>
    </w:p>
    <w:p w14:paraId="08494548" w14:textId="33258605" w:rsidR="008D6064" w:rsidRPr="00A34D98" w:rsidRDefault="00DE32D8" w:rsidP="003D673D">
      <w:pPr>
        <w:overflowPunct w:val="0"/>
        <w:adjustRightInd w:val="0"/>
        <w:spacing w:after="180" w:line="300" w:lineRule="auto"/>
        <w:textAlignment w:val="baseline"/>
        <w:rPr>
          <w:rFonts w:eastAsia="DengXian"/>
          <w:b/>
          <w:bCs/>
        </w:rPr>
      </w:pPr>
      <w:r w:rsidRPr="00A34D98">
        <w:rPr>
          <w:rFonts w:eastAsia="DengXian"/>
          <w:b/>
          <w:bCs/>
        </w:rPr>
        <w:t xml:space="preserve"> </w:t>
      </w:r>
    </w:p>
    <w:p w14:paraId="4006CEC4" w14:textId="77777777" w:rsidR="00F722B2" w:rsidRDefault="00F722B2" w:rsidP="00F722B2">
      <w:pPr>
        <w:numPr>
          <w:ilvl w:val="1"/>
          <w:numId w:val="26"/>
        </w:numPr>
        <w:overflowPunct w:val="0"/>
        <w:adjustRightInd w:val="0"/>
        <w:spacing w:before="100" w:beforeAutospacing="1" w:afterLines="100" w:after="240" w:line="300" w:lineRule="auto"/>
        <w:textAlignment w:val="baseline"/>
        <w:outlineLvl w:val="1"/>
        <w:rPr>
          <w:sz w:val="32"/>
        </w:rPr>
      </w:pPr>
      <w:r>
        <w:rPr>
          <w:sz w:val="32"/>
        </w:rPr>
        <w:t>Neighbour cell supporting</w:t>
      </w:r>
    </w:p>
    <w:p w14:paraId="51FB6E01" w14:textId="20F9159B" w:rsidR="0080487B" w:rsidRPr="00A34D98" w:rsidRDefault="0080487B" w:rsidP="0080487B">
      <w:pPr>
        <w:overflowPunct w:val="0"/>
        <w:adjustRightInd w:val="0"/>
        <w:spacing w:after="180" w:line="300" w:lineRule="auto"/>
        <w:textAlignment w:val="baseline"/>
        <w:rPr>
          <w:rFonts w:eastAsia="DengXian"/>
          <w:bCs/>
        </w:rPr>
      </w:pPr>
      <w:r w:rsidRPr="00A34D98">
        <w:rPr>
          <w:noProof/>
        </w:rPr>
        <w:t>In phase 1, t</w:t>
      </w:r>
      <w:r w:rsidRPr="00A34D98">
        <w:rPr>
          <w:rFonts w:eastAsia="DengXian"/>
          <w:bCs/>
        </w:rPr>
        <w:t xml:space="preserve">here is clear majority to support the proposal and with minority objection (see many neutral answers). </w:t>
      </w:r>
    </w:p>
    <w:tbl>
      <w:tblPr>
        <w:tblStyle w:val="TableGrid"/>
        <w:tblW w:w="0" w:type="auto"/>
        <w:tblLook w:val="04A0" w:firstRow="1" w:lastRow="0" w:firstColumn="1" w:lastColumn="0" w:noHBand="0" w:noVBand="1"/>
      </w:tblPr>
      <w:tblGrid>
        <w:gridCol w:w="9629"/>
      </w:tblGrid>
      <w:tr w:rsidR="0080487B" w:rsidRPr="00A34D98" w14:paraId="3175E1AB" w14:textId="77777777" w:rsidTr="0080487B">
        <w:tc>
          <w:tcPr>
            <w:tcW w:w="9629" w:type="dxa"/>
          </w:tcPr>
          <w:p w14:paraId="3CDE2673" w14:textId="6A2B28C5" w:rsidR="0080487B" w:rsidRPr="00A34D98" w:rsidRDefault="0080487B" w:rsidP="0080487B">
            <w:pPr>
              <w:overflowPunct w:val="0"/>
              <w:spacing w:before="100" w:beforeAutospacing="1" w:after="100" w:afterAutospacing="1"/>
              <w:textAlignment w:val="baseline"/>
              <w:rPr>
                <w:rFonts w:ascii="Calibri" w:hAnsi="Calibri" w:cs="Calibri"/>
                <w:b/>
                <w:bCs/>
                <w:szCs w:val="21"/>
              </w:rPr>
            </w:pPr>
            <w:r w:rsidRPr="00A34D98">
              <w:rPr>
                <w:b/>
                <w:bCs/>
              </w:rPr>
              <w:t>Proposal 11’: [</w:t>
            </w:r>
            <w:r w:rsidRPr="00A34D98">
              <w:rPr>
                <w:b/>
                <w:bCs/>
                <w:highlight w:val="green"/>
              </w:rPr>
              <w:t>Easy</w:t>
            </w:r>
            <w:r w:rsidRPr="00A34D98">
              <w:rPr>
                <w:b/>
                <w:bCs/>
              </w:rPr>
              <w:t>] System information may provide information on which cells and/or frequencies accept RedCap UE access (e.g. by considering whether supporting RedCap).</w:t>
            </w:r>
          </w:p>
        </w:tc>
      </w:tr>
    </w:tbl>
    <w:p w14:paraId="275C83F0" w14:textId="313DE5C3" w:rsidR="005E589C" w:rsidRPr="00A34D98" w:rsidRDefault="005E589C" w:rsidP="005E589C">
      <w:pPr>
        <w:spacing w:beforeLines="50" w:before="120" w:afterLines="50" w:after="120"/>
        <w:rPr>
          <w:b/>
        </w:rPr>
      </w:pPr>
      <w:r w:rsidRPr="00A34D98">
        <w:rPr>
          <w:b/>
        </w:rPr>
        <w:t xml:space="preserve">Question </w:t>
      </w:r>
      <w:r w:rsidR="004F59C2" w:rsidRPr="00A34D98">
        <w:rPr>
          <w:b/>
        </w:rPr>
        <w:t>7</w:t>
      </w:r>
      <w:r w:rsidRPr="00A34D98">
        <w:rPr>
          <w:b/>
        </w:rPr>
        <w:t xml:space="preserve">: Do you have any concern to compromise as proposal 11’ above? </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417"/>
        <w:gridCol w:w="6804"/>
      </w:tblGrid>
      <w:tr w:rsidR="000201D7" w14:paraId="0F6DDC8F" w14:textId="77777777" w:rsidTr="00ED44A8">
        <w:tc>
          <w:tcPr>
            <w:tcW w:w="1413" w:type="dxa"/>
          </w:tcPr>
          <w:p w14:paraId="233E663B" w14:textId="77777777" w:rsidR="000201D7" w:rsidRDefault="000201D7" w:rsidP="00577CAE">
            <w:pPr>
              <w:spacing w:beforeLines="50" w:before="120" w:afterLines="50" w:after="120"/>
              <w:rPr>
                <w:b/>
              </w:rPr>
            </w:pPr>
            <w:r>
              <w:rPr>
                <w:rFonts w:hint="eastAsia"/>
                <w:b/>
              </w:rPr>
              <w:t>C</w:t>
            </w:r>
            <w:r>
              <w:rPr>
                <w:b/>
              </w:rPr>
              <w:t>ompanies</w:t>
            </w:r>
          </w:p>
        </w:tc>
        <w:tc>
          <w:tcPr>
            <w:tcW w:w="1417" w:type="dxa"/>
          </w:tcPr>
          <w:p w14:paraId="2BE4A952" w14:textId="77777777" w:rsidR="000201D7" w:rsidRDefault="000201D7" w:rsidP="00577CAE">
            <w:pPr>
              <w:spacing w:beforeLines="50" w:before="120" w:afterLines="50" w:after="120"/>
              <w:rPr>
                <w:b/>
              </w:rPr>
            </w:pPr>
            <w:r>
              <w:rPr>
                <w:b/>
              </w:rPr>
              <w:t>Concern, or no concern?</w:t>
            </w:r>
          </w:p>
        </w:tc>
        <w:tc>
          <w:tcPr>
            <w:tcW w:w="6804" w:type="dxa"/>
          </w:tcPr>
          <w:p w14:paraId="0A4836E0" w14:textId="77777777" w:rsidR="000201D7" w:rsidRDefault="000201D7" w:rsidP="00577CAE">
            <w:pPr>
              <w:spacing w:beforeLines="50" w:before="120" w:afterLines="50" w:after="120"/>
              <w:rPr>
                <w:b/>
              </w:rPr>
            </w:pPr>
            <w:r>
              <w:rPr>
                <w:rFonts w:hint="eastAsia"/>
                <w:b/>
              </w:rPr>
              <w:t>C</w:t>
            </w:r>
            <w:r>
              <w:rPr>
                <w:b/>
              </w:rPr>
              <w:t>omments</w:t>
            </w:r>
          </w:p>
        </w:tc>
      </w:tr>
      <w:tr w:rsidR="00551CB6" w:rsidRPr="00D60DB7" w14:paraId="214D1CB0" w14:textId="77777777" w:rsidTr="00ED44A8">
        <w:tc>
          <w:tcPr>
            <w:tcW w:w="1413" w:type="dxa"/>
          </w:tcPr>
          <w:p w14:paraId="04B321BC" w14:textId="2AEC841F" w:rsidR="00551CB6" w:rsidRPr="000D10E3" w:rsidRDefault="00551CB6" w:rsidP="00551CB6">
            <w:pPr>
              <w:spacing w:beforeLines="50" w:before="120" w:afterLines="50" w:after="120"/>
              <w:rPr>
                <w:rFonts w:eastAsia="DengXian"/>
              </w:rPr>
            </w:pPr>
            <w:r>
              <w:t>MediaTek</w:t>
            </w:r>
          </w:p>
        </w:tc>
        <w:tc>
          <w:tcPr>
            <w:tcW w:w="1417" w:type="dxa"/>
          </w:tcPr>
          <w:p w14:paraId="6721DD38" w14:textId="4E956DB5" w:rsidR="00551CB6" w:rsidRDefault="00551CB6" w:rsidP="00551CB6">
            <w:pPr>
              <w:spacing w:beforeLines="50" w:before="120" w:afterLines="50" w:after="120"/>
            </w:pPr>
            <w:r>
              <w:t>No concern</w:t>
            </w:r>
          </w:p>
        </w:tc>
        <w:tc>
          <w:tcPr>
            <w:tcW w:w="6804" w:type="dxa"/>
          </w:tcPr>
          <w:p w14:paraId="7AC98DAD" w14:textId="77777777" w:rsidR="00551CB6" w:rsidRPr="00D60DB7" w:rsidRDefault="00551CB6" w:rsidP="00551CB6">
            <w:pPr>
              <w:spacing w:beforeLines="50" w:before="120" w:afterLines="50" w:after="120"/>
            </w:pPr>
          </w:p>
        </w:tc>
      </w:tr>
      <w:tr w:rsidR="00551CB6" w:rsidRPr="00A34D98" w14:paraId="36E2BE79" w14:textId="77777777" w:rsidTr="00ED44A8">
        <w:tc>
          <w:tcPr>
            <w:tcW w:w="1413" w:type="dxa"/>
          </w:tcPr>
          <w:p w14:paraId="265242B6" w14:textId="247BC47F" w:rsidR="00551CB6" w:rsidRDefault="00CB44BF" w:rsidP="00551CB6">
            <w:pPr>
              <w:spacing w:beforeLines="50" w:before="120" w:afterLines="50" w:after="120"/>
            </w:pPr>
            <w:r>
              <w:t>Sequans</w:t>
            </w:r>
          </w:p>
        </w:tc>
        <w:tc>
          <w:tcPr>
            <w:tcW w:w="1417" w:type="dxa"/>
          </w:tcPr>
          <w:p w14:paraId="3CD6117D" w14:textId="3D6F074F" w:rsidR="00551CB6" w:rsidRDefault="00CB44BF" w:rsidP="00551CB6">
            <w:pPr>
              <w:spacing w:beforeLines="50" w:before="120" w:afterLines="50" w:after="120"/>
            </w:pPr>
            <w:r>
              <w:t>No concern</w:t>
            </w:r>
          </w:p>
        </w:tc>
        <w:tc>
          <w:tcPr>
            <w:tcW w:w="6804" w:type="dxa"/>
          </w:tcPr>
          <w:p w14:paraId="24CF1198" w14:textId="56B7072A" w:rsidR="00551CB6" w:rsidRPr="00A34D98" w:rsidRDefault="00E6610A" w:rsidP="00551CB6">
            <w:pPr>
              <w:spacing w:beforeLines="50" w:before="120" w:afterLines="50" w:after="120"/>
            </w:pPr>
            <w:r w:rsidRPr="00A34D98">
              <w:t>We are fine to limit to frequencies if this eventually leads to an agreement, but we do not really see the need as the agreement specifies may.</w:t>
            </w:r>
          </w:p>
        </w:tc>
      </w:tr>
      <w:tr w:rsidR="00551CB6" w:rsidRPr="00A34D98" w14:paraId="46C3606D" w14:textId="77777777" w:rsidTr="00ED44A8">
        <w:tc>
          <w:tcPr>
            <w:tcW w:w="1413" w:type="dxa"/>
          </w:tcPr>
          <w:p w14:paraId="33B20206" w14:textId="17C91A34" w:rsidR="00551CB6" w:rsidRDefault="004523E2" w:rsidP="00551CB6">
            <w:pPr>
              <w:spacing w:beforeLines="50" w:before="120" w:afterLines="50" w:after="120"/>
            </w:pPr>
            <w:r>
              <w:t>Apple</w:t>
            </w:r>
          </w:p>
        </w:tc>
        <w:tc>
          <w:tcPr>
            <w:tcW w:w="1417" w:type="dxa"/>
          </w:tcPr>
          <w:p w14:paraId="4F046065" w14:textId="76974C47" w:rsidR="00551CB6" w:rsidRPr="00A34D98" w:rsidRDefault="004523E2" w:rsidP="00551CB6">
            <w:pPr>
              <w:spacing w:beforeLines="50" w:before="120" w:afterLines="50" w:after="120"/>
            </w:pPr>
            <w:r w:rsidRPr="00A34D98">
              <w:t xml:space="preserve">Concern for a </w:t>
            </w:r>
            <w:r w:rsidR="008A0BD7" w:rsidRPr="00A34D98">
              <w:t>modification</w:t>
            </w:r>
            <w:r w:rsidRPr="00A34D98">
              <w:t xml:space="preserve"> </w:t>
            </w:r>
            <w:r w:rsidRPr="00A34D98">
              <w:lastRenderedPageBreak/>
              <w:t>(reverting to earlier text)</w:t>
            </w:r>
          </w:p>
        </w:tc>
        <w:tc>
          <w:tcPr>
            <w:tcW w:w="6804" w:type="dxa"/>
          </w:tcPr>
          <w:p w14:paraId="00CFCC87" w14:textId="77777777" w:rsidR="00551CB6" w:rsidRPr="00A34D98" w:rsidRDefault="004523E2" w:rsidP="00551CB6">
            <w:pPr>
              <w:spacing w:beforeLines="50" w:before="120" w:afterLines="50" w:after="120"/>
            </w:pPr>
            <w:r w:rsidRPr="00A34D98">
              <w:lastRenderedPageBreak/>
              <w:t xml:space="preserve">While we want to have the SI provide RedCap specific info, we think it’s better to have this as an operating framework (rather than optional), and that RedCap UEs would use the SI information for re-selection. The </w:t>
            </w:r>
            <w:r w:rsidRPr="00A34D98">
              <w:lastRenderedPageBreak/>
              <w:t>‘optional’ status means that RedCap UEs has to operate with and without the SI info, which is unnecessary.</w:t>
            </w:r>
          </w:p>
          <w:p w14:paraId="59B925EC" w14:textId="77777777" w:rsidR="004523E2" w:rsidRPr="00A34D98" w:rsidRDefault="004523E2" w:rsidP="00551CB6">
            <w:pPr>
              <w:spacing w:beforeLines="50" w:before="120" w:afterLines="50" w:after="120"/>
            </w:pPr>
            <w:r w:rsidRPr="00A34D98">
              <w:t xml:space="preserve">We understand the argument behind making it optional, but like may other things with RedCap, the OM </w:t>
            </w:r>
            <w:r w:rsidR="008A0BD7" w:rsidRPr="00A34D98">
              <w:t>configuration and RAN3-type inter-gNB communication is anyway needed for handling RedCap, and so deployments which support RedCap can also update their SI (and it would not be very often that gNB would b upgraded to RedCap, for contant change of SI info).</w:t>
            </w:r>
          </w:p>
          <w:p w14:paraId="27C26CA6" w14:textId="77777777" w:rsidR="008A0BD7" w:rsidRPr="00A34D98" w:rsidRDefault="008A0BD7" w:rsidP="00551CB6">
            <w:pPr>
              <w:spacing w:beforeLines="50" w:before="120" w:afterLines="50" w:after="120"/>
            </w:pPr>
            <w:r w:rsidRPr="00A34D98">
              <w:t>On the other hand, this helps with power-saving all the “numerous” RedCap UEs that roam into these gNBs.</w:t>
            </w:r>
          </w:p>
          <w:p w14:paraId="618477A3" w14:textId="77777777" w:rsidR="008A0BD7" w:rsidRPr="00A34D98" w:rsidRDefault="008A0BD7" w:rsidP="00551CB6">
            <w:pPr>
              <w:spacing w:beforeLines="50" w:before="120" w:afterLines="50" w:after="120"/>
            </w:pPr>
          </w:p>
          <w:p w14:paraId="7F179530" w14:textId="276A6D37" w:rsidR="008A0BD7" w:rsidRPr="00A34D98" w:rsidRDefault="008A0BD7" w:rsidP="00551CB6">
            <w:pPr>
              <w:spacing w:beforeLines="50" w:before="120" w:afterLines="50" w:after="120"/>
            </w:pPr>
            <w:r w:rsidRPr="00A34D98">
              <w:rPr>
                <w:b/>
                <w:bCs/>
              </w:rPr>
              <w:t>System information provides information on which cells and/or frequencies accept RedCap UE access (e.g. by considering whether supporting RedCap).</w:t>
            </w:r>
          </w:p>
        </w:tc>
      </w:tr>
      <w:tr w:rsidR="00551CB6" w:rsidRPr="00D60DB7" w14:paraId="3078D4FD" w14:textId="77777777" w:rsidTr="00ED44A8">
        <w:tc>
          <w:tcPr>
            <w:tcW w:w="1413" w:type="dxa"/>
          </w:tcPr>
          <w:p w14:paraId="50571787" w14:textId="56B29C62" w:rsidR="00551CB6" w:rsidRPr="00D77B49" w:rsidRDefault="00D77B49" w:rsidP="00551CB6">
            <w:pPr>
              <w:spacing w:beforeLines="50" w:before="120" w:afterLines="50" w:after="120"/>
              <w:rPr>
                <w:rFonts w:eastAsia="DengXian"/>
              </w:rPr>
            </w:pPr>
            <w:r>
              <w:rPr>
                <w:rFonts w:eastAsia="DengXian" w:hint="eastAsia"/>
              </w:rPr>
              <w:lastRenderedPageBreak/>
              <w:t>CATT</w:t>
            </w:r>
          </w:p>
        </w:tc>
        <w:tc>
          <w:tcPr>
            <w:tcW w:w="1417" w:type="dxa"/>
          </w:tcPr>
          <w:p w14:paraId="382E7F65" w14:textId="1D26463A" w:rsidR="00551CB6" w:rsidRDefault="00D77B49" w:rsidP="00551CB6">
            <w:pPr>
              <w:spacing w:beforeLines="50" w:before="120" w:afterLines="50" w:after="120"/>
            </w:pPr>
            <w:r>
              <w:t>No concern</w:t>
            </w:r>
          </w:p>
        </w:tc>
        <w:tc>
          <w:tcPr>
            <w:tcW w:w="6804" w:type="dxa"/>
          </w:tcPr>
          <w:p w14:paraId="4971DEB0" w14:textId="77777777" w:rsidR="00551CB6" w:rsidRPr="00D60DB7" w:rsidRDefault="00551CB6" w:rsidP="00551CB6">
            <w:pPr>
              <w:spacing w:beforeLines="50" w:before="120" w:afterLines="50" w:after="120"/>
            </w:pPr>
          </w:p>
        </w:tc>
      </w:tr>
      <w:tr w:rsidR="00B90FBB" w:rsidRPr="00A34D98" w14:paraId="33CAE5EB" w14:textId="77777777" w:rsidTr="00ED44A8">
        <w:tc>
          <w:tcPr>
            <w:tcW w:w="1413" w:type="dxa"/>
          </w:tcPr>
          <w:p w14:paraId="337A89E1" w14:textId="779E6E5E" w:rsidR="00B90FBB" w:rsidRDefault="00B90FBB" w:rsidP="00551CB6">
            <w:pPr>
              <w:spacing w:beforeLines="50" w:before="120" w:afterLines="50" w:after="120"/>
              <w:rPr>
                <w:rFonts w:eastAsia="DengXian"/>
              </w:rPr>
            </w:pPr>
            <w:r>
              <w:rPr>
                <w:rFonts w:eastAsia="DengXian"/>
              </w:rPr>
              <w:t>Samsung</w:t>
            </w:r>
          </w:p>
        </w:tc>
        <w:tc>
          <w:tcPr>
            <w:tcW w:w="1417" w:type="dxa"/>
          </w:tcPr>
          <w:p w14:paraId="7F08560D" w14:textId="3B1B377F" w:rsidR="00B90FBB" w:rsidRDefault="00B90FBB" w:rsidP="00551CB6">
            <w:pPr>
              <w:spacing w:beforeLines="50" w:before="120" w:afterLines="50" w:after="120"/>
            </w:pPr>
            <w:r>
              <w:t>No concern but</w:t>
            </w:r>
          </w:p>
        </w:tc>
        <w:tc>
          <w:tcPr>
            <w:tcW w:w="6804" w:type="dxa"/>
          </w:tcPr>
          <w:p w14:paraId="7DDA1E57" w14:textId="7D90B7EA" w:rsidR="00B90FBB" w:rsidRPr="00A34D98" w:rsidRDefault="00B90FBB" w:rsidP="00551CB6">
            <w:pPr>
              <w:spacing w:beforeLines="50" w:before="120" w:afterLines="50" w:after="120"/>
            </w:pPr>
            <w:r w:rsidRPr="00A34D98">
              <w:t>The frequency information can be indicated by the Alt 2 in Question 6, so no additional information may be needed.</w:t>
            </w:r>
          </w:p>
        </w:tc>
      </w:tr>
      <w:tr w:rsidR="00385689" w:rsidRPr="00D60DB7" w14:paraId="4230933E" w14:textId="77777777" w:rsidTr="00ED44A8">
        <w:tc>
          <w:tcPr>
            <w:tcW w:w="1413" w:type="dxa"/>
          </w:tcPr>
          <w:p w14:paraId="21C493E1" w14:textId="088DF7A4" w:rsidR="00385689" w:rsidRDefault="00385689" w:rsidP="00385689">
            <w:pPr>
              <w:spacing w:beforeLines="50" w:before="120" w:afterLines="50" w:after="120"/>
              <w:rPr>
                <w:rFonts w:eastAsia="DengXian"/>
              </w:rPr>
            </w:pPr>
            <w:r>
              <w:rPr>
                <w:rFonts w:eastAsia="DengXian"/>
              </w:rPr>
              <w:t>Qualcomm</w:t>
            </w:r>
          </w:p>
        </w:tc>
        <w:tc>
          <w:tcPr>
            <w:tcW w:w="1417" w:type="dxa"/>
          </w:tcPr>
          <w:p w14:paraId="0D69E806" w14:textId="49620533" w:rsidR="00385689" w:rsidRDefault="00385689" w:rsidP="00385689">
            <w:pPr>
              <w:spacing w:beforeLines="50" w:before="120" w:afterLines="50" w:after="120"/>
            </w:pPr>
            <w:r>
              <w:t>No concern</w:t>
            </w:r>
          </w:p>
        </w:tc>
        <w:tc>
          <w:tcPr>
            <w:tcW w:w="6804" w:type="dxa"/>
          </w:tcPr>
          <w:p w14:paraId="32F6D405" w14:textId="77777777" w:rsidR="00385689" w:rsidRDefault="00385689" w:rsidP="00385689">
            <w:pPr>
              <w:spacing w:beforeLines="50" w:before="120" w:afterLines="50" w:after="120"/>
            </w:pPr>
          </w:p>
        </w:tc>
      </w:tr>
      <w:tr w:rsidR="00566ED2" w:rsidRPr="00A34D98" w14:paraId="1B236F5D" w14:textId="77777777" w:rsidTr="00ED44A8">
        <w:tc>
          <w:tcPr>
            <w:tcW w:w="1413" w:type="dxa"/>
          </w:tcPr>
          <w:p w14:paraId="1FFC660B" w14:textId="2C3D6533" w:rsidR="00566ED2" w:rsidRDefault="00566ED2" w:rsidP="00385689">
            <w:pPr>
              <w:spacing w:beforeLines="50" w:before="120" w:afterLines="50" w:after="120"/>
              <w:rPr>
                <w:rFonts w:eastAsia="DengXian"/>
              </w:rPr>
            </w:pPr>
            <w:r>
              <w:rPr>
                <w:rFonts w:eastAsia="DengXian"/>
              </w:rPr>
              <w:t>Futurewei</w:t>
            </w:r>
          </w:p>
        </w:tc>
        <w:tc>
          <w:tcPr>
            <w:tcW w:w="1417" w:type="dxa"/>
          </w:tcPr>
          <w:p w14:paraId="30E38213" w14:textId="6642F8E6" w:rsidR="00566ED2" w:rsidRDefault="00566ED2" w:rsidP="00385689">
            <w:pPr>
              <w:spacing w:beforeLines="50" w:before="120" w:afterLines="50" w:after="120"/>
            </w:pPr>
            <w:r>
              <w:t>No concern</w:t>
            </w:r>
          </w:p>
        </w:tc>
        <w:tc>
          <w:tcPr>
            <w:tcW w:w="6804" w:type="dxa"/>
          </w:tcPr>
          <w:p w14:paraId="2301E7B9" w14:textId="75260151" w:rsidR="00566ED2" w:rsidRPr="00A34D98" w:rsidRDefault="00566ED2" w:rsidP="00385689">
            <w:pPr>
              <w:spacing w:beforeLines="50" w:before="120" w:afterLines="50" w:after="120"/>
            </w:pPr>
            <w:r w:rsidRPr="00A34D98">
              <w:t>Prefer to limit it to frequencies only.</w:t>
            </w:r>
          </w:p>
        </w:tc>
      </w:tr>
      <w:tr w:rsidR="005256A6" w:rsidRPr="00D60DB7" w14:paraId="038F17E7" w14:textId="77777777" w:rsidTr="00ED44A8">
        <w:tc>
          <w:tcPr>
            <w:tcW w:w="1413" w:type="dxa"/>
          </w:tcPr>
          <w:p w14:paraId="01B5105F" w14:textId="6F0A8887" w:rsidR="005256A6" w:rsidRDefault="005256A6" w:rsidP="00385689">
            <w:pPr>
              <w:spacing w:beforeLines="50" w:before="120" w:afterLines="50" w:after="120"/>
              <w:rPr>
                <w:rFonts w:eastAsia="DengXian"/>
              </w:rPr>
            </w:pPr>
            <w:r>
              <w:rPr>
                <w:rFonts w:eastAsia="DengXian" w:hint="eastAsia"/>
              </w:rPr>
              <w:t>O</w:t>
            </w:r>
            <w:r>
              <w:rPr>
                <w:rFonts w:eastAsia="DengXian"/>
              </w:rPr>
              <w:t>PPO</w:t>
            </w:r>
          </w:p>
        </w:tc>
        <w:tc>
          <w:tcPr>
            <w:tcW w:w="1417" w:type="dxa"/>
          </w:tcPr>
          <w:p w14:paraId="1A41C1CA" w14:textId="77F2F492" w:rsidR="005256A6" w:rsidRDefault="005256A6" w:rsidP="00385689">
            <w:pPr>
              <w:spacing w:beforeLines="50" w:before="120" w:afterLines="50" w:after="120"/>
            </w:pPr>
            <w:r>
              <w:t>No concern</w:t>
            </w:r>
          </w:p>
        </w:tc>
        <w:tc>
          <w:tcPr>
            <w:tcW w:w="6804" w:type="dxa"/>
          </w:tcPr>
          <w:p w14:paraId="67B41B7A" w14:textId="77777777" w:rsidR="005256A6" w:rsidRDefault="005256A6" w:rsidP="00385689">
            <w:pPr>
              <w:spacing w:beforeLines="50" w:before="120" w:afterLines="50" w:after="120"/>
            </w:pPr>
          </w:p>
        </w:tc>
      </w:tr>
      <w:tr w:rsidR="00236591" w:rsidRPr="00D60DB7" w14:paraId="0A427CD1" w14:textId="77777777" w:rsidTr="00ED44A8">
        <w:tc>
          <w:tcPr>
            <w:tcW w:w="1413" w:type="dxa"/>
          </w:tcPr>
          <w:p w14:paraId="4E3E5E36" w14:textId="710A5F76" w:rsidR="00236591" w:rsidRDefault="00236591" w:rsidP="00236591">
            <w:pPr>
              <w:spacing w:beforeLines="50" w:before="120" w:afterLines="50" w:after="120"/>
              <w:rPr>
                <w:rFonts w:eastAsia="DengXian"/>
              </w:rPr>
            </w:pPr>
            <w:r>
              <w:rPr>
                <w:rFonts w:eastAsia="DengXian"/>
              </w:rPr>
              <w:t>BT</w:t>
            </w:r>
          </w:p>
        </w:tc>
        <w:tc>
          <w:tcPr>
            <w:tcW w:w="1417" w:type="dxa"/>
          </w:tcPr>
          <w:p w14:paraId="49B11608" w14:textId="35FD2ED9" w:rsidR="00236591" w:rsidRDefault="00236591" w:rsidP="00236591">
            <w:pPr>
              <w:spacing w:beforeLines="50" w:before="120" w:afterLines="50" w:after="120"/>
            </w:pPr>
            <w:r>
              <w:t>No concern</w:t>
            </w:r>
          </w:p>
        </w:tc>
        <w:tc>
          <w:tcPr>
            <w:tcW w:w="6804" w:type="dxa"/>
          </w:tcPr>
          <w:p w14:paraId="29A717A2" w14:textId="136B4F51" w:rsidR="00236591" w:rsidRDefault="00236591" w:rsidP="00236591">
            <w:pPr>
              <w:spacing w:beforeLines="50" w:before="120" w:afterLines="50" w:after="120"/>
            </w:pPr>
          </w:p>
        </w:tc>
      </w:tr>
      <w:tr w:rsidR="00ED44A8" w:rsidRPr="00D60DB7" w14:paraId="36C352D3" w14:textId="77777777" w:rsidTr="00ED44A8">
        <w:tc>
          <w:tcPr>
            <w:tcW w:w="1413" w:type="dxa"/>
          </w:tcPr>
          <w:p w14:paraId="50A66005" w14:textId="397B7A9B" w:rsidR="00ED44A8" w:rsidRDefault="00ED44A8" w:rsidP="00ED44A8">
            <w:pPr>
              <w:spacing w:beforeLines="50" w:before="120" w:afterLines="50" w:after="120"/>
              <w:rPr>
                <w:rFonts w:eastAsia="DengXian"/>
              </w:rPr>
            </w:pPr>
            <w:r>
              <w:rPr>
                <w:rFonts w:eastAsia="DengXian"/>
              </w:rPr>
              <w:t>T-Mobile USA</w:t>
            </w:r>
          </w:p>
        </w:tc>
        <w:tc>
          <w:tcPr>
            <w:tcW w:w="1417" w:type="dxa"/>
          </w:tcPr>
          <w:p w14:paraId="19BE7217" w14:textId="511B67F2" w:rsidR="00ED44A8" w:rsidRDefault="00ED44A8" w:rsidP="00ED44A8">
            <w:pPr>
              <w:spacing w:beforeLines="50" w:before="120" w:afterLines="50" w:after="120"/>
            </w:pPr>
            <w:r>
              <w:t>Concern</w:t>
            </w:r>
          </w:p>
        </w:tc>
        <w:tc>
          <w:tcPr>
            <w:tcW w:w="6804" w:type="dxa"/>
          </w:tcPr>
          <w:p w14:paraId="3A2BA0C4" w14:textId="236F8E60" w:rsidR="00ED44A8" w:rsidRDefault="00ED44A8" w:rsidP="00ED44A8">
            <w:pPr>
              <w:spacing w:beforeLines="50" w:before="120" w:afterLines="50" w:after="120"/>
            </w:pPr>
            <w:r>
              <w:t xml:space="preserve">Adds unnecessary complexity. </w:t>
            </w:r>
          </w:p>
        </w:tc>
      </w:tr>
      <w:tr w:rsidR="00ED44A8" w:rsidRPr="00D60DB7" w14:paraId="6A017518" w14:textId="77777777" w:rsidTr="00ED44A8">
        <w:tc>
          <w:tcPr>
            <w:tcW w:w="1413" w:type="dxa"/>
          </w:tcPr>
          <w:p w14:paraId="5C722A66" w14:textId="5B2B30AD" w:rsidR="00ED44A8" w:rsidRDefault="00ED44A8" w:rsidP="00ED44A8">
            <w:pPr>
              <w:spacing w:beforeLines="50" w:before="120" w:afterLines="50" w:after="120"/>
              <w:rPr>
                <w:rFonts w:eastAsia="DengXian"/>
              </w:rPr>
            </w:pPr>
            <w:r>
              <w:rPr>
                <w:rFonts w:eastAsia="DengXian" w:hint="eastAsia"/>
              </w:rPr>
              <w:t>Z</w:t>
            </w:r>
            <w:r>
              <w:rPr>
                <w:rFonts w:eastAsia="DengXian"/>
              </w:rPr>
              <w:t>TE</w:t>
            </w:r>
          </w:p>
        </w:tc>
        <w:tc>
          <w:tcPr>
            <w:tcW w:w="1417" w:type="dxa"/>
          </w:tcPr>
          <w:p w14:paraId="22D163EC" w14:textId="405500F8" w:rsidR="00ED44A8" w:rsidRDefault="00ED44A8" w:rsidP="00ED44A8">
            <w:pPr>
              <w:spacing w:beforeLines="50" w:before="120" w:afterLines="50" w:after="120"/>
            </w:pPr>
            <w:r>
              <w:rPr>
                <w:rFonts w:hint="eastAsia"/>
              </w:rPr>
              <w:t>N</w:t>
            </w:r>
            <w:r>
              <w:t>o concern</w:t>
            </w:r>
          </w:p>
        </w:tc>
        <w:tc>
          <w:tcPr>
            <w:tcW w:w="6804" w:type="dxa"/>
          </w:tcPr>
          <w:p w14:paraId="55F3188B" w14:textId="77777777" w:rsidR="00ED44A8" w:rsidRDefault="00ED44A8" w:rsidP="00ED44A8">
            <w:pPr>
              <w:spacing w:beforeLines="50" w:before="120" w:afterLines="50" w:after="120"/>
            </w:pPr>
          </w:p>
        </w:tc>
      </w:tr>
      <w:tr w:rsidR="00733D70" w:rsidRPr="00A34D98" w14:paraId="62EDF329" w14:textId="77777777" w:rsidTr="00733D70">
        <w:tc>
          <w:tcPr>
            <w:tcW w:w="1413" w:type="dxa"/>
            <w:tcBorders>
              <w:top w:val="single" w:sz="4" w:space="0" w:color="auto"/>
              <w:left w:val="single" w:sz="4" w:space="0" w:color="auto"/>
              <w:bottom w:val="single" w:sz="4" w:space="0" w:color="auto"/>
              <w:right w:val="single" w:sz="4" w:space="0" w:color="auto"/>
            </w:tcBorders>
          </w:tcPr>
          <w:p w14:paraId="71927B24" w14:textId="77777777" w:rsidR="00733D70" w:rsidRPr="009E5BC8" w:rsidRDefault="00733D70" w:rsidP="00C300EE">
            <w:pPr>
              <w:spacing w:beforeLines="50" w:before="120" w:afterLines="50" w:after="120"/>
              <w:rPr>
                <w:rFonts w:eastAsia="DengXian"/>
              </w:rPr>
            </w:pPr>
            <w:r w:rsidRPr="009E5BC8">
              <w:rPr>
                <w:rFonts w:eastAsia="DengXian" w:hint="eastAsia"/>
              </w:rPr>
              <w:t>vivo</w:t>
            </w:r>
          </w:p>
        </w:tc>
        <w:tc>
          <w:tcPr>
            <w:tcW w:w="1417" w:type="dxa"/>
            <w:tcBorders>
              <w:top w:val="single" w:sz="4" w:space="0" w:color="auto"/>
              <w:left w:val="single" w:sz="4" w:space="0" w:color="auto"/>
              <w:bottom w:val="single" w:sz="4" w:space="0" w:color="auto"/>
              <w:right w:val="single" w:sz="4" w:space="0" w:color="auto"/>
            </w:tcBorders>
          </w:tcPr>
          <w:p w14:paraId="1B8B1373" w14:textId="77777777" w:rsidR="00733D70" w:rsidRPr="009E5BC8" w:rsidRDefault="00733D70" w:rsidP="00C300EE">
            <w:pPr>
              <w:spacing w:beforeLines="50" w:before="120" w:afterLines="50" w:after="120"/>
            </w:pPr>
            <w:r>
              <w:t>N</w:t>
            </w:r>
            <w:r>
              <w:rPr>
                <w:rFonts w:hint="eastAsia"/>
              </w:rPr>
              <w:t>o</w:t>
            </w:r>
            <w:r>
              <w:t>t strong</w:t>
            </w:r>
          </w:p>
        </w:tc>
        <w:tc>
          <w:tcPr>
            <w:tcW w:w="6804" w:type="dxa"/>
            <w:tcBorders>
              <w:top w:val="single" w:sz="4" w:space="0" w:color="auto"/>
              <w:left w:val="single" w:sz="4" w:space="0" w:color="auto"/>
              <w:bottom w:val="single" w:sz="4" w:space="0" w:color="auto"/>
              <w:right w:val="single" w:sz="4" w:space="0" w:color="auto"/>
            </w:tcBorders>
          </w:tcPr>
          <w:p w14:paraId="4175E564" w14:textId="77777777" w:rsidR="00733D70" w:rsidRPr="00A34D98" w:rsidRDefault="00733D70" w:rsidP="00C300EE">
            <w:pPr>
              <w:spacing w:beforeLines="50" w:before="120" w:afterLines="50" w:after="120"/>
            </w:pPr>
            <w:r w:rsidRPr="00A34D98">
              <w:rPr>
                <w:rFonts w:hint="eastAsia"/>
              </w:rPr>
              <w:t>W</w:t>
            </w:r>
            <w:r w:rsidRPr="00A34D98">
              <w:t xml:space="preserve">e tend to agree with Apple. The suggested wording is more reasonable. </w:t>
            </w:r>
          </w:p>
        </w:tc>
      </w:tr>
      <w:tr w:rsidR="0036239E" w:rsidRPr="009E5BC8" w14:paraId="6587D970" w14:textId="77777777" w:rsidTr="00733D70">
        <w:tc>
          <w:tcPr>
            <w:tcW w:w="1413" w:type="dxa"/>
            <w:tcBorders>
              <w:top w:val="single" w:sz="4" w:space="0" w:color="auto"/>
              <w:left w:val="single" w:sz="4" w:space="0" w:color="auto"/>
              <w:bottom w:val="single" w:sz="4" w:space="0" w:color="auto"/>
              <w:right w:val="single" w:sz="4" w:space="0" w:color="auto"/>
            </w:tcBorders>
          </w:tcPr>
          <w:p w14:paraId="748CABE2" w14:textId="3EA8FB72" w:rsidR="0036239E" w:rsidRPr="009E5BC8" w:rsidRDefault="0036239E" w:rsidP="0036239E">
            <w:pPr>
              <w:spacing w:beforeLines="50" w:before="120" w:afterLines="50" w:after="120"/>
              <w:rPr>
                <w:rFonts w:eastAsia="DengXian"/>
              </w:rPr>
            </w:pPr>
            <w:r>
              <w:rPr>
                <w:rFonts w:eastAsia="DengXian"/>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53AAE194" w14:textId="73C30EAA" w:rsidR="0036239E" w:rsidRDefault="0036239E" w:rsidP="0036239E">
            <w:pPr>
              <w:spacing w:beforeLines="50" w:before="120" w:afterLines="50" w:after="120"/>
            </w:pPr>
            <w:r>
              <w:rPr>
                <w:rFonts w:eastAsia="DengXian" w:hint="eastAsia"/>
              </w:rPr>
              <w:t>N</w:t>
            </w:r>
            <w:r>
              <w:rPr>
                <w:rFonts w:eastAsia="DengXian"/>
              </w:rPr>
              <w:t>o concern</w:t>
            </w:r>
          </w:p>
        </w:tc>
        <w:tc>
          <w:tcPr>
            <w:tcW w:w="6804" w:type="dxa"/>
            <w:tcBorders>
              <w:top w:val="single" w:sz="4" w:space="0" w:color="auto"/>
              <w:left w:val="single" w:sz="4" w:space="0" w:color="auto"/>
              <w:bottom w:val="single" w:sz="4" w:space="0" w:color="auto"/>
              <w:right w:val="single" w:sz="4" w:space="0" w:color="auto"/>
            </w:tcBorders>
          </w:tcPr>
          <w:p w14:paraId="5D9CDAEF" w14:textId="77777777" w:rsidR="0036239E" w:rsidRDefault="0036239E" w:rsidP="0036239E">
            <w:pPr>
              <w:spacing w:beforeLines="50" w:before="120" w:afterLines="50" w:after="120"/>
            </w:pPr>
          </w:p>
        </w:tc>
      </w:tr>
      <w:tr w:rsidR="00AB6244" w:rsidRPr="009E5BC8" w14:paraId="4F519F39" w14:textId="77777777" w:rsidTr="00733D70">
        <w:tc>
          <w:tcPr>
            <w:tcW w:w="1413" w:type="dxa"/>
            <w:tcBorders>
              <w:top w:val="single" w:sz="4" w:space="0" w:color="auto"/>
              <w:left w:val="single" w:sz="4" w:space="0" w:color="auto"/>
              <w:bottom w:val="single" w:sz="4" w:space="0" w:color="auto"/>
              <w:right w:val="single" w:sz="4" w:space="0" w:color="auto"/>
            </w:tcBorders>
          </w:tcPr>
          <w:p w14:paraId="1EEF311B" w14:textId="6EFF365C" w:rsidR="00AB6244" w:rsidRPr="00AB6244" w:rsidRDefault="00AB6244" w:rsidP="0036239E">
            <w:pPr>
              <w:spacing w:beforeLines="50" w:before="120" w:afterLines="50" w:after="120"/>
            </w:pPr>
            <w:r>
              <w:rPr>
                <w:rFonts w:hint="eastAsia"/>
              </w:rPr>
              <w:t>DENSO</w:t>
            </w:r>
          </w:p>
        </w:tc>
        <w:tc>
          <w:tcPr>
            <w:tcW w:w="1417" w:type="dxa"/>
            <w:tcBorders>
              <w:top w:val="single" w:sz="4" w:space="0" w:color="auto"/>
              <w:left w:val="single" w:sz="4" w:space="0" w:color="auto"/>
              <w:bottom w:val="single" w:sz="4" w:space="0" w:color="auto"/>
              <w:right w:val="single" w:sz="4" w:space="0" w:color="auto"/>
            </w:tcBorders>
          </w:tcPr>
          <w:p w14:paraId="593BAE86" w14:textId="67DFA382" w:rsidR="00AB6244" w:rsidRPr="00AB6244" w:rsidRDefault="00AB6244" w:rsidP="0036239E">
            <w:pPr>
              <w:spacing w:beforeLines="50" w:before="120" w:afterLines="50" w:after="120"/>
            </w:pPr>
            <w:r>
              <w:rPr>
                <w:rFonts w:hint="eastAsia"/>
              </w:rPr>
              <w:t>No concern</w:t>
            </w:r>
          </w:p>
        </w:tc>
        <w:tc>
          <w:tcPr>
            <w:tcW w:w="6804" w:type="dxa"/>
            <w:tcBorders>
              <w:top w:val="single" w:sz="4" w:space="0" w:color="auto"/>
              <w:left w:val="single" w:sz="4" w:space="0" w:color="auto"/>
              <w:bottom w:val="single" w:sz="4" w:space="0" w:color="auto"/>
              <w:right w:val="single" w:sz="4" w:space="0" w:color="auto"/>
            </w:tcBorders>
          </w:tcPr>
          <w:p w14:paraId="61A34316" w14:textId="77777777" w:rsidR="00AB6244" w:rsidRDefault="00AB6244" w:rsidP="0036239E">
            <w:pPr>
              <w:spacing w:beforeLines="50" w:before="120" w:afterLines="50" w:after="120"/>
            </w:pPr>
          </w:p>
        </w:tc>
      </w:tr>
      <w:tr w:rsidR="004E26F9" w:rsidRPr="00A34D98" w14:paraId="5B44316A" w14:textId="77777777" w:rsidTr="00733D70">
        <w:tc>
          <w:tcPr>
            <w:tcW w:w="1413" w:type="dxa"/>
            <w:tcBorders>
              <w:top w:val="single" w:sz="4" w:space="0" w:color="auto"/>
              <w:left w:val="single" w:sz="4" w:space="0" w:color="auto"/>
              <w:bottom w:val="single" w:sz="4" w:space="0" w:color="auto"/>
              <w:right w:val="single" w:sz="4" w:space="0" w:color="auto"/>
            </w:tcBorders>
          </w:tcPr>
          <w:p w14:paraId="6FB475AE" w14:textId="4E15AA87" w:rsidR="004E26F9" w:rsidRDefault="004E26F9" w:rsidP="004E26F9">
            <w:pPr>
              <w:spacing w:beforeLines="50" w:before="120" w:afterLines="50" w:after="120"/>
            </w:pPr>
            <w:r>
              <w:rPr>
                <w:rFonts w:eastAsia="Malgun Gothic" w:hint="eastAsia"/>
              </w:rPr>
              <w:t>L</w:t>
            </w:r>
            <w:r>
              <w:rPr>
                <w:rFonts w:eastAsia="Malgun Gothic"/>
              </w:rPr>
              <w:t>GE</w:t>
            </w:r>
          </w:p>
        </w:tc>
        <w:tc>
          <w:tcPr>
            <w:tcW w:w="1417" w:type="dxa"/>
            <w:tcBorders>
              <w:top w:val="single" w:sz="4" w:space="0" w:color="auto"/>
              <w:left w:val="single" w:sz="4" w:space="0" w:color="auto"/>
              <w:bottom w:val="single" w:sz="4" w:space="0" w:color="auto"/>
              <w:right w:val="single" w:sz="4" w:space="0" w:color="auto"/>
            </w:tcBorders>
          </w:tcPr>
          <w:p w14:paraId="79138C9E" w14:textId="34BDAFA7" w:rsidR="004E26F9" w:rsidRPr="004E26F9" w:rsidRDefault="004E26F9" w:rsidP="004E26F9">
            <w:pPr>
              <w:spacing w:beforeLines="50" w:before="120" w:afterLines="50" w:after="120"/>
              <w:rPr>
                <w:rFonts w:eastAsia="Malgun Gothic"/>
              </w:rPr>
            </w:pPr>
            <w:r>
              <w:rPr>
                <w:rFonts w:eastAsia="Malgun Gothic" w:hint="eastAsia"/>
              </w:rPr>
              <w:t>-</w:t>
            </w:r>
          </w:p>
        </w:tc>
        <w:tc>
          <w:tcPr>
            <w:tcW w:w="6804" w:type="dxa"/>
            <w:tcBorders>
              <w:top w:val="single" w:sz="4" w:space="0" w:color="auto"/>
              <w:left w:val="single" w:sz="4" w:space="0" w:color="auto"/>
              <w:bottom w:val="single" w:sz="4" w:space="0" w:color="auto"/>
              <w:right w:val="single" w:sz="4" w:space="0" w:color="auto"/>
            </w:tcBorders>
          </w:tcPr>
          <w:p w14:paraId="7E0685B3" w14:textId="083001B2" w:rsidR="004E26F9" w:rsidRPr="00A34D98" w:rsidRDefault="004E26F9" w:rsidP="004E26F9">
            <w:pPr>
              <w:spacing w:beforeLines="50" w:before="120" w:afterLines="50" w:after="120"/>
              <w:rPr>
                <w:rFonts w:eastAsia="Malgun Gothic"/>
              </w:rPr>
            </w:pPr>
            <w:r w:rsidRPr="00A34D98">
              <w:rPr>
                <w:rFonts w:eastAsia="Malgun Gothic"/>
              </w:rPr>
              <w:t>No</w:t>
            </w:r>
            <w:r w:rsidRPr="00A34D98">
              <w:rPr>
                <w:rFonts w:eastAsia="Malgun Gothic" w:hint="eastAsia"/>
              </w:rPr>
              <w:t xml:space="preserve"> </w:t>
            </w:r>
            <w:r w:rsidRPr="00A34D98">
              <w:rPr>
                <w:rFonts w:eastAsia="Malgun Gothic"/>
              </w:rPr>
              <w:t>objection if the majority want.</w:t>
            </w:r>
          </w:p>
        </w:tc>
      </w:tr>
      <w:tr w:rsidR="00A34D98" w:rsidRPr="00A34D98" w14:paraId="5D1155CA" w14:textId="77777777" w:rsidTr="00733D70">
        <w:tc>
          <w:tcPr>
            <w:tcW w:w="1413" w:type="dxa"/>
            <w:tcBorders>
              <w:top w:val="single" w:sz="4" w:space="0" w:color="auto"/>
              <w:left w:val="single" w:sz="4" w:space="0" w:color="auto"/>
              <w:bottom w:val="single" w:sz="4" w:space="0" w:color="auto"/>
              <w:right w:val="single" w:sz="4" w:space="0" w:color="auto"/>
            </w:tcBorders>
          </w:tcPr>
          <w:p w14:paraId="49EFE349" w14:textId="0C72F0CB" w:rsidR="00A34D98" w:rsidRPr="00A34D98" w:rsidRDefault="00A34D98" w:rsidP="00A34D98">
            <w:pPr>
              <w:spacing w:beforeLines="50" w:before="120" w:afterLines="50" w:after="120"/>
              <w:rPr>
                <w:rFonts w:eastAsia="Malgun Gothic"/>
              </w:rPr>
            </w:pPr>
            <w:r w:rsidRPr="00A34D98">
              <w:rPr>
                <w:rFonts w:eastAsia="DengXian"/>
              </w:rPr>
              <w:t>Deutsche Telekom</w:t>
            </w:r>
          </w:p>
        </w:tc>
        <w:tc>
          <w:tcPr>
            <w:tcW w:w="1417" w:type="dxa"/>
            <w:tcBorders>
              <w:top w:val="single" w:sz="4" w:space="0" w:color="auto"/>
              <w:left w:val="single" w:sz="4" w:space="0" w:color="auto"/>
              <w:bottom w:val="single" w:sz="4" w:space="0" w:color="auto"/>
              <w:right w:val="single" w:sz="4" w:space="0" w:color="auto"/>
            </w:tcBorders>
          </w:tcPr>
          <w:p w14:paraId="12EF33E0" w14:textId="5C19C656" w:rsidR="00A34D98" w:rsidRPr="00A34D98" w:rsidRDefault="00A34D98" w:rsidP="00A34D98">
            <w:pPr>
              <w:spacing w:beforeLines="50" w:before="120" w:afterLines="50" w:after="120"/>
              <w:rPr>
                <w:rFonts w:eastAsia="Malgun Gothic"/>
              </w:rPr>
            </w:pPr>
            <w:r w:rsidRPr="00A34D98">
              <w:t>Concern</w:t>
            </w:r>
          </w:p>
        </w:tc>
        <w:tc>
          <w:tcPr>
            <w:tcW w:w="6804" w:type="dxa"/>
            <w:tcBorders>
              <w:top w:val="single" w:sz="4" w:space="0" w:color="auto"/>
              <w:left w:val="single" w:sz="4" w:space="0" w:color="auto"/>
              <w:bottom w:val="single" w:sz="4" w:space="0" w:color="auto"/>
              <w:right w:val="single" w:sz="4" w:space="0" w:color="auto"/>
            </w:tcBorders>
          </w:tcPr>
          <w:p w14:paraId="7DA5CF5E" w14:textId="130A00E6" w:rsidR="00A34D98" w:rsidRPr="00A34D98" w:rsidRDefault="00A34D98" w:rsidP="00A34D98">
            <w:pPr>
              <w:spacing w:beforeLines="50" w:before="120" w:afterLines="50" w:after="120"/>
              <w:rPr>
                <w:rFonts w:eastAsia="Malgun Gothic"/>
              </w:rPr>
            </w:pPr>
            <w:r w:rsidRPr="00A34D98">
              <w:t>Agree with T-Mobile USA. If a compromise is achieved, frequency information seems to be sufficient.</w:t>
            </w:r>
          </w:p>
        </w:tc>
      </w:tr>
      <w:tr w:rsidR="00627B4A" w:rsidRPr="00A34D98" w14:paraId="226590BB" w14:textId="77777777" w:rsidTr="00733D70">
        <w:tc>
          <w:tcPr>
            <w:tcW w:w="1413" w:type="dxa"/>
            <w:tcBorders>
              <w:top w:val="single" w:sz="4" w:space="0" w:color="auto"/>
              <w:left w:val="single" w:sz="4" w:space="0" w:color="auto"/>
              <w:bottom w:val="single" w:sz="4" w:space="0" w:color="auto"/>
              <w:right w:val="single" w:sz="4" w:space="0" w:color="auto"/>
            </w:tcBorders>
          </w:tcPr>
          <w:p w14:paraId="76810C1C" w14:textId="13A816DC" w:rsidR="00627B4A" w:rsidRPr="00A34D98" w:rsidRDefault="00627B4A" w:rsidP="00627B4A">
            <w:pPr>
              <w:spacing w:beforeLines="50" w:before="120" w:afterLines="50" w:after="120"/>
              <w:rPr>
                <w:rFonts w:eastAsia="DengXian"/>
              </w:rPr>
            </w:pPr>
            <w:r>
              <w:rPr>
                <w:rFonts w:hint="eastAsia"/>
              </w:rPr>
              <w:t>N</w:t>
            </w:r>
            <w:r>
              <w:t>EC</w:t>
            </w:r>
          </w:p>
        </w:tc>
        <w:tc>
          <w:tcPr>
            <w:tcW w:w="1417" w:type="dxa"/>
            <w:tcBorders>
              <w:top w:val="single" w:sz="4" w:space="0" w:color="auto"/>
              <w:left w:val="single" w:sz="4" w:space="0" w:color="auto"/>
              <w:bottom w:val="single" w:sz="4" w:space="0" w:color="auto"/>
              <w:right w:val="single" w:sz="4" w:space="0" w:color="auto"/>
            </w:tcBorders>
          </w:tcPr>
          <w:p w14:paraId="4FBA9617" w14:textId="3281C067" w:rsidR="00627B4A" w:rsidRPr="00A34D98" w:rsidRDefault="00627B4A" w:rsidP="00627B4A">
            <w:pPr>
              <w:spacing w:beforeLines="50" w:before="120" w:afterLines="50" w:after="120"/>
            </w:pPr>
            <w:r>
              <w:t>Concern for “cell” information</w:t>
            </w:r>
          </w:p>
        </w:tc>
        <w:tc>
          <w:tcPr>
            <w:tcW w:w="6804" w:type="dxa"/>
            <w:tcBorders>
              <w:top w:val="single" w:sz="4" w:space="0" w:color="auto"/>
              <w:left w:val="single" w:sz="4" w:space="0" w:color="auto"/>
              <w:bottom w:val="single" w:sz="4" w:space="0" w:color="auto"/>
              <w:right w:val="single" w:sz="4" w:space="0" w:color="auto"/>
            </w:tcBorders>
          </w:tcPr>
          <w:p w14:paraId="441CDD60" w14:textId="36BF0387" w:rsidR="00627B4A" w:rsidRPr="00A34D98" w:rsidRDefault="00627B4A" w:rsidP="00627B4A">
            <w:pPr>
              <w:spacing w:beforeLines="50" w:before="120" w:afterLines="50" w:after="120"/>
            </w:pPr>
            <w:r>
              <w:rPr>
                <w:rFonts w:hint="eastAsia"/>
              </w:rPr>
              <w:t>W</w:t>
            </w:r>
            <w:r>
              <w:t xml:space="preserve">e still have concern on the overhead and some doubts for availability of sufficient information about which cells are supporting Redcap (pending RAN3 discussion). If RAN2 goes to this direction, then we prefer only “frequency” information which seems more useful in assuming </w:t>
            </w:r>
            <w:r>
              <w:lastRenderedPageBreak/>
              <w:t>homogeneous support on the same frequency. And should select either this frequency information or Alt.2 in Q6 (frequency priority).</w:t>
            </w:r>
          </w:p>
        </w:tc>
      </w:tr>
      <w:tr w:rsidR="0075607B" w:rsidRPr="00A34D98" w14:paraId="4BE95862" w14:textId="77777777" w:rsidTr="00733D70">
        <w:tc>
          <w:tcPr>
            <w:tcW w:w="1413" w:type="dxa"/>
            <w:tcBorders>
              <w:top w:val="single" w:sz="4" w:space="0" w:color="auto"/>
              <w:left w:val="single" w:sz="4" w:space="0" w:color="auto"/>
              <w:bottom w:val="single" w:sz="4" w:space="0" w:color="auto"/>
              <w:right w:val="single" w:sz="4" w:space="0" w:color="auto"/>
            </w:tcBorders>
          </w:tcPr>
          <w:p w14:paraId="72E84B14" w14:textId="43C88139" w:rsidR="0075607B" w:rsidRDefault="0075607B" w:rsidP="00627B4A">
            <w:pPr>
              <w:spacing w:beforeLines="50" w:before="120" w:afterLines="50" w:after="120"/>
              <w:rPr>
                <w:rFonts w:hint="eastAsia"/>
              </w:rPr>
            </w:pPr>
            <w:r>
              <w:lastRenderedPageBreak/>
              <w:t>Nokia</w:t>
            </w:r>
          </w:p>
        </w:tc>
        <w:tc>
          <w:tcPr>
            <w:tcW w:w="1417" w:type="dxa"/>
            <w:tcBorders>
              <w:top w:val="single" w:sz="4" w:space="0" w:color="auto"/>
              <w:left w:val="single" w:sz="4" w:space="0" w:color="auto"/>
              <w:bottom w:val="single" w:sz="4" w:space="0" w:color="auto"/>
              <w:right w:val="single" w:sz="4" w:space="0" w:color="auto"/>
            </w:tcBorders>
          </w:tcPr>
          <w:p w14:paraId="549542E3" w14:textId="7C713944" w:rsidR="0075607B" w:rsidRDefault="0075607B" w:rsidP="00627B4A">
            <w:pPr>
              <w:spacing w:beforeLines="50" w:before="120" w:afterLines="50" w:after="120"/>
            </w:pPr>
            <w:r>
              <w:t>No concern</w:t>
            </w:r>
          </w:p>
        </w:tc>
        <w:tc>
          <w:tcPr>
            <w:tcW w:w="6804" w:type="dxa"/>
            <w:tcBorders>
              <w:top w:val="single" w:sz="4" w:space="0" w:color="auto"/>
              <w:left w:val="single" w:sz="4" w:space="0" w:color="auto"/>
              <w:bottom w:val="single" w:sz="4" w:space="0" w:color="auto"/>
              <w:right w:val="single" w:sz="4" w:space="0" w:color="auto"/>
            </w:tcBorders>
          </w:tcPr>
          <w:p w14:paraId="7D33EBC8" w14:textId="1D40D39B" w:rsidR="0075607B" w:rsidRDefault="0075607B" w:rsidP="00627B4A">
            <w:pPr>
              <w:spacing w:beforeLines="50" w:before="120" w:afterLines="50" w:after="120"/>
              <w:rPr>
                <w:rFonts w:hint="eastAsia"/>
              </w:rPr>
            </w:pPr>
            <w:r>
              <w:t>We are OK with the compromise for NW to choose between cells and frequencies – or even use both.</w:t>
            </w:r>
          </w:p>
        </w:tc>
      </w:tr>
    </w:tbl>
    <w:p w14:paraId="268FB997" w14:textId="77777777" w:rsidR="005E589C" w:rsidRPr="00A34D98" w:rsidRDefault="005E589C" w:rsidP="005E589C">
      <w:pPr>
        <w:overflowPunct w:val="0"/>
        <w:adjustRightInd w:val="0"/>
        <w:spacing w:after="180" w:line="300" w:lineRule="auto"/>
        <w:textAlignment w:val="baseline"/>
        <w:rPr>
          <w:rFonts w:eastAsia="DengXian"/>
        </w:rPr>
      </w:pPr>
    </w:p>
    <w:p w14:paraId="046D6925" w14:textId="77777777" w:rsidR="00F722B2" w:rsidRPr="00A34D98" w:rsidRDefault="00F722B2" w:rsidP="003D673D">
      <w:pPr>
        <w:overflowPunct w:val="0"/>
        <w:adjustRightInd w:val="0"/>
        <w:spacing w:after="180" w:line="300" w:lineRule="auto"/>
        <w:textAlignment w:val="baseline"/>
        <w:rPr>
          <w:b/>
          <w:bCs/>
        </w:rPr>
      </w:pPr>
    </w:p>
    <w:bookmarkEnd w:id="0"/>
    <w:bookmarkEnd w:id="1"/>
    <w:bookmarkEnd w:id="2"/>
    <w:bookmarkEnd w:id="3"/>
    <w:bookmarkEnd w:id="4"/>
    <w:p w14:paraId="22579A3E" w14:textId="77777777" w:rsidR="005E0938" w:rsidRPr="005024DC" w:rsidRDefault="005E0938" w:rsidP="005024DC">
      <w:pPr>
        <w:keepNext/>
        <w:keepLines/>
        <w:numPr>
          <w:ilvl w:val="0"/>
          <w:numId w:val="26"/>
        </w:numPr>
        <w:pBdr>
          <w:top w:val="single" w:sz="12" w:space="3" w:color="auto"/>
        </w:pBdr>
        <w:overflowPunct w:val="0"/>
        <w:adjustRightInd w:val="0"/>
        <w:spacing w:before="240" w:after="180" w:line="300" w:lineRule="auto"/>
        <w:textAlignment w:val="baseline"/>
        <w:outlineLvl w:val="0"/>
        <w:rPr>
          <w:sz w:val="36"/>
        </w:rPr>
      </w:pPr>
      <w:r w:rsidRPr="005024DC">
        <w:rPr>
          <w:rFonts w:hint="eastAsia"/>
          <w:sz w:val="36"/>
        </w:rPr>
        <w:t>Conclusion and proposals</w:t>
      </w:r>
    </w:p>
    <w:p w14:paraId="15C5062E" w14:textId="77777777" w:rsidR="005E0938" w:rsidRPr="00A34D98" w:rsidRDefault="005E0938" w:rsidP="00121EC5">
      <w:r w:rsidRPr="00A34D98">
        <w:t>Based on the above summary, following proposals are given.</w:t>
      </w:r>
    </w:p>
    <w:p w14:paraId="6B9A5011" w14:textId="77777777" w:rsidR="005A27CB" w:rsidRPr="00A34D98" w:rsidRDefault="005A27CB" w:rsidP="005A27CB">
      <w:pPr>
        <w:pStyle w:val="Comments"/>
        <w:rPr>
          <w:rFonts w:eastAsiaTheme="minorEastAsia"/>
          <w:i w:val="0"/>
          <w:sz w:val="21"/>
          <w:lang w:eastAsia="zh-CN"/>
        </w:rPr>
      </w:pPr>
    </w:p>
    <w:p w14:paraId="19FE88D3" w14:textId="77777777" w:rsidR="005A27CB" w:rsidRPr="00A34D98" w:rsidRDefault="005A27CB" w:rsidP="005A27CB">
      <w:pPr>
        <w:pStyle w:val="Comments"/>
        <w:rPr>
          <w:rFonts w:eastAsiaTheme="minorEastAsia"/>
          <w:i w:val="0"/>
          <w:sz w:val="21"/>
          <w:lang w:eastAsia="zh-CN"/>
        </w:rPr>
      </w:pPr>
    </w:p>
    <w:p w14:paraId="3EC2A79F" w14:textId="77777777" w:rsidR="006C3B76" w:rsidRPr="00A34D98" w:rsidRDefault="006C3B76">
      <w:pPr>
        <w:spacing w:beforeLines="50" w:before="120" w:afterLines="50" w:after="120"/>
        <w:rPr>
          <w:rFonts w:eastAsia="DengXian"/>
          <w:b/>
        </w:rPr>
      </w:pPr>
    </w:p>
    <w:p w14:paraId="76195E93" w14:textId="6D7A4099" w:rsidR="005A27CB" w:rsidRPr="00A34D98" w:rsidRDefault="005A27CB" w:rsidP="005A27CB">
      <w:pPr>
        <w:pStyle w:val="Comments"/>
      </w:pPr>
    </w:p>
    <w:p w14:paraId="35775C0C" w14:textId="77777777" w:rsidR="005A27CB" w:rsidRPr="00A34D98" w:rsidRDefault="005A27CB">
      <w:pPr>
        <w:spacing w:beforeLines="50" w:before="120" w:afterLines="50" w:after="120"/>
        <w:rPr>
          <w:rFonts w:eastAsia="DengXian"/>
          <w:b/>
        </w:rPr>
      </w:pPr>
    </w:p>
    <w:p w14:paraId="5BCBBC50" w14:textId="77777777" w:rsidR="005A27CB" w:rsidRPr="00A34D98" w:rsidRDefault="005A27CB">
      <w:pPr>
        <w:spacing w:beforeLines="50" w:before="120" w:afterLines="50" w:after="120"/>
        <w:rPr>
          <w:rFonts w:eastAsia="DengXian"/>
          <w:b/>
        </w:rPr>
      </w:pPr>
    </w:p>
    <w:p w14:paraId="4CA543EC" w14:textId="77777777" w:rsidR="005E0938" w:rsidRPr="005024DC" w:rsidRDefault="005E0938" w:rsidP="005024DC">
      <w:pPr>
        <w:keepNext/>
        <w:keepLines/>
        <w:numPr>
          <w:ilvl w:val="0"/>
          <w:numId w:val="26"/>
        </w:numPr>
        <w:pBdr>
          <w:top w:val="single" w:sz="12" w:space="3" w:color="auto"/>
        </w:pBdr>
        <w:overflowPunct w:val="0"/>
        <w:adjustRightInd w:val="0"/>
        <w:spacing w:before="240" w:after="180" w:line="300" w:lineRule="auto"/>
        <w:textAlignment w:val="baseline"/>
        <w:outlineLvl w:val="0"/>
        <w:rPr>
          <w:sz w:val="36"/>
        </w:rPr>
      </w:pPr>
      <w:r w:rsidRPr="005024DC">
        <w:rPr>
          <w:sz w:val="36"/>
        </w:rPr>
        <w:t>Reference</w:t>
      </w:r>
    </w:p>
    <w:p w14:paraId="441D3836" w14:textId="77FF34B5" w:rsidR="004B11DF" w:rsidRPr="00A34D98" w:rsidRDefault="004B11DF" w:rsidP="004B11DF">
      <w:pPr>
        <w:numPr>
          <w:ilvl w:val="0"/>
          <w:numId w:val="21"/>
        </w:numPr>
        <w:overflowPunct w:val="0"/>
        <w:adjustRightInd w:val="0"/>
        <w:spacing w:after="120"/>
        <w:textAlignment w:val="baseline"/>
        <w:rPr>
          <w:noProof/>
        </w:rPr>
      </w:pPr>
      <w:r w:rsidRPr="00A34D98">
        <w:rPr>
          <w:noProof/>
        </w:rPr>
        <w:t>R2-2201734</w:t>
      </w:r>
      <w:r w:rsidRPr="00A34D98">
        <w:rPr>
          <w:noProof/>
        </w:rPr>
        <w:tab/>
        <w:t>[offline-103] identification and access restriction aspects</w:t>
      </w:r>
      <w:r w:rsidRPr="00A34D98">
        <w:rPr>
          <w:noProof/>
        </w:rPr>
        <w:tab/>
        <w:t>Huawei</w:t>
      </w:r>
      <w:r w:rsidRPr="00A34D98">
        <w:rPr>
          <w:noProof/>
        </w:rPr>
        <w:tab/>
        <w:t>discussion</w:t>
      </w:r>
    </w:p>
    <w:p w14:paraId="7B2B814F" w14:textId="77777777" w:rsidR="00BC2BE2" w:rsidRPr="00A34D98" w:rsidRDefault="00BC2BE2" w:rsidP="00BC2BE2">
      <w:pPr>
        <w:numPr>
          <w:ilvl w:val="0"/>
          <w:numId w:val="21"/>
        </w:numPr>
        <w:overflowPunct w:val="0"/>
        <w:adjustRightInd w:val="0"/>
        <w:spacing w:after="120"/>
        <w:textAlignment w:val="baseline"/>
        <w:rPr>
          <w:noProof/>
        </w:rPr>
      </w:pPr>
      <w:r w:rsidRPr="00A34D98">
        <w:rPr>
          <w:noProof/>
        </w:rPr>
        <w:t>R2-2200287</w:t>
      </w:r>
      <w:r w:rsidRPr="00A34D98">
        <w:rPr>
          <w:noProof/>
        </w:rPr>
        <w:tab/>
        <w:t>Open issues on Early identification, camping restrictions and NCD-SSB</w:t>
      </w:r>
      <w:r w:rsidRPr="00A34D98">
        <w:rPr>
          <w:noProof/>
        </w:rPr>
        <w:tab/>
        <w:t xml:space="preserve">Intel Corporation </w:t>
      </w:r>
    </w:p>
    <w:p w14:paraId="4F0CA5F7" w14:textId="77777777" w:rsidR="00BC2BE2" w:rsidRPr="00A34D98" w:rsidRDefault="00BC2BE2" w:rsidP="00BC2BE2">
      <w:pPr>
        <w:numPr>
          <w:ilvl w:val="0"/>
          <w:numId w:val="21"/>
        </w:numPr>
        <w:overflowPunct w:val="0"/>
        <w:adjustRightInd w:val="0"/>
        <w:spacing w:after="120"/>
        <w:textAlignment w:val="baseline"/>
        <w:rPr>
          <w:noProof/>
        </w:rPr>
      </w:pPr>
      <w:r w:rsidRPr="00A34D98">
        <w:rPr>
          <w:noProof/>
        </w:rPr>
        <w:t>R2-2200554</w:t>
      </w:r>
      <w:r w:rsidRPr="00A34D98">
        <w:rPr>
          <w:noProof/>
        </w:rPr>
        <w:tab/>
        <w:t>Identification and access restriction of RedCap UE, and NCD-SSB related issues</w:t>
      </w:r>
      <w:r w:rsidRPr="00A34D98">
        <w:rPr>
          <w:noProof/>
        </w:rPr>
        <w:tab/>
        <w:t>Huawei, HiSilicon</w:t>
      </w:r>
      <w:r w:rsidRPr="00A34D98">
        <w:rPr>
          <w:noProof/>
        </w:rPr>
        <w:tab/>
      </w:r>
      <w:r w:rsidR="00206879" w:rsidRPr="00A34D98">
        <w:rPr>
          <w:noProof/>
        </w:rPr>
        <w:t xml:space="preserve"> </w:t>
      </w:r>
    </w:p>
    <w:p w14:paraId="3347CEB8" w14:textId="77777777" w:rsidR="00206879" w:rsidRPr="00A34D98" w:rsidRDefault="00BC2BE2" w:rsidP="00B54CBD">
      <w:pPr>
        <w:numPr>
          <w:ilvl w:val="0"/>
          <w:numId w:val="21"/>
        </w:numPr>
        <w:overflowPunct w:val="0"/>
        <w:adjustRightInd w:val="0"/>
        <w:spacing w:after="120"/>
        <w:textAlignment w:val="baseline"/>
        <w:rPr>
          <w:noProof/>
        </w:rPr>
      </w:pPr>
      <w:r w:rsidRPr="00A34D98">
        <w:rPr>
          <w:noProof/>
        </w:rPr>
        <w:t>R2-2200597</w:t>
      </w:r>
      <w:r w:rsidRPr="00A34D98">
        <w:rPr>
          <w:noProof/>
        </w:rPr>
        <w:tab/>
        <w:t>Remaining issues on NCD SSB, identification and access for RedCap</w:t>
      </w:r>
      <w:r w:rsidRPr="00A34D98">
        <w:rPr>
          <w:noProof/>
        </w:rPr>
        <w:tab/>
        <w:t>vivo, Guangdong Genius</w:t>
      </w:r>
      <w:r w:rsidRPr="00A34D98">
        <w:rPr>
          <w:noProof/>
        </w:rPr>
        <w:tab/>
      </w:r>
      <w:r w:rsidR="00206879" w:rsidRPr="00A34D98">
        <w:rPr>
          <w:noProof/>
        </w:rPr>
        <w:t xml:space="preserve"> </w:t>
      </w:r>
      <w:r w:rsidR="0013497F" w:rsidRPr="00A34D98">
        <w:rPr>
          <w:noProof/>
        </w:rPr>
        <w:t xml:space="preserve"> </w:t>
      </w:r>
      <w:r w:rsidR="00795641" w:rsidRPr="00A34D98">
        <w:rPr>
          <w:noProof/>
        </w:rPr>
        <w:t xml:space="preserve">  </w:t>
      </w:r>
      <w:r w:rsidR="00170057" w:rsidRPr="00A34D98">
        <w:rPr>
          <w:noProof/>
        </w:rPr>
        <w:t xml:space="preserve"> </w:t>
      </w:r>
    </w:p>
    <w:p w14:paraId="64D24873" w14:textId="77777777" w:rsidR="00F1427F" w:rsidRPr="00A34D98" w:rsidRDefault="00BC2BE2" w:rsidP="00F1427F">
      <w:pPr>
        <w:numPr>
          <w:ilvl w:val="0"/>
          <w:numId w:val="21"/>
        </w:numPr>
        <w:overflowPunct w:val="0"/>
        <w:adjustRightInd w:val="0"/>
        <w:spacing w:after="120"/>
        <w:textAlignment w:val="baseline"/>
        <w:rPr>
          <w:noProof/>
        </w:rPr>
      </w:pPr>
      <w:r w:rsidRPr="00A34D98">
        <w:rPr>
          <w:noProof/>
        </w:rPr>
        <w:t>R2-2201113</w:t>
      </w:r>
      <w:r w:rsidRPr="00A34D98">
        <w:rPr>
          <w:noProof/>
        </w:rPr>
        <w:tab/>
        <w:t>RedCap UE power-saving aspects at cell re-selection</w:t>
      </w:r>
      <w:r w:rsidRPr="00A34D98">
        <w:rPr>
          <w:noProof/>
        </w:rPr>
        <w:tab/>
        <w:t>Apple</w:t>
      </w:r>
      <w:r w:rsidRPr="00A34D98">
        <w:rPr>
          <w:noProof/>
        </w:rPr>
        <w:tab/>
        <w:t>discussion</w:t>
      </w:r>
      <w:r w:rsidRPr="00A34D98">
        <w:rPr>
          <w:noProof/>
        </w:rPr>
        <w:tab/>
        <w:t>NR_redcap-Core</w:t>
      </w:r>
    </w:p>
    <w:p w14:paraId="72325B49" w14:textId="77777777" w:rsidR="00557E62" w:rsidRPr="00A34D98" w:rsidRDefault="00BC2BE2" w:rsidP="00821375">
      <w:pPr>
        <w:numPr>
          <w:ilvl w:val="0"/>
          <w:numId w:val="21"/>
        </w:numPr>
        <w:overflowPunct w:val="0"/>
        <w:adjustRightInd w:val="0"/>
        <w:spacing w:after="120"/>
        <w:textAlignment w:val="baseline"/>
        <w:rPr>
          <w:noProof/>
        </w:rPr>
      </w:pPr>
      <w:r w:rsidRPr="00A34D98">
        <w:rPr>
          <w:noProof/>
        </w:rPr>
        <w:t>R2-2200208</w:t>
      </w:r>
      <w:r w:rsidRPr="00A34D98">
        <w:rPr>
          <w:noProof/>
        </w:rPr>
        <w:tab/>
        <w:t>Cell barring aspects</w:t>
      </w:r>
      <w:r w:rsidRPr="00A34D98">
        <w:rPr>
          <w:noProof/>
        </w:rPr>
        <w:tab/>
        <w:t>Samsung Electronics Co., Ltd</w:t>
      </w:r>
      <w:r w:rsidRPr="00A34D98">
        <w:rPr>
          <w:noProof/>
        </w:rPr>
        <w:tab/>
      </w:r>
      <w:r w:rsidR="00557E62" w:rsidRPr="00A34D98">
        <w:rPr>
          <w:noProof/>
        </w:rPr>
        <w:t xml:space="preserve"> </w:t>
      </w:r>
    </w:p>
    <w:p w14:paraId="10E4F4DC" w14:textId="77777777" w:rsidR="00BC2BE2" w:rsidRPr="00A34D98" w:rsidRDefault="00BC2BE2" w:rsidP="00BC2BE2">
      <w:pPr>
        <w:numPr>
          <w:ilvl w:val="0"/>
          <w:numId w:val="21"/>
        </w:numPr>
        <w:overflowPunct w:val="0"/>
        <w:adjustRightInd w:val="0"/>
        <w:spacing w:after="120"/>
        <w:textAlignment w:val="baseline"/>
        <w:rPr>
          <w:noProof/>
        </w:rPr>
      </w:pPr>
      <w:r w:rsidRPr="00A34D98">
        <w:rPr>
          <w:noProof/>
        </w:rPr>
        <w:t>R2-2200249</w:t>
      </w:r>
      <w:r w:rsidRPr="00A34D98">
        <w:rPr>
          <w:noProof/>
        </w:rPr>
        <w:tab/>
        <w:t>Discussion on RedCap UE's identification and camping restrictions</w:t>
      </w:r>
      <w:r w:rsidRPr="00A34D98">
        <w:rPr>
          <w:noProof/>
        </w:rPr>
        <w:tab/>
        <w:t>OPPO</w:t>
      </w:r>
      <w:r w:rsidRPr="00A34D98">
        <w:rPr>
          <w:noProof/>
        </w:rPr>
        <w:tab/>
      </w:r>
      <w:r w:rsidR="00557E62" w:rsidRPr="00A34D98">
        <w:rPr>
          <w:noProof/>
        </w:rPr>
        <w:t xml:space="preserve"> </w:t>
      </w:r>
    </w:p>
    <w:p w14:paraId="3A9260C8" w14:textId="77777777" w:rsidR="005D4373" w:rsidRPr="00A34D98" w:rsidRDefault="005D4373" w:rsidP="00085819">
      <w:pPr>
        <w:numPr>
          <w:ilvl w:val="0"/>
          <w:numId w:val="21"/>
        </w:numPr>
        <w:overflowPunct w:val="0"/>
        <w:adjustRightInd w:val="0"/>
        <w:spacing w:after="120"/>
        <w:textAlignment w:val="baseline"/>
        <w:rPr>
          <w:noProof/>
        </w:rPr>
      </w:pPr>
      <w:r w:rsidRPr="00A34D98">
        <w:rPr>
          <w:noProof/>
        </w:rPr>
        <w:t>R2-2200332</w:t>
      </w:r>
      <w:r w:rsidR="00BC2BE2" w:rsidRPr="00A34D98">
        <w:rPr>
          <w:noProof/>
        </w:rPr>
        <w:tab/>
        <w:t>Cell (re)selection details for RedCap UEs</w:t>
      </w:r>
      <w:r w:rsidR="00BC2BE2" w:rsidRPr="00A34D98">
        <w:rPr>
          <w:noProof/>
        </w:rPr>
        <w:tab/>
        <w:t>Samsung Electronics</w:t>
      </w:r>
      <w:r w:rsidRPr="00A34D98">
        <w:rPr>
          <w:noProof/>
        </w:rPr>
        <w:t xml:space="preserve"> </w:t>
      </w:r>
    </w:p>
    <w:p w14:paraId="1C97AFBA" w14:textId="77777777" w:rsidR="00BC2BE2" w:rsidRPr="00A34D98" w:rsidRDefault="00BC2BE2" w:rsidP="00BC2BE2">
      <w:pPr>
        <w:numPr>
          <w:ilvl w:val="0"/>
          <w:numId w:val="21"/>
        </w:numPr>
        <w:overflowPunct w:val="0"/>
        <w:adjustRightInd w:val="0"/>
        <w:spacing w:after="120"/>
        <w:textAlignment w:val="baseline"/>
        <w:rPr>
          <w:noProof/>
        </w:rPr>
      </w:pPr>
      <w:r w:rsidRPr="00A34D98">
        <w:rPr>
          <w:noProof/>
        </w:rPr>
        <w:t>R2-2200343</w:t>
      </w:r>
      <w:r w:rsidRPr="00A34D98">
        <w:rPr>
          <w:noProof/>
        </w:rPr>
        <w:tab/>
        <w:t>System Information and supporting for RedCap UEs</w:t>
      </w:r>
      <w:r w:rsidRPr="00A34D98">
        <w:rPr>
          <w:noProof/>
        </w:rPr>
        <w:tab/>
        <w:t>KDDI Corporation</w:t>
      </w:r>
      <w:r w:rsidR="003536CF" w:rsidRPr="00A34D98">
        <w:rPr>
          <w:noProof/>
        </w:rPr>
        <w:t xml:space="preserve"> </w:t>
      </w:r>
    </w:p>
    <w:p w14:paraId="023D2899" w14:textId="77777777" w:rsidR="00BC2BE2" w:rsidRPr="00A34D98" w:rsidRDefault="00BC2BE2" w:rsidP="00BC2BE2">
      <w:pPr>
        <w:numPr>
          <w:ilvl w:val="0"/>
          <w:numId w:val="21"/>
        </w:numPr>
        <w:overflowPunct w:val="0"/>
        <w:adjustRightInd w:val="0"/>
        <w:spacing w:after="120"/>
        <w:textAlignment w:val="baseline"/>
        <w:rPr>
          <w:noProof/>
        </w:rPr>
      </w:pPr>
      <w:r w:rsidRPr="00A34D98">
        <w:rPr>
          <w:noProof/>
        </w:rPr>
        <w:t>R2-2200468</w:t>
      </w:r>
      <w:r w:rsidRPr="00A34D98">
        <w:rPr>
          <w:noProof/>
        </w:rPr>
        <w:tab/>
        <w:t>Discussion on UE access restrictions for Redcap devices</w:t>
      </w:r>
      <w:r w:rsidRPr="00A34D98">
        <w:rPr>
          <w:noProof/>
        </w:rPr>
        <w:tab/>
        <w:t>Beijing Xiaomi Mobile Softwar</w:t>
      </w:r>
    </w:p>
    <w:p w14:paraId="7F4B27A1" w14:textId="77777777" w:rsidR="00BC2BE2" w:rsidRPr="00A34D98" w:rsidRDefault="00BC2BE2" w:rsidP="00BC2BE2">
      <w:pPr>
        <w:numPr>
          <w:ilvl w:val="0"/>
          <w:numId w:val="21"/>
        </w:numPr>
        <w:overflowPunct w:val="0"/>
        <w:adjustRightInd w:val="0"/>
        <w:spacing w:after="120"/>
        <w:textAlignment w:val="baseline"/>
        <w:rPr>
          <w:noProof/>
        </w:rPr>
      </w:pPr>
      <w:r w:rsidRPr="00A34D98">
        <w:rPr>
          <w:noProof/>
        </w:rPr>
        <w:t>R2-2200469</w:t>
      </w:r>
      <w:r w:rsidRPr="00A34D98">
        <w:rPr>
          <w:noProof/>
        </w:rPr>
        <w:tab/>
        <w:t>Discussion on early Identification for Redcap devices</w:t>
      </w:r>
      <w:r w:rsidRPr="00A34D98">
        <w:rPr>
          <w:noProof/>
        </w:rPr>
        <w:tab/>
        <w:t>Beijing Xiaomi Mobile Softwar</w:t>
      </w:r>
      <w:r w:rsidR="00C7137B" w:rsidRPr="00A34D98">
        <w:rPr>
          <w:noProof/>
        </w:rPr>
        <w:t xml:space="preserve"> </w:t>
      </w:r>
    </w:p>
    <w:p w14:paraId="013C5896" w14:textId="77777777" w:rsidR="00BC2BE2" w:rsidRPr="00A34D98" w:rsidRDefault="00BC2BE2" w:rsidP="00276760">
      <w:pPr>
        <w:numPr>
          <w:ilvl w:val="0"/>
          <w:numId w:val="21"/>
        </w:numPr>
        <w:overflowPunct w:val="0"/>
        <w:adjustRightInd w:val="0"/>
        <w:spacing w:after="120"/>
        <w:textAlignment w:val="baseline"/>
        <w:rPr>
          <w:noProof/>
        </w:rPr>
      </w:pPr>
      <w:r w:rsidRPr="00A34D98">
        <w:rPr>
          <w:noProof/>
        </w:rPr>
        <w:t>R2-2200568</w:t>
      </w:r>
      <w:r w:rsidRPr="00A34D98">
        <w:rPr>
          <w:noProof/>
        </w:rPr>
        <w:tab/>
        <w:t>Camping res</w:t>
      </w:r>
      <w:r w:rsidR="00817978" w:rsidRPr="00A34D98">
        <w:rPr>
          <w:noProof/>
        </w:rPr>
        <w:t>trictions of RedCap UE</w:t>
      </w:r>
      <w:r w:rsidR="00817978" w:rsidRPr="00A34D98">
        <w:rPr>
          <w:noProof/>
        </w:rPr>
        <w:tab/>
        <w:t>Fujitsu</w:t>
      </w:r>
      <w:r w:rsidR="00817978" w:rsidRPr="00A34D98">
        <w:rPr>
          <w:noProof/>
        </w:rPr>
        <w:tab/>
      </w:r>
    </w:p>
    <w:p w14:paraId="031F17BC" w14:textId="77777777" w:rsidR="00BC2BE2" w:rsidRPr="00A34D98" w:rsidRDefault="00BC2BE2" w:rsidP="00BC2BE2">
      <w:pPr>
        <w:numPr>
          <w:ilvl w:val="0"/>
          <w:numId w:val="21"/>
        </w:numPr>
        <w:overflowPunct w:val="0"/>
        <w:adjustRightInd w:val="0"/>
        <w:spacing w:after="120"/>
        <w:textAlignment w:val="baseline"/>
        <w:rPr>
          <w:noProof/>
        </w:rPr>
      </w:pPr>
      <w:r w:rsidRPr="00A34D98">
        <w:rPr>
          <w:noProof/>
        </w:rPr>
        <w:t>R2-2200609</w:t>
      </w:r>
      <w:r w:rsidRPr="00A34D98">
        <w:rPr>
          <w:noProof/>
        </w:rPr>
        <w:tab/>
        <w:t>On Access and Camping Restrictions</w:t>
      </w:r>
      <w:r w:rsidRPr="00A34D98">
        <w:rPr>
          <w:noProof/>
        </w:rPr>
        <w:tab/>
        <w:t>ZTE Corporation, Sanechips</w:t>
      </w:r>
      <w:r w:rsidR="00343F9E" w:rsidRPr="00A34D98">
        <w:rPr>
          <w:noProof/>
        </w:rPr>
        <w:t xml:space="preserve"> </w:t>
      </w:r>
    </w:p>
    <w:p w14:paraId="5ADE4556" w14:textId="77777777" w:rsidR="00BC2BE2" w:rsidRPr="00A34D98" w:rsidRDefault="00BC2BE2" w:rsidP="00BC2BE2">
      <w:pPr>
        <w:numPr>
          <w:ilvl w:val="0"/>
          <w:numId w:val="21"/>
        </w:numPr>
        <w:overflowPunct w:val="0"/>
        <w:adjustRightInd w:val="0"/>
        <w:spacing w:after="120"/>
        <w:textAlignment w:val="baseline"/>
        <w:rPr>
          <w:noProof/>
        </w:rPr>
      </w:pPr>
      <w:r w:rsidRPr="00A34D98">
        <w:rPr>
          <w:noProof/>
        </w:rPr>
        <w:t>R2-2200616</w:t>
      </w:r>
      <w:r w:rsidRPr="00A34D98">
        <w:rPr>
          <w:noProof/>
        </w:rPr>
        <w:tab/>
        <w:t>Further considerations on access restrictions</w:t>
      </w:r>
      <w:r w:rsidRPr="00A34D98">
        <w:rPr>
          <w:noProof/>
        </w:rPr>
        <w:tab/>
        <w:t>NEC</w:t>
      </w:r>
      <w:r w:rsidRPr="00A34D98">
        <w:rPr>
          <w:noProof/>
        </w:rPr>
        <w:tab/>
      </w:r>
      <w:r w:rsidR="009331E5" w:rsidRPr="00A34D98">
        <w:rPr>
          <w:noProof/>
        </w:rPr>
        <w:t xml:space="preserve"> </w:t>
      </w:r>
    </w:p>
    <w:p w14:paraId="1C16E8DE" w14:textId="77777777" w:rsidR="00BC2BE2" w:rsidRPr="00A34D98" w:rsidRDefault="00BC2BE2" w:rsidP="00BC2BE2">
      <w:pPr>
        <w:numPr>
          <w:ilvl w:val="0"/>
          <w:numId w:val="21"/>
        </w:numPr>
        <w:overflowPunct w:val="0"/>
        <w:adjustRightInd w:val="0"/>
        <w:spacing w:after="120"/>
        <w:textAlignment w:val="baseline"/>
        <w:rPr>
          <w:noProof/>
        </w:rPr>
      </w:pPr>
      <w:r w:rsidRPr="00A34D98">
        <w:rPr>
          <w:noProof/>
        </w:rPr>
        <w:t>R2-2200639</w:t>
      </w:r>
      <w:r w:rsidRPr="00A34D98">
        <w:rPr>
          <w:noProof/>
        </w:rPr>
        <w:tab/>
        <w:t>Discussion on the open issues of identification and access restrictions for RedCap UE</w:t>
      </w:r>
      <w:r w:rsidRPr="00A34D98">
        <w:rPr>
          <w:noProof/>
        </w:rPr>
        <w:tab/>
        <w:t>Spreadtrum Communications</w:t>
      </w:r>
      <w:r w:rsidRPr="00A34D98">
        <w:rPr>
          <w:noProof/>
        </w:rPr>
        <w:tab/>
      </w:r>
      <w:r w:rsidR="00CF0AE3" w:rsidRPr="00A34D98">
        <w:rPr>
          <w:noProof/>
        </w:rPr>
        <w:t xml:space="preserve"> </w:t>
      </w:r>
    </w:p>
    <w:p w14:paraId="35F0581A" w14:textId="77777777" w:rsidR="00221ABA" w:rsidRPr="00A34D98" w:rsidRDefault="00BC2BE2" w:rsidP="00BC2BE2">
      <w:pPr>
        <w:numPr>
          <w:ilvl w:val="0"/>
          <w:numId w:val="21"/>
        </w:numPr>
        <w:overflowPunct w:val="0"/>
        <w:adjustRightInd w:val="0"/>
        <w:spacing w:after="120"/>
        <w:textAlignment w:val="baseline"/>
        <w:rPr>
          <w:noProof/>
        </w:rPr>
      </w:pPr>
      <w:r w:rsidRPr="00A34D98">
        <w:rPr>
          <w:noProof/>
        </w:rPr>
        <w:lastRenderedPageBreak/>
        <w:t>R2-2200686</w:t>
      </w:r>
      <w:r w:rsidRPr="00A34D98">
        <w:rPr>
          <w:noProof/>
        </w:rPr>
        <w:tab/>
        <w:t>Discussion on the remaining issues of early identification and IFRI</w:t>
      </w:r>
      <w:r w:rsidRPr="00A34D98">
        <w:rPr>
          <w:noProof/>
        </w:rPr>
        <w:tab/>
        <w:t>CATT</w:t>
      </w:r>
      <w:r w:rsidRPr="00A34D98">
        <w:rPr>
          <w:noProof/>
        </w:rPr>
        <w:tab/>
        <w:t>discussion</w:t>
      </w:r>
    </w:p>
    <w:p w14:paraId="6070B3E9" w14:textId="77777777" w:rsidR="00BC2BE2" w:rsidRPr="00A34D98" w:rsidRDefault="00BC2BE2" w:rsidP="00BC2BE2">
      <w:pPr>
        <w:numPr>
          <w:ilvl w:val="0"/>
          <w:numId w:val="21"/>
        </w:numPr>
        <w:overflowPunct w:val="0"/>
        <w:adjustRightInd w:val="0"/>
        <w:spacing w:after="120"/>
        <w:textAlignment w:val="baseline"/>
        <w:rPr>
          <w:noProof/>
        </w:rPr>
      </w:pPr>
      <w:r w:rsidRPr="00A34D98">
        <w:rPr>
          <w:noProof/>
        </w:rPr>
        <w:t>R2-2200725</w:t>
      </w:r>
      <w:r w:rsidRPr="00A34D98">
        <w:rPr>
          <w:noProof/>
        </w:rPr>
        <w:tab/>
        <w:t>Corrections for cellBarred in MIB handling for RedCap UE</w:t>
      </w:r>
      <w:r w:rsidRPr="00A34D98">
        <w:rPr>
          <w:noProof/>
        </w:rPr>
        <w:tab/>
        <w:t>InterDigital, Europe, Ltd.</w:t>
      </w:r>
      <w:r w:rsidR="00CF0AE3" w:rsidRPr="00A34D98">
        <w:rPr>
          <w:noProof/>
        </w:rPr>
        <w:t xml:space="preserve"> </w:t>
      </w:r>
    </w:p>
    <w:p w14:paraId="5EB2E302" w14:textId="77777777" w:rsidR="008D02D5" w:rsidRPr="00A34D98" w:rsidRDefault="00BC2BE2" w:rsidP="00C41121">
      <w:pPr>
        <w:numPr>
          <w:ilvl w:val="0"/>
          <w:numId w:val="21"/>
        </w:numPr>
        <w:overflowPunct w:val="0"/>
        <w:adjustRightInd w:val="0"/>
        <w:spacing w:after="120"/>
        <w:textAlignment w:val="baseline"/>
        <w:rPr>
          <w:noProof/>
        </w:rPr>
      </w:pPr>
      <w:r w:rsidRPr="00A34D98">
        <w:rPr>
          <w:noProof/>
        </w:rPr>
        <w:t>R2-2200797</w:t>
      </w:r>
      <w:r w:rsidRPr="00A34D98">
        <w:rPr>
          <w:noProof/>
        </w:rPr>
        <w:tab/>
        <w:t>Early indication &amp; access restriction for RedCap UEs</w:t>
      </w:r>
      <w:r w:rsidRPr="00A34D98">
        <w:rPr>
          <w:noProof/>
        </w:rPr>
        <w:tab/>
        <w:t>Ericsson</w:t>
      </w:r>
      <w:r w:rsidRPr="00A34D98">
        <w:rPr>
          <w:noProof/>
        </w:rPr>
        <w:tab/>
      </w:r>
      <w:r w:rsidR="00CF0AE3" w:rsidRPr="00A34D98">
        <w:rPr>
          <w:noProof/>
        </w:rPr>
        <w:t xml:space="preserve"> </w:t>
      </w:r>
    </w:p>
    <w:p w14:paraId="0FBBBD1D" w14:textId="77777777" w:rsidR="00BC2BE2" w:rsidRPr="00A34D98" w:rsidRDefault="00BC2BE2" w:rsidP="00BC2BE2">
      <w:pPr>
        <w:numPr>
          <w:ilvl w:val="0"/>
          <w:numId w:val="21"/>
        </w:numPr>
        <w:overflowPunct w:val="0"/>
        <w:adjustRightInd w:val="0"/>
        <w:spacing w:after="120"/>
        <w:textAlignment w:val="baseline"/>
        <w:rPr>
          <w:noProof/>
        </w:rPr>
      </w:pPr>
      <w:r w:rsidRPr="00A34D98">
        <w:rPr>
          <w:noProof/>
        </w:rPr>
        <w:t>R2-2200836</w:t>
      </w:r>
      <w:r w:rsidRPr="00A34D98">
        <w:rPr>
          <w:noProof/>
        </w:rPr>
        <w:tab/>
        <w:t>NR-REDCAP access restriction/allowance indication to ease mobility</w:t>
      </w:r>
      <w:r w:rsidRPr="00A34D98">
        <w:rPr>
          <w:noProof/>
        </w:rPr>
        <w:tab/>
        <w:t>THALES</w:t>
      </w:r>
      <w:r w:rsidRPr="00A34D98">
        <w:rPr>
          <w:noProof/>
        </w:rPr>
        <w:tab/>
      </w:r>
      <w:r w:rsidR="00CF0AE3" w:rsidRPr="00A34D98">
        <w:rPr>
          <w:noProof/>
        </w:rPr>
        <w:t xml:space="preserve"> </w:t>
      </w:r>
    </w:p>
    <w:p w14:paraId="3052BEE7" w14:textId="77777777" w:rsidR="00747FA9" w:rsidRPr="00A34D98" w:rsidRDefault="00BC2BE2" w:rsidP="00EF0F4B">
      <w:pPr>
        <w:numPr>
          <w:ilvl w:val="0"/>
          <w:numId w:val="21"/>
        </w:numPr>
        <w:overflowPunct w:val="0"/>
        <w:adjustRightInd w:val="0"/>
        <w:spacing w:after="120"/>
        <w:textAlignment w:val="baseline"/>
        <w:rPr>
          <w:noProof/>
        </w:rPr>
      </w:pPr>
      <w:r w:rsidRPr="00A34D98">
        <w:rPr>
          <w:noProof/>
        </w:rPr>
        <w:t>R2-2200861</w:t>
      </w:r>
      <w:r w:rsidRPr="00A34D98">
        <w:rPr>
          <w:noProof/>
        </w:rPr>
        <w:tab/>
        <w:t>Discussion on access restrictions and early identification</w:t>
      </w:r>
      <w:r w:rsidRPr="00A34D98">
        <w:rPr>
          <w:noProof/>
        </w:rPr>
        <w:tab/>
        <w:t>CMCC</w:t>
      </w:r>
      <w:r w:rsidR="00444134" w:rsidRPr="00A34D98">
        <w:rPr>
          <w:noProof/>
        </w:rPr>
        <w:t xml:space="preserve"> </w:t>
      </w:r>
    </w:p>
    <w:p w14:paraId="717274B0" w14:textId="77777777" w:rsidR="003635F4" w:rsidRPr="00A34D98" w:rsidRDefault="00BC2BE2" w:rsidP="00EF0F4B">
      <w:pPr>
        <w:numPr>
          <w:ilvl w:val="0"/>
          <w:numId w:val="21"/>
        </w:numPr>
        <w:overflowPunct w:val="0"/>
        <w:adjustRightInd w:val="0"/>
        <w:spacing w:after="120"/>
        <w:textAlignment w:val="baseline"/>
        <w:rPr>
          <w:noProof/>
        </w:rPr>
      </w:pPr>
      <w:r w:rsidRPr="00A34D98">
        <w:rPr>
          <w:noProof/>
        </w:rPr>
        <w:t>R2-2201207</w:t>
      </w:r>
      <w:r w:rsidRPr="00A34D98">
        <w:rPr>
          <w:noProof/>
        </w:rPr>
        <w:tab/>
        <w:t>Discussion on identification and access restrictions for RedCap UEs</w:t>
      </w:r>
      <w:r w:rsidRPr="00A34D98">
        <w:rPr>
          <w:noProof/>
        </w:rPr>
        <w:tab/>
        <w:t>LG Electronics UK</w:t>
      </w:r>
      <w:r w:rsidR="00444134" w:rsidRPr="00A34D98">
        <w:rPr>
          <w:noProof/>
        </w:rPr>
        <w:t xml:space="preserve"> </w:t>
      </w:r>
    </w:p>
    <w:p w14:paraId="4EF37CCC" w14:textId="77777777" w:rsidR="00BC2BE2" w:rsidRDefault="00BC2BE2" w:rsidP="00BC2BE2">
      <w:pPr>
        <w:numPr>
          <w:ilvl w:val="0"/>
          <w:numId w:val="21"/>
        </w:numPr>
        <w:overflowPunct w:val="0"/>
        <w:adjustRightInd w:val="0"/>
        <w:spacing w:after="120"/>
        <w:textAlignment w:val="baseline"/>
        <w:rPr>
          <w:noProof/>
        </w:rPr>
      </w:pPr>
      <w:r w:rsidRPr="00A34D98">
        <w:rPr>
          <w:noProof/>
        </w:rPr>
        <w:t>R2-2201232</w:t>
      </w:r>
      <w:r w:rsidRPr="00A34D98">
        <w:rPr>
          <w:noProof/>
        </w:rPr>
        <w:tab/>
        <w:t>Early identification and camping restrictions for RedCap UE</w:t>
      </w:r>
      <w:r w:rsidRPr="00A34D98">
        <w:rPr>
          <w:noProof/>
        </w:rPr>
        <w:tab/>
        <w:t xml:space="preserve">Sierra Wireless. </w:t>
      </w:r>
      <w:r>
        <w:rPr>
          <w:noProof/>
        </w:rPr>
        <w:t>S.A.</w:t>
      </w:r>
      <w:r w:rsidR="00444134">
        <w:rPr>
          <w:noProof/>
        </w:rPr>
        <w:t xml:space="preserve"> </w:t>
      </w:r>
    </w:p>
    <w:p w14:paraId="6E07777F" w14:textId="77777777" w:rsidR="000319EC" w:rsidRPr="00A34D98" w:rsidRDefault="00BC2BE2" w:rsidP="00EF0F4B">
      <w:pPr>
        <w:numPr>
          <w:ilvl w:val="0"/>
          <w:numId w:val="21"/>
        </w:numPr>
        <w:overflowPunct w:val="0"/>
        <w:adjustRightInd w:val="0"/>
        <w:spacing w:after="120"/>
        <w:textAlignment w:val="baseline"/>
        <w:rPr>
          <w:noProof/>
        </w:rPr>
      </w:pPr>
      <w:r w:rsidRPr="00A34D98">
        <w:rPr>
          <w:noProof/>
        </w:rPr>
        <w:t>R2-2201237</w:t>
      </w:r>
      <w:r w:rsidRPr="00A34D98">
        <w:rPr>
          <w:noProof/>
        </w:rPr>
        <w:tab/>
        <w:t>Neighbour cell information and cell (re)selection for RedCap UE</w:t>
      </w:r>
      <w:r w:rsidRPr="00A34D98">
        <w:rPr>
          <w:noProof/>
        </w:rPr>
        <w:tab/>
        <w:t>DENSO CORPORATION</w:t>
      </w:r>
      <w:r w:rsidRPr="00A34D98">
        <w:rPr>
          <w:noProof/>
        </w:rPr>
        <w:tab/>
      </w:r>
      <w:r w:rsidR="00444134" w:rsidRPr="00A34D98">
        <w:rPr>
          <w:noProof/>
        </w:rPr>
        <w:t xml:space="preserve"> </w:t>
      </w:r>
    </w:p>
    <w:p w14:paraId="2F8037BA" w14:textId="77777777" w:rsidR="00EF0F4B" w:rsidRPr="00A34D98" w:rsidRDefault="00BC2BE2" w:rsidP="00EF0F4B">
      <w:pPr>
        <w:numPr>
          <w:ilvl w:val="0"/>
          <w:numId w:val="21"/>
        </w:numPr>
        <w:overflowPunct w:val="0"/>
        <w:adjustRightInd w:val="0"/>
        <w:spacing w:after="120"/>
        <w:textAlignment w:val="baseline"/>
        <w:rPr>
          <w:noProof/>
        </w:rPr>
      </w:pPr>
      <w:r w:rsidRPr="00A34D98">
        <w:rPr>
          <w:noProof/>
        </w:rPr>
        <w:t>R2-2201587</w:t>
      </w:r>
      <w:r w:rsidRPr="00A34D98">
        <w:rPr>
          <w:noProof/>
        </w:rPr>
        <w:tab/>
        <w:t>Further details of identification, access, and camping restrictions</w:t>
      </w:r>
      <w:r w:rsidRPr="00A34D98">
        <w:rPr>
          <w:noProof/>
        </w:rPr>
        <w:tab/>
        <w:t>Nokia, Nokia Shanghai Bell</w:t>
      </w:r>
      <w:r w:rsidRPr="00A34D98">
        <w:rPr>
          <w:noProof/>
        </w:rPr>
        <w:tab/>
      </w:r>
      <w:r w:rsidR="00444134" w:rsidRPr="00A34D98">
        <w:rPr>
          <w:noProof/>
        </w:rPr>
        <w:t xml:space="preserve"> </w:t>
      </w:r>
    </w:p>
    <w:p w14:paraId="64E6A652" w14:textId="77777777" w:rsidR="00FA0433" w:rsidRPr="00A34D98" w:rsidRDefault="00BC2BE2" w:rsidP="00FA0433">
      <w:pPr>
        <w:numPr>
          <w:ilvl w:val="0"/>
          <w:numId w:val="21"/>
        </w:numPr>
        <w:overflowPunct w:val="0"/>
        <w:adjustRightInd w:val="0"/>
        <w:spacing w:after="120"/>
        <w:textAlignment w:val="baseline"/>
        <w:rPr>
          <w:noProof/>
        </w:rPr>
      </w:pPr>
      <w:r w:rsidRPr="00A34D98">
        <w:rPr>
          <w:noProof/>
        </w:rPr>
        <w:t>R2-2201623</w:t>
      </w:r>
      <w:r w:rsidRPr="00A34D98">
        <w:rPr>
          <w:noProof/>
        </w:rPr>
        <w:tab/>
        <w:t>Support and network behaviour for RedCap early indication messages</w:t>
      </w:r>
      <w:r w:rsidRPr="00A34D98">
        <w:rPr>
          <w:noProof/>
        </w:rPr>
        <w:tab/>
        <w:t>BT Plc, Deutsche Telekom AG, Telecom Italia S.p.A., TurkCell, CMCC, NTT DOCOMO INC., Orange, Vodafone, KDDI</w:t>
      </w:r>
      <w:r w:rsidRPr="00A34D98">
        <w:rPr>
          <w:noProof/>
        </w:rPr>
        <w:tab/>
      </w:r>
      <w:r w:rsidR="008A0CBD" w:rsidRPr="00A34D98">
        <w:rPr>
          <w:noProof/>
        </w:rPr>
        <w:t xml:space="preserve"> </w:t>
      </w:r>
    </w:p>
    <w:sectPr w:rsidR="00FA0433" w:rsidRPr="00A34D98">
      <w:headerReference w:type="even" r:id="rId12"/>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DCF37A" w14:textId="77777777" w:rsidR="008B688D" w:rsidRDefault="008B688D">
      <w:r>
        <w:separator/>
      </w:r>
    </w:p>
  </w:endnote>
  <w:endnote w:type="continuationSeparator" w:id="0">
    <w:p w14:paraId="590D5080" w14:textId="77777777" w:rsidR="008B688D" w:rsidRDefault="008B68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E49FE1" w14:textId="66A10FBE" w:rsidR="00577CAE" w:rsidRDefault="00577CAE">
    <w:pPr>
      <w:pStyle w:val="Footer"/>
      <w:tabs>
        <w:tab w:val="center" w:pos="4820"/>
        <w:tab w:val="right" w:pos="9639"/>
      </w:tabs>
    </w:pPr>
    <w:r>
      <w:tab/>
    </w:r>
    <w:r>
      <w:fldChar w:fldCharType="begin"/>
    </w:r>
    <w:r>
      <w:rPr>
        <w:rStyle w:val="PageNumber"/>
      </w:rPr>
      <w:instrText xml:space="preserve"> PAGE </w:instrText>
    </w:r>
    <w:r>
      <w:fldChar w:fldCharType="separate"/>
    </w:r>
    <w:r w:rsidR="00627B4A">
      <w:rPr>
        <w:rStyle w:val="PageNumber"/>
        <w:noProof/>
      </w:rPr>
      <w:t>11</w:t>
    </w:r>
    <w:r>
      <w:fldChar w:fldCharType="end"/>
    </w:r>
    <w:r>
      <w:rPr>
        <w:rStyle w:val="PageNumber"/>
      </w:rPr>
      <w:t>/</w:t>
    </w:r>
    <w:r>
      <w:fldChar w:fldCharType="begin"/>
    </w:r>
    <w:r>
      <w:rPr>
        <w:rStyle w:val="PageNumber"/>
      </w:rPr>
      <w:instrText xml:space="preserve"> NUMPAGES </w:instrText>
    </w:r>
    <w:r>
      <w:fldChar w:fldCharType="separate"/>
    </w:r>
    <w:r w:rsidR="00627B4A">
      <w:rPr>
        <w:rStyle w:val="PageNumber"/>
        <w:noProof/>
      </w:rPr>
      <w:t>13</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A5DC3C" w14:textId="77777777" w:rsidR="008B688D" w:rsidRDefault="008B688D">
      <w:r>
        <w:separator/>
      </w:r>
    </w:p>
  </w:footnote>
  <w:footnote w:type="continuationSeparator" w:id="0">
    <w:p w14:paraId="2BF8202E" w14:textId="77777777" w:rsidR="008B688D" w:rsidRDefault="008B68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D33A99" w14:textId="77777777" w:rsidR="00577CAE" w:rsidRDefault="00577CA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910A9CD8"/>
    <w:lvl w:ilvl="0">
      <w:start w:val="1"/>
      <w:numFmt w:val="decimal"/>
      <w:pStyle w:val="ListNumber"/>
      <w:lvlText w:val="%1."/>
      <w:lvlJc w:val="left"/>
      <w:pPr>
        <w:ind w:left="360" w:hanging="360"/>
      </w:pPr>
      <w:rPr>
        <w:rFonts w:hint="default"/>
        <w:color w:val="4472C4" w:themeColor="accent1"/>
      </w:rPr>
    </w:lvl>
  </w:abstractNum>
  <w:abstractNum w:abstractNumId="1" w15:restartNumberingAfterBreak="0">
    <w:nsid w:val="FFFFFF89"/>
    <w:multiLevelType w:val="singleLevel"/>
    <w:tmpl w:val="B1C8E22E"/>
    <w:lvl w:ilvl="0">
      <w:start w:val="1"/>
      <w:numFmt w:val="bullet"/>
      <w:pStyle w:val="ListBullet"/>
      <w:lvlText w:val="n"/>
      <w:lvlJc w:val="left"/>
      <w:pPr>
        <w:ind w:left="360" w:hanging="360"/>
      </w:pPr>
      <w:rPr>
        <w:rFonts w:ascii="Wingdings" w:hAnsi="Wingdings" w:hint="default"/>
        <w:color w:val="4472C4" w:themeColor="accent1"/>
        <w:sz w:val="18"/>
      </w:rPr>
    </w:lvl>
  </w:abstractNum>
  <w:abstractNum w:abstractNumId="2" w15:restartNumberingAfterBreak="0">
    <w:nsid w:val="02552047"/>
    <w:multiLevelType w:val="multilevel"/>
    <w:tmpl w:val="02552047"/>
    <w:lvl w:ilvl="0">
      <w:start w:val="1"/>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5083EA2"/>
    <w:multiLevelType w:val="multilevel"/>
    <w:tmpl w:val="A0F2F022"/>
    <w:lvl w:ilvl="0">
      <w:start w:val="3"/>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9C698C"/>
    <w:multiLevelType w:val="hybridMultilevel"/>
    <w:tmpl w:val="E912FDAE"/>
    <w:lvl w:ilvl="0" w:tplc="4D5A06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82F35A4"/>
    <w:multiLevelType w:val="hybridMultilevel"/>
    <w:tmpl w:val="40825134"/>
    <w:lvl w:ilvl="0" w:tplc="A440964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9"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145CF1"/>
    <w:multiLevelType w:val="hybridMultilevel"/>
    <w:tmpl w:val="ADE257E4"/>
    <w:lvl w:ilvl="0" w:tplc="C840E168">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1A600F6A"/>
    <w:multiLevelType w:val="hybridMultilevel"/>
    <w:tmpl w:val="523C51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B9C5EAF"/>
    <w:multiLevelType w:val="hybridMultilevel"/>
    <w:tmpl w:val="5802AF00"/>
    <w:lvl w:ilvl="0" w:tplc="04090001">
      <w:start w:val="1"/>
      <w:numFmt w:val="bullet"/>
      <w:lvlText w:val=""/>
      <w:lvlJc w:val="left"/>
      <w:pPr>
        <w:ind w:left="521" w:hanging="420"/>
      </w:pPr>
      <w:rPr>
        <w:rFonts w:ascii="Wingdings" w:hAnsi="Wingdings" w:hint="default"/>
      </w:rPr>
    </w:lvl>
    <w:lvl w:ilvl="1" w:tplc="04090003" w:tentative="1">
      <w:start w:val="1"/>
      <w:numFmt w:val="bullet"/>
      <w:lvlText w:val=""/>
      <w:lvlJc w:val="left"/>
      <w:pPr>
        <w:ind w:left="941" w:hanging="420"/>
      </w:pPr>
      <w:rPr>
        <w:rFonts w:ascii="Wingdings" w:hAnsi="Wingdings" w:hint="default"/>
      </w:rPr>
    </w:lvl>
    <w:lvl w:ilvl="2" w:tplc="04090005" w:tentative="1">
      <w:start w:val="1"/>
      <w:numFmt w:val="bullet"/>
      <w:lvlText w:val=""/>
      <w:lvlJc w:val="left"/>
      <w:pPr>
        <w:ind w:left="1361" w:hanging="420"/>
      </w:pPr>
      <w:rPr>
        <w:rFonts w:ascii="Wingdings" w:hAnsi="Wingdings" w:hint="default"/>
      </w:rPr>
    </w:lvl>
    <w:lvl w:ilvl="3" w:tplc="04090001" w:tentative="1">
      <w:start w:val="1"/>
      <w:numFmt w:val="bullet"/>
      <w:lvlText w:val=""/>
      <w:lvlJc w:val="left"/>
      <w:pPr>
        <w:ind w:left="1781" w:hanging="420"/>
      </w:pPr>
      <w:rPr>
        <w:rFonts w:ascii="Wingdings" w:hAnsi="Wingdings" w:hint="default"/>
      </w:rPr>
    </w:lvl>
    <w:lvl w:ilvl="4" w:tplc="04090003" w:tentative="1">
      <w:start w:val="1"/>
      <w:numFmt w:val="bullet"/>
      <w:lvlText w:val=""/>
      <w:lvlJc w:val="left"/>
      <w:pPr>
        <w:ind w:left="2201" w:hanging="420"/>
      </w:pPr>
      <w:rPr>
        <w:rFonts w:ascii="Wingdings" w:hAnsi="Wingdings" w:hint="default"/>
      </w:rPr>
    </w:lvl>
    <w:lvl w:ilvl="5" w:tplc="04090005" w:tentative="1">
      <w:start w:val="1"/>
      <w:numFmt w:val="bullet"/>
      <w:lvlText w:val=""/>
      <w:lvlJc w:val="left"/>
      <w:pPr>
        <w:ind w:left="2621" w:hanging="420"/>
      </w:pPr>
      <w:rPr>
        <w:rFonts w:ascii="Wingdings" w:hAnsi="Wingdings" w:hint="default"/>
      </w:rPr>
    </w:lvl>
    <w:lvl w:ilvl="6" w:tplc="04090001" w:tentative="1">
      <w:start w:val="1"/>
      <w:numFmt w:val="bullet"/>
      <w:lvlText w:val=""/>
      <w:lvlJc w:val="left"/>
      <w:pPr>
        <w:ind w:left="3041" w:hanging="420"/>
      </w:pPr>
      <w:rPr>
        <w:rFonts w:ascii="Wingdings" w:hAnsi="Wingdings" w:hint="default"/>
      </w:rPr>
    </w:lvl>
    <w:lvl w:ilvl="7" w:tplc="04090003" w:tentative="1">
      <w:start w:val="1"/>
      <w:numFmt w:val="bullet"/>
      <w:lvlText w:val=""/>
      <w:lvlJc w:val="left"/>
      <w:pPr>
        <w:ind w:left="3461" w:hanging="420"/>
      </w:pPr>
      <w:rPr>
        <w:rFonts w:ascii="Wingdings" w:hAnsi="Wingdings" w:hint="default"/>
      </w:rPr>
    </w:lvl>
    <w:lvl w:ilvl="8" w:tplc="04090005" w:tentative="1">
      <w:start w:val="1"/>
      <w:numFmt w:val="bullet"/>
      <w:lvlText w:val=""/>
      <w:lvlJc w:val="left"/>
      <w:pPr>
        <w:ind w:left="3881" w:hanging="420"/>
      </w:pPr>
      <w:rPr>
        <w:rFonts w:ascii="Wingdings" w:hAnsi="Wingdings" w:hint="default"/>
      </w:rPr>
    </w:lvl>
  </w:abstractNum>
  <w:abstractNum w:abstractNumId="13"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AE72AB"/>
    <w:multiLevelType w:val="hybridMultilevel"/>
    <w:tmpl w:val="10DC3C60"/>
    <w:lvl w:ilvl="0" w:tplc="C840E168">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10B38FD"/>
    <w:multiLevelType w:val="multilevel"/>
    <w:tmpl w:val="310B38FD"/>
    <w:lvl w:ilvl="0">
      <w:start w:val="1"/>
      <w:numFmt w:val="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8BD5E02"/>
    <w:multiLevelType w:val="hybridMultilevel"/>
    <w:tmpl w:val="9F50493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6055E6B"/>
    <w:multiLevelType w:val="hybridMultilevel"/>
    <w:tmpl w:val="BFF4700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5"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19F1949"/>
    <w:multiLevelType w:val="multilevel"/>
    <w:tmpl w:val="B22E27FC"/>
    <w:lvl w:ilvl="0">
      <w:start w:val="1"/>
      <w:numFmt w:val="decimal"/>
      <w:pStyle w:val="Heading1"/>
      <w:lvlText w:val="%1"/>
      <w:lvlJc w:val="left"/>
      <w:pPr>
        <w:ind w:left="0" w:hanging="851"/>
      </w:pPr>
      <w:rPr>
        <w:rFonts w:hint="default"/>
      </w:rPr>
    </w:lvl>
    <w:lvl w:ilvl="1">
      <w:start w:val="1"/>
      <w:numFmt w:val="decimal"/>
      <w:pStyle w:val="Heading2"/>
      <w:lvlText w:val="%1.%2"/>
      <w:lvlJc w:val="left"/>
      <w:pPr>
        <w:ind w:left="0" w:hanging="851"/>
      </w:pPr>
      <w:rPr>
        <w:rFonts w:hint="default"/>
      </w:rPr>
    </w:lvl>
    <w:lvl w:ilvl="2">
      <w:start w:val="1"/>
      <w:numFmt w:val="decimal"/>
      <w:pStyle w:val="Heading3"/>
      <w:lvlText w:val="%1.%2.%3"/>
      <w:lvlJc w:val="left"/>
      <w:pPr>
        <w:ind w:left="0" w:hanging="851"/>
      </w:pPr>
      <w:rPr>
        <w:rFonts w:hint="default"/>
      </w:rPr>
    </w:lvl>
    <w:lvl w:ilvl="3">
      <w:start w:val="1"/>
      <w:numFmt w:val="decimal"/>
      <w:pStyle w:val="Heading4"/>
      <w:lvlText w:val="%1.%2.%3.%4"/>
      <w:lvlJc w:val="left"/>
      <w:pPr>
        <w:ind w:left="0" w:hanging="851"/>
      </w:pPr>
      <w:rPr>
        <w:rFonts w:hint="default"/>
      </w:rPr>
    </w:lvl>
    <w:lvl w:ilvl="4">
      <w:start w:val="1"/>
      <w:numFmt w:val="none"/>
      <w:lvlText w:val=""/>
      <w:lvlJc w:val="left"/>
      <w:pPr>
        <w:ind w:left="0" w:hanging="851"/>
      </w:pPr>
      <w:rPr>
        <w:rFonts w:hint="default"/>
      </w:rPr>
    </w:lvl>
    <w:lvl w:ilvl="5">
      <w:start w:val="1"/>
      <w:numFmt w:val="none"/>
      <w:lvlText w:val=""/>
      <w:lvlJc w:val="left"/>
      <w:pPr>
        <w:ind w:left="0" w:hanging="851"/>
      </w:pPr>
      <w:rPr>
        <w:rFonts w:hint="default"/>
      </w:rPr>
    </w:lvl>
    <w:lvl w:ilvl="6">
      <w:start w:val="1"/>
      <w:numFmt w:val="none"/>
      <w:lvlText w:val=""/>
      <w:lvlJc w:val="left"/>
      <w:pPr>
        <w:ind w:left="0" w:hanging="851"/>
      </w:pPr>
      <w:rPr>
        <w:rFonts w:hint="default"/>
      </w:rPr>
    </w:lvl>
    <w:lvl w:ilvl="7">
      <w:start w:val="1"/>
      <w:numFmt w:val="none"/>
      <w:lvlText w:val=""/>
      <w:lvlJc w:val="left"/>
      <w:pPr>
        <w:ind w:left="0" w:hanging="851"/>
      </w:pPr>
      <w:rPr>
        <w:rFonts w:hint="default"/>
      </w:rPr>
    </w:lvl>
    <w:lvl w:ilvl="8">
      <w:start w:val="1"/>
      <w:numFmt w:val="none"/>
      <w:lvlText w:val=""/>
      <w:lvlJc w:val="left"/>
      <w:pPr>
        <w:ind w:left="0" w:hanging="851"/>
      </w:pPr>
      <w:rPr>
        <w:rFont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1" w15:restartNumberingAfterBreak="0">
    <w:nsid w:val="55C51CF7"/>
    <w:multiLevelType w:val="hybridMultilevel"/>
    <w:tmpl w:val="C3FC3A28"/>
    <w:lvl w:ilvl="0" w:tplc="6D023D08">
      <w:start w:val="1"/>
      <w:numFmt w:val="bullet"/>
      <w:lvlText w:val="•"/>
      <w:lvlJc w:val="left"/>
      <w:pPr>
        <w:tabs>
          <w:tab w:val="num" w:pos="360"/>
        </w:tabs>
        <w:ind w:left="360" w:hanging="360"/>
      </w:pPr>
      <w:rPr>
        <w:rFonts w:ascii="Arial" w:hAnsi="Arial" w:hint="default"/>
      </w:rPr>
    </w:lvl>
    <w:lvl w:ilvl="1" w:tplc="C40450DE">
      <w:start w:val="1"/>
      <w:numFmt w:val="bullet"/>
      <w:lvlText w:val="•"/>
      <w:lvlJc w:val="left"/>
      <w:pPr>
        <w:tabs>
          <w:tab w:val="num" w:pos="1080"/>
        </w:tabs>
        <w:ind w:left="1080" w:hanging="360"/>
      </w:pPr>
      <w:rPr>
        <w:rFonts w:ascii="Arial" w:hAnsi="Arial" w:hint="default"/>
      </w:rPr>
    </w:lvl>
    <w:lvl w:ilvl="2" w:tplc="A9A23F6C">
      <w:start w:val="1"/>
      <w:numFmt w:val="bullet"/>
      <w:lvlText w:val="•"/>
      <w:lvlJc w:val="left"/>
      <w:pPr>
        <w:tabs>
          <w:tab w:val="num" w:pos="1800"/>
        </w:tabs>
        <w:ind w:left="1800" w:hanging="360"/>
      </w:pPr>
      <w:rPr>
        <w:rFonts w:ascii="Arial" w:hAnsi="Arial" w:hint="default"/>
      </w:rPr>
    </w:lvl>
    <w:lvl w:ilvl="3" w:tplc="9704204E">
      <w:numFmt w:val="bullet"/>
      <w:lvlText w:val="•"/>
      <w:lvlJc w:val="left"/>
      <w:pPr>
        <w:tabs>
          <w:tab w:val="num" w:pos="2520"/>
        </w:tabs>
        <w:ind w:left="2520" w:hanging="360"/>
      </w:pPr>
      <w:rPr>
        <w:rFonts w:ascii="Arial" w:hAnsi="Arial" w:hint="default"/>
      </w:rPr>
    </w:lvl>
    <w:lvl w:ilvl="4" w:tplc="B3B4B48A" w:tentative="1">
      <w:start w:val="1"/>
      <w:numFmt w:val="bullet"/>
      <w:lvlText w:val="•"/>
      <w:lvlJc w:val="left"/>
      <w:pPr>
        <w:tabs>
          <w:tab w:val="num" w:pos="3240"/>
        </w:tabs>
        <w:ind w:left="3240" w:hanging="360"/>
      </w:pPr>
      <w:rPr>
        <w:rFonts w:ascii="Arial" w:hAnsi="Arial" w:hint="default"/>
      </w:rPr>
    </w:lvl>
    <w:lvl w:ilvl="5" w:tplc="A7028F70" w:tentative="1">
      <w:start w:val="1"/>
      <w:numFmt w:val="bullet"/>
      <w:lvlText w:val="•"/>
      <w:lvlJc w:val="left"/>
      <w:pPr>
        <w:tabs>
          <w:tab w:val="num" w:pos="3960"/>
        </w:tabs>
        <w:ind w:left="3960" w:hanging="360"/>
      </w:pPr>
      <w:rPr>
        <w:rFonts w:ascii="Arial" w:hAnsi="Arial" w:hint="default"/>
      </w:rPr>
    </w:lvl>
    <w:lvl w:ilvl="6" w:tplc="3DF4415E" w:tentative="1">
      <w:start w:val="1"/>
      <w:numFmt w:val="bullet"/>
      <w:lvlText w:val="•"/>
      <w:lvlJc w:val="left"/>
      <w:pPr>
        <w:tabs>
          <w:tab w:val="num" w:pos="4680"/>
        </w:tabs>
        <w:ind w:left="4680" w:hanging="360"/>
      </w:pPr>
      <w:rPr>
        <w:rFonts w:ascii="Arial" w:hAnsi="Arial" w:hint="default"/>
      </w:rPr>
    </w:lvl>
    <w:lvl w:ilvl="7" w:tplc="09BA68BA" w:tentative="1">
      <w:start w:val="1"/>
      <w:numFmt w:val="bullet"/>
      <w:lvlText w:val="•"/>
      <w:lvlJc w:val="left"/>
      <w:pPr>
        <w:tabs>
          <w:tab w:val="num" w:pos="5400"/>
        </w:tabs>
        <w:ind w:left="5400" w:hanging="360"/>
      </w:pPr>
      <w:rPr>
        <w:rFonts w:ascii="Arial" w:hAnsi="Arial" w:hint="default"/>
      </w:rPr>
    </w:lvl>
    <w:lvl w:ilvl="8" w:tplc="00E6AE06" w:tentative="1">
      <w:start w:val="1"/>
      <w:numFmt w:val="bullet"/>
      <w:lvlText w:val="•"/>
      <w:lvlJc w:val="left"/>
      <w:pPr>
        <w:tabs>
          <w:tab w:val="num" w:pos="6120"/>
        </w:tabs>
        <w:ind w:left="6120" w:hanging="360"/>
      </w:pPr>
      <w:rPr>
        <w:rFonts w:ascii="Arial" w:hAnsi="Arial" w:hint="default"/>
      </w:rPr>
    </w:lvl>
  </w:abstractNum>
  <w:abstractNum w:abstractNumId="32"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4C77CB2"/>
    <w:multiLevelType w:val="hybridMultilevel"/>
    <w:tmpl w:val="AC3889AC"/>
    <w:lvl w:ilvl="0" w:tplc="076E6A9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70A951B4"/>
    <w:multiLevelType w:val="hybridMultilevel"/>
    <w:tmpl w:val="E382885E"/>
    <w:lvl w:ilvl="0" w:tplc="4760AF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A710F62"/>
    <w:multiLevelType w:val="multilevel"/>
    <w:tmpl w:val="B2E6C3E4"/>
    <w:lvl w:ilvl="0">
      <w:start w:val="2"/>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abstractNumId w:val="21"/>
  </w:num>
  <w:num w:numId="2">
    <w:abstractNumId w:val="16"/>
  </w:num>
  <w:num w:numId="3">
    <w:abstractNumId w:val="2"/>
  </w:num>
  <w:num w:numId="4">
    <w:abstractNumId w:val="33"/>
  </w:num>
  <w:num w:numId="5">
    <w:abstractNumId w:val="17"/>
  </w:num>
  <w:num w:numId="6">
    <w:abstractNumId w:val="23"/>
  </w:num>
  <w:num w:numId="7">
    <w:abstractNumId w:val="25"/>
  </w:num>
  <w:num w:numId="8">
    <w:abstractNumId w:val="14"/>
  </w:num>
  <w:num w:numId="9">
    <w:abstractNumId w:val="26"/>
  </w:num>
  <w:num w:numId="10">
    <w:abstractNumId w:val="35"/>
  </w:num>
  <w:num w:numId="11">
    <w:abstractNumId w:val="30"/>
    <w:lvlOverride w:ilvl="0">
      <w:startOverride w:val="1"/>
    </w:lvlOverride>
  </w:num>
  <w:num w:numId="12">
    <w:abstractNumId w:val="8"/>
  </w:num>
  <w:num w:numId="13">
    <w:abstractNumId w:val="20"/>
  </w:num>
  <w:num w:numId="14">
    <w:abstractNumId w:val="29"/>
  </w:num>
  <w:num w:numId="15">
    <w:abstractNumId w:val="27"/>
  </w:num>
  <w:num w:numId="16">
    <w:abstractNumId w:val="13"/>
  </w:num>
  <w:num w:numId="17">
    <w:abstractNumId w:val="18"/>
  </w:num>
  <w:num w:numId="18">
    <w:abstractNumId w:val="32"/>
  </w:num>
  <w:num w:numId="19">
    <w:abstractNumId w:val="7"/>
  </w:num>
  <w:num w:numId="20">
    <w:abstractNumId w:val="9"/>
  </w:num>
  <w:num w:numId="21">
    <w:abstractNumId w:val="6"/>
  </w:num>
  <w:num w:numId="22">
    <w:abstractNumId w:val="32"/>
  </w:num>
  <w:num w:numId="23">
    <w:abstractNumId w:val="36"/>
  </w:num>
  <w:num w:numId="24">
    <w:abstractNumId w:val="35"/>
  </w:num>
  <w:num w:numId="25">
    <w:abstractNumId w:val="22"/>
  </w:num>
  <w:num w:numId="26">
    <w:abstractNumId w:val="37"/>
  </w:num>
  <w:num w:numId="27">
    <w:abstractNumId w:val="11"/>
  </w:num>
  <w:num w:numId="28">
    <w:abstractNumId w:val="4"/>
  </w:num>
  <w:num w:numId="29">
    <w:abstractNumId w:val="3"/>
  </w:num>
  <w:num w:numId="30">
    <w:abstractNumId w:val="15"/>
  </w:num>
  <w:num w:numId="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num>
  <w:num w:numId="33">
    <w:abstractNumId w:val="19"/>
  </w:num>
  <w:num w:numId="34">
    <w:abstractNumId w:val="12"/>
  </w:num>
  <w:num w:numId="35">
    <w:abstractNumId w:val="34"/>
  </w:num>
  <w:num w:numId="36">
    <w:abstractNumId w:val="28"/>
  </w:num>
  <w:num w:numId="37">
    <w:abstractNumId w:val="1"/>
  </w:num>
  <w:num w:numId="38">
    <w:abstractNumId w:val="0"/>
  </w:num>
  <w:num w:numId="39">
    <w:abstractNumId w:val="24"/>
  </w:num>
  <w:num w:numId="40">
    <w:abstractNumId w:val="5"/>
  </w:num>
  <w:num w:numId="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5B5"/>
    <w:rsid w:val="00002776"/>
    <w:rsid w:val="00002E05"/>
    <w:rsid w:val="00002E55"/>
    <w:rsid w:val="00002F8A"/>
    <w:rsid w:val="0000319E"/>
    <w:rsid w:val="000031BD"/>
    <w:rsid w:val="00003313"/>
    <w:rsid w:val="0000345D"/>
    <w:rsid w:val="000036EE"/>
    <w:rsid w:val="000039F8"/>
    <w:rsid w:val="00003B22"/>
    <w:rsid w:val="00003DBE"/>
    <w:rsid w:val="00003F38"/>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AA4"/>
    <w:rsid w:val="00011006"/>
    <w:rsid w:val="000110E0"/>
    <w:rsid w:val="00011574"/>
    <w:rsid w:val="000116C1"/>
    <w:rsid w:val="000116D3"/>
    <w:rsid w:val="00011BBC"/>
    <w:rsid w:val="00011C4C"/>
    <w:rsid w:val="00011C65"/>
    <w:rsid w:val="00011CA8"/>
    <w:rsid w:val="00011CAC"/>
    <w:rsid w:val="00011E82"/>
    <w:rsid w:val="00011EB6"/>
    <w:rsid w:val="00011F28"/>
    <w:rsid w:val="00011FF5"/>
    <w:rsid w:val="000120CB"/>
    <w:rsid w:val="00012219"/>
    <w:rsid w:val="0001222B"/>
    <w:rsid w:val="0001227F"/>
    <w:rsid w:val="00012349"/>
    <w:rsid w:val="00012794"/>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52C"/>
    <w:rsid w:val="000149C6"/>
    <w:rsid w:val="00014C5C"/>
    <w:rsid w:val="00014FE3"/>
    <w:rsid w:val="000151DC"/>
    <w:rsid w:val="00015636"/>
    <w:rsid w:val="00015C5A"/>
    <w:rsid w:val="00015C97"/>
    <w:rsid w:val="00015EA0"/>
    <w:rsid w:val="00016045"/>
    <w:rsid w:val="00016082"/>
    <w:rsid w:val="00016622"/>
    <w:rsid w:val="00016972"/>
    <w:rsid w:val="0001715F"/>
    <w:rsid w:val="00017220"/>
    <w:rsid w:val="0001751F"/>
    <w:rsid w:val="00017660"/>
    <w:rsid w:val="00017757"/>
    <w:rsid w:val="00017766"/>
    <w:rsid w:val="00017A07"/>
    <w:rsid w:val="00017B69"/>
    <w:rsid w:val="00017E92"/>
    <w:rsid w:val="0002010C"/>
    <w:rsid w:val="000201AD"/>
    <w:rsid w:val="000201D7"/>
    <w:rsid w:val="000203F9"/>
    <w:rsid w:val="00020432"/>
    <w:rsid w:val="0002049D"/>
    <w:rsid w:val="000204A9"/>
    <w:rsid w:val="0002053D"/>
    <w:rsid w:val="00020814"/>
    <w:rsid w:val="00020978"/>
    <w:rsid w:val="00020D94"/>
    <w:rsid w:val="00020E8A"/>
    <w:rsid w:val="00021259"/>
    <w:rsid w:val="00021568"/>
    <w:rsid w:val="00021B21"/>
    <w:rsid w:val="00021B28"/>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9EC"/>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914"/>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73D"/>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7E1"/>
    <w:rsid w:val="00042989"/>
    <w:rsid w:val="00042C1B"/>
    <w:rsid w:val="00042E1C"/>
    <w:rsid w:val="00042FB6"/>
    <w:rsid w:val="00043190"/>
    <w:rsid w:val="00043194"/>
    <w:rsid w:val="000431AA"/>
    <w:rsid w:val="00043334"/>
    <w:rsid w:val="00043526"/>
    <w:rsid w:val="000437B0"/>
    <w:rsid w:val="00043919"/>
    <w:rsid w:val="00043C7E"/>
    <w:rsid w:val="00043CFB"/>
    <w:rsid w:val="00044004"/>
    <w:rsid w:val="000440C5"/>
    <w:rsid w:val="000445A7"/>
    <w:rsid w:val="00044621"/>
    <w:rsid w:val="000446FD"/>
    <w:rsid w:val="00044753"/>
    <w:rsid w:val="000447BC"/>
    <w:rsid w:val="00044926"/>
    <w:rsid w:val="00044CA1"/>
    <w:rsid w:val="00044D32"/>
    <w:rsid w:val="00044D7A"/>
    <w:rsid w:val="000452D4"/>
    <w:rsid w:val="00045476"/>
    <w:rsid w:val="000454B5"/>
    <w:rsid w:val="000459CB"/>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28"/>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796"/>
    <w:rsid w:val="00054848"/>
    <w:rsid w:val="00054C06"/>
    <w:rsid w:val="00054E27"/>
    <w:rsid w:val="000550BF"/>
    <w:rsid w:val="00055237"/>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D6D"/>
    <w:rsid w:val="00060F21"/>
    <w:rsid w:val="000612DC"/>
    <w:rsid w:val="0006130E"/>
    <w:rsid w:val="00061469"/>
    <w:rsid w:val="00061A66"/>
    <w:rsid w:val="00061A91"/>
    <w:rsid w:val="00061D1B"/>
    <w:rsid w:val="00061D59"/>
    <w:rsid w:val="00061FB3"/>
    <w:rsid w:val="0006217F"/>
    <w:rsid w:val="0006218B"/>
    <w:rsid w:val="000622A2"/>
    <w:rsid w:val="0006261A"/>
    <w:rsid w:val="00062824"/>
    <w:rsid w:val="00062862"/>
    <w:rsid w:val="00062C69"/>
    <w:rsid w:val="00062EA6"/>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ACC"/>
    <w:rsid w:val="00066B64"/>
    <w:rsid w:val="00066BCD"/>
    <w:rsid w:val="00066CA5"/>
    <w:rsid w:val="00066E10"/>
    <w:rsid w:val="00066FBA"/>
    <w:rsid w:val="000671AD"/>
    <w:rsid w:val="00067304"/>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B2"/>
    <w:rsid w:val="000748E0"/>
    <w:rsid w:val="000748F3"/>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5B7"/>
    <w:rsid w:val="00077623"/>
    <w:rsid w:val="00077818"/>
    <w:rsid w:val="00077822"/>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3EA"/>
    <w:rsid w:val="00082A7F"/>
    <w:rsid w:val="0008311C"/>
    <w:rsid w:val="0008319F"/>
    <w:rsid w:val="0008333B"/>
    <w:rsid w:val="000833E0"/>
    <w:rsid w:val="0008347D"/>
    <w:rsid w:val="000835F6"/>
    <w:rsid w:val="00083A8E"/>
    <w:rsid w:val="00083B89"/>
    <w:rsid w:val="00083CF7"/>
    <w:rsid w:val="00083F76"/>
    <w:rsid w:val="00084309"/>
    <w:rsid w:val="00084431"/>
    <w:rsid w:val="000845EF"/>
    <w:rsid w:val="000848F5"/>
    <w:rsid w:val="0008492E"/>
    <w:rsid w:val="00084BA0"/>
    <w:rsid w:val="00084C00"/>
    <w:rsid w:val="00084FF0"/>
    <w:rsid w:val="00085122"/>
    <w:rsid w:val="00085712"/>
    <w:rsid w:val="00085819"/>
    <w:rsid w:val="00085A0C"/>
    <w:rsid w:val="00085F69"/>
    <w:rsid w:val="00086033"/>
    <w:rsid w:val="000860C4"/>
    <w:rsid w:val="000863C6"/>
    <w:rsid w:val="00086468"/>
    <w:rsid w:val="000867F7"/>
    <w:rsid w:val="00086930"/>
    <w:rsid w:val="00086CC8"/>
    <w:rsid w:val="00086E11"/>
    <w:rsid w:val="00086E40"/>
    <w:rsid w:val="000871A3"/>
    <w:rsid w:val="000874C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635"/>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000"/>
    <w:rsid w:val="000972E2"/>
    <w:rsid w:val="00097488"/>
    <w:rsid w:val="0009768E"/>
    <w:rsid w:val="000979B8"/>
    <w:rsid w:val="000A022F"/>
    <w:rsid w:val="000A02CB"/>
    <w:rsid w:val="000A0850"/>
    <w:rsid w:val="000A0BAE"/>
    <w:rsid w:val="000A0D0D"/>
    <w:rsid w:val="000A1705"/>
    <w:rsid w:val="000A1768"/>
    <w:rsid w:val="000A1897"/>
    <w:rsid w:val="000A1AB0"/>
    <w:rsid w:val="000A1EDB"/>
    <w:rsid w:val="000A2786"/>
    <w:rsid w:val="000A28FA"/>
    <w:rsid w:val="000A2ACA"/>
    <w:rsid w:val="000A2B26"/>
    <w:rsid w:val="000A2B46"/>
    <w:rsid w:val="000A2B8F"/>
    <w:rsid w:val="000A2BAC"/>
    <w:rsid w:val="000A2BC6"/>
    <w:rsid w:val="000A30A8"/>
    <w:rsid w:val="000A31C7"/>
    <w:rsid w:val="000A322A"/>
    <w:rsid w:val="000A368F"/>
    <w:rsid w:val="000A37DD"/>
    <w:rsid w:val="000A3984"/>
    <w:rsid w:val="000A398E"/>
    <w:rsid w:val="000A39E5"/>
    <w:rsid w:val="000A3A6D"/>
    <w:rsid w:val="000A3AD9"/>
    <w:rsid w:val="000A3D88"/>
    <w:rsid w:val="000A3E64"/>
    <w:rsid w:val="000A4181"/>
    <w:rsid w:val="000A452D"/>
    <w:rsid w:val="000A492E"/>
    <w:rsid w:val="000A4A50"/>
    <w:rsid w:val="000A4AFB"/>
    <w:rsid w:val="000A4BF1"/>
    <w:rsid w:val="000A4D43"/>
    <w:rsid w:val="000A4DE7"/>
    <w:rsid w:val="000A4EA8"/>
    <w:rsid w:val="000A4ED4"/>
    <w:rsid w:val="000A4F23"/>
    <w:rsid w:val="000A4FAF"/>
    <w:rsid w:val="000A56D3"/>
    <w:rsid w:val="000A571E"/>
    <w:rsid w:val="000A58B5"/>
    <w:rsid w:val="000A58E7"/>
    <w:rsid w:val="000A597B"/>
    <w:rsid w:val="000A59C0"/>
    <w:rsid w:val="000A5DEF"/>
    <w:rsid w:val="000A5E70"/>
    <w:rsid w:val="000A5F85"/>
    <w:rsid w:val="000A6271"/>
    <w:rsid w:val="000A645B"/>
    <w:rsid w:val="000A6476"/>
    <w:rsid w:val="000A6873"/>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024"/>
    <w:rsid w:val="000B132F"/>
    <w:rsid w:val="000B13C4"/>
    <w:rsid w:val="000B1453"/>
    <w:rsid w:val="000B1632"/>
    <w:rsid w:val="000B17D9"/>
    <w:rsid w:val="000B1997"/>
    <w:rsid w:val="000B19F2"/>
    <w:rsid w:val="000B1CFB"/>
    <w:rsid w:val="000B1DF2"/>
    <w:rsid w:val="000B1E07"/>
    <w:rsid w:val="000B282A"/>
    <w:rsid w:val="000B2DC3"/>
    <w:rsid w:val="000B3421"/>
    <w:rsid w:val="000B34F6"/>
    <w:rsid w:val="000B3828"/>
    <w:rsid w:val="000B3920"/>
    <w:rsid w:val="000B3C28"/>
    <w:rsid w:val="000B3C30"/>
    <w:rsid w:val="000B404F"/>
    <w:rsid w:val="000B40AA"/>
    <w:rsid w:val="000B44EF"/>
    <w:rsid w:val="000B451A"/>
    <w:rsid w:val="000B4AA2"/>
    <w:rsid w:val="000B4B62"/>
    <w:rsid w:val="000B535E"/>
    <w:rsid w:val="000B53C8"/>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1FE"/>
    <w:rsid w:val="000C13DF"/>
    <w:rsid w:val="000C1656"/>
    <w:rsid w:val="000C1685"/>
    <w:rsid w:val="000C185B"/>
    <w:rsid w:val="000C18C2"/>
    <w:rsid w:val="000C1B1B"/>
    <w:rsid w:val="000C1D63"/>
    <w:rsid w:val="000C220E"/>
    <w:rsid w:val="000C255F"/>
    <w:rsid w:val="000C2847"/>
    <w:rsid w:val="000C2F71"/>
    <w:rsid w:val="000C3041"/>
    <w:rsid w:val="000C324E"/>
    <w:rsid w:val="000C32C2"/>
    <w:rsid w:val="000C35AC"/>
    <w:rsid w:val="000C35EB"/>
    <w:rsid w:val="000C3651"/>
    <w:rsid w:val="000C36C6"/>
    <w:rsid w:val="000C39F6"/>
    <w:rsid w:val="000C3D25"/>
    <w:rsid w:val="000C3ED9"/>
    <w:rsid w:val="000C404C"/>
    <w:rsid w:val="000C406F"/>
    <w:rsid w:val="000C423C"/>
    <w:rsid w:val="000C4506"/>
    <w:rsid w:val="000C45C8"/>
    <w:rsid w:val="000C4731"/>
    <w:rsid w:val="000C49E8"/>
    <w:rsid w:val="000C4BA4"/>
    <w:rsid w:val="000C4D44"/>
    <w:rsid w:val="000C4E61"/>
    <w:rsid w:val="000C4EF5"/>
    <w:rsid w:val="000C4FD5"/>
    <w:rsid w:val="000C522A"/>
    <w:rsid w:val="000C53F0"/>
    <w:rsid w:val="000C54FC"/>
    <w:rsid w:val="000C56BE"/>
    <w:rsid w:val="000C5762"/>
    <w:rsid w:val="000C5C1E"/>
    <w:rsid w:val="000C5EC3"/>
    <w:rsid w:val="000C6705"/>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0E3"/>
    <w:rsid w:val="000D12D5"/>
    <w:rsid w:val="000D1600"/>
    <w:rsid w:val="000D1807"/>
    <w:rsid w:val="000D1C33"/>
    <w:rsid w:val="000D1EEB"/>
    <w:rsid w:val="000D1FFD"/>
    <w:rsid w:val="000D218E"/>
    <w:rsid w:val="000D2241"/>
    <w:rsid w:val="000D22A7"/>
    <w:rsid w:val="000D2321"/>
    <w:rsid w:val="000D2493"/>
    <w:rsid w:val="000D2547"/>
    <w:rsid w:val="000D28F9"/>
    <w:rsid w:val="000D2910"/>
    <w:rsid w:val="000D325D"/>
    <w:rsid w:val="000D3681"/>
    <w:rsid w:val="000D3C05"/>
    <w:rsid w:val="000D3CC3"/>
    <w:rsid w:val="000D3DF8"/>
    <w:rsid w:val="000D4AC9"/>
    <w:rsid w:val="000D5796"/>
    <w:rsid w:val="000D57CD"/>
    <w:rsid w:val="000D5925"/>
    <w:rsid w:val="000D59E5"/>
    <w:rsid w:val="000D5BEE"/>
    <w:rsid w:val="000D5C0C"/>
    <w:rsid w:val="000D5D77"/>
    <w:rsid w:val="000D65C4"/>
    <w:rsid w:val="000D665D"/>
    <w:rsid w:val="000D6B0D"/>
    <w:rsid w:val="000D6BFB"/>
    <w:rsid w:val="000D726F"/>
    <w:rsid w:val="000D73D0"/>
    <w:rsid w:val="000D7466"/>
    <w:rsid w:val="000D7680"/>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1D9C"/>
    <w:rsid w:val="000E209D"/>
    <w:rsid w:val="000E21CF"/>
    <w:rsid w:val="000E220C"/>
    <w:rsid w:val="000E22A8"/>
    <w:rsid w:val="000E22DD"/>
    <w:rsid w:val="000E231E"/>
    <w:rsid w:val="000E2A7A"/>
    <w:rsid w:val="000E2F2A"/>
    <w:rsid w:val="000E336A"/>
    <w:rsid w:val="000E33A5"/>
    <w:rsid w:val="000E37F0"/>
    <w:rsid w:val="000E38D1"/>
    <w:rsid w:val="000E3980"/>
    <w:rsid w:val="000E3B36"/>
    <w:rsid w:val="000E3D3D"/>
    <w:rsid w:val="000E3EF1"/>
    <w:rsid w:val="000E3FEC"/>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98F"/>
    <w:rsid w:val="000F1B4B"/>
    <w:rsid w:val="000F21C3"/>
    <w:rsid w:val="000F2379"/>
    <w:rsid w:val="000F24BF"/>
    <w:rsid w:val="000F25F5"/>
    <w:rsid w:val="000F2D56"/>
    <w:rsid w:val="000F2E6E"/>
    <w:rsid w:val="000F325B"/>
    <w:rsid w:val="000F3303"/>
    <w:rsid w:val="000F3523"/>
    <w:rsid w:val="000F35FF"/>
    <w:rsid w:val="000F395C"/>
    <w:rsid w:val="000F3BD2"/>
    <w:rsid w:val="000F3C5C"/>
    <w:rsid w:val="000F3FA1"/>
    <w:rsid w:val="000F426B"/>
    <w:rsid w:val="000F46B7"/>
    <w:rsid w:val="000F4B6D"/>
    <w:rsid w:val="000F4C20"/>
    <w:rsid w:val="000F4E5C"/>
    <w:rsid w:val="000F4ED2"/>
    <w:rsid w:val="000F4FF8"/>
    <w:rsid w:val="000F4FF9"/>
    <w:rsid w:val="000F5448"/>
    <w:rsid w:val="000F5515"/>
    <w:rsid w:val="000F55BF"/>
    <w:rsid w:val="000F560F"/>
    <w:rsid w:val="000F567A"/>
    <w:rsid w:val="000F57A5"/>
    <w:rsid w:val="000F57C8"/>
    <w:rsid w:val="000F581F"/>
    <w:rsid w:val="000F5F79"/>
    <w:rsid w:val="000F6238"/>
    <w:rsid w:val="000F629F"/>
    <w:rsid w:val="000F6551"/>
    <w:rsid w:val="000F65F0"/>
    <w:rsid w:val="000F6C5E"/>
    <w:rsid w:val="000F71E2"/>
    <w:rsid w:val="000F72B0"/>
    <w:rsid w:val="000F73D2"/>
    <w:rsid w:val="000F74A4"/>
    <w:rsid w:val="000F74AB"/>
    <w:rsid w:val="000F75A7"/>
    <w:rsid w:val="000F79C1"/>
    <w:rsid w:val="000F7B77"/>
    <w:rsid w:val="000F7D0D"/>
    <w:rsid w:val="000F7D9D"/>
    <w:rsid w:val="000F7E5A"/>
    <w:rsid w:val="000F7FB4"/>
    <w:rsid w:val="001000C4"/>
    <w:rsid w:val="001000EE"/>
    <w:rsid w:val="0010017A"/>
    <w:rsid w:val="001001E6"/>
    <w:rsid w:val="0010045A"/>
    <w:rsid w:val="0010098E"/>
    <w:rsid w:val="00100A3F"/>
    <w:rsid w:val="00100C52"/>
    <w:rsid w:val="00101008"/>
    <w:rsid w:val="0010108F"/>
    <w:rsid w:val="001011CB"/>
    <w:rsid w:val="001012DD"/>
    <w:rsid w:val="0010155F"/>
    <w:rsid w:val="00101BC7"/>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850"/>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ACC"/>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8B"/>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5148"/>
    <w:rsid w:val="001154E6"/>
    <w:rsid w:val="00115AC9"/>
    <w:rsid w:val="00115B4D"/>
    <w:rsid w:val="00115C9F"/>
    <w:rsid w:val="00115E92"/>
    <w:rsid w:val="00115EA7"/>
    <w:rsid w:val="00115EE7"/>
    <w:rsid w:val="001162FE"/>
    <w:rsid w:val="001164E7"/>
    <w:rsid w:val="001166C7"/>
    <w:rsid w:val="001166D0"/>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226"/>
    <w:rsid w:val="001215F9"/>
    <w:rsid w:val="001217BA"/>
    <w:rsid w:val="001219A1"/>
    <w:rsid w:val="001219AD"/>
    <w:rsid w:val="00121AB3"/>
    <w:rsid w:val="00121BC7"/>
    <w:rsid w:val="00121EC5"/>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5B9"/>
    <w:rsid w:val="00124649"/>
    <w:rsid w:val="0012497F"/>
    <w:rsid w:val="00124AEF"/>
    <w:rsid w:val="00124E86"/>
    <w:rsid w:val="00124FE1"/>
    <w:rsid w:val="001251DB"/>
    <w:rsid w:val="001251EC"/>
    <w:rsid w:val="0012532A"/>
    <w:rsid w:val="0012534E"/>
    <w:rsid w:val="001255D6"/>
    <w:rsid w:val="001255F6"/>
    <w:rsid w:val="0012597A"/>
    <w:rsid w:val="00125A02"/>
    <w:rsid w:val="00125DC4"/>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702"/>
    <w:rsid w:val="00131C78"/>
    <w:rsid w:val="00131E32"/>
    <w:rsid w:val="0013255E"/>
    <w:rsid w:val="00132824"/>
    <w:rsid w:val="00132FFE"/>
    <w:rsid w:val="001331EC"/>
    <w:rsid w:val="0013329A"/>
    <w:rsid w:val="00133862"/>
    <w:rsid w:val="00133AAB"/>
    <w:rsid w:val="00133FB9"/>
    <w:rsid w:val="00134312"/>
    <w:rsid w:val="0013438A"/>
    <w:rsid w:val="0013456D"/>
    <w:rsid w:val="0013458F"/>
    <w:rsid w:val="0013497F"/>
    <w:rsid w:val="00134A76"/>
    <w:rsid w:val="00134CE7"/>
    <w:rsid w:val="00134CF7"/>
    <w:rsid w:val="00135954"/>
    <w:rsid w:val="00135BCB"/>
    <w:rsid w:val="00135FF1"/>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B87"/>
    <w:rsid w:val="00141D01"/>
    <w:rsid w:val="00141D67"/>
    <w:rsid w:val="0014232B"/>
    <w:rsid w:val="001425CA"/>
    <w:rsid w:val="0014260D"/>
    <w:rsid w:val="001426A3"/>
    <w:rsid w:val="00142880"/>
    <w:rsid w:val="0014290F"/>
    <w:rsid w:val="00142993"/>
    <w:rsid w:val="00142A30"/>
    <w:rsid w:val="00142A43"/>
    <w:rsid w:val="00142BCE"/>
    <w:rsid w:val="0014322A"/>
    <w:rsid w:val="0014335C"/>
    <w:rsid w:val="0014359A"/>
    <w:rsid w:val="001439C7"/>
    <w:rsid w:val="00143D34"/>
    <w:rsid w:val="00143F19"/>
    <w:rsid w:val="00143F42"/>
    <w:rsid w:val="001442E3"/>
    <w:rsid w:val="00144524"/>
    <w:rsid w:val="00144954"/>
    <w:rsid w:val="00144BAA"/>
    <w:rsid w:val="00144E38"/>
    <w:rsid w:val="00145567"/>
    <w:rsid w:val="00145701"/>
    <w:rsid w:val="0014574E"/>
    <w:rsid w:val="00145A27"/>
    <w:rsid w:val="00145ACF"/>
    <w:rsid w:val="00145BFB"/>
    <w:rsid w:val="00145E20"/>
    <w:rsid w:val="00145F86"/>
    <w:rsid w:val="00145FC5"/>
    <w:rsid w:val="00146373"/>
    <w:rsid w:val="00146633"/>
    <w:rsid w:val="001467CB"/>
    <w:rsid w:val="00146932"/>
    <w:rsid w:val="00146969"/>
    <w:rsid w:val="00146C92"/>
    <w:rsid w:val="00146D91"/>
    <w:rsid w:val="0014722A"/>
    <w:rsid w:val="0014722C"/>
    <w:rsid w:val="00147329"/>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D39"/>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3B2"/>
    <w:rsid w:val="00160543"/>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0F7"/>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09C"/>
    <w:rsid w:val="001651FA"/>
    <w:rsid w:val="00165232"/>
    <w:rsid w:val="0016540A"/>
    <w:rsid w:val="001654AB"/>
    <w:rsid w:val="00165847"/>
    <w:rsid w:val="00165992"/>
    <w:rsid w:val="001659D6"/>
    <w:rsid w:val="00165CAA"/>
    <w:rsid w:val="00165CD5"/>
    <w:rsid w:val="00165F65"/>
    <w:rsid w:val="0016600C"/>
    <w:rsid w:val="00166122"/>
    <w:rsid w:val="00166152"/>
    <w:rsid w:val="00166735"/>
    <w:rsid w:val="001669BB"/>
    <w:rsid w:val="00166DA1"/>
    <w:rsid w:val="00166EBD"/>
    <w:rsid w:val="00167069"/>
    <w:rsid w:val="00167298"/>
    <w:rsid w:val="00167990"/>
    <w:rsid w:val="001679C1"/>
    <w:rsid w:val="00167B49"/>
    <w:rsid w:val="00167D1B"/>
    <w:rsid w:val="00167DF3"/>
    <w:rsid w:val="00170057"/>
    <w:rsid w:val="001700D7"/>
    <w:rsid w:val="001701FD"/>
    <w:rsid w:val="00170287"/>
    <w:rsid w:val="001704B2"/>
    <w:rsid w:val="00170755"/>
    <w:rsid w:val="00170FAD"/>
    <w:rsid w:val="001710A3"/>
    <w:rsid w:val="00171389"/>
    <w:rsid w:val="001714EB"/>
    <w:rsid w:val="001717DB"/>
    <w:rsid w:val="00171981"/>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1"/>
    <w:rsid w:val="00175FC4"/>
    <w:rsid w:val="00176055"/>
    <w:rsid w:val="001761B3"/>
    <w:rsid w:val="00176251"/>
    <w:rsid w:val="001762EF"/>
    <w:rsid w:val="00176486"/>
    <w:rsid w:val="00176626"/>
    <w:rsid w:val="00176627"/>
    <w:rsid w:val="001769AC"/>
    <w:rsid w:val="00176A09"/>
    <w:rsid w:val="00176B73"/>
    <w:rsid w:val="00176D77"/>
    <w:rsid w:val="00177177"/>
    <w:rsid w:val="00177541"/>
    <w:rsid w:val="0017755A"/>
    <w:rsid w:val="001776CE"/>
    <w:rsid w:val="00177871"/>
    <w:rsid w:val="00177957"/>
    <w:rsid w:val="00177C21"/>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1DD"/>
    <w:rsid w:val="0018237F"/>
    <w:rsid w:val="0018264C"/>
    <w:rsid w:val="00182A71"/>
    <w:rsid w:val="00182CBD"/>
    <w:rsid w:val="00182F46"/>
    <w:rsid w:val="001830FC"/>
    <w:rsid w:val="0018327C"/>
    <w:rsid w:val="00183598"/>
    <w:rsid w:val="001835C4"/>
    <w:rsid w:val="00183A05"/>
    <w:rsid w:val="0018430F"/>
    <w:rsid w:val="001843AF"/>
    <w:rsid w:val="00184554"/>
    <w:rsid w:val="0018472F"/>
    <w:rsid w:val="001848D6"/>
    <w:rsid w:val="001849A9"/>
    <w:rsid w:val="001849C1"/>
    <w:rsid w:val="00184AC9"/>
    <w:rsid w:val="00184F83"/>
    <w:rsid w:val="00185116"/>
    <w:rsid w:val="0018529D"/>
    <w:rsid w:val="001852E3"/>
    <w:rsid w:val="00185307"/>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0F0"/>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344"/>
    <w:rsid w:val="001944AD"/>
    <w:rsid w:val="0019460D"/>
    <w:rsid w:val="001946E9"/>
    <w:rsid w:val="00194A31"/>
    <w:rsid w:val="00194B18"/>
    <w:rsid w:val="00194C1D"/>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18"/>
    <w:rsid w:val="001A1ACA"/>
    <w:rsid w:val="001A1DAD"/>
    <w:rsid w:val="001A1E29"/>
    <w:rsid w:val="001A1EAC"/>
    <w:rsid w:val="001A2237"/>
    <w:rsid w:val="001A223F"/>
    <w:rsid w:val="001A284B"/>
    <w:rsid w:val="001A2CDF"/>
    <w:rsid w:val="001A2F44"/>
    <w:rsid w:val="001A2F81"/>
    <w:rsid w:val="001A3083"/>
    <w:rsid w:val="001A3715"/>
    <w:rsid w:val="001A3831"/>
    <w:rsid w:val="001A3B5B"/>
    <w:rsid w:val="001A3C78"/>
    <w:rsid w:val="001A3E86"/>
    <w:rsid w:val="001A4167"/>
    <w:rsid w:val="001A4368"/>
    <w:rsid w:val="001A47C4"/>
    <w:rsid w:val="001A4B85"/>
    <w:rsid w:val="001A4F52"/>
    <w:rsid w:val="001A51B0"/>
    <w:rsid w:val="001A5493"/>
    <w:rsid w:val="001A55A2"/>
    <w:rsid w:val="001A55BA"/>
    <w:rsid w:val="001A5909"/>
    <w:rsid w:val="001A5A16"/>
    <w:rsid w:val="001A5E2A"/>
    <w:rsid w:val="001A5FED"/>
    <w:rsid w:val="001A61D4"/>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20"/>
    <w:rsid w:val="001B06B5"/>
    <w:rsid w:val="001B07B3"/>
    <w:rsid w:val="001B092E"/>
    <w:rsid w:val="001B0A01"/>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7C1"/>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8E2"/>
    <w:rsid w:val="001B5B0E"/>
    <w:rsid w:val="001B5CC3"/>
    <w:rsid w:val="001B5CD3"/>
    <w:rsid w:val="001B5DC0"/>
    <w:rsid w:val="001B5F86"/>
    <w:rsid w:val="001B606F"/>
    <w:rsid w:val="001B60BA"/>
    <w:rsid w:val="001B621E"/>
    <w:rsid w:val="001B652D"/>
    <w:rsid w:val="001B68AE"/>
    <w:rsid w:val="001B69E6"/>
    <w:rsid w:val="001B6FD3"/>
    <w:rsid w:val="001B723E"/>
    <w:rsid w:val="001B755B"/>
    <w:rsid w:val="001B7714"/>
    <w:rsid w:val="001B7936"/>
    <w:rsid w:val="001B7A2B"/>
    <w:rsid w:val="001B7B77"/>
    <w:rsid w:val="001B7FE0"/>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12F"/>
    <w:rsid w:val="001C43E3"/>
    <w:rsid w:val="001C443E"/>
    <w:rsid w:val="001C4552"/>
    <w:rsid w:val="001C4C1A"/>
    <w:rsid w:val="001C4C36"/>
    <w:rsid w:val="001C4C70"/>
    <w:rsid w:val="001C510A"/>
    <w:rsid w:val="001C53C8"/>
    <w:rsid w:val="001C53DD"/>
    <w:rsid w:val="001C54D8"/>
    <w:rsid w:val="001C5544"/>
    <w:rsid w:val="001C5D36"/>
    <w:rsid w:val="001C609D"/>
    <w:rsid w:val="001C61F0"/>
    <w:rsid w:val="001C6295"/>
    <w:rsid w:val="001C63DD"/>
    <w:rsid w:val="001C70EA"/>
    <w:rsid w:val="001C7102"/>
    <w:rsid w:val="001C7805"/>
    <w:rsid w:val="001C7855"/>
    <w:rsid w:val="001C7A31"/>
    <w:rsid w:val="001C7B4E"/>
    <w:rsid w:val="001C7CE5"/>
    <w:rsid w:val="001C7D75"/>
    <w:rsid w:val="001C7D7F"/>
    <w:rsid w:val="001C7EBB"/>
    <w:rsid w:val="001C7F72"/>
    <w:rsid w:val="001D0080"/>
    <w:rsid w:val="001D0111"/>
    <w:rsid w:val="001D048B"/>
    <w:rsid w:val="001D055B"/>
    <w:rsid w:val="001D05A9"/>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363"/>
    <w:rsid w:val="001D44C5"/>
    <w:rsid w:val="001D4504"/>
    <w:rsid w:val="001D4B0C"/>
    <w:rsid w:val="001D511F"/>
    <w:rsid w:val="001D5197"/>
    <w:rsid w:val="001D541F"/>
    <w:rsid w:val="001D5477"/>
    <w:rsid w:val="001D5548"/>
    <w:rsid w:val="001D5559"/>
    <w:rsid w:val="001D565C"/>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AC2"/>
    <w:rsid w:val="001D7FA1"/>
    <w:rsid w:val="001E061B"/>
    <w:rsid w:val="001E0774"/>
    <w:rsid w:val="001E0B21"/>
    <w:rsid w:val="001E0F65"/>
    <w:rsid w:val="001E139E"/>
    <w:rsid w:val="001E1406"/>
    <w:rsid w:val="001E16F7"/>
    <w:rsid w:val="001E17B0"/>
    <w:rsid w:val="001E18F6"/>
    <w:rsid w:val="001E1D64"/>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784"/>
    <w:rsid w:val="001E6874"/>
    <w:rsid w:val="001E69AC"/>
    <w:rsid w:val="001E69D8"/>
    <w:rsid w:val="001E6D32"/>
    <w:rsid w:val="001E6D97"/>
    <w:rsid w:val="001E7213"/>
    <w:rsid w:val="001E72A9"/>
    <w:rsid w:val="001E7401"/>
    <w:rsid w:val="001E7534"/>
    <w:rsid w:val="001E7650"/>
    <w:rsid w:val="001E7C40"/>
    <w:rsid w:val="001F0420"/>
    <w:rsid w:val="001F0422"/>
    <w:rsid w:val="001F06DB"/>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E50"/>
    <w:rsid w:val="001F3F8B"/>
    <w:rsid w:val="001F433A"/>
    <w:rsid w:val="001F4380"/>
    <w:rsid w:val="001F46AC"/>
    <w:rsid w:val="001F490F"/>
    <w:rsid w:val="001F4BC8"/>
    <w:rsid w:val="001F4ED2"/>
    <w:rsid w:val="001F5076"/>
    <w:rsid w:val="001F526E"/>
    <w:rsid w:val="001F52E7"/>
    <w:rsid w:val="001F54C9"/>
    <w:rsid w:val="001F56AF"/>
    <w:rsid w:val="001F57C8"/>
    <w:rsid w:val="001F58A4"/>
    <w:rsid w:val="001F5CF6"/>
    <w:rsid w:val="001F5D57"/>
    <w:rsid w:val="001F5DFA"/>
    <w:rsid w:val="001F5E03"/>
    <w:rsid w:val="001F6196"/>
    <w:rsid w:val="001F6214"/>
    <w:rsid w:val="001F645F"/>
    <w:rsid w:val="001F6551"/>
    <w:rsid w:val="001F674D"/>
    <w:rsid w:val="001F6C5D"/>
    <w:rsid w:val="001F6DC0"/>
    <w:rsid w:val="001F71F6"/>
    <w:rsid w:val="001F728D"/>
    <w:rsid w:val="001F7597"/>
    <w:rsid w:val="001F75AB"/>
    <w:rsid w:val="001F7A18"/>
    <w:rsid w:val="001F7EE6"/>
    <w:rsid w:val="0020017F"/>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F00"/>
    <w:rsid w:val="00205F7A"/>
    <w:rsid w:val="00206498"/>
    <w:rsid w:val="002064AB"/>
    <w:rsid w:val="002064AC"/>
    <w:rsid w:val="00206546"/>
    <w:rsid w:val="00206879"/>
    <w:rsid w:val="0020691E"/>
    <w:rsid w:val="00206B9A"/>
    <w:rsid w:val="00206B9C"/>
    <w:rsid w:val="00206DB2"/>
    <w:rsid w:val="00206DC1"/>
    <w:rsid w:val="00207024"/>
    <w:rsid w:val="00207486"/>
    <w:rsid w:val="002074C6"/>
    <w:rsid w:val="002077C3"/>
    <w:rsid w:val="00207BEE"/>
    <w:rsid w:val="00207C1B"/>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8B7"/>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39"/>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06"/>
    <w:rsid w:val="0021624F"/>
    <w:rsid w:val="0021625D"/>
    <w:rsid w:val="002162A7"/>
    <w:rsid w:val="00216350"/>
    <w:rsid w:val="00216542"/>
    <w:rsid w:val="0021655D"/>
    <w:rsid w:val="00216574"/>
    <w:rsid w:val="0021673F"/>
    <w:rsid w:val="00216B8F"/>
    <w:rsid w:val="00216FA4"/>
    <w:rsid w:val="002171CE"/>
    <w:rsid w:val="00217351"/>
    <w:rsid w:val="002173F8"/>
    <w:rsid w:val="00217457"/>
    <w:rsid w:val="00217748"/>
    <w:rsid w:val="00217922"/>
    <w:rsid w:val="00217991"/>
    <w:rsid w:val="00217F54"/>
    <w:rsid w:val="0022016E"/>
    <w:rsid w:val="002201A7"/>
    <w:rsid w:val="0022061B"/>
    <w:rsid w:val="00220A6D"/>
    <w:rsid w:val="00220A7B"/>
    <w:rsid w:val="00220AC2"/>
    <w:rsid w:val="00220AF0"/>
    <w:rsid w:val="00220D32"/>
    <w:rsid w:val="00220FCE"/>
    <w:rsid w:val="00221ABA"/>
    <w:rsid w:val="00221B2C"/>
    <w:rsid w:val="00221DB6"/>
    <w:rsid w:val="0022201E"/>
    <w:rsid w:val="002221CF"/>
    <w:rsid w:val="00222275"/>
    <w:rsid w:val="00222326"/>
    <w:rsid w:val="00222BC6"/>
    <w:rsid w:val="00222D87"/>
    <w:rsid w:val="00222DD2"/>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07"/>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CF"/>
    <w:rsid w:val="00231882"/>
    <w:rsid w:val="00231A1F"/>
    <w:rsid w:val="00231A6D"/>
    <w:rsid w:val="00231E56"/>
    <w:rsid w:val="00231E70"/>
    <w:rsid w:val="00231ECE"/>
    <w:rsid w:val="002320CD"/>
    <w:rsid w:val="00232316"/>
    <w:rsid w:val="0023237A"/>
    <w:rsid w:val="00232396"/>
    <w:rsid w:val="00232467"/>
    <w:rsid w:val="002328CC"/>
    <w:rsid w:val="002329CB"/>
    <w:rsid w:val="00232C7A"/>
    <w:rsid w:val="00232D63"/>
    <w:rsid w:val="00232D74"/>
    <w:rsid w:val="00232E08"/>
    <w:rsid w:val="0023325C"/>
    <w:rsid w:val="002333DB"/>
    <w:rsid w:val="00233500"/>
    <w:rsid w:val="002335F0"/>
    <w:rsid w:val="002336AB"/>
    <w:rsid w:val="00233786"/>
    <w:rsid w:val="00233816"/>
    <w:rsid w:val="00233AF1"/>
    <w:rsid w:val="00233C32"/>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346"/>
    <w:rsid w:val="00236591"/>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86F"/>
    <w:rsid w:val="002419E4"/>
    <w:rsid w:val="00241D5C"/>
    <w:rsid w:val="002425CA"/>
    <w:rsid w:val="0024266A"/>
    <w:rsid w:val="00242767"/>
    <w:rsid w:val="00242A4D"/>
    <w:rsid w:val="00242DD2"/>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37D"/>
    <w:rsid w:val="002456F9"/>
    <w:rsid w:val="00245B8D"/>
    <w:rsid w:val="00246044"/>
    <w:rsid w:val="00246103"/>
    <w:rsid w:val="00246301"/>
    <w:rsid w:val="002464F1"/>
    <w:rsid w:val="002466BE"/>
    <w:rsid w:val="0024670C"/>
    <w:rsid w:val="002468AE"/>
    <w:rsid w:val="0024694A"/>
    <w:rsid w:val="00246C55"/>
    <w:rsid w:val="00246ED1"/>
    <w:rsid w:val="00247175"/>
    <w:rsid w:val="00247226"/>
    <w:rsid w:val="00247460"/>
    <w:rsid w:val="0024797F"/>
    <w:rsid w:val="00247B22"/>
    <w:rsid w:val="00247DCE"/>
    <w:rsid w:val="002503CD"/>
    <w:rsid w:val="0025066B"/>
    <w:rsid w:val="00250945"/>
    <w:rsid w:val="00250AFC"/>
    <w:rsid w:val="00250F6E"/>
    <w:rsid w:val="00251165"/>
    <w:rsid w:val="00251456"/>
    <w:rsid w:val="002514C7"/>
    <w:rsid w:val="00251639"/>
    <w:rsid w:val="002516B4"/>
    <w:rsid w:val="00251C19"/>
    <w:rsid w:val="00251C36"/>
    <w:rsid w:val="00251CBD"/>
    <w:rsid w:val="0025213F"/>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B59"/>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6385"/>
    <w:rsid w:val="002563E5"/>
    <w:rsid w:val="002564CF"/>
    <w:rsid w:val="0025652D"/>
    <w:rsid w:val="0025664A"/>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AAF"/>
    <w:rsid w:val="00261B20"/>
    <w:rsid w:val="00261E94"/>
    <w:rsid w:val="00261F7F"/>
    <w:rsid w:val="00262174"/>
    <w:rsid w:val="002621B1"/>
    <w:rsid w:val="00262422"/>
    <w:rsid w:val="00262691"/>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4FCE"/>
    <w:rsid w:val="00265127"/>
    <w:rsid w:val="00265203"/>
    <w:rsid w:val="00265263"/>
    <w:rsid w:val="002655A3"/>
    <w:rsid w:val="0026576A"/>
    <w:rsid w:val="002657A5"/>
    <w:rsid w:val="002658A7"/>
    <w:rsid w:val="0026595D"/>
    <w:rsid w:val="0026596A"/>
    <w:rsid w:val="00265976"/>
    <w:rsid w:val="00265A3C"/>
    <w:rsid w:val="00265D38"/>
    <w:rsid w:val="00266147"/>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6C0"/>
    <w:rsid w:val="00270AC7"/>
    <w:rsid w:val="00270B8D"/>
    <w:rsid w:val="00270E05"/>
    <w:rsid w:val="00270E9F"/>
    <w:rsid w:val="00270EBB"/>
    <w:rsid w:val="00270FAB"/>
    <w:rsid w:val="00271053"/>
    <w:rsid w:val="00271648"/>
    <w:rsid w:val="00271658"/>
    <w:rsid w:val="002716EF"/>
    <w:rsid w:val="00271BD5"/>
    <w:rsid w:val="00271EE5"/>
    <w:rsid w:val="00271F04"/>
    <w:rsid w:val="00272125"/>
    <w:rsid w:val="00272527"/>
    <w:rsid w:val="0027267B"/>
    <w:rsid w:val="002726CF"/>
    <w:rsid w:val="0027272B"/>
    <w:rsid w:val="002727ED"/>
    <w:rsid w:val="00272836"/>
    <w:rsid w:val="00272C9C"/>
    <w:rsid w:val="00272D08"/>
    <w:rsid w:val="00272DF5"/>
    <w:rsid w:val="0027325C"/>
    <w:rsid w:val="002732E6"/>
    <w:rsid w:val="00273375"/>
    <w:rsid w:val="002733AC"/>
    <w:rsid w:val="002735CB"/>
    <w:rsid w:val="002735EC"/>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60"/>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BA8"/>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F2"/>
    <w:rsid w:val="002837AF"/>
    <w:rsid w:val="002837E6"/>
    <w:rsid w:val="002839B4"/>
    <w:rsid w:val="002839D0"/>
    <w:rsid w:val="00283B6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633E"/>
    <w:rsid w:val="00286343"/>
    <w:rsid w:val="0028660B"/>
    <w:rsid w:val="0028697E"/>
    <w:rsid w:val="00286A5D"/>
    <w:rsid w:val="0028723E"/>
    <w:rsid w:val="00287251"/>
    <w:rsid w:val="002873B3"/>
    <w:rsid w:val="0028744F"/>
    <w:rsid w:val="002874FF"/>
    <w:rsid w:val="002876CB"/>
    <w:rsid w:val="002878F5"/>
    <w:rsid w:val="00287B53"/>
    <w:rsid w:val="00287BCE"/>
    <w:rsid w:val="00287D0D"/>
    <w:rsid w:val="00287D88"/>
    <w:rsid w:val="0029000D"/>
    <w:rsid w:val="00290790"/>
    <w:rsid w:val="00290998"/>
    <w:rsid w:val="002909CB"/>
    <w:rsid w:val="00290CEF"/>
    <w:rsid w:val="00290E88"/>
    <w:rsid w:val="00291017"/>
    <w:rsid w:val="0029104B"/>
    <w:rsid w:val="00291374"/>
    <w:rsid w:val="002914CE"/>
    <w:rsid w:val="00291565"/>
    <w:rsid w:val="00291587"/>
    <w:rsid w:val="00291B0C"/>
    <w:rsid w:val="00291BCF"/>
    <w:rsid w:val="00291D24"/>
    <w:rsid w:val="00291E0A"/>
    <w:rsid w:val="00291E28"/>
    <w:rsid w:val="00292290"/>
    <w:rsid w:val="002928A0"/>
    <w:rsid w:val="002929EE"/>
    <w:rsid w:val="00292CAF"/>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320"/>
    <w:rsid w:val="002955AE"/>
    <w:rsid w:val="002956F1"/>
    <w:rsid w:val="002957A6"/>
    <w:rsid w:val="00295872"/>
    <w:rsid w:val="0029590B"/>
    <w:rsid w:val="00295E04"/>
    <w:rsid w:val="0029620A"/>
    <w:rsid w:val="00296390"/>
    <w:rsid w:val="0029658D"/>
    <w:rsid w:val="002966B5"/>
    <w:rsid w:val="0029678C"/>
    <w:rsid w:val="00296A96"/>
    <w:rsid w:val="00296BB4"/>
    <w:rsid w:val="00296D8E"/>
    <w:rsid w:val="00296E6F"/>
    <w:rsid w:val="00296F89"/>
    <w:rsid w:val="00297286"/>
    <w:rsid w:val="00297340"/>
    <w:rsid w:val="00297461"/>
    <w:rsid w:val="002974E3"/>
    <w:rsid w:val="00297527"/>
    <w:rsid w:val="002976AA"/>
    <w:rsid w:val="00297749"/>
    <w:rsid w:val="00297847"/>
    <w:rsid w:val="00297A72"/>
    <w:rsid w:val="00297F7B"/>
    <w:rsid w:val="002A01FF"/>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2DE"/>
    <w:rsid w:val="002A388B"/>
    <w:rsid w:val="002A3A05"/>
    <w:rsid w:val="002A3C50"/>
    <w:rsid w:val="002A3D5E"/>
    <w:rsid w:val="002A411F"/>
    <w:rsid w:val="002A441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C63"/>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B7E2A"/>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0A1"/>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ED8"/>
    <w:rsid w:val="002C3F36"/>
    <w:rsid w:val="002C4423"/>
    <w:rsid w:val="002C4818"/>
    <w:rsid w:val="002C499F"/>
    <w:rsid w:val="002C4C31"/>
    <w:rsid w:val="002C5459"/>
    <w:rsid w:val="002C54EF"/>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108"/>
    <w:rsid w:val="002D4423"/>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5C9A"/>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E4B"/>
    <w:rsid w:val="002D7EB1"/>
    <w:rsid w:val="002E0176"/>
    <w:rsid w:val="002E020F"/>
    <w:rsid w:val="002E08C4"/>
    <w:rsid w:val="002E0AE2"/>
    <w:rsid w:val="002E0BA9"/>
    <w:rsid w:val="002E0C09"/>
    <w:rsid w:val="002E0CDF"/>
    <w:rsid w:val="002E0F42"/>
    <w:rsid w:val="002E0F83"/>
    <w:rsid w:val="002E1112"/>
    <w:rsid w:val="002E1248"/>
    <w:rsid w:val="002E17AA"/>
    <w:rsid w:val="002E193F"/>
    <w:rsid w:val="002E1ACC"/>
    <w:rsid w:val="002E1AFF"/>
    <w:rsid w:val="002E2241"/>
    <w:rsid w:val="002E22EC"/>
    <w:rsid w:val="002E25FB"/>
    <w:rsid w:val="002E2726"/>
    <w:rsid w:val="002E282D"/>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26A"/>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16"/>
    <w:rsid w:val="002F18E7"/>
    <w:rsid w:val="002F1D94"/>
    <w:rsid w:val="002F200D"/>
    <w:rsid w:val="002F22C6"/>
    <w:rsid w:val="002F24B1"/>
    <w:rsid w:val="002F24BE"/>
    <w:rsid w:val="002F2817"/>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32B"/>
    <w:rsid w:val="002F6636"/>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CD6"/>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B18"/>
    <w:rsid w:val="00306CFB"/>
    <w:rsid w:val="00306D81"/>
    <w:rsid w:val="00306E0B"/>
    <w:rsid w:val="00306E8B"/>
    <w:rsid w:val="003070BA"/>
    <w:rsid w:val="00307693"/>
    <w:rsid w:val="0030775C"/>
    <w:rsid w:val="0030787F"/>
    <w:rsid w:val="00307987"/>
    <w:rsid w:val="00307B6B"/>
    <w:rsid w:val="00307C2F"/>
    <w:rsid w:val="00307F02"/>
    <w:rsid w:val="003101CE"/>
    <w:rsid w:val="003105D5"/>
    <w:rsid w:val="003105F8"/>
    <w:rsid w:val="00310CAD"/>
    <w:rsid w:val="00310FFE"/>
    <w:rsid w:val="003110C1"/>
    <w:rsid w:val="003112D0"/>
    <w:rsid w:val="00311326"/>
    <w:rsid w:val="003115B1"/>
    <w:rsid w:val="00311611"/>
    <w:rsid w:val="00311BB4"/>
    <w:rsid w:val="00312690"/>
    <w:rsid w:val="003126A5"/>
    <w:rsid w:val="003126A9"/>
    <w:rsid w:val="00312814"/>
    <w:rsid w:val="0031296B"/>
    <w:rsid w:val="00312A09"/>
    <w:rsid w:val="00312C9C"/>
    <w:rsid w:val="00312DE9"/>
    <w:rsid w:val="00312E1D"/>
    <w:rsid w:val="00313190"/>
    <w:rsid w:val="003132BE"/>
    <w:rsid w:val="00313420"/>
    <w:rsid w:val="003134DE"/>
    <w:rsid w:val="00313537"/>
    <w:rsid w:val="00313779"/>
    <w:rsid w:val="00313944"/>
    <w:rsid w:val="00313982"/>
    <w:rsid w:val="00313A55"/>
    <w:rsid w:val="00313A7A"/>
    <w:rsid w:val="00313D30"/>
    <w:rsid w:val="00313D44"/>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09B2"/>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A1E"/>
    <w:rsid w:val="00327B48"/>
    <w:rsid w:val="00327DC8"/>
    <w:rsid w:val="00330068"/>
    <w:rsid w:val="003300C5"/>
    <w:rsid w:val="00330340"/>
    <w:rsid w:val="00330712"/>
    <w:rsid w:val="0033073E"/>
    <w:rsid w:val="003307FC"/>
    <w:rsid w:val="00330923"/>
    <w:rsid w:val="0033095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864"/>
    <w:rsid w:val="00332950"/>
    <w:rsid w:val="00332A71"/>
    <w:rsid w:val="00332B7C"/>
    <w:rsid w:val="00332D24"/>
    <w:rsid w:val="00333094"/>
    <w:rsid w:val="00333205"/>
    <w:rsid w:val="00333252"/>
    <w:rsid w:val="003332F9"/>
    <w:rsid w:val="00333542"/>
    <w:rsid w:val="003335B3"/>
    <w:rsid w:val="00333610"/>
    <w:rsid w:val="0033362B"/>
    <w:rsid w:val="003339A8"/>
    <w:rsid w:val="00333A86"/>
    <w:rsid w:val="00333C1A"/>
    <w:rsid w:val="00333C7E"/>
    <w:rsid w:val="00333D66"/>
    <w:rsid w:val="00333F9C"/>
    <w:rsid w:val="00334695"/>
    <w:rsid w:val="00334865"/>
    <w:rsid w:val="00334C41"/>
    <w:rsid w:val="00334DFC"/>
    <w:rsid w:val="00334F3D"/>
    <w:rsid w:val="003352BD"/>
    <w:rsid w:val="003354AA"/>
    <w:rsid w:val="00335982"/>
    <w:rsid w:val="00336398"/>
    <w:rsid w:val="00336641"/>
    <w:rsid w:val="00336B1A"/>
    <w:rsid w:val="003370E4"/>
    <w:rsid w:val="0033732A"/>
    <w:rsid w:val="003373E0"/>
    <w:rsid w:val="0033759E"/>
    <w:rsid w:val="00337A0B"/>
    <w:rsid w:val="00337AE3"/>
    <w:rsid w:val="00337BC2"/>
    <w:rsid w:val="0034018F"/>
    <w:rsid w:val="00340198"/>
    <w:rsid w:val="0034032F"/>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226"/>
    <w:rsid w:val="00342527"/>
    <w:rsid w:val="00342798"/>
    <w:rsid w:val="003429FC"/>
    <w:rsid w:val="003429FF"/>
    <w:rsid w:val="00342FDE"/>
    <w:rsid w:val="003430AF"/>
    <w:rsid w:val="00343225"/>
    <w:rsid w:val="00343F9E"/>
    <w:rsid w:val="003445EB"/>
    <w:rsid w:val="0034479B"/>
    <w:rsid w:val="003447E3"/>
    <w:rsid w:val="00344B38"/>
    <w:rsid w:val="00344BA5"/>
    <w:rsid w:val="00344C74"/>
    <w:rsid w:val="00344DAD"/>
    <w:rsid w:val="0034504C"/>
    <w:rsid w:val="003450FD"/>
    <w:rsid w:val="00345162"/>
    <w:rsid w:val="0034534B"/>
    <w:rsid w:val="0034545B"/>
    <w:rsid w:val="0034548F"/>
    <w:rsid w:val="00345596"/>
    <w:rsid w:val="0034565B"/>
    <w:rsid w:val="003457B0"/>
    <w:rsid w:val="00345A6A"/>
    <w:rsid w:val="00345B1A"/>
    <w:rsid w:val="00346021"/>
    <w:rsid w:val="0034606C"/>
    <w:rsid w:val="003460AD"/>
    <w:rsid w:val="00346876"/>
    <w:rsid w:val="00346894"/>
    <w:rsid w:val="00346C03"/>
    <w:rsid w:val="00346F34"/>
    <w:rsid w:val="00346F4C"/>
    <w:rsid w:val="00347166"/>
    <w:rsid w:val="0034755B"/>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6CF"/>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C21"/>
    <w:rsid w:val="00360EB6"/>
    <w:rsid w:val="00360F73"/>
    <w:rsid w:val="003612C7"/>
    <w:rsid w:val="0036144B"/>
    <w:rsid w:val="00361621"/>
    <w:rsid w:val="0036176C"/>
    <w:rsid w:val="00361791"/>
    <w:rsid w:val="00361AC3"/>
    <w:rsid w:val="0036215F"/>
    <w:rsid w:val="00362261"/>
    <w:rsid w:val="00362391"/>
    <w:rsid w:val="0036239E"/>
    <w:rsid w:val="003623E9"/>
    <w:rsid w:val="00362529"/>
    <w:rsid w:val="00362F92"/>
    <w:rsid w:val="0036320B"/>
    <w:rsid w:val="00363269"/>
    <w:rsid w:val="003634DF"/>
    <w:rsid w:val="003635F4"/>
    <w:rsid w:val="00363689"/>
    <w:rsid w:val="00363964"/>
    <w:rsid w:val="00363A57"/>
    <w:rsid w:val="00363E2F"/>
    <w:rsid w:val="00363F7F"/>
    <w:rsid w:val="00364129"/>
    <w:rsid w:val="00364218"/>
    <w:rsid w:val="003644E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0ED"/>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5F3"/>
    <w:rsid w:val="003777FA"/>
    <w:rsid w:val="00377B16"/>
    <w:rsid w:val="00377C7D"/>
    <w:rsid w:val="00377D7F"/>
    <w:rsid w:val="003801B8"/>
    <w:rsid w:val="0038059B"/>
    <w:rsid w:val="00381267"/>
    <w:rsid w:val="003812FB"/>
    <w:rsid w:val="00381A9B"/>
    <w:rsid w:val="00381AF1"/>
    <w:rsid w:val="00381C8F"/>
    <w:rsid w:val="00381F67"/>
    <w:rsid w:val="0038212D"/>
    <w:rsid w:val="0038224D"/>
    <w:rsid w:val="00382316"/>
    <w:rsid w:val="00382683"/>
    <w:rsid w:val="003826FA"/>
    <w:rsid w:val="00382708"/>
    <w:rsid w:val="0038274F"/>
    <w:rsid w:val="003827DB"/>
    <w:rsid w:val="0038293C"/>
    <w:rsid w:val="00382FFE"/>
    <w:rsid w:val="0038307B"/>
    <w:rsid w:val="003831A1"/>
    <w:rsid w:val="00383250"/>
    <w:rsid w:val="00383318"/>
    <w:rsid w:val="00383430"/>
    <w:rsid w:val="00383B97"/>
    <w:rsid w:val="00383DA1"/>
    <w:rsid w:val="00383EBA"/>
    <w:rsid w:val="00383FA4"/>
    <w:rsid w:val="00384036"/>
    <w:rsid w:val="0038448A"/>
    <w:rsid w:val="00384701"/>
    <w:rsid w:val="00384A9D"/>
    <w:rsid w:val="00384D6C"/>
    <w:rsid w:val="00384E43"/>
    <w:rsid w:val="00384EF8"/>
    <w:rsid w:val="0038505C"/>
    <w:rsid w:val="003851B2"/>
    <w:rsid w:val="00385374"/>
    <w:rsid w:val="003853A2"/>
    <w:rsid w:val="0038543C"/>
    <w:rsid w:val="00385528"/>
    <w:rsid w:val="003855AB"/>
    <w:rsid w:val="0038564C"/>
    <w:rsid w:val="00385689"/>
    <w:rsid w:val="00385AC2"/>
    <w:rsid w:val="00385DA2"/>
    <w:rsid w:val="00386130"/>
    <w:rsid w:val="00386232"/>
    <w:rsid w:val="00386498"/>
    <w:rsid w:val="00386847"/>
    <w:rsid w:val="003868C2"/>
    <w:rsid w:val="00386966"/>
    <w:rsid w:val="003869CF"/>
    <w:rsid w:val="003869FC"/>
    <w:rsid w:val="00386A42"/>
    <w:rsid w:val="00386BBB"/>
    <w:rsid w:val="00386C52"/>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9AA"/>
    <w:rsid w:val="00392A94"/>
    <w:rsid w:val="00392B29"/>
    <w:rsid w:val="00392B67"/>
    <w:rsid w:val="00392BF9"/>
    <w:rsid w:val="003933CF"/>
    <w:rsid w:val="00393475"/>
    <w:rsid w:val="003934E1"/>
    <w:rsid w:val="003935C6"/>
    <w:rsid w:val="003935F6"/>
    <w:rsid w:val="00393B47"/>
    <w:rsid w:val="00393EF7"/>
    <w:rsid w:val="00394027"/>
    <w:rsid w:val="00394075"/>
    <w:rsid w:val="00394706"/>
    <w:rsid w:val="003947AE"/>
    <w:rsid w:val="003948BF"/>
    <w:rsid w:val="00394A3D"/>
    <w:rsid w:val="00394AF0"/>
    <w:rsid w:val="00394B01"/>
    <w:rsid w:val="00394E17"/>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D43"/>
    <w:rsid w:val="00396E41"/>
    <w:rsid w:val="003970B5"/>
    <w:rsid w:val="0039711C"/>
    <w:rsid w:val="00397281"/>
    <w:rsid w:val="003978FA"/>
    <w:rsid w:val="0039794B"/>
    <w:rsid w:val="003A00D7"/>
    <w:rsid w:val="003A035D"/>
    <w:rsid w:val="003A067D"/>
    <w:rsid w:val="003A09DF"/>
    <w:rsid w:val="003A0C89"/>
    <w:rsid w:val="003A0EAB"/>
    <w:rsid w:val="003A1439"/>
    <w:rsid w:val="003A1474"/>
    <w:rsid w:val="003A155C"/>
    <w:rsid w:val="003A1732"/>
    <w:rsid w:val="003A1900"/>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5BD"/>
    <w:rsid w:val="003A465B"/>
    <w:rsid w:val="003A4A53"/>
    <w:rsid w:val="003A4ECD"/>
    <w:rsid w:val="003A508E"/>
    <w:rsid w:val="003A51F2"/>
    <w:rsid w:val="003A5339"/>
    <w:rsid w:val="003A5369"/>
    <w:rsid w:val="003A538D"/>
    <w:rsid w:val="003A54A1"/>
    <w:rsid w:val="003A55AD"/>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385"/>
    <w:rsid w:val="003A76E4"/>
    <w:rsid w:val="003A79E3"/>
    <w:rsid w:val="003A7CAB"/>
    <w:rsid w:val="003B01E3"/>
    <w:rsid w:val="003B081D"/>
    <w:rsid w:val="003B0D22"/>
    <w:rsid w:val="003B0FE8"/>
    <w:rsid w:val="003B1146"/>
    <w:rsid w:val="003B1710"/>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E99"/>
    <w:rsid w:val="003B7F25"/>
    <w:rsid w:val="003C0148"/>
    <w:rsid w:val="003C0FD9"/>
    <w:rsid w:val="003C1125"/>
    <w:rsid w:val="003C1479"/>
    <w:rsid w:val="003C14A7"/>
    <w:rsid w:val="003C158D"/>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3C0"/>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297"/>
    <w:rsid w:val="003D33BD"/>
    <w:rsid w:val="003D340F"/>
    <w:rsid w:val="003D34B7"/>
    <w:rsid w:val="003D3547"/>
    <w:rsid w:val="003D36CC"/>
    <w:rsid w:val="003D3A9D"/>
    <w:rsid w:val="003D3DAB"/>
    <w:rsid w:val="003D4147"/>
    <w:rsid w:val="003D4166"/>
    <w:rsid w:val="003D4589"/>
    <w:rsid w:val="003D4A4D"/>
    <w:rsid w:val="003D525E"/>
    <w:rsid w:val="003D52CA"/>
    <w:rsid w:val="003D5346"/>
    <w:rsid w:val="003D53F4"/>
    <w:rsid w:val="003D579F"/>
    <w:rsid w:val="003D5868"/>
    <w:rsid w:val="003D5A50"/>
    <w:rsid w:val="003D5BA0"/>
    <w:rsid w:val="003D5D1D"/>
    <w:rsid w:val="003D615C"/>
    <w:rsid w:val="003D618F"/>
    <w:rsid w:val="003D673D"/>
    <w:rsid w:val="003D6A98"/>
    <w:rsid w:val="003D6ABA"/>
    <w:rsid w:val="003D6D5F"/>
    <w:rsid w:val="003D70D3"/>
    <w:rsid w:val="003D70F3"/>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607"/>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52D"/>
    <w:rsid w:val="003F26E9"/>
    <w:rsid w:val="003F27AE"/>
    <w:rsid w:val="003F2AD0"/>
    <w:rsid w:val="003F2EF2"/>
    <w:rsid w:val="003F30B4"/>
    <w:rsid w:val="003F31DE"/>
    <w:rsid w:val="003F37E2"/>
    <w:rsid w:val="003F3879"/>
    <w:rsid w:val="003F38F3"/>
    <w:rsid w:val="003F39D3"/>
    <w:rsid w:val="003F3F33"/>
    <w:rsid w:val="003F4249"/>
    <w:rsid w:val="003F43C9"/>
    <w:rsid w:val="003F45B9"/>
    <w:rsid w:val="003F45DE"/>
    <w:rsid w:val="003F4A1D"/>
    <w:rsid w:val="003F4ABB"/>
    <w:rsid w:val="003F4CD2"/>
    <w:rsid w:val="003F51F8"/>
    <w:rsid w:val="003F534B"/>
    <w:rsid w:val="003F5505"/>
    <w:rsid w:val="003F566C"/>
    <w:rsid w:val="003F5A63"/>
    <w:rsid w:val="003F5AA8"/>
    <w:rsid w:val="003F618C"/>
    <w:rsid w:val="003F657E"/>
    <w:rsid w:val="003F65A7"/>
    <w:rsid w:val="003F6C2F"/>
    <w:rsid w:val="003F7018"/>
    <w:rsid w:val="003F736B"/>
    <w:rsid w:val="003F73CA"/>
    <w:rsid w:val="003F749C"/>
    <w:rsid w:val="003F7552"/>
    <w:rsid w:val="003F7BF5"/>
    <w:rsid w:val="003F7C4A"/>
    <w:rsid w:val="003F7F37"/>
    <w:rsid w:val="003F7F59"/>
    <w:rsid w:val="004000F0"/>
    <w:rsid w:val="00400248"/>
    <w:rsid w:val="004002AE"/>
    <w:rsid w:val="00400531"/>
    <w:rsid w:val="004010AD"/>
    <w:rsid w:val="004010C6"/>
    <w:rsid w:val="00401106"/>
    <w:rsid w:val="00401146"/>
    <w:rsid w:val="004017EB"/>
    <w:rsid w:val="004018B1"/>
    <w:rsid w:val="004018E9"/>
    <w:rsid w:val="00401974"/>
    <w:rsid w:val="00401AD6"/>
    <w:rsid w:val="00401D05"/>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89F"/>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52C"/>
    <w:rsid w:val="004117DA"/>
    <w:rsid w:val="00411D07"/>
    <w:rsid w:val="00411DAA"/>
    <w:rsid w:val="00411E68"/>
    <w:rsid w:val="00412597"/>
    <w:rsid w:val="00412767"/>
    <w:rsid w:val="004128AE"/>
    <w:rsid w:val="00412A9E"/>
    <w:rsid w:val="00412CD0"/>
    <w:rsid w:val="00412E2E"/>
    <w:rsid w:val="00412E47"/>
    <w:rsid w:val="004130C2"/>
    <w:rsid w:val="00413536"/>
    <w:rsid w:val="00413572"/>
    <w:rsid w:val="0041379B"/>
    <w:rsid w:val="00413B72"/>
    <w:rsid w:val="00413BAF"/>
    <w:rsid w:val="00413CE7"/>
    <w:rsid w:val="00413D07"/>
    <w:rsid w:val="00413D0C"/>
    <w:rsid w:val="0041411B"/>
    <w:rsid w:val="00414B48"/>
    <w:rsid w:val="00414DE7"/>
    <w:rsid w:val="00414EA8"/>
    <w:rsid w:val="00414EAC"/>
    <w:rsid w:val="00415247"/>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17F9B"/>
    <w:rsid w:val="00420303"/>
    <w:rsid w:val="0042043C"/>
    <w:rsid w:val="00420441"/>
    <w:rsid w:val="0042045D"/>
    <w:rsid w:val="0042061A"/>
    <w:rsid w:val="0042089C"/>
    <w:rsid w:val="0042098A"/>
    <w:rsid w:val="004209F5"/>
    <w:rsid w:val="00420DFE"/>
    <w:rsid w:val="00421436"/>
    <w:rsid w:val="004214BC"/>
    <w:rsid w:val="0042176E"/>
    <w:rsid w:val="004219FB"/>
    <w:rsid w:val="00421B79"/>
    <w:rsid w:val="00421FF6"/>
    <w:rsid w:val="0042208B"/>
    <w:rsid w:val="004222E1"/>
    <w:rsid w:val="004223E9"/>
    <w:rsid w:val="00422814"/>
    <w:rsid w:val="0042282C"/>
    <w:rsid w:val="00422C5A"/>
    <w:rsid w:val="00422C7D"/>
    <w:rsid w:val="00422E54"/>
    <w:rsid w:val="00423107"/>
    <w:rsid w:val="00423141"/>
    <w:rsid w:val="00423391"/>
    <w:rsid w:val="00423740"/>
    <w:rsid w:val="00423CED"/>
    <w:rsid w:val="00424257"/>
    <w:rsid w:val="004244C0"/>
    <w:rsid w:val="00424F0B"/>
    <w:rsid w:val="0042519E"/>
    <w:rsid w:val="004251D2"/>
    <w:rsid w:val="004252CA"/>
    <w:rsid w:val="004256D1"/>
    <w:rsid w:val="00425931"/>
    <w:rsid w:val="004259DA"/>
    <w:rsid w:val="00425B00"/>
    <w:rsid w:val="00425C6B"/>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25"/>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A2A"/>
    <w:rsid w:val="00435B30"/>
    <w:rsid w:val="00435BB2"/>
    <w:rsid w:val="00435CCC"/>
    <w:rsid w:val="00435D05"/>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C5A"/>
    <w:rsid w:val="004433D7"/>
    <w:rsid w:val="00443538"/>
    <w:rsid w:val="00443673"/>
    <w:rsid w:val="00443BB7"/>
    <w:rsid w:val="00444134"/>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DFE"/>
    <w:rsid w:val="00447F68"/>
    <w:rsid w:val="004503AB"/>
    <w:rsid w:val="004506AC"/>
    <w:rsid w:val="004507D9"/>
    <w:rsid w:val="00450878"/>
    <w:rsid w:val="00450F5C"/>
    <w:rsid w:val="0045192E"/>
    <w:rsid w:val="00452026"/>
    <w:rsid w:val="00452256"/>
    <w:rsid w:val="004522A3"/>
    <w:rsid w:val="004523E2"/>
    <w:rsid w:val="004524A1"/>
    <w:rsid w:val="00452508"/>
    <w:rsid w:val="004527DC"/>
    <w:rsid w:val="00452973"/>
    <w:rsid w:val="00452AFC"/>
    <w:rsid w:val="00452C05"/>
    <w:rsid w:val="00452CFF"/>
    <w:rsid w:val="00452E53"/>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0E"/>
    <w:rsid w:val="00456C55"/>
    <w:rsid w:val="00456D7B"/>
    <w:rsid w:val="00456DC8"/>
    <w:rsid w:val="00456EC8"/>
    <w:rsid w:val="00456F0A"/>
    <w:rsid w:val="00456F33"/>
    <w:rsid w:val="00457486"/>
    <w:rsid w:val="00457689"/>
    <w:rsid w:val="00457A08"/>
    <w:rsid w:val="00457A58"/>
    <w:rsid w:val="00457F18"/>
    <w:rsid w:val="00457F96"/>
    <w:rsid w:val="004601EE"/>
    <w:rsid w:val="00460453"/>
    <w:rsid w:val="0046072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BF0"/>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1D79"/>
    <w:rsid w:val="004723F8"/>
    <w:rsid w:val="0047249D"/>
    <w:rsid w:val="0047261F"/>
    <w:rsid w:val="00472973"/>
    <w:rsid w:val="00472A1A"/>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B8A"/>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3DFD"/>
    <w:rsid w:val="004842A2"/>
    <w:rsid w:val="004844E1"/>
    <w:rsid w:val="00484520"/>
    <w:rsid w:val="00484639"/>
    <w:rsid w:val="004848DA"/>
    <w:rsid w:val="00484E53"/>
    <w:rsid w:val="00484EBD"/>
    <w:rsid w:val="00484F2D"/>
    <w:rsid w:val="004853D8"/>
    <w:rsid w:val="004855A5"/>
    <w:rsid w:val="00485624"/>
    <w:rsid w:val="0048567C"/>
    <w:rsid w:val="004856BA"/>
    <w:rsid w:val="004858A7"/>
    <w:rsid w:val="00485C8B"/>
    <w:rsid w:val="00486250"/>
    <w:rsid w:val="00486341"/>
    <w:rsid w:val="00486429"/>
    <w:rsid w:val="004864CF"/>
    <w:rsid w:val="004868A5"/>
    <w:rsid w:val="004868C9"/>
    <w:rsid w:val="00486C4C"/>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E5C"/>
    <w:rsid w:val="00492FF3"/>
    <w:rsid w:val="00493522"/>
    <w:rsid w:val="00493538"/>
    <w:rsid w:val="004935B5"/>
    <w:rsid w:val="00493979"/>
    <w:rsid w:val="00493E04"/>
    <w:rsid w:val="0049416F"/>
    <w:rsid w:val="004941BC"/>
    <w:rsid w:val="00494456"/>
    <w:rsid w:val="00494628"/>
    <w:rsid w:val="00494A23"/>
    <w:rsid w:val="00494A5C"/>
    <w:rsid w:val="004955A9"/>
    <w:rsid w:val="00495679"/>
    <w:rsid w:val="00495BD2"/>
    <w:rsid w:val="00495DD6"/>
    <w:rsid w:val="00495E66"/>
    <w:rsid w:val="004961C6"/>
    <w:rsid w:val="0049640E"/>
    <w:rsid w:val="0049679E"/>
    <w:rsid w:val="00496859"/>
    <w:rsid w:val="004969F4"/>
    <w:rsid w:val="00496C1A"/>
    <w:rsid w:val="00497006"/>
    <w:rsid w:val="004975C3"/>
    <w:rsid w:val="00497631"/>
    <w:rsid w:val="004976B0"/>
    <w:rsid w:val="00497BB3"/>
    <w:rsid w:val="00497FBA"/>
    <w:rsid w:val="004A01D5"/>
    <w:rsid w:val="004A0885"/>
    <w:rsid w:val="004A08B4"/>
    <w:rsid w:val="004A0C79"/>
    <w:rsid w:val="004A0CF6"/>
    <w:rsid w:val="004A10AB"/>
    <w:rsid w:val="004A14FA"/>
    <w:rsid w:val="004A1612"/>
    <w:rsid w:val="004A1871"/>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B96"/>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15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1DF"/>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5F1"/>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3F86"/>
    <w:rsid w:val="004C4066"/>
    <w:rsid w:val="004C422E"/>
    <w:rsid w:val="004C4290"/>
    <w:rsid w:val="004C42A3"/>
    <w:rsid w:val="004C42FF"/>
    <w:rsid w:val="004C43C5"/>
    <w:rsid w:val="004C463C"/>
    <w:rsid w:val="004C4966"/>
    <w:rsid w:val="004C4A16"/>
    <w:rsid w:val="004C4A66"/>
    <w:rsid w:val="004C5484"/>
    <w:rsid w:val="004C5857"/>
    <w:rsid w:val="004C59AA"/>
    <w:rsid w:val="004C59B9"/>
    <w:rsid w:val="004C59F7"/>
    <w:rsid w:val="004C5A59"/>
    <w:rsid w:val="004C5D1D"/>
    <w:rsid w:val="004C6243"/>
    <w:rsid w:val="004C62DE"/>
    <w:rsid w:val="004C6322"/>
    <w:rsid w:val="004C6583"/>
    <w:rsid w:val="004C6AAA"/>
    <w:rsid w:val="004C6B93"/>
    <w:rsid w:val="004C6BC6"/>
    <w:rsid w:val="004C6C01"/>
    <w:rsid w:val="004C72F3"/>
    <w:rsid w:val="004C7355"/>
    <w:rsid w:val="004C76F8"/>
    <w:rsid w:val="004C7C90"/>
    <w:rsid w:val="004C7ECB"/>
    <w:rsid w:val="004D03A4"/>
    <w:rsid w:val="004D05F5"/>
    <w:rsid w:val="004D089A"/>
    <w:rsid w:val="004D08E0"/>
    <w:rsid w:val="004D0CA6"/>
    <w:rsid w:val="004D0F0F"/>
    <w:rsid w:val="004D1520"/>
    <w:rsid w:val="004D171B"/>
    <w:rsid w:val="004D174E"/>
    <w:rsid w:val="004D1B90"/>
    <w:rsid w:val="004D1C86"/>
    <w:rsid w:val="004D21DA"/>
    <w:rsid w:val="004D25CE"/>
    <w:rsid w:val="004D2926"/>
    <w:rsid w:val="004D29D0"/>
    <w:rsid w:val="004D2B28"/>
    <w:rsid w:val="004D2C32"/>
    <w:rsid w:val="004D2F42"/>
    <w:rsid w:val="004D3090"/>
    <w:rsid w:val="004D376E"/>
    <w:rsid w:val="004D3A46"/>
    <w:rsid w:val="004D3A5F"/>
    <w:rsid w:val="004D3DCB"/>
    <w:rsid w:val="004D440D"/>
    <w:rsid w:val="004D4489"/>
    <w:rsid w:val="004D4B20"/>
    <w:rsid w:val="004D5088"/>
    <w:rsid w:val="004D51DC"/>
    <w:rsid w:val="004D56F5"/>
    <w:rsid w:val="004D5733"/>
    <w:rsid w:val="004D58D6"/>
    <w:rsid w:val="004D5B8A"/>
    <w:rsid w:val="004D5B93"/>
    <w:rsid w:val="004D5C69"/>
    <w:rsid w:val="004D6E8D"/>
    <w:rsid w:val="004D71C0"/>
    <w:rsid w:val="004D726A"/>
    <w:rsid w:val="004D72C7"/>
    <w:rsid w:val="004D7347"/>
    <w:rsid w:val="004D75D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3FD"/>
    <w:rsid w:val="004E25E0"/>
    <w:rsid w:val="004E26F9"/>
    <w:rsid w:val="004E2ACA"/>
    <w:rsid w:val="004E2D67"/>
    <w:rsid w:val="004E2DD2"/>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A22"/>
    <w:rsid w:val="004E5D03"/>
    <w:rsid w:val="004E5F15"/>
    <w:rsid w:val="004E607A"/>
    <w:rsid w:val="004E6185"/>
    <w:rsid w:val="004E6273"/>
    <w:rsid w:val="004E628C"/>
    <w:rsid w:val="004E63E4"/>
    <w:rsid w:val="004E648C"/>
    <w:rsid w:val="004E6872"/>
    <w:rsid w:val="004E6E98"/>
    <w:rsid w:val="004E7012"/>
    <w:rsid w:val="004E7775"/>
    <w:rsid w:val="004E7A3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C91"/>
    <w:rsid w:val="004F2DA4"/>
    <w:rsid w:val="004F325F"/>
    <w:rsid w:val="004F3955"/>
    <w:rsid w:val="004F3CFD"/>
    <w:rsid w:val="004F3DA8"/>
    <w:rsid w:val="004F3F7F"/>
    <w:rsid w:val="004F4233"/>
    <w:rsid w:val="004F43FE"/>
    <w:rsid w:val="004F4733"/>
    <w:rsid w:val="004F4B8A"/>
    <w:rsid w:val="004F4C92"/>
    <w:rsid w:val="004F4E6C"/>
    <w:rsid w:val="004F580C"/>
    <w:rsid w:val="004F59C2"/>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999"/>
    <w:rsid w:val="00501A04"/>
    <w:rsid w:val="00501BC1"/>
    <w:rsid w:val="00501E68"/>
    <w:rsid w:val="00501FDE"/>
    <w:rsid w:val="00501FE5"/>
    <w:rsid w:val="005022E9"/>
    <w:rsid w:val="00502465"/>
    <w:rsid w:val="005024DC"/>
    <w:rsid w:val="0050254D"/>
    <w:rsid w:val="0050255C"/>
    <w:rsid w:val="00502799"/>
    <w:rsid w:val="005028EA"/>
    <w:rsid w:val="00502A43"/>
    <w:rsid w:val="0050326A"/>
    <w:rsid w:val="00503518"/>
    <w:rsid w:val="00503722"/>
    <w:rsid w:val="0050396B"/>
    <w:rsid w:val="00503B39"/>
    <w:rsid w:val="005048CF"/>
    <w:rsid w:val="00504940"/>
    <w:rsid w:val="005049DB"/>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D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2F11"/>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7BA"/>
    <w:rsid w:val="005167E7"/>
    <w:rsid w:val="005168E3"/>
    <w:rsid w:val="0051690B"/>
    <w:rsid w:val="00516E40"/>
    <w:rsid w:val="00516EE8"/>
    <w:rsid w:val="00516F3E"/>
    <w:rsid w:val="00516F43"/>
    <w:rsid w:val="00517096"/>
    <w:rsid w:val="005171EC"/>
    <w:rsid w:val="0051746D"/>
    <w:rsid w:val="00517654"/>
    <w:rsid w:val="00517850"/>
    <w:rsid w:val="0052053B"/>
    <w:rsid w:val="0052063B"/>
    <w:rsid w:val="00520951"/>
    <w:rsid w:val="00520BE3"/>
    <w:rsid w:val="00520E39"/>
    <w:rsid w:val="005210AB"/>
    <w:rsid w:val="00521264"/>
    <w:rsid w:val="0052168E"/>
    <w:rsid w:val="00521D65"/>
    <w:rsid w:val="00521DE1"/>
    <w:rsid w:val="00521E14"/>
    <w:rsid w:val="00521E6B"/>
    <w:rsid w:val="0052223C"/>
    <w:rsid w:val="00522583"/>
    <w:rsid w:val="00522921"/>
    <w:rsid w:val="005232A5"/>
    <w:rsid w:val="005236AE"/>
    <w:rsid w:val="005236BF"/>
    <w:rsid w:val="00523756"/>
    <w:rsid w:val="005243BD"/>
    <w:rsid w:val="00524493"/>
    <w:rsid w:val="005245E1"/>
    <w:rsid w:val="005246F5"/>
    <w:rsid w:val="00524953"/>
    <w:rsid w:val="005249BF"/>
    <w:rsid w:val="00524AD5"/>
    <w:rsid w:val="005252F1"/>
    <w:rsid w:val="00525526"/>
    <w:rsid w:val="0052560F"/>
    <w:rsid w:val="005256A6"/>
    <w:rsid w:val="00525937"/>
    <w:rsid w:val="00525ACF"/>
    <w:rsid w:val="00525B41"/>
    <w:rsid w:val="00525BC2"/>
    <w:rsid w:val="00525EFC"/>
    <w:rsid w:val="00526297"/>
    <w:rsid w:val="00526522"/>
    <w:rsid w:val="0052697D"/>
    <w:rsid w:val="00526A11"/>
    <w:rsid w:val="00526BDF"/>
    <w:rsid w:val="00526F14"/>
    <w:rsid w:val="00526FED"/>
    <w:rsid w:val="005271B1"/>
    <w:rsid w:val="00527241"/>
    <w:rsid w:val="00527289"/>
    <w:rsid w:val="0052746B"/>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D12"/>
    <w:rsid w:val="00532FDC"/>
    <w:rsid w:val="0053309B"/>
    <w:rsid w:val="005335BC"/>
    <w:rsid w:val="005335E1"/>
    <w:rsid w:val="00533A70"/>
    <w:rsid w:val="00534119"/>
    <w:rsid w:val="0053475C"/>
    <w:rsid w:val="00534CF2"/>
    <w:rsid w:val="00534D6E"/>
    <w:rsid w:val="00534FAE"/>
    <w:rsid w:val="00535277"/>
    <w:rsid w:val="00535597"/>
    <w:rsid w:val="00535BE0"/>
    <w:rsid w:val="00535C21"/>
    <w:rsid w:val="00535F27"/>
    <w:rsid w:val="00536381"/>
    <w:rsid w:val="0053651F"/>
    <w:rsid w:val="005365C0"/>
    <w:rsid w:val="0053690A"/>
    <w:rsid w:val="0053695D"/>
    <w:rsid w:val="00536A03"/>
    <w:rsid w:val="00536D28"/>
    <w:rsid w:val="00536D3B"/>
    <w:rsid w:val="00536E41"/>
    <w:rsid w:val="00536E66"/>
    <w:rsid w:val="005370D1"/>
    <w:rsid w:val="00537101"/>
    <w:rsid w:val="0053717F"/>
    <w:rsid w:val="005378F0"/>
    <w:rsid w:val="00537980"/>
    <w:rsid w:val="00537C93"/>
    <w:rsid w:val="00537F44"/>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4D"/>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37"/>
    <w:rsid w:val="00545A0D"/>
    <w:rsid w:val="00545BEF"/>
    <w:rsid w:val="00545E08"/>
    <w:rsid w:val="00545E39"/>
    <w:rsid w:val="00546515"/>
    <w:rsid w:val="0054684D"/>
    <w:rsid w:val="00546A18"/>
    <w:rsid w:val="00546BDD"/>
    <w:rsid w:val="00546EAD"/>
    <w:rsid w:val="00547094"/>
    <w:rsid w:val="00547336"/>
    <w:rsid w:val="0054747F"/>
    <w:rsid w:val="0054775C"/>
    <w:rsid w:val="005477EB"/>
    <w:rsid w:val="005478F5"/>
    <w:rsid w:val="00547996"/>
    <w:rsid w:val="00547E73"/>
    <w:rsid w:val="00550030"/>
    <w:rsid w:val="00550067"/>
    <w:rsid w:val="00550216"/>
    <w:rsid w:val="00550337"/>
    <w:rsid w:val="00550838"/>
    <w:rsid w:val="00551304"/>
    <w:rsid w:val="00551340"/>
    <w:rsid w:val="005514F0"/>
    <w:rsid w:val="00551576"/>
    <w:rsid w:val="00551B40"/>
    <w:rsid w:val="00551BB3"/>
    <w:rsid w:val="00551BDD"/>
    <w:rsid w:val="00551C2B"/>
    <w:rsid w:val="00551CB6"/>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57E62"/>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B5F"/>
    <w:rsid w:val="00561C57"/>
    <w:rsid w:val="005621F5"/>
    <w:rsid w:val="0056254D"/>
    <w:rsid w:val="00562B0E"/>
    <w:rsid w:val="00562D95"/>
    <w:rsid w:val="00562DE0"/>
    <w:rsid w:val="00562E83"/>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D2"/>
    <w:rsid w:val="0056701F"/>
    <w:rsid w:val="00567135"/>
    <w:rsid w:val="005671C3"/>
    <w:rsid w:val="005672F4"/>
    <w:rsid w:val="0056753B"/>
    <w:rsid w:val="00567B8C"/>
    <w:rsid w:val="00570018"/>
    <w:rsid w:val="005700B5"/>
    <w:rsid w:val="00570175"/>
    <w:rsid w:val="005702B7"/>
    <w:rsid w:val="00570419"/>
    <w:rsid w:val="005708E6"/>
    <w:rsid w:val="00570BA5"/>
    <w:rsid w:val="005712BA"/>
    <w:rsid w:val="00571585"/>
    <w:rsid w:val="00571640"/>
    <w:rsid w:val="00571B8D"/>
    <w:rsid w:val="00571BA5"/>
    <w:rsid w:val="00571C91"/>
    <w:rsid w:val="00571CC9"/>
    <w:rsid w:val="00571D03"/>
    <w:rsid w:val="00571DA8"/>
    <w:rsid w:val="00571FE8"/>
    <w:rsid w:val="00572469"/>
    <w:rsid w:val="005729A3"/>
    <w:rsid w:val="00572B42"/>
    <w:rsid w:val="00572BEC"/>
    <w:rsid w:val="00572C0B"/>
    <w:rsid w:val="00572CCB"/>
    <w:rsid w:val="00572E45"/>
    <w:rsid w:val="005731CD"/>
    <w:rsid w:val="0057332A"/>
    <w:rsid w:val="0057375B"/>
    <w:rsid w:val="0057378A"/>
    <w:rsid w:val="00573A2C"/>
    <w:rsid w:val="00573AA2"/>
    <w:rsid w:val="00573E26"/>
    <w:rsid w:val="0057400B"/>
    <w:rsid w:val="0057405B"/>
    <w:rsid w:val="005743AA"/>
    <w:rsid w:val="005744A4"/>
    <w:rsid w:val="005744D7"/>
    <w:rsid w:val="0057454E"/>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77CA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6E"/>
    <w:rsid w:val="005822BE"/>
    <w:rsid w:val="005824C9"/>
    <w:rsid w:val="005825A9"/>
    <w:rsid w:val="0058286D"/>
    <w:rsid w:val="005828B6"/>
    <w:rsid w:val="005828C1"/>
    <w:rsid w:val="00582A36"/>
    <w:rsid w:val="00582A94"/>
    <w:rsid w:val="00582F5D"/>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4B"/>
    <w:rsid w:val="00584EA4"/>
    <w:rsid w:val="00584EB7"/>
    <w:rsid w:val="00584EC5"/>
    <w:rsid w:val="00584F44"/>
    <w:rsid w:val="00585007"/>
    <w:rsid w:val="00585161"/>
    <w:rsid w:val="005853BB"/>
    <w:rsid w:val="0058569A"/>
    <w:rsid w:val="0058586A"/>
    <w:rsid w:val="0058599E"/>
    <w:rsid w:val="00585A03"/>
    <w:rsid w:val="00585B51"/>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AB5"/>
    <w:rsid w:val="005913A3"/>
    <w:rsid w:val="005913DA"/>
    <w:rsid w:val="005918B6"/>
    <w:rsid w:val="00591B0C"/>
    <w:rsid w:val="00591B80"/>
    <w:rsid w:val="00591C22"/>
    <w:rsid w:val="00591E3B"/>
    <w:rsid w:val="00592508"/>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2F1"/>
    <w:rsid w:val="005967A9"/>
    <w:rsid w:val="0059684E"/>
    <w:rsid w:val="00596A0B"/>
    <w:rsid w:val="00596AAC"/>
    <w:rsid w:val="00596DDB"/>
    <w:rsid w:val="00596F31"/>
    <w:rsid w:val="00596F6F"/>
    <w:rsid w:val="005970D6"/>
    <w:rsid w:val="0059732A"/>
    <w:rsid w:val="0059742C"/>
    <w:rsid w:val="00597C78"/>
    <w:rsid w:val="00597CC7"/>
    <w:rsid w:val="00597F85"/>
    <w:rsid w:val="005A00B7"/>
    <w:rsid w:val="005A02D6"/>
    <w:rsid w:val="005A02E7"/>
    <w:rsid w:val="005A042C"/>
    <w:rsid w:val="005A05AA"/>
    <w:rsid w:val="005A0B82"/>
    <w:rsid w:val="005A1007"/>
    <w:rsid w:val="005A10AF"/>
    <w:rsid w:val="005A1298"/>
    <w:rsid w:val="005A17B7"/>
    <w:rsid w:val="005A1E58"/>
    <w:rsid w:val="005A2336"/>
    <w:rsid w:val="005A25CC"/>
    <w:rsid w:val="005A2683"/>
    <w:rsid w:val="005A2748"/>
    <w:rsid w:val="005A27CB"/>
    <w:rsid w:val="005A2828"/>
    <w:rsid w:val="005A3171"/>
    <w:rsid w:val="005A3754"/>
    <w:rsid w:val="005A3D73"/>
    <w:rsid w:val="005A3FD6"/>
    <w:rsid w:val="005A41EE"/>
    <w:rsid w:val="005A42A1"/>
    <w:rsid w:val="005A4655"/>
    <w:rsid w:val="005A4F38"/>
    <w:rsid w:val="005A5033"/>
    <w:rsid w:val="005A5326"/>
    <w:rsid w:val="005A5956"/>
    <w:rsid w:val="005A5C57"/>
    <w:rsid w:val="005A5CA0"/>
    <w:rsid w:val="005A5E60"/>
    <w:rsid w:val="005A6658"/>
    <w:rsid w:val="005A6720"/>
    <w:rsid w:val="005A67BE"/>
    <w:rsid w:val="005A67C4"/>
    <w:rsid w:val="005A698E"/>
    <w:rsid w:val="005A69E5"/>
    <w:rsid w:val="005A6B85"/>
    <w:rsid w:val="005A6C32"/>
    <w:rsid w:val="005A6CD0"/>
    <w:rsid w:val="005A6DFC"/>
    <w:rsid w:val="005A71FC"/>
    <w:rsid w:val="005A7555"/>
    <w:rsid w:val="005A772E"/>
    <w:rsid w:val="005A7767"/>
    <w:rsid w:val="005A7959"/>
    <w:rsid w:val="005A7AC7"/>
    <w:rsid w:val="005A7B7E"/>
    <w:rsid w:val="005A7F30"/>
    <w:rsid w:val="005B0134"/>
    <w:rsid w:val="005B017F"/>
    <w:rsid w:val="005B03A3"/>
    <w:rsid w:val="005B044E"/>
    <w:rsid w:val="005B05F0"/>
    <w:rsid w:val="005B0842"/>
    <w:rsid w:val="005B09F6"/>
    <w:rsid w:val="005B0ACF"/>
    <w:rsid w:val="005B0C82"/>
    <w:rsid w:val="005B0E22"/>
    <w:rsid w:val="005B11AB"/>
    <w:rsid w:val="005B11D1"/>
    <w:rsid w:val="005B1292"/>
    <w:rsid w:val="005B142B"/>
    <w:rsid w:val="005B1499"/>
    <w:rsid w:val="005B160D"/>
    <w:rsid w:val="005B17A1"/>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8BF"/>
    <w:rsid w:val="005B3E9C"/>
    <w:rsid w:val="005B45C8"/>
    <w:rsid w:val="005B46A6"/>
    <w:rsid w:val="005B4708"/>
    <w:rsid w:val="005B472E"/>
    <w:rsid w:val="005B4735"/>
    <w:rsid w:val="005B4788"/>
    <w:rsid w:val="005B4ACE"/>
    <w:rsid w:val="005B4C1C"/>
    <w:rsid w:val="005B4D3F"/>
    <w:rsid w:val="005B4E42"/>
    <w:rsid w:val="005B51B3"/>
    <w:rsid w:val="005B51DA"/>
    <w:rsid w:val="005B53D8"/>
    <w:rsid w:val="005B541A"/>
    <w:rsid w:val="005B580E"/>
    <w:rsid w:val="005B5823"/>
    <w:rsid w:val="005B5EC1"/>
    <w:rsid w:val="005B5ECB"/>
    <w:rsid w:val="005B60EF"/>
    <w:rsid w:val="005B6156"/>
    <w:rsid w:val="005B6437"/>
    <w:rsid w:val="005B6D86"/>
    <w:rsid w:val="005B71B4"/>
    <w:rsid w:val="005B7298"/>
    <w:rsid w:val="005B7631"/>
    <w:rsid w:val="005B76ED"/>
    <w:rsid w:val="005B7868"/>
    <w:rsid w:val="005B7D5F"/>
    <w:rsid w:val="005B7E5E"/>
    <w:rsid w:val="005C01E9"/>
    <w:rsid w:val="005C04B9"/>
    <w:rsid w:val="005C065E"/>
    <w:rsid w:val="005C06A9"/>
    <w:rsid w:val="005C0B3F"/>
    <w:rsid w:val="005C0C87"/>
    <w:rsid w:val="005C1293"/>
    <w:rsid w:val="005C147D"/>
    <w:rsid w:val="005C1B53"/>
    <w:rsid w:val="005C1E17"/>
    <w:rsid w:val="005C1ECB"/>
    <w:rsid w:val="005C21AF"/>
    <w:rsid w:val="005C2260"/>
    <w:rsid w:val="005C25A1"/>
    <w:rsid w:val="005C2781"/>
    <w:rsid w:val="005C280E"/>
    <w:rsid w:val="005C282B"/>
    <w:rsid w:val="005C29A4"/>
    <w:rsid w:val="005C29CC"/>
    <w:rsid w:val="005C2B8C"/>
    <w:rsid w:val="005C2B9C"/>
    <w:rsid w:val="005C2DFB"/>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A63"/>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2F1"/>
    <w:rsid w:val="005D1384"/>
    <w:rsid w:val="005D13B1"/>
    <w:rsid w:val="005D15BD"/>
    <w:rsid w:val="005D18DA"/>
    <w:rsid w:val="005D1914"/>
    <w:rsid w:val="005D1C5B"/>
    <w:rsid w:val="005D1D3E"/>
    <w:rsid w:val="005D1D55"/>
    <w:rsid w:val="005D1F3E"/>
    <w:rsid w:val="005D25FF"/>
    <w:rsid w:val="005D2680"/>
    <w:rsid w:val="005D3D38"/>
    <w:rsid w:val="005D3DA4"/>
    <w:rsid w:val="005D3ECC"/>
    <w:rsid w:val="005D4011"/>
    <w:rsid w:val="005D4373"/>
    <w:rsid w:val="005D4484"/>
    <w:rsid w:val="005D44E4"/>
    <w:rsid w:val="005D46F8"/>
    <w:rsid w:val="005D4B03"/>
    <w:rsid w:val="005D4B70"/>
    <w:rsid w:val="005D4C22"/>
    <w:rsid w:val="005D5009"/>
    <w:rsid w:val="005D528E"/>
    <w:rsid w:val="005D54A4"/>
    <w:rsid w:val="005D59DE"/>
    <w:rsid w:val="005D6404"/>
    <w:rsid w:val="005D643A"/>
    <w:rsid w:val="005D64BF"/>
    <w:rsid w:val="005D6686"/>
    <w:rsid w:val="005D66C1"/>
    <w:rsid w:val="005D69D5"/>
    <w:rsid w:val="005D6AFD"/>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89C"/>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1CE"/>
    <w:rsid w:val="005F1450"/>
    <w:rsid w:val="005F1880"/>
    <w:rsid w:val="005F1A5C"/>
    <w:rsid w:val="005F1EB7"/>
    <w:rsid w:val="005F2017"/>
    <w:rsid w:val="005F22D5"/>
    <w:rsid w:val="005F2469"/>
    <w:rsid w:val="005F25F4"/>
    <w:rsid w:val="005F26CD"/>
    <w:rsid w:val="005F2732"/>
    <w:rsid w:val="005F2993"/>
    <w:rsid w:val="005F29E6"/>
    <w:rsid w:val="005F2A10"/>
    <w:rsid w:val="005F2B23"/>
    <w:rsid w:val="005F2DD2"/>
    <w:rsid w:val="005F3212"/>
    <w:rsid w:val="005F3DCE"/>
    <w:rsid w:val="005F43DE"/>
    <w:rsid w:val="005F483F"/>
    <w:rsid w:val="005F4853"/>
    <w:rsid w:val="005F4C31"/>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1"/>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0F"/>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1"/>
    <w:rsid w:val="0061367F"/>
    <w:rsid w:val="006136C9"/>
    <w:rsid w:val="006136F4"/>
    <w:rsid w:val="006138A4"/>
    <w:rsid w:val="00613A83"/>
    <w:rsid w:val="00614399"/>
    <w:rsid w:val="0061487E"/>
    <w:rsid w:val="00614915"/>
    <w:rsid w:val="0061499A"/>
    <w:rsid w:val="00614A54"/>
    <w:rsid w:val="00614A76"/>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80C"/>
    <w:rsid w:val="00617A2D"/>
    <w:rsid w:val="00617D85"/>
    <w:rsid w:val="00617EEA"/>
    <w:rsid w:val="00620133"/>
    <w:rsid w:val="006201C2"/>
    <w:rsid w:val="006206D0"/>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9D4"/>
    <w:rsid w:val="00623BCD"/>
    <w:rsid w:val="00623EEA"/>
    <w:rsid w:val="00624401"/>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B4A"/>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4A72"/>
    <w:rsid w:val="006350B8"/>
    <w:rsid w:val="00635416"/>
    <w:rsid w:val="006354B2"/>
    <w:rsid w:val="00635589"/>
    <w:rsid w:val="00635645"/>
    <w:rsid w:val="006356E7"/>
    <w:rsid w:val="0063591F"/>
    <w:rsid w:val="00635CB4"/>
    <w:rsid w:val="00635E9C"/>
    <w:rsid w:val="006362C7"/>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5BDD"/>
    <w:rsid w:val="006460EB"/>
    <w:rsid w:val="0064612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7E"/>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490"/>
    <w:rsid w:val="0065671B"/>
    <w:rsid w:val="0065692D"/>
    <w:rsid w:val="00656AC0"/>
    <w:rsid w:val="00656ED9"/>
    <w:rsid w:val="00657337"/>
    <w:rsid w:val="00657366"/>
    <w:rsid w:val="006575EA"/>
    <w:rsid w:val="00657853"/>
    <w:rsid w:val="006579F7"/>
    <w:rsid w:val="00657A0A"/>
    <w:rsid w:val="00657A2A"/>
    <w:rsid w:val="00657E7D"/>
    <w:rsid w:val="00657EAF"/>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2FB1"/>
    <w:rsid w:val="0066357D"/>
    <w:rsid w:val="006638B8"/>
    <w:rsid w:val="00663E86"/>
    <w:rsid w:val="00663F0D"/>
    <w:rsid w:val="0066409A"/>
    <w:rsid w:val="00664174"/>
    <w:rsid w:val="00664370"/>
    <w:rsid w:val="00664506"/>
    <w:rsid w:val="00664986"/>
    <w:rsid w:val="00664A50"/>
    <w:rsid w:val="00664AC9"/>
    <w:rsid w:val="00664DB2"/>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B6A"/>
    <w:rsid w:val="00671C9A"/>
    <w:rsid w:val="00671E43"/>
    <w:rsid w:val="00671E9C"/>
    <w:rsid w:val="00671EF3"/>
    <w:rsid w:val="00671EFA"/>
    <w:rsid w:val="00672119"/>
    <w:rsid w:val="00672155"/>
    <w:rsid w:val="00672254"/>
    <w:rsid w:val="006722F2"/>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13C"/>
    <w:rsid w:val="00676203"/>
    <w:rsid w:val="006763C1"/>
    <w:rsid w:val="00676967"/>
    <w:rsid w:val="00676985"/>
    <w:rsid w:val="00676A76"/>
    <w:rsid w:val="00676A8D"/>
    <w:rsid w:val="00676B7B"/>
    <w:rsid w:val="00676BBD"/>
    <w:rsid w:val="00676BF2"/>
    <w:rsid w:val="0067734E"/>
    <w:rsid w:val="006774A6"/>
    <w:rsid w:val="006779A3"/>
    <w:rsid w:val="00677D2D"/>
    <w:rsid w:val="006804C0"/>
    <w:rsid w:val="00680B8C"/>
    <w:rsid w:val="00680C92"/>
    <w:rsid w:val="00680E01"/>
    <w:rsid w:val="00681034"/>
    <w:rsid w:val="00681287"/>
    <w:rsid w:val="00681338"/>
    <w:rsid w:val="00681AD4"/>
    <w:rsid w:val="00681CCF"/>
    <w:rsid w:val="00681DCC"/>
    <w:rsid w:val="0068229F"/>
    <w:rsid w:val="006823CA"/>
    <w:rsid w:val="006825CC"/>
    <w:rsid w:val="00682AB7"/>
    <w:rsid w:val="00682E20"/>
    <w:rsid w:val="00682ECD"/>
    <w:rsid w:val="0068336E"/>
    <w:rsid w:val="0068337C"/>
    <w:rsid w:val="00684018"/>
    <w:rsid w:val="006841D5"/>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8F1"/>
    <w:rsid w:val="00687B6A"/>
    <w:rsid w:val="00687CA8"/>
    <w:rsid w:val="00687CB4"/>
    <w:rsid w:val="00687F3C"/>
    <w:rsid w:val="00690346"/>
    <w:rsid w:val="00690531"/>
    <w:rsid w:val="0069083C"/>
    <w:rsid w:val="006908D8"/>
    <w:rsid w:val="00690BAC"/>
    <w:rsid w:val="00690C0C"/>
    <w:rsid w:val="00690CBF"/>
    <w:rsid w:val="00690E1C"/>
    <w:rsid w:val="0069105C"/>
    <w:rsid w:val="006913C3"/>
    <w:rsid w:val="00691438"/>
    <w:rsid w:val="00691495"/>
    <w:rsid w:val="0069174B"/>
    <w:rsid w:val="00691B7D"/>
    <w:rsid w:val="0069208A"/>
    <w:rsid w:val="006922E6"/>
    <w:rsid w:val="006924CE"/>
    <w:rsid w:val="006926D9"/>
    <w:rsid w:val="0069276D"/>
    <w:rsid w:val="006928E0"/>
    <w:rsid w:val="00692B21"/>
    <w:rsid w:val="00692C91"/>
    <w:rsid w:val="00692F48"/>
    <w:rsid w:val="006933E9"/>
    <w:rsid w:val="006933FF"/>
    <w:rsid w:val="00693558"/>
    <w:rsid w:val="00693664"/>
    <w:rsid w:val="00693681"/>
    <w:rsid w:val="00693AF6"/>
    <w:rsid w:val="0069415D"/>
    <w:rsid w:val="0069427C"/>
    <w:rsid w:val="006942FC"/>
    <w:rsid w:val="0069434D"/>
    <w:rsid w:val="00694380"/>
    <w:rsid w:val="00694543"/>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4FC"/>
    <w:rsid w:val="006A482D"/>
    <w:rsid w:val="006A48A9"/>
    <w:rsid w:val="006A5047"/>
    <w:rsid w:val="006A50FE"/>
    <w:rsid w:val="006A5EAE"/>
    <w:rsid w:val="006A5F0C"/>
    <w:rsid w:val="006A5FF9"/>
    <w:rsid w:val="006A6260"/>
    <w:rsid w:val="006A628F"/>
    <w:rsid w:val="006A6298"/>
    <w:rsid w:val="006A643C"/>
    <w:rsid w:val="006A67C6"/>
    <w:rsid w:val="006A6A4B"/>
    <w:rsid w:val="006A6F38"/>
    <w:rsid w:val="006A708C"/>
    <w:rsid w:val="006A75D6"/>
    <w:rsid w:val="006A7A51"/>
    <w:rsid w:val="006A7B04"/>
    <w:rsid w:val="006B02B6"/>
    <w:rsid w:val="006B05AB"/>
    <w:rsid w:val="006B05AF"/>
    <w:rsid w:val="006B0ADF"/>
    <w:rsid w:val="006B0BE9"/>
    <w:rsid w:val="006B0CC3"/>
    <w:rsid w:val="006B0CF7"/>
    <w:rsid w:val="006B0D6C"/>
    <w:rsid w:val="006B0F7C"/>
    <w:rsid w:val="006B0FDE"/>
    <w:rsid w:val="006B1167"/>
    <w:rsid w:val="006B12B1"/>
    <w:rsid w:val="006B1514"/>
    <w:rsid w:val="006B181B"/>
    <w:rsid w:val="006B186B"/>
    <w:rsid w:val="006B18A8"/>
    <w:rsid w:val="006B1E10"/>
    <w:rsid w:val="006B1E2B"/>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29"/>
    <w:rsid w:val="006C1196"/>
    <w:rsid w:val="006C1566"/>
    <w:rsid w:val="006C1AC3"/>
    <w:rsid w:val="006C1ECD"/>
    <w:rsid w:val="006C1FCF"/>
    <w:rsid w:val="006C2355"/>
    <w:rsid w:val="006C2418"/>
    <w:rsid w:val="006C30C0"/>
    <w:rsid w:val="006C31D4"/>
    <w:rsid w:val="006C35F5"/>
    <w:rsid w:val="006C3B76"/>
    <w:rsid w:val="006C3C42"/>
    <w:rsid w:val="006C4727"/>
    <w:rsid w:val="006C474C"/>
    <w:rsid w:val="006C498E"/>
    <w:rsid w:val="006C4B2B"/>
    <w:rsid w:val="006C4D22"/>
    <w:rsid w:val="006C4DE9"/>
    <w:rsid w:val="006C4E84"/>
    <w:rsid w:val="006C4ECA"/>
    <w:rsid w:val="006C4FD0"/>
    <w:rsid w:val="006C502C"/>
    <w:rsid w:val="006C51A4"/>
    <w:rsid w:val="006C5422"/>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818"/>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3B"/>
    <w:rsid w:val="006E195C"/>
    <w:rsid w:val="006E1B0B"/>
    <w:rsid w:val="006E1E0B"/>
    <w:rsid w:val="006E1FA1"/>
    <w:rsid w:val="006E23DC"/>
    <w:rsid w:val="006E25BA"/>
    <w:rsid w:val="006E2ABB"/>
    <w:rsid w:val="006E2B6D"/>
    <w:rsid w:val="006E306F"/>
    <w:rsid w:val="006E30B7"/>
    <w:rsid w:val="006E30F8"/>
    <w:rsid w:val="006E3394"/>
    <w:rsid w:val="006E348C"/>
    <w:rsid w:val="006E37EF"/>
    <w:rsid w:val="006E392A"/>
    <w:rsid w:val="006E3A53"/>
    <w:rsid w:val="006E3CB5"/>
    <w:rsid w:val="006E3D2E"/>
    <w:rsid w:val="006E3D93"/>
    <w:rsid w:val="006E3FB1"/>
    <w:rsid w:val="006E4136"/>
    <w:rsid w:val="006E4475"/>
    <w:rsid w:val="006E4569"/>
    <w:rsid w:val="006E4C25"/>
    <w:rsid w:val="006E4C77"/>
    <w:rsid w:val="006E4DA8"/>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54"/>
    <w:rsid w:val="006E79E1"/>
    <w:rsid w:val="006E7A7F"/>
    <w:rsid w:val="006E7D16"/>
    <w:rsid w:val="006F010C"/>
    <w:rsid w:val="006F03D5"/>
    <w:rsid w:val="006F0688"/>
    <w:rsid w:val="006F08DF"/>
    <w:rsid w:val="006F0D51"/>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D82"/>
    <w:rsid w:val="006F3E1C"/>
    <w:rsid w:val="006F405B"/>
    <w:rsid w:val="006F4209"/>
    <w:rsid w:val="006F4299"/>
    <w:rsid w:val="006F44B4"/>
    <w:rsid w:val="006F48F4"/>
    <w:rsid w:val="006F4D5D"/>
    <w:rsid w:val="006F5212"/>
    <w:rsid w:val="006F5562"/>
    <w:rsid w:val="006F5A1F"/>
    <w:rsid w:val="006F5B48"/>
    <w:rsid w:val="006F5D8B"/>
    <w:rsid w:val="006F610C"/>
    <w:rsid w:val="006F6268"/>
    <w:rsid w:val="006F64B2"/>
    <w:rsid w:val="006F663C"/>
    <w:rsid w:val="006F683A"/>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2DE7"/>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2D13"/>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058"/>
    <w:rsid w:val="007163F9"/>
    <w:rsid w:val="00716776"/>
    <w:rsid w:val="00716D96"/>
    <w:rsid w:val="00717152"/>
    <w:rsid w:val="007172B4"/>
    <w:rsid w:val="00717708"/>
    <w:rsid w:val="00717AF7"/>
    <w:rsid w:val="00717F8D"/>
    <w:rsid w:val="0072050E"/>
    <w:rsid w:val="007206BF"/>
    <w:rsid w:val="00720798"/>
    <w:rsid w:val="00720BCD"/>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56"/>
    <w:rsid w:val="00725C96"/>
    <w:rsid w:val="00725D7A"/>
    <w:rsid w:val="00725DB3"/>
    <w:rsid w:val="0072636F"/>
    <w:rsid w:val="007263C9"/>
    <w:rsid w:val="0072794B"/>
    <w:rsid w:val="00727A60"/>
    <w:rsid w:val="00727ABF"/>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AF8"/>
    <w:rsid w:val="00732BD2"/>
    <w:rsid w:val="00732BE0"/>
    <w:rsid w:val="00732DC0"/>
    <w:rsid w:val="00732E3A"/>
    <w:rsid w:val="007338EB"/>
    <w:rsid w:val="00733D70"/>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469"/>
    <w:rsid w:val="007408DA"/>
    <w:rsid w:val="007408FA"/>
    <w:rsid w:val="00740ABF"/>
    <w:rsid w:val="00740DEA"/>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3F45"/>
    <w:rsid w:val="0074419D"/>
    <w:rsid w:val="00744339"/>
    <w:rsid w:val="0074434D"/>
    <w:rsid w:val="00744427"/>
    <w:rsid w:val="00744E13"/>
    <w:rsid w:val="00744F9A"/>
    <w:rsid w:val="0074504E"/>
    <w:rsid w:val="00745111"/>
    <w:rsid w:val="0074533B"/>
    <w:rsid w:val="00745449"/>
    <w:rsid w:val="00745495"/>
    <w:rsid w:val="007454A9"/>
    <w:rsid w:val="0074566D"/>
    <w:rsid w:val="007456D2"/>
    <w:rsid w:val="00745A41"/>
    <w:rsid w:val="00745A5F"/>
    <w:rsid w:val="00745FA1"/>
    <w:rsid w:val="00746062"/>
    <w:rsid w:val="007461C0"/>
    <w:rsid w:val="0074629C"/>
    <w:rsid w:val="007463BF"/>
    <w:rsid w:val="00746402"/>
    <w:rsid w:val="0074663C"/>
    <w:rsid w:val="00746694"/>
    <w:rsid w:val="00746774"/>
    <w:rsid w:val="007467A5"/>
    <w:rsid w:val="00746819"/>
    <w:rsid w:val="007468F5"/>
    <w:rsid w:val="00746C68"/>
    <w:rsid w:val="00746CD1"/>
    <w:rsid w:val="0074749A"/>
    <w:rsid w:val="007474B5"/>
    <w:rsid w:val="00747517"/>
    <w:rsid w:val="007475D0"/>
    <w:rsid w:val="00747ED8"/>
    <w:rsid w:val="00747F0B"/>
    <w:rsid w:val="00747FA9"/>
    <w:rsid w:val="007500B1"/>
    <w:rsid w:val="0075012A"/>
    <w:rsid w:val="0075026E"/>
    <w:rsid w:val="007503DE"/>
    <w:rsid w:val="007503E2"/>
    <w:rsid w:val="007507B4"/>
    <w:rsid w:val="00750C46"/>
    <w:rsid w:val="00750CBC"/>
    <w:rsid w:val="007510A4"/>
    <w:rsid w:val="007510DB"/>
    <w:rsid w:val="0075118C"/>
    <w:rsid w:val="00751503"/>
    <w:rsid w:val="007516C2"/>
    <w:rsid w:val="00751B53"/>
    <w:rsid w:val="00751CE9"/>
    <w:rsid w:val="00751F08"/>
    <w:rsid w:val="00751F8C"/>
    <w:rsid w:val="007521A6"/>
    <w:rsid w:val="00752280"/>
    <w:rsid w:val="00752492"/>
    <w:rsid w:val="00752533"/>
    <w:rsid w:val="00752A06"/>
    <w:rsid w:val="00752DB8"/>
    <w:rsid w:val="0075336A"/>
    <w:rsid w:val="007533AA"/>
    <w:rsid w:val="007535C1"/>
    <w:rsid w:val="007537C6"/>
    <w:rsid w:val="00753A02"/>
    <w:rsid w:val="00753E54"/>
    <w:rsid w:val="0075419D"/>
    <w:rsid w:val="007544C5"/>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07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7EC"/>
    <w:rsid w:val="00761A80"/>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AF8"/>
    <w:rsid w:val="00765C37"/>
    <w:rsid w:val="0076622B"/>
    <w:rsid w:val="00766365"/>
    <w:rsid w:val="00766394"/>
    <w:rsid w:val="007663C9"/>
    <w:rsid w:val="0076642C"/>
    <w:rsid w:val="0076662B"/>
    <w:rsid w:val="00766633"/>
    <w:rsid w:val="007667A2"/>
    <w:rsid w:val="00766883"/>
    <w:rsid w:val="00766941"/>
    <w:rsid w:val="00766D73"/>
    <w:rsid w:val="00767812"/>
    <w:rsid w:val="007678ED"/>
    <w:rsid w:val="00767EDD"/>
    <w:rsid w:val="00770064"/>
    <w:rsid w:val="00770177"/>
    <w:rsid w:val="007705F7"/>
    <w:rsid w:val="00770853"/>
    <w:rsid w:val="00770B33"/>
    <w:rsid w:val="00770BF7"/>
    <w:rsid w:val="00770C86"/>
    <w:rsid w:val="00770CC5"/>
    <w:rsid w:val="00770DCE"/>
    <w:rsid w:val="00770EB0"/>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BF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E53"/>
    <w:rsid w:val="00775FAF"/>
    <w:rsid w:val="00776023"/>
    <w:rsid w:val="0077622E"/>
    <w:rsid w:val="0077685F"/>
    <w:rsid w:val="00776A92"/>
    <w:rsid w:val="00776E46"/>
    <w:rsid w:val="00776EA0"/>
    <w:rsid w:val="00777027"/>
    <w:rsid w:val="0077722C"/>
    <w:rsid w:val="007772A0"/>
    <w:rsid w:val="007772C3"/>
    <w:rsid w:val="00777448"/>
    <w:rsid w:val="00777851"/>
    <w:rsid w:val="00777875"/>
    <w:rsid w:val="007778CA"/>
    <w:rsid w:val="00777A71"/>
    <w:rsid w:val="00777EA7"/>
    <w:rsid w:val="00777F5A"/>
    <w:rsid w:val="00777FB1"/>
    <w:rsid w:val="0078005A"/>
    <w:rsid w:val="00780226"/>
    <w:rsid w:val="00780586"/>
    <w:rsid w:val="007805F1"/>
    <w:rsid w:val="00780A57"/>
    <w:rsid w:val="00780E76"/>
    <w:rsid w:val="00780EE3"/>
    <w:rsid w:val="00780F49"/>
    <w:rsid w:val="00781014"/>
    <w:rsid w:val="007812E3"/>
    <w:rsid w:val="007812ED"/>
    <w:rsid w:val="007813E0"/>
    <w:rsid w:val="00781467"/>
    <w:rsid w:val="00781867"/>
    <w:rsid w:val="00781DF0"/>
    <w:rsid w:val="0078213A"/>
    <w:rsid w:val="00782179"/>
    <w:rsid w:val="007821D8"/>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2FD"/>
    <w:rsid w:val="007873F3"/>
    <w:rsid w:val="00787483"/>
    <w:rsid w:val="007875F2"/>
    <w:rsid w:val="00787639"/>
    <w:rsid w:val="00787740"/>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DD8"/>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1"/>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A3"/>
    <w:rsid w:val="007A2979"/>
    <w:rsid w:val="007A29D3"/>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52"/>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595"/>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3D5"/>
    <w:rsid w:val="007B694B"/>
    <w:rsid w:val="007B6CF2"/>
    <w:rsid w:val="007B6DB7"/>
    <w:rsid w:val="007B6E1F"/>
    <w:rsid w:val="007B6F54"/>
    <w:rsid w:val="007B7237"/>
    <w:rsid w:val="007B7693"/>
    <w:rsid w:val="007B7AEA"/>
    <w:rsid w:val="007B7B0A"/>
    <w:rsid w:val="007B7B64"/>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1E70"/>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4A"/>
    <w:rsid w:val="007D08B1"/>
    <w:rsid w:val="007D08D9"/>
    <w:rsid w:val="007D0C49"/>
    <w:rsid w:val="007D1366"/>
    <w:rsid w:val="007D1764"/>
    <w:rsid w:val="007D1DD3"/>
    <w:rsid w:val="007D2019"/>
    <w:rsid w:val="007D20CF"/>
    <w:rsid w:val="007D225C"/>
    <w:rsid w:val="007D2293"/>
    <w:rsid w:val="007D2600"/>
    <w:rsid w:val="007D27B1"/>
    <w:rsid w:val="007D30D3"/>
    <w:rsid w:val="007D3125"/>
    <w:rsid w:val="007D312C"/>
    <w:rsid w:val="007D328E"/>
    <w:rsid w:val="007D32EA"/>
    <w:rsid w:val="007D3418"/>
    <w:rsid w:val="007D399D"/>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2D3"/>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9D0"/>
    <w:rsid w:val="007D7BE7"/>
    <w:rsid w:val="007D7DD0"/>
    <w:rsid w:val="007D7ED3"/>
    <w:rsid w:val="007E0643"/>
    <w:rsid w:val="007E087C"/>
    <w:rsid w:val="007E0AD5"/>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5D"/>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2AD"/>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72"/>
    <w:rsid w:val="007E6FD7"/>
    <w:rsid w:val="007E728E"/>
    <w:rsid w:val="007E73B6"/>
    <w:rsid w:val="007E73F4"/>
    <w:rsid w:val="007E7793"/>
    <w:rsid w:val="007E79AC"/>
    <w:rsid w:val="007E7C35"/>
    <w:rsid w:val="007F032A"/>
    <w:rsid w:val="007F049B"/>
    <w:rsid w:val="007F06B4"/>
    <w:rsid w:val="007F0A76"/>
    <w:rsid w:val="007F0D8B"/>
    <w:rsid w:val="007F0E0E"/>
    <w:rsid w:val="007F15DC"/>
    <w:rsid w:val="007F1730"/>
    <w:rsid w:val="007F18CF"/>
    <w:rsid w:val="007F1E41"/>
    <w:rsid w:val="007F1EBA"/>
    <w:rsid w:val="007F2287"/>
    <w:rsid w:val="007F2559"/>
    <w:rsid w:val="007F26C3"/>
    <w:rsid w:val="007F26F5"/>
    <w:rsid w:val="007F27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81C"/>
    <w:rsid w:val="007F48A4"/>
    <w:rsid w:val="007F4D81"/>
    <w:rsid w:val="007F4FE8"/>
    <w:rsid w:val="007F5065"/>
    <w:rsid w:val="007F5126"/>
    <w:rsid w:val="007F57A4"/>
    <w:rsid w:val="007F57E5"/>
    <w:rsid w:val="007F5F30"/>
    <w:rsid w:val="007F5F93"/>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87B"/>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16D"/>
    <w:rsid w:val="0080746B"/>
    <w:rsid w:val="00807825"/>
    <w:rsid w:val="00807BB3"/>
    <w:rsid w:val="00810064"/>
    <w:rsid w:val="008100F1"/>
    <w:rsid w:val="0081024A"/>
    <w:rsid w:val="00810334"/>
    <w:rsid w:val="008108CE"/>
    <w:rsid w:val="0081099D"/>
    <w:rsid w:val="00810A72"/>
    <w:rsid w:val="00810CA1"/>
    <w:rsid w:val="00810F35"/>
    <w:rsid w:val="008110B2"/>
    <w:rsid w:val="00811400"/>
    <w:rsid w:val="0081154A"/>
    <w:rsid w:val="00811576"/>
    <w:rsid w:val="008118B4"/>
    <w:rsid w:val="00811CA1"/>
    <w:rsid w:val="00812EE1"/>
    <w:rsid w:val="0081301F"/>
    <w:rsid w:val="008139F2"/>
    <w:rsid w:val="00813BC9"/>
    <w:rsid w:val="00813C14"/>
    <w:rsid w:val="0081460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6C90"/>
    <w:rsid w:val="00816E80"/>
    <w:rsid w:val="00817015"/>
    <w:rsid w:val="008171C8"/>
    <w:rsid w:val="00817836"/>
    <w:rsid w:val="00817978"/>
    <w:rsid w:val="00817C7C"/>
    <w:rsid w:val="00820053"/>
    <w:rsid w:val="00820171"/>
    <w:rsid w:val="0082020B"/>
    <w:rsid w:val="008202BA"/>
    <w:rsid w:val="00820A7A"/>
    <w:rsid w:val="00820E08"/>
    <w:rsid w:val="00820F3D"/>
    <w:rsid w:val="00821375"/>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6A1"/>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60C"/>
    <w:rsid w:val="0082770E"/>
    <w:rsid w:val="0082785A"/>
    <w:rsid w:val="00827E66"/>
    <w:rsid w:val="00827F8B"/>
    <w:rsid w:val="00830091"/>
    <w:rsid w:val="00830397"/>
    <w:rsid w:val="008304A8"/>
    <w:rsid w:val="00830579"/>
    <w:rsid w:val="00830644"/>
    <w:rsid w:val="00830693"/>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57"/>
    <w:rsid w:val="00833A7F"/>
    <w:rsid w:val="00833AB2"/>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BDE"/>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2EE"/>
    <w:rsid w:val="008453AF"/>
    <w:rsid w:val="0084546B"/>
    <w:rsid w:val="00845589"/>
    <w:rsid w:val="00845599"/>
    <w:rsid w:val="008455D7"/>
    <w:rsid w:val="00845B4B"/>
    <w:rsid w:val="00845CAD"/>
    <w:rsid w:val="00845DBB"/>
    <w:rsid w:val="00845F74"/>
    <w:rsid w:val="00846168"/>
    <w:rsid w:val="0084626F"/>
    <w:rsid w:val="008463A3"/>
    <w:rsid w:val="00846563"/>
    <w:rsid w:val="00846808"/>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5C57"/>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656"/>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748"/>
    <w:rsid w:val="0086491B"/>
    <w:rsid w:val="008651B8"/>
    <w:rsid w:val="008651D9"/>
    <w:rsid w:val="008652C9"/>
    <w:rsid w:val="0086576D"/>
    <w:rsid w:val="008659DE"/>
    <w:rsid w:val="00865D94"/>
    <w:rsid w:val="0086612F"/>
    <w:rsid w:val="00866229"/>
    <w:rsid w:val="008662DD"/>
    <w:rsid w:val="0086670E"/>
    <w:rsid w:val="0086678D"/>
    <w:rsid w:val="008668F5"/>
    <w:rsid w:val="00866924"/>
    <w:rsid w:val="00866B35"/>
    <w:rsid w:val="00867026"/>
    <w:rsid w:val="008671FA"/>
    <w:rsid w:val="00867361"/>
    <w:rsid w:val="00867469"/>
    <w:rsid w:val="00867530"/>
    <w:rsid w:val="00867590"/>
    <w:rsid w:val="008675B6"/>
    <w:rsid w:val="00867621"/>
    <w:rsid w:val="008677BE"/>
    <w:rsid w:val="00867D71"/>
    <w:rsid w:val="008702ED"/>
    <w:rsid w:val="00870700"/>
    <w:rsid w:val="008709C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552"/>
    <w:rsid w:val="00874673"/>
    <w:rsid w:val="00874692"/>
    <w:rsid w:val="00874893"/>
    <w:rsid w:val="00874A22"/>
    <w:rsid w:val="00874CAD"/>
    <w:rsid w:val="00874E52"/>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1E5"/>
    <w:rsid w:val="00882995"/>
    <w:rsid w:val="008829B9"/>
    <w:rsid w:val="00882FEB"/>
    <w:rsid w:val="00883112"/>
    <w:rsid w:val="008832EE"/>
    <w:rsid w:val="00883879"/>
    <w:rsid w:val="00883E21"/>
    <w:rsid w:val="008841A6"/>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0FE7"/>
    <w:rsid w:val="0089100D"/>
    <w:rsid w:val="00891070"/>
    <w:rsid w:val="008912AB"/>
    <w:rsid w:val="008914A8"/>
    <w:rsid w:val="008917B3"/>
    <w:rsid w:val="00891A6F"/>
    <w:rsid w:val="008920AE"/>
    <w:rsid w:val="008920C4"/>
    <w:rsid w:val="00892301"/>
    <w:rsid w:val="00892356"/>
    <w:rsid w:val="008923E3"/>
    <w:rsid w:val="00892461"/>
    <w:rsid w:val="00892589"/>
    <w:rsid w:val="00892590"/>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905"/>
    <w:rsid w:val="00894CC1"/>
    <w:rsid w:val="00894E20"/>
    <w:rsid w:val="00894E85"/>
    <w:rsid w:val="00895203"/>
    <w:rsid w:val="008952E4"/>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BD7"/>
    <w:rsid w:val="008A0CBD"/>
    <w:rsid w:val="008A0EA5"/>
    <w:rsid w:val="008A1117"/>
    <w:rsid w:val="008A132A"/>
    <w:rsid w:val="008A13FA"/>
    <w:rsid w:val="008A1461"/>
    <w:rsid w:val="008A15D2"/>
    <w:rsid w:val="008A2019"/>
    <w:rsid w:val="008A2045"/>
    <w:rsid w:val="008A2847"/>
    <w:rsid w:val="008A29EF"/>
    <w:rsid w:val="008A2F21"/>
    <w:rsid w:val="008A2FC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39"/>
    <w:rsid w:val="008A58C7"/>
    <w:rsid w:val="008A59CA"/>
    <w:rsid w:val="008A5C0A"/>
    <w:rsid w:val="008A5C38"/>
    <w:rsid w:val="008A60D5"/>
    <w:rsid w:val="008A6174"/>
    <w:rsid w:val="008A6336"/>
    <w:rsid w:val="008A676F"/>
    <w:rsid w:val="008A692E"/>
    <w:rsid w:val="008A74ED"/>
    <w:rsid w:val="008A78CF"/>
    <w:rsid w:val="008A79FB"/>
    <w:rsid w:val="008A7A02"/>
    <w:rsid w:val="008A7AA6"/>
    <w:rsid w:val="008A7C4D"/>
    <w:rsid w:val="008B0843"/>
    <w:rsid w:val="008B0857"/>
    <w:rsid w:val="008B0B8B"/>
    <w:rsid w:val="008B15B0"/>
    <w:rsid w:val="008B15F6"/>
    <w:rsid w:val="008B1835"/>
    <w:rsid w:val="008B1A23"/>
    <w:rsid w:val="008B1F81"/>
    <w:rsid w:val="008B1FEE"/>
    <w:rsid w:val="008B2073"/>
    <w:rsid w:val="008B2385"/>
    <w:rsid w:val="008B25B6"/>
    <w:rsid w:val="008B2A4F"/>
    <w:rsid w:val="008B2B50"/>
    <w:rsid w:val="008B2CD2"/>
    <w:rsid w:val="008B2D0C"/>
    <w:rsid w:val="008B2DF8"/>
    <w:rsid w:val="008B2F23"/>
    <w:rsid w:val="008B2FD6"/>
    <w:rsid w:val="008B32BB"/>
    <w:rsid w:val="008B338F"/>
    <w:rsid w:val="008B345A"/>
    <w:rsid w:val="008B38C3"/>
    <w:rsid w:val="008B40BE"/>
    <w:rsid w:val="008B4132"/>
    <w:rsid w:val="008B4239"/>
    <w:rsid w:val="008B4611"/>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88D"/>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04F"/>
    <w:rsid w:val="008C2245"/>
    <w:rsid w:val="008C2344"/>
    <w:rsid w:val="008C24C6"/>
    <w:rsid w:val="008C2550"/>
    <w:rsid w:val="008C2A51"/>
    <w:rsid w:val="008C30E4"/>
    <w:rsid w:val="008C332A"/>
    <w:rsid w:val="008C3353"/>
    <w:rsid w:val="008C387E"/>
    <w:rsid w:val="008C3A9B"/>
    <w:rsid w:val="008C3B06"/>
    <w:rsid w:val="008C3DB6"/>
    <w:rsid w:val="008C4113"/>
    <w:rsid w:val="008C419A"/>
    <w:rsid w:val="008C4607"/>
    <w:rsid w:val="008C479A"/>
    <w:rsid w:val="008C47C8"/>
    <w:rsid w:val="008C4E7E"/>
    <w:rsid w:val="008C5136"/>
    <w:rsid w:val="008C54A3"/>
    <w:rsid w:val="008C570F"/>
    <w:rsid w:val="008C5737"/>
    <w:rsid w:val="008C57BD"/>
    <w:rsid w:val="008C5980"/>
    <w:rsid w:val="008C5F29"/>
    <w:rsid w:val="008C6481"/>
    <w:rsid w:val="008C6748"/>
    <w:rsid w:val="008C701A"/>
    <w:rsid w:val="008C7035"/>
    <w:rsid w:val="008C73BD"/>
    <w:rsid w:val="008C76F2"/>
    <w:rsid w:val="008C7766"/>
    <w:rsid w:val="008C7AD0"/>
    <w:rsid w:val="008C7B59"/>
    <w:rsid w:val="008C7CD5"/>
    <w:rsid w:val="008D02D5"/>
    <w:rsid w:val="008D03DF"/>
    <w:rsid w:val="008D0765"/>
    <w:rsid w:val="008D0CA8"/>
    <w:rsid w:val="008D0D29"/>
    <w:rsid w:val="008D0EB0"/>
    <w:rsid w:val="008D0FFE"/>
    <w:rsid w:val="008D1097"/>
    <w:rsid w:val="008D10E7"/>
    <w:rsid w:val="008D13C3"/>
    <w:rsid w:val="008D1642"/>
    <w:rsid w:val="008D1710"/>
    <w:rsid w:val="008D1CC7"/>
    <w:rsid w:val="008D1CFA"/>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64"/>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225"/>
    <w:rsid w:val="008D7398"/>
    <w:rsid w:val="008D761D"/>
    <w:rsid w:val="008D78C7"/>
    <w:rsid w:val="008D7AE6"/>
    <w:rsid w:val="008E00CF"/>
    <w:rsid w:val="008E0111"/>
    <w:rsid w:val="008E01C4"/>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2F65"/>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4F"/>
    <w:rsid w:val="008F2738"/>
    <w:rsid w:val="008F2E25"/>
    <w:rsid w:val="008F2F2A"/>
    <w:rsid w:val="008F305D"/>
    <w:rsid w:val="008F32CF"/>
    <w:rsid w:val="008F3491"/>
    <w:rsid w:val="008F36F8"/>
    <w:rsid w:val="008F3785"/>
    <w:rsid w:val="008F37BB"/>
    <w:rsid w:val="008F3844"/>
    <w:rsid w:val="008F398A"/>
    <w:rsid w:val="008F3A45"/>
    <w:rsid w:val="008F3B86"/>
    <w:rsid w:val="008F3D2F"/>
    <w:rsid w:val="008F3D44"/>
    <w:rsid w:val="008F3EFE"/>
    <w:rsid w:val="008F3FA3"/>
    <w:rsid w:val="008F4275"/>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6C3"/>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18"/>
    <w:rsid w:val="00902136"/>
    <w:rsid w:val="009021B8"/>
    <w:rsid w:val="0090225C"/>
    <w:rsid w:val="00902381"/>
    <w:rsid w:val="00902385"/>
    <w:rsid w:val="0090248A"/>
    <w:rsid w:val="009025F5"/>
    <w:rsid w:val="00902685"/>
    <w:rsid w:val="0090280E"/>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0EF6"/>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3F3"/>
    <w:rsid w:val="0091386C"/>
    <w:rsid w:val="00913CBA"/>
    <w:rsid w:val="00914106"/>
    <w:rsid w:val="0091411A"/>
    <w:rsid w:val="00914170"/>
    <w:rsid w:val="00914409"/>
    <w:rsid w:val="009144E1"/>
    <w:rsid w:val="00914554"/>
    <w:rsid w:val="00914633"/>
    <w:rsid w:val="009148C2"/>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3E"/>
    <w:rsid w:val="00930EAE"/>
    <w:rsid w:val="0093124B"/>
    <w:rsid w:val="00931B6C"/>
    <w:rsid w:val="00931BAA"/>
    <w:rsid w:val="00931ECE"/>
    <w:rsid w:val="00932142"/>
    <w:rsid w:val="009324E5"/>
    <w:rsid w:val="00932767"/>
    <w:rsid w:val="0093276F"/>
    <w:rsid w:val="00932956"/>
    <w:rsid w:val="009329B3"/>
    <w:rsid w:val="00932EDF"/>
    <w:rsid w:val="0093301D"/>
    <w:rsid w:val="009331E5"/>
    <w:rsid w:val="0093327C"/>
    <w:rsid w:val="009334D1"/>
    <w:rsid w:val="009334F9"/>
    <w:rsid w:val="00933937"/>
    <w:rsid w:val="00933F76"/>
    <w:rsid w:val="00934015"/>
    <w:rsid w:val="0093446F"/>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413"/>
    <w:rsid w:val="009375ED"/>
    <w:rsid w:val="009379B9"/>
    <w:rsid w:val="0094019C"/>
    <w:rsid w:val="00940263"/>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2AA"/>
    <w:rsid w:val="00943301"/>
    <w:rsid w:val="009433E0"/>
    <w:rsid w:val="00943420"/>
    <w:rsid w:val="009434A9"/>
    <w:rsid w:val="0094353F"/>
    <w:rsid w:val="009435E7"/>
    <w:rsid w:val="009437C9"/>
    <w:rsid w:val="009438E5"/>
    <w:rsid w:val="00943DE0"/>
    <w:rsid w:val="009440CA"/>
    <w:rsid w:val="00944406"/>
    <w:rsid w:val="00944458"/>
    <w:rsid w:val="009444D2"/>
    <w:rsid w:val="009447CF"/>
    <w:rsid w:val="00944BBC"/>
    <w:rsid w:val="00944C05"/>
    <w:rsid w:val="00944C4E"/>
    <w:rsid w:val="00944ED2"/>
    <w:rsid w:val="009452C6"/>
    <w:rsid w:val="0094545C"/>
    <w:rsid w:val="00945506"/>
    <w:rsid w:val="009455C4"/>
    <w:rsid w:val="00945D9E"/>
    <w:rsid w:val="00945E94"/>
    <w:rsid w:val="00946205"/>
    <w:rsid w:val="00946422"/>
    <w:rsid w:val="0094696A"/>
    <w:rsid w:val="00946B71"/>
    <w:rsid w:val="00946CDC"/>
    <w:rsid w:val="00947073"/>
    <w:rsid w:val="009471CE"/>
    <w:rsid w:val="0094728E"/>
    <w:rsid w:val="009476B2"/>
    <w:rsid w:val="009477A7"/>
    <w:rsid w:val="00947BE1"/>
    <w:rsid w:val="00947F32"/>
    <w:rsid w:val="00947F9C"/>
    <w:rsid w:val="00950299"/>
    <w:rsid w:val="00950B6A"/>
    <w:rsid w:val="00950B73"/>
    <w:rsid w:val="00951057"/>
    <w:rsid w:val="0095132E"/>
    <w:rsid w:val="009513F7"/>
    <w:rsid w:val="00951440"/>
    <w:rsid w:val="009518E7"/>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08A"/>
    <w:rsid w:val="009540EE"/>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9E7"/>
    <w:rsid w:val="00965B04"/>
    <w:rsid w:val="00965C06"/>
    <w:rsid w:val="00965C1D"/>
    <w:rsid w:val="00966661"/>
    <w:rsid w:val="00966CB9"/>
    <w:rsid w:val="00967039"/>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93C"/>
    <w:rsid w:val="00971CD9"/>
    <w:rsid w:val="00971E17"/>
    <w:rsid w:val="00971EBE"/>
    <w:rsid w:val="0097209C"/>
    <w:rsid w:val="00972178"/>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0F7"/>
    <w:rsid w:val="009773E4"/>
    <w:rsid w:val="009775C8"/>
    <w:rsid w:val="0098032B"/>
    <w:rsid w:val="0098056F"/>
    <w:rsid w:val="00980657"/>
    <w:rsid w:val="0098071B"/>
    <w:rsid w:val="0098072B"/>
    <w:rsid w:val="009809C1"/>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1BB"/>
    <w:rsid w:val="009836D7"/>
    <w:rsid w:val="00983DE6"/>
    <w:rsid w:val="00983DEC"/>
    <w:rsid w:val="009841FC"/>
    <w:rsid w:val="00984227"/>
    <w:rsid w:val="009843FF"/>
    <w:rsid w:val="00984565"/>
    <w:rsid w:val="0098470E"/>
    <w:rsid w:val="00984985"/>
    <w:rsid w:val="00984BB8"/>
    <w:rsid w:val="00984BD2"/>
    <w:rsid w:val="009852B7"/>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87FB8"/>
    <w:rsid w:val="00990026"/>
    <w:rsid w:val="00990369"/>
    <w:rsid w:val="0099051C"/>
    <w:rsid w:val="00990A48"/>
    <w:rsid w:val="00990A72"/>
    <w:rsid w:val="00990A9D"/>
    <w:rsid w:val="00990AFC"/>
    <w:rsid w:val="00990F47"/>
    <w:rsid w:val="0099114E"/>
    <w:rsid w:val="009912F6"/>
    <w:rsid w:val="00991443"/>
    <w:rsid w:val="009914A8"/>
    <w:rsid w:val="0099173F"/>
    <w:rsid w:val="00991833"/>
    <w:rsid w:val="00991851"/>
    <w:rsid w:val="0099192E"/>
    <w:rsid w:val="0099197C"/>
    <w:rsid w:val="00991B00"/>
    <w:rsid w:val="00991EDA"/>
    <w:rsid w:val="00991EF4"/>
    <w:rsid w:val="00991EFA"/>
    <w:rsid w:val="00991F59"/>
    <w:rsid w:val="0099208A"/>
    <w:rsid w:val="009920D8"/>
    <w:rsid w:val="009923E9"/>
    <w:rsid w:val="009923EC"/>
    <w:rsid w:val="0099242B"/>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588"/>
    <w:rsid w:val="009A1648"/>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BDA"/>
    <w:rsid w:val="009A5EFE"/>
    <w:rsid w:val="009A6D36"/>
    <w:rsid w:val="009A6DD5"/>
    <w:rsid w:val="009A70A4"/>
    <w:rsid w:val="009A74E8"/>
    <w:rsid w:val="009A7506"/>
    <w:rsid w:val="009A77C4"/>
    <w:rsid w:val="009A785C"/>
    <w:rsid w:val="009A78C2"/>
    <w:rsid w:val="009A7B37"/>
    <w:rsid w:val="009A7D26"/>
    <w:rsid w:val="009B0455"/>
    <w:rsid w:val="009B04F9"/>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78B"/>
    <w:rsid w:val="009B281B"/>
    <w:rsid w:val="009B28E1"/>
    <w:rsid w:val="009B293A"/>
    <w:rsid w:val="009B2BB6"/>
    <w:rsid w:val="009B2C1F"/>
    <w:rsid w:val="009B2CF5"/>
    <w:rsid w:val="009B3019"/>
    <w:rsid w:val="009B313C"/>
    <w:rsid w:val="009B3227"/>
    <w:rsid w:val="009B32AB"/>
    <w:rsid w:val="009B3C12"/>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1C"/>
    <w:rsid w:val="009C0578"/>
    <w:rsid w:val="009C0A80"/>
    <w:rsid w:val="009C0DD0"/>
    <w:rsid w:val="009C1179"/>
    <w:rsid w:val="009C1223"/>
    <w:rsid w:val="009C1632"/>
    <w:rsid w:val="009C163E"/>
    <w:rsid w:val="009C16B2"/>
    <w:rsid w:val="009C18F3"/>
    <w:rsid w:val="009C1905"/>
    <w:rsid w:val="009C1A1F"/>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440"/>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001"/>
    <w:rsid w:val="009D366A"/>
    <w:rsid w:val="009D369C"/>
    <w:rsid w:val="009D375D"/>
    <w:rsid w:val="009D3803"/>
    <w:rsid w:val="009D38D6"/>
    <w:rsid w:val="009D3BB1"/>
    <w:rsid w:val="009D3C41"/>
    <w:rsid w:val="009D3F28"/>
    <w:rsid w:val="009D408F"/>
    <w:rsid w:val="009D4189"/>
    <w:rsid w:val="009D42FC"/>
    <w:rsid w:val="009D4637"/>
    <w:rsid w:val="009D4DB3"/>
    <w:rsid w:val="009D53FF"/>
    <w:rsid w:val="009D57A1"/>
    <w:rsid w:val="009D58F7"/>
    <w:rsid w:val="009D5BC3"/>
    <w:rsid w:val="009D5C3E"/>
    <w:rsid w:val="009D5CCF"/>
    <w:rsid w:val="009D5D09"/>
    <w:rsid w:val="009D5EEB"/>
    <w:rsid w:val="009D64DE"/>
    <w:rsid w:val="009D675B"/>
    <w:rsid w:val="009D6771"/>
    <w:rsid w:val="009D6A6E"/>
    <w:rsid w:val="009D6EAB"/>
    <w:rsid w:val="009D6EF7"/>
    <w:rsid w:val="009D6F52"/>
    <w:rsid w:val="009D71BF"/>
    <w:rsid w:val="009D7311"/>
    <w:rsid w:val="009D7447"/>
    <w:rsid w:val="009D7730"/>
    <w:rsid w:val="009D7F3B"/>
    <w:rsid w:val="009E029C"/>
    <w:rsid w:val="009E044C"/>
    <w:rsid w:val="009E0725"/>
    <w:rsid w:val="009E0741"/>
    <w:rsid w:val="009E089B"/>
    <w:rsid w:val="009E0BD1"/>
    <w:rsid w:val="009E0E57"/>
    <w:rsid w:val="009E12CA"/>
    <w:rsid w:val="009E1396"/>
    <w:rsid w:val="009E1545"/>
    <w:rsid w:val="009E18D3"/>
    <w:rsid w:val="009E1917"/>
    <w:rsid w:val="009E1922"/>
    <w:rsid w:val="009E1B28"/>
    <w:rsid w:val="009E1C24"/>
    <w:rsid w:val="009E1CF0"/>
    <w:rsid w:val="009E1D32"/>
    <w:rsid w:val="009E1E90"/>
    <w:rsid w:val="009E1F29"/>
    <w:rsid w:val="009E200F"/>
    <w:rsid w:val="009E23AB"/>
    <w:rsid w:val="009E2430"/>
    <w:rsid w:val="009E257D"/>
    <w:rsid w:val="009E2624"/>
    <w:rsid w:val="009E2A43"/>
    <w:rsid w:val="009E2B4A"/>
    <w:rsid w:val="009E2CC0"/>
    <w:rsid w:val="009E2F2D"/>
    <w:rsid w:val="009E300C"/>
    <w:rsid w:val="009E326A"/>
    <w:rsid w:val="009E330C"/>
    <w:rsid w:val="009E359C"/>
    <w:rsid w:val="009E3675"/>
    <w:rsid w:val="009E36FA"/>
    <w:rsid w:val="009E3A7D"/>
    <w:rsid w:val="009E3AF3"/>
    <w:rsid w:val="009E3F89"/>
    <w:rsid w:val="009E4149"/>
    <w:rsid w:val="009E41F8"/>
    <w:rsid w:val="009E435A"/>
    <w:rsid w:val="009E475C"/>
    <w:rsid w:val="009E4771"/>
    <w:rsid w:val="009E4A7F"/>
    <w:rsid w:val="009E4C78"/>
    <w:rsid w:val="009E4DC1"/>
    <w:rsid w:val="009E4FD9"/>
    <w:rsid w:val="009E5063"/>
    <w:rsid w:val="009E56C8"/>
    <w:rsid w:val="009E58C5"/>
    <w:rsid w:val="009E5E94"/>
    <w:rsid w:val="009E61C4"/>
    <w:rsid w:val="009E6451"/>
    <w:rsid w:val="009E645B"/>
    <w:rsid w:val="009E6513"/>
    <w:rsid w:val="009E68A3"/>
    <w:rsid w:val="009E6917"/>
    <w:rsid w:val="009E6ADE"/>
    <w:rsid w:val="009E6B6E"/>
    <w:rsid w:val="009E70F3"/>
    <w:rsid w:val="009E7405"/>
    <w:rsid w:val="009E7552"/>
    <w:rsid w:val="009E7725"/>
    <w:rsid w:val="009E7989"/>
    <w:rsid w:val="009E7A7A"/>
    <w:rsid w:val="009E7B19"/>
    <w:rsid w:val="009E7B84"/>
    <w:rsid w:val="009E7CFB"/>
    <w:rsid w:val="009E7D5B"/>
    <w:rsid w:val="009E7DAF"/>
    <w:rsid w:val="009F032C"/>
    <w:rsid w:val="009F035E"/>
    <w:rsid w:val="009F042F"/>
    <w:rsid w:val="009F060B"/>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B26"/>
    <w:rsid w:val="009F2DA5"/>
    <w:rsid w:val="009F2FCA"/>
    <w:rsid w:val="009F3646"/>
    <w:rsid w:val="009F39BF"/>
    <w:rsid w:val="009F3C51"/>
    <w:rsid w:val="009F4011"/>
    <w:rsid w:val="009F4215"/>
    <w:rsid w:val="009F44C6"/>
    <w:rsid w:val="009F484D"/>
    <w:rsid w:val="009F48A8"/>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105"/>
    <w:rsid w:val="00A0026D"/>
    <w:rsid w:val="00A005CB"/>
    <w:rsid w:val="00A006D2"/>
    <w:rsid w:val="00A009F0"/>
    <w:rsid w:val="00A00A51"/>
    <w:rsid w:val="00A00AC2"/>
    <w:rsid w:val="00A00C0E"/>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5B94"/>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5D"/>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126"/>
    <w:rsid w:val="00A163F4"/>
    <w:rsid w:val="00A164CF"/>
    <w:rsid w:val="00A16613"/>
    <w:rsid w:val="00A166D3"/>
    <w:rsid w:val="00A16C05"/>
    <w:rsid w:val="00A17104"/>
    <w:rsid w:val="00A17287"/>
    <w:rsid w:val="00A1775B"/>
    <w:rsid w:val="00A17A6C"/>
    <w:rsid w:val="00A17AB0"/>
    <w:rsid w:val="00A20738"/>
    <w:rsid w:val="00A20840"/>
    <w:rsid w:val="00A20A42"/>
    <w:rsid w:val="00A20F3A"/>
    <w:rsid w:val="00A21415"/>
    <w:rsid w:val="00A218EB"/>
    <w:rsid w:val="00A21CCA"/>
    <w:rsid w:val="00A21F8C"/>
    <w:rsid w:val="00A226E5"/>
    <w:rsid w:val="00A229C1"/>
    <w:rsid w:val="00A22B2B"/>
    <w:rsid w:val="00A22BF6"/>
    <w:rsid w:val="00A23559"/>
    <w:rsid w:val="00A2362F"/>
    <w:rsid w:val="00A23DB6"/>
    <w:rsid w:val="00A23FF1"/>
    <w:rsid w:val="00A24134"/>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906"/>
    <w:rsid w:val="00A2690E"/>
    <w:rsid w:val="00A26B00"/>
    <w:rsid w:val="00A276CB"/>
    <w:rsid w:val="00A2772F"/>
    <w:rsid w:val="00A279E4"/>
    <w:rsid w:val="00A27A40"/>
    <w:rsid w:val="00A27B3D"/>
    <w:rsid w:val="00A27F7A"/>
    <w:rsid w:val="00A30098"/>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557"/>
    <w:rsid w:val="00A34D86"/>
    <w:rsid w:val="00A34D98"/>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8FD"/>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05"/>
    <w:rsid w:val="00A47EA4"/>
    <w:rsid w:val="00A47FCB"/>
    <w:rsid w:val="00A50091"/>
    <w:rsid w:val="00A50306"/>
    <w:rsid w:val="00A505CD"/>
    <w:rsid w:val="00A50952"/>
    <w:rsid w:val="00A509E0"/>
    <w:rsid w:val="00A50ACB"/>
    <w:rsid w:val="00A50ACC"/>
    <w:rsid w:val="00A50B2F"/>
    <w:rsid w:val="00A50B9F"/>
    <w:rsid w:val="00A50CAE"/>
    <w:rsid w:val="00A50D3F"/>
    <w:rsid w:val="00A50D9F"/>
    <w:rsid w:val="00A5187A"/>
    <w:rsid w:val="00A51989"/>
    <w:rsid w:val="00A51EDE"/>
    <w:rsid w:val="00A52550"/>
    <w:rsid w:val="00A52692"/>
    <w:rsid w:val="00A52851"/>
    <w:rsid w:val="00A52A92"/>
    <w:rsid w:val="00A52EB2"/>
    <w:rsid w:val="00A5304B"/>
    <w:rsid w:val="00A53492"/>
    <w:rsid w:val="00A5386D"/>
    <w:rsid w:val="00A539E1"/>
    <w:rsid w:val="00A53AC7"/>
    <w:rsid w:val="00A53B7E"/>
    <w:rsid w:val="00A53BDE"/>
    <w:rsid w:val="00A5402B"/>
    <w:rsid w:val="00A541BA"/>
    <w:rsid w:val="00A543E8"/>
    <w:rsid w:val="00A54825"/>
    <w:rsid w:val="00A5489D"/>
    <w:rsid w:val="00A54F07"/>
    <w:rsid w:val="00A550E8"/>
    <w:rsid w:val="00A5549E"/>
    <w:rsid w:val="00A55684"/>
    <w:rsid w:val="00A55689"/>
    <w:rsid w:val="00A5589C"/>
    <w:rsid w:val="00A55C5D"/>
    <w:rsid w:val="00A56077"/>
    <w:rsid w:val="00A5609B"/>
    <w:rsid w:val="00A56459"/>
    <w:rsid w:val="00A56540"/>
    <w:rsid w:val="00A56978"/>
    <w:rsid w:val="00A5698D"/>
    <w:rsid w:val="00A57155"/>
    <w:rsid w:val="00A57823"/>
    <w:rsid w:val="00A57892"/>
    <w:rsid w:val="00A57A5D"/>
    <w:rsid w:val="00A57A82"/>
    <w:rsid w:val="00A57E28"/>
    <w:rsid w:val="00A60015"/>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192"/>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4"/>
    <w:rsid w:val="00A7040C"/>
    <w:rsid w:val="00A70521"/>
    <w:rsid w:val="00A708C6"/>
    <w:rsid w:val="00A7100E"/>
    <w:rsid w:val="00A710BA"/>
    <w:rsid w:val="00A7126F"/>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BFF"/>
    <w:rsid w:val="00A74CE4"/>
    <w:rsid w:val="00A74E83"/>
    <w:rsid w:val="00A74F88"/>
    <w:rsid w:val="00A75142"/>
    <w:rsid w:val="00A753D5"/>
    <w:rsid w:val="00A75497"/>
    <w:rsid w:val="00A7557F"/>
    <w:rsid w:val="00A755CB"/>
    <w:rsid w:val="00A7576C"/>
    <w:rsid w:val="00A757A3"/>
    <w:rsid w:val="00A7580A"/>
    <w:rsid w:val="00A759F7"/>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938"/>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5D5"/>
    <w:rsid w:val="00A9175B"/>
    <w:rsid w:val="00A918A7"/>
    <w:rsid w:val="00A91901"/>
    <w:rsid w:val="00A91A20"/>
    <w:rsid w:val="00A91CF6"/>
    <w:rsid w:val="00A923F1"/>
    <w:rsid w:val="00A92476"/>
    <w:rsid w:val="00A924C1"/>
    <w:rsid w:val="00A92782"/>
    <w:rsid w:val="00A92C1F"/>
    <w:rsid w:val="00A930A9"/>
    <w:rsid w:val="00A9339B"/>
    <w:rsid w:val="00A935BE"/>
    <w:rsid w:val="00A93BC7"/>
    <w:rsid w:val="00A93BED"/>
    <w:rsid w:val="00A93D29"/>
    <w:rsid w:val="00A93D2D"/>
    <w:rsid w:val="00A93E79"/>
    <w:rsid w:val="00A93E9F"/>
    <w:rsid w:val="00A93EF0"/>
    <w:rsid w:val="00A94072"/>
    <w:rsid w:val="00A94103"/>
    <w:rsid w:val="00A94308"/>
    <w:rsid w:val="00A947D3"/>
    <w:rsid w:val="00A94960"/>
    <w:rsid w:val="00A94A63"/>
    <w:rsid w:val="00A94D1D"/>
    <w:rsid w:val="00A94DA5"/>
    <w:rsid w:val="00A94F81"/>
    <w:rsid w:val="00A94FE9"/>
    <w:rsid w:val="00A94FF9"/>
    <w:rsid w:val="00A95000"/>
    <w:rsid w:val="00A9501C"/>
    <w:rsid w:val="00A95070"/>
    <w:rsid w:val="00A95143"/>
    <w:rsid w:val="00A9515D"/>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0B00"/>
    <w:rsid w:val="00AA10A1"/>
    <w:rsid w:val="00AA13BC"/>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04"/>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D2F"/>
    <w:rsid w:val="00AA6F60"/>
    <w:rsid w:val="00AA72C7"/>
    <w:rsid w:val="00AA75DB"/>
    <w:rsid w:val="00AA76A3"/>
    <w:rsid w:val="00AA77C4"/>
    <w:rsid w:val="00AA7A48"/>
    <w:rsid w:val="00AB020B"/>
    <w:rsid w:val="00AB08D5"/>
    <w:rsid w:val="00AB09EF"/>
    <w:rsid w:val="00AB0C46"/>
    <w:rsid w:val="00AB0D09"/>
    <w:rsid w:val="00AB0DAB"/>
    <w:rsid w:val="00AB0E48"/>
    <w:rsid w:val="00AB0E49"/>
    <w:rsid w:val="00AB0EB8"/>
    <w:rsid w:val="00AB1372"/>
    <w:rsid w:val="00AB1A41"/>
    <w:rsid w:val="00AB1BCC"/>
    <w:rsid w:val="00AB1F7D"/>
    <w:rsid w:val="00AB2189"/>
    <w:rsid w:val="00AB291E"/>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9BF"/>
    <w:rsid w:val="00AB5BE2"/>
    <w:rsid w:val="00AB5CF6"/>
    <w:rsid w:val="00AB5DA0"/>
    <w:rsid w:val="00AB5F74"/>
    <w:rsid w:val="00AB6244"/>
    <w:rsid w:val="00AB6297"/>
    <w:rsid w:val="00AB6532"/>
    <w:rsid w:val="00AB6882"/>
    <w:rsid w:val="00AB6906"/>
    <w:rsid w:val="00AB6CA6"/>
    <w:rsid w:val="00AB7152"/>
    <w:rsid w:val="00AB740B"/>
    <w:rsid w:val="00AB747C"/>
    <w:rsid w:val="00AB7709"/>
    <w:rsid w:val="00AB7799"/>
    <w:rsid w:val="00AB785F"/>
    <w:rsid w:val="00AB79E8"/>
    <w:rsid w:val="00AB7A23"/>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9D"/>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AD8"/>
    <w:rsid w:val="00AC7B3F"/>
    <w:rsid w:val="00AD0203"/>
    <w:rsid w:val="00AD0315"/>
    <w:rsid w:val="00AD032F"/>
    <w:rsid w:val="00AD0432"/>
    <w:rsid w:val="00AD0541"/>
    <w:rsid w:val="00AD0716"/>
    <w:rsid w:val="00AD0A4E"/>
    <w:rsid w:val="00AD0BAA"/>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1B3"/>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3ED"/>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E7D26"/>
    <w:rsid w:val="00AF01B5"/>
    <w:rsid w:val="00AF06BE"/>
    <w:rsid w:val="00AF06EA"/>
    <w:rsid w:val="00AF0929"/>
    <w:rsid w:val="00AF0C4C"/>
    <w:rsid w:val="00AF0F45"/>
    <w:rsid w:val="00AF191E"/>
    <w:rsid w:val="00AF194A"/>
    <w:rsid w:val="00AF1AA5"/>
    <w:rsid w:val="00AF1F76"/>
    <w:rsid w:val="00AF2301"/>
    <w:rsid w:val="00AF23E5"/>
    <w:rsid w:val="00AF25C9"/>
    <w:rsid w:val="00AF2AB0"/>
    <w:rsid w:val="00AF2D61"/>
    <w:rsid w:val="00AF3033"/>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AC9"/>
    <w:rsid w:val="00AF6D2F"/>
    <w:rsid w:val="00AF6D9D"/>
    <w:rsid w:val="00AF6E6E"/>
    <w:rsid w:val="00AF6FEC"/>
    <w:rsid w:val="00AF746E"/>
    <w:rsid w:val="00AF7BBB"/>
    <w:rsid w:val="00AF7C23"/>
    <w:rsid w:val="00B0000A"/>
    <w:rsid w:val="00B00192"/>
    <w:rsid w:val="00B00372"/>
    <w:rsid w:val="00B008C9"/>
    <w:rsid w:val="00B00A9B"/>
    <w:rsid w:val="00B00B05"/>
    <w:rsid w:val="00B00F6D"/>
    <w:rsid w:val="00B01185"/>
    <w:rsid w:val="00B01506"/>
    <w:rsid w:val="00B0170F"/>
    <w:rsid w:val="00B0175C"/>
    <w:rsid w:val="00B01DD7"/>
    <w:rsid w:val="00B01F84"/>
    <w:rsid w:val="00B0207E"/>
    <w:rsid w:val="00B020F6"/>
    <w:rsid w:val="00B022C1"/>
    <w:rsid w:val="00B02556"/>
    <w:rsid w:val="00B0286C"/>
    <w:rsid w:val="00B0288A"/>
    <w:rsid w:val="00B029CA"/>
    <w:rsid w:val="00B02A34"/>
    <w:rsid w:val="00B02ACB"/>
    <w:rsid w:val="00B03434"/>
    <w:rsid w:val="00B03579"/>
    <w:rsid w:val="00B035A1"/>
    <w:rsid w:val="00B03855"/>
    <w:rsid w:val="00B038AB"/>
    <w:rsid w:val="00B03920"/>
    <w:rsid w:val="00B03CCB"/>
    <w:rsid w:val="00B03D10"/>
    <w:rsid w:val="00B04002"/>
    <w:rsid w:val="00B04104"/>
    <w:rsid w:val="00B0420B"/>
    <w:rsid w:val="00B0439C"/>
    <w:rsid w:val="00B046C3"/>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2EA"/>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404"/>
    <w:rsid w:val="00B135EA"/>
    <w:rsid w:val="00B13809"/>
    <w:rsid w:val="00B13825"/>
    <w:rsid w:val="00B13DA5"/>
    <w:rsid w:val="00B142E9"/>
    <w:rsid w:val="00B146E2"/>
    <w:rsid w:val="00B148E4"/>
    <w:rsid w:val="00B152D6"/>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2E"/>
    <w:rsid w:val="00B20D59"/>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7DE"/>
    <w:rsid w:val="00B23C50"/>
    <w:rsid w:val="00B240F9"/>
    <w:rsid w:val="00B2433F"/>
    <w:rsid w:val="00B24B05"/>
    <w:rsid w:val="00B253F2"/>
    <w:rsid w:val="00B256D9"/>
    <w:rsid w:val="00B259D5"/>
    <w:rsid w:val="00B25D5D"/>
    <w:rsid w:val="00B25DCD"/>
    <w:rsid w:val="00B25F57"/>
    <w:rsid w:val="00B26136"/>
    <w:rsid w:val="00B261D8"/>
    <w:rsid w:val="00B26370"/>
    <w:rsid w:val="00B26438"/>
    <w:rsid w:val="00B2679A"/>
    <w:rsid w:val="00B2699D"/>
    <w:rsid w:val="00B26CDE"/>
    <w:rsid w:val="00B271FA"/>
    <w:rsid w:val="00B273F1"/>
    <w:rsid w:val="00B277A9"/>
    <w:rsid w:val="00B2789A"/>
    <w:rsid w:val="00B27F63"/>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C20"/>
    <w:rsid w:val="00B33EA8"/>
    <w:rsid w:val="00B34321"/>
    <w:rsid w:val="00B34B60"/>
    <w:rsid w:val="00B34B78"/>
    <w:rsid w:val="00B34C85"/>
    <w:rsid w:val="00B34F50"/>
    <w:rsid w:val="00B35355"/>
    <w:rsid w:val="00B354F2"/>
    <w:rsid w:val="00B355EF"/>
    <w:rsid w:val="00B357A9"/>
    <w:rsid w:val="00B35A3C"/>
    <w:rsid w:val="00B35DAA"/>
    <w:rsid w:val="00B35F24"/>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37FF3"/>
    <w:rsid w:val="00B40617"/>
    <w:rsid w:val="00B4095D"/>
    <w:rsid w:val="00B40B02"/>
    <w:rsid w:val="00B40C95"/>
    <w:rsid w:val="00B411E1"/>
    <w:rsid w:val="00B412F7"/>
    <w:rsid w:val="00B41384"/>
    <w:rsid w:val="00B41445"/>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1FF"/>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6FC8"/>
    <w:rsid w:val="00B47139"/>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4CBD"/>
    <w:rsid w:val="00B5506E"/>
    <w:rsid w:val="00B55161"/>
    <w:rsid w:val="00B55196"/>
    <w:rsid w:val="00B55224"/>
    <w:rsid w:val="00B5530C"/>
    <w:rsid w:val="00B5532A"/>
    <w:rsid w:val="00B55413"/>
    <w:rsid w:val="00B5545E"/>
    <w:rsid w:val="00B555BF"/>
    <w:rsid w:val="00B55BB1"/>
    <w:rsid w:val="00B55E65"/>
    <w:rsid w:val="00B562EA"/>
    <w:rsid w:val="00B563C4"/>
    <w:rsid w:val="00B56694"/>
    <w:rsid w:val="00B56E70"/>
    <w:rsid w:val="00B56F07"/>
    <w:rsid w:val="00B56F8B"/>
    <w:rsid w:val="00B5732C"/>
    <w:rsid w:val="00B57403"/>
    <w:rsid w:val="00B574CD"/>
    <w:rsid w:val="00B57563"/>
    <w:rsid w:val="00B57767"/>
    <w:rsid w:val="00B57AAC"/>
    <w:rsid w:val="00B57C2F"/>
    <w:rsid w:val="00B60223"/>
    <w:rsid w:val="00B6023C"/>
    <w:rsid w:val="00B60408"/>
    <w:rsid w:val="00B60420"/>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3FCC"/>
    <w:rsid w:val="00B64610"/>
    <w:rsid w:val="00B6464F"/>
    <w:rsid w:val="00B646FE"/>
    <w:rsid w:val="00B64A76"/>
    <w:rsid w:val="00B64D03"/>
    <w:rsid w:val="00B64EB7"/>
    <w:rsid w:val="00B650D2"/>
    <w:rsid w:val="00B65325"/>
    <w:rsid w:val="00B6543F"/>
    <w:rsid w:val="00B654EF"/>
    <w:rsid w:val="00B6567A"/>
    <w:rsid w:val="00B65708"/>
    <w:rsid w:val="00B657ED"/>
    <w:rsid w:val="00B658E7"/>
    <w:rsid w:val="00B65BEC"/>
    <w:rsid w:val="00B65D3D"/>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8E6"/>
    <w:rsid w:val="00B71A6C"/>
    <w:rsid w:val="00B71F46"/>
    <w:rsid w:val="00B721D7"/>
    <w:rsid w:val="00B72475"/>
    <w:rsid w:val="00B72637"/>
    <w:rsid w:val="00B7268D"/>
    <w:rsid w:val="00B72816"/>
    <w:rsid w:val="00B72A0E"/>
    <w:rsid w:val="00B72D39"/>
    <w:rsid w:val="00B730D4"/>
    <w:rsid w:val="00B7325F"/>
    <w:rsid w:val="00B73329"/>
    <w:rsid w:val="00B73809"/>
    <w:rsid w:val="00B73A5E"/>
    <w:rsid w:val="00B73AFE"/>
    <w:rsid w:val="00B73C65"/>
    <w:rsid w:val="00B740E4"/>
    <w:rsid w:val="00B749F2"/>
    <w:rsid w:val="00B74B2C"/>
    <w:rsid w:val="00B74C33"/>
    <w:rsid w:val="00B7570C"/>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9ED"/>
    <w:rsid w:val="00B77A40"/>
    <w:rsid w:val="00B77E2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B01"/>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223"/>
    <w:rsid w:val="00B8561D"/>
    <w:rsid w:val="00B85F55"/>
    <w:rsid w:val="00B86284"/>
    <w:rsid w:val="00B8628E"/>
    <w:rsid w:val="00B86438"/>
    <w:rsid w:val="00B864C1"/>
    <w:rsid w:val="00B868FA"/>
    <w:rsid w:val="00B8690B"/>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C2"/>
    <w:rsid w:val="00B90F57"/>
    <w:rsid w:val="00B90FA1"/>
    <w:rsid w:val="00B90FBB"/>
    <w:rsid w:val="00B911AC"/>
    <w:rsid w:val="00B9129E"/>
    <w:rsid w:val="00B91459"/>
    <w:rsid w:val="00B91474"/>
    <w:rsid w:val="00B918CA"/>
    <w:rsid w:val="00B91A53"/>
    <w:rsid w:val="00B91E56"/>
    <w:rsid w:val="00B91EB5"/>
    <w:rsid w:val="00B92001"/>
    <w:rsid w:val="00B920F4"/>
    <w:rsid w:val="00B9212C"/>
    <w:rsid w:val="00B92179"/>
    <w:rsid w:val="00B92313"/>
    <w:rsid w:val="00B925F4"/>
    <w:rsid w:val="00B92C3E"/>
    <w:rsid w:val="00B92F56"/>
    <w:rsid w:val="00B93520"/>
    <w:rsid w:val="00B9394E"/>
    <w:rsid w:val="00B93E50"/>
    <w:rsid w:val="00B94178"/>
    <w:rsid w:val="00B9465B"/>
    <w:rsid w:val="00B94B63"/>
    <w:rsid w:val="00B94BC5"/>
    <w:rsid w:val="00B94E15"/>
    <w:rsid w:val="00B94F44"/>
    <w:rsid w:val="00B94F4D"/>
    <w:rsid w:val="00B9526E"/>
    <w:rsid w:val="00B958C1"/>
    <w:rsid w:val="00B95A15"/>
    <w:rsid w:val="00B95D34"/>
    <w:rsid w:val="00B95DA4"/>
    <w:rsid w:val="00B95DDD"/>
    <w:rsid w:val="00B95E13"/>
    <w:rsid w:val="00B963F2"/>
    <w:rsid w:val="00B965BF"/>
    <w:rsid w:val="00B967A9"/>
    <w:rsid w:val="00B968E7"/>
    <w:rsid w:val="00B96ABC"/>
    <w:rsid w:val="00B96D26"/>
    <w:rsid w:val="00B96EC8"/>
    <w:rsid w:val="00B973A0"/>
    <w:rsid w:val="00B9754D"/>
    <w:rsid w:val="00B97916"/>
    <w:rsid w:val="00B97CF1"/>
    <w:rsid w:val="00BA037B"/>
    <w:rsid w:val="00BA06F3"/>
    <w:rsid w:val="00BA06FE"/>
    <w:rsid w:val="00BA0A21"/>
    <w:rsid w:val="00BA0CF0"/>
    <w:rsid w:val="00BA0DB1"/>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323"/>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C3"/>
    <w:rsid w:val="00BA56E3"/>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6A6"/>
    <w:rsid w:val="00BB3920"/>
    <w:rsid w:val="00BB3F60"/>
    <w:rsid w:val="00BB4067"/>
    <w:rsid w:val="00BB4102"/>
    <w:rsid w:val="00BB4421"/>
    <w:rsid w:val="00BB4440"/>
    <w:rsid w:val="00BB44D5"/>
    <w:rsid w:val="00BB45C2"/>
    <w:rsid w:val="00BB462B"/>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14"/>
    <w:rsid w:val="00BB6EAE"/>
    <w:rsid w:val="00BB6FB2"/>
    <w:rsid w:val="00BB71DE"/>
    <w:rsid w:val="00BB767D"/>
    <w:rsid w:val="00BB7748"/>
    <w:rsid w:val="00BB77DF"/>
    <w:rsid w:val="00BB7EB4"/>
    <w:rsid w:val="00BB7EE7"/>
    <w:rsid w:val="00BC00ED"/>
    <w:rsid w:val="00BC02E3"/>
    <w:rsid w:val="00BC03D7"/>
    <w:rsid w:val="00BC0531"/>
    <w:rsid w:val="00BC05AF"/>
    <w:rsid w:val="00BC0A42"/>
    <w:rsid w:val="00BC0B73"/>
    <w:rsid w:val="00BC0B8D"/>
    <w:rsid w:val="00BC0FD3"/>
    <w:rsid w:val="00BC10CC"/>
    <w:rsid w:val="00BC12B7"/>
    <w:rsid w:val="00BC14CB"/>
    <w:rsid w:val="00BC1697"/>
    <w:rsid w:val="00BC170D"/>
    <w:rsid w:val="00BC1B29"/>
    <w:rsid w:val="00BC1BB5"/>
    <w:rsid w:val="00BC1C6C"/>
    <w:rsid w:val="00BC1D63"/>
    <w:rsid w:val="00BC213B"/>
    <w:rsid w:val="00BC21B7"/>
    <w:rsid w:val="00BC220C"/>
    <w:rsid w:val="00BC248F"/>
    <w:rsid w:val="00BC2559"/>
    <w:rsid w:val="00BC2659"/>
    <w:rsid w:val="00BC274B"/>
    <w:rsid w:val="00BC2A08"/>
    <w:rsid w:val="00BC2A33"/>
    <w:rsid w:val="00BC2BE2"/>
    <w:rsid w:val="00BC3087"/>
    <w:rsid w:val="00BC3370"/>
    <w:rsid w:val="00BC3597"/>
    <w:rsid w:val="00BC3B31"/>
    <w:rsid w:val="00BC3C74"/>
    <w:rsid w:val="00BC3CF1"/>
    <w:rsid w:val="00BC42B1"/>
    <w:rsid w:val="00BC45B6"/>
    <w:rsid w:val="00BC47F7"/>
    <w:rsid w:val="00BC4A02"/>
    <w:rsid w:val="00BC4A59"/>
    <w:rsid w:val="00BC4C8D"/>
    <w:rsid w:val="00BC4D0B"/>
    <w:rsid w:val="00BC50FA"/>
    <w:rsid w:val="00BC5244"/>
    <w:rsid w:val="00BC52A5"/>
    <w:rsid w:val="00BC5367"/>
    <w:rsid w:val="00BC53C9"/>
    <w:rsid w:val="00BC57EE"/>
    <w:rsid w:val="00BC5C3F"/>
    <w:rsid w:val="00BC5D38"/>
    <w:rsid w:val="00BC5EFA"/>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57E"/>
    <w:rsid w:val="00BD1767"/>
    <w:rsid w:val="00BD196A"/>
    <w:rsid w:val="00BD1CD1"/>
    <w:rsid w:val="00BD1DF7"/>
    <w:rsid w:val="00BD1EFD"/>
    <w:rsid w:val="00BD2096"/>
    <w:rsid w:val="00BD2129"/>
    <w:rsid w:val="00BD2AAB"/>
    <w:rsid w:val="00BD2B12"/>
    <w:rsid w:val="00BD32C1"/>
    <w:rsid w:val="00BD32E5"/>
    <w:rsid w:val="00BD3379"/>
    <w:rsid w:val="00BD3446"/>
    <w:rsid w:val="00BD37B2"/>
    <w:rsid w:val="00BD37B8"/>
    <w:rsid w:val="00BD3951"/>
    <w:rsid w:val="00BD3AC9"/>
    <w:rsid w:val="00BD40B1"/>
    <w:rsid w:val="00BD43CD"/>
    <w:rsid w:val="00BD4467"/>
    <w:rsid w:val="00BD45D6"/>
    <w:rsid w:val="00BD4BFD"/>
    <w:rsid w:val="00BD4BFF"/>
    <w:rsid w:val="00BD4DCA"/>
    <w:rsid w:val="00BD502C"/>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0E3"/>
    <w:rsid w:val="00BD7319"/>
    <w:rsid w:val="00BD7418"/>
    <w:rsid w:val="00BD760C"/>
    <w:rsid w:val="00BD7CA1"/>
    <w:rsid w:val="00BD7E70"/>
    <w:rsid w:val="00BE01E7"/>
    <w:rsid w:val="00BE0251"/>
    <w:rsid w:val="00BE02F1"/>
    <w:rsid w:val="00BE0D5A"/>
    <w:rsid w:val="00BE107E"/>
    <w:rsid w:val="00BE12E2"/>
    <w:rsid w:val="00BE13D9"/>
    <w:rsid w:val="00BE144D"/>
    <w:rsid w:val="00BE18A8"/>
    <w:rsid w:val="00BE1ABC"/>
    <w:rsid w:val="00BE1F63"/>
    <w:rsid w:val="00BE236A"/>
    <w:rsid w:val="00BE23D3"/>
    <w:rsid w:val="00BE2527"/>
    <w:rsid w:val="00BE287D"/>
    <w:rsid w:val="00BE28C2"/>
    <w:rsid w:val="00BE2A55"/>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81"/>
    <w:rsid w:val="00BE7AEA"/>
    <w:rsid w:val="00BE7B9B"/>
    <w:rsid w:val="00BE7FE2"/>
    <w:rsid w:val="00BF0037"/>
    <w:rsid w:val="00BF00EC"/>
    <w:rsid w:val="00BF0F4E"/>
    <w:rsid w:val="00BF0FC2"/>
    <w:rsid w:val="00BF1A9E"/>
    <w:rsid w:val="00BF1AA1"/>
    <w:rsid w:val="00BF1AE8"/>
    <w:rsid w:val="00BF1B13"/>
    <w:rsid w:val="00BF1B39"/>
    <w:rsid w:val="00BF1BF2"/>
    <w:rsid w:val="00BF1C2C"/>
    <w:rsid w:val="00BF1DC1"/>
    <w:rsid w:val="00BF1FA2"/>
    <w:rsid w:val="00BF24CC"/>
    <w:rsid w:val="00BF2A5E"/>
    <w:rsid w:val="00BF2C89"/>
    <w:rsid w:val="00BF2E8B"/>
    <w:rsid w:val="00BF31B6"/>
    <w:rsid w:val="00BF32E0"/>
    <w:rsid w:val="00BF34E4"/>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7"/>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0ED"/>
    <w:rsid w:val="00C04280"/>
    <w:rsid w:val="00C04342"/>
    <w:rsid w:val="00C0443A"/>
    <w:rsid w:val="00C045A6"/>
    <w:rsid w:val="00C045A7"/>
    <w:rsid w:val="00C04724"/>
    <w:rsid w:val="00C04A3C"/>
    <w:rsid w:val="00C04B60"/>
    <w:rsid w:val="00C04E3C"/>
    <w:rsid w:val="00C05171"/>
    <w:rsid w:val="00C052FA"/>
    <w:rsid w:val="00C057CF"/>
    <w:rsid w:val="00C05BC4"/>
    <w:rsid w:val="00C05C88"/>
    <w:rsid w:val="00C05DA5"/>
    <w:rsid w:val="00C05DDB"/>
    <w:rsid w:val="00C05FC1"/>
    <w:rsid w:val="00C062AD"/>
    <w:rsid w:val="00C069AA"/>
    <w:rsid w:val="00C06A97"/>
    <w:rsid w:val="00C06D20"/>
    <w:rsid w:val="00C0702C"/>
    <w:rsid w:val="00C0745A"/>
    <w:rsid w:val="00C07615"/>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4AE"/>
    <w:rsid w:val="00C115A0"/>
    <w:rsid w:val="00C117B8"/>
    <w:rsid w:val="00C11AE1"/>
    <w:rsid w:val="00C1220C"/>
    <w:rsid w:val="00C12F2D"/>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B99"/>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870"/>
    <w:rsid w:val="00C16A26"/>
    <w:rsid w:val="00C16AF9"/>
    <w:rsid w:val="00C17228"/>
    <w:rsid w:val="00C172B2"/>
    <w:rsid w:val="00C1755C"/>
    <w:rsid w:val="00C179BE"/>
    <w:rsid w:val="00C17B69"/>
    <w:rsid w:val="00C17C03"/>
    <w:rsid w:val="00C202D5"/>
    <w:rsid w:val="00C2050E"/>
    <w:rsid w:val="00C20724"/>
    <w:rsid w:val="00C209A8"/>
    <w:rsid w:val="00C209D8"/>
    <w:rsid w:val="00C20DB6"/>
    <w:rsid w:val="00C20E74"/>
    <w:rsid w:val="00C20FDB"/>
    <w:rsid w:val="00C2101E"/>
    <w:rsid w:val="00C210D1"/>
    <w:rsid w:val="00C2121B"/>
    <w:rsid w:val="00C21372"/>
    <w:rsid w:val="00C21456"/>
    <w:rsid w:val="00C215D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22C"/>
    <w:rsid w:val="00C25529"/>
    <w:rsid w:val="00C25637"/>
    <w:rsid w:val="00C25782"/>
    <w:rsid w:val="00C2585A"/>
    <w:rsid w:val="00C258AB"/>
    <w:rsid w:val="00C25BE8"/>
    <w:rsid w:val="00C2646E"/>
    <w:rsid w:val="00C26ED7"/>
    <w:rsid w:val="00C26F74"/>
    <w:rsid w:val="00C27039"/>
    <w:rsid w:val="00C270A9"/>
    <w:rsid w:val="00C27240"/>
    <w:rsid w:val="00C2769A"/>
    <w:rsid w:val="00C2779D"/>
    <w:rsid w:val="00C2798A"/>
    <w:rsid w:val="00C279BE"/>
    <w:rsid w:val="00C27CCF"/>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15D"/>
    <w:rsid w:val="00C3237D"/>
    <w:rsid w:val="00C324F4"/>
    <w:rsid w:val="00C32646"/>
    <w:rsid w:val="00C32825"/>
    <w:rsid w:val="00C3330B"/>
    <w:rsid w:val="00C334DA"/>
    <w:rsid w:val="00C33534"/>
    <w:rsid w:val="00C338CA"/>
    <w:rsid w:val="00C33918"/>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0F1"/>
    <w:rsid w:val="00C401BA"/>
    <w:rsid w:val="00C403FD"/>
    <w:rsid w:val="00C40516"/>
    <w:rsid w:val="00C405C9"/>
    <w:rsid w:val="00C405DB"/>
    <w:rsid w:val="00C4067B"/>
    <w:rsid w:val="00C40714"/>
    <w:rsid w:val="00C40969"/>
    <w:rsid w:val="00C41121"/>
    <w:rsid w:val="00C412B9"/>
    <w:rsid w:val="00C414BD"/>
    <w:rsid w:val="00C4185B"/>
    <w:rsid w:val="00C4185C"/>
    <w:rsid w:val="00C41B0A"/>
    <w:rsid w:val="00C41E2C"/>
    <w:rsid w:val="00C42341"/>
    <w:rsid w:val="00C42696"/>
    <w:rsid w:val="00C42854"/>
    <w:rsid w:val="00C42962"/>
    <w:rsid w:val="00C429D8"/>
    <w:rsid w:val="00C42B24"/>
    <w:rsid w:val="00C42FC5"/>
    <w:rsid w:val="00C4307B"/>
    <w:rsid w:val="00C43363"/>
    <w:rsid w:val="00C43712"/>
    <w:rsid w:val="00C4371A"/>
    <w:rsid w:val="00C439E6"/>
    <w:rsid w:val="00C43A45"/>
    <w:rsid w:val="00C43D9F"/>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30D"/>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01"/>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787"/>
    <w:rsid w:val="00C63872"/>
    <w:rsid w:val="00C63A50"/>
    <w:rsid w:val="00C63AD1"/>
    <w:rsid w:val="00C63D89"/>
    <w:rsid w:val="00C63D97"/>
    <w:rsid w:val="00C6408A"/>
    <w:rsid w:val="00C640C1"/>
    <w:rsid w:val="00C64148"/>
    <w:rsid w:val="00C643B5"/>
    <w:rsid w:val="00C6455C"/>
    <w:rsid w:val="00C647E3"/>
    <w:rsid w:val="00C64981"/>
    <w:rsid w:val="00C64D2B"/>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37B"/>
    <w:rsid w:val="00C71B6D"/>
    <w:rsid w:val="00C71CB7"/>
    <w:rsid w:val="00C71E99"/>
    <w:rsid w:val="00C72010"/>
    <w:rsid w:val="00C7202C"/>
    <w:rsid w:val="00C72064"/>
    <w:rsid w:val="00C72316"/>
    <w:rsid w:val="00C72547"/>
    <w:rsid w:val="00C72844"/>
    <w:rsid w:val="00C72A80"/>
    <w:rsid w:val="00C72C25"/>
    <w:rsid w:val="00C7317D"/>
    <w:rsid w:val="00C732B2"/>
    <w:rsid w:val="00C736E9"/>
    <w:rsid w:val="00C736F1"/>
    <w:rsid w:val="00C7370F"/>
    <w:rsid w:val="00C738B6"/>
    <w:rsid w:val="00C7390D"/>
    <w:rsid w:val="00C7396E"/>
    <w:rsid w:val="00C73ABB"/>
    <w:rsid w:val="00C73E2F"/>
    <w:rsid w:val="00C73F4A"/>
    <w:rsid w:val="00C73F56"/>
    <w:rsid w:val="00C743C4"/>
    <w:rsid w:val="00C7450E"/>
    <w:rsid w:val="00C745DE"/>
    <w:rsid w:val="00C74AD3"/>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C51"/>
    <w:rsid w:val="00C80DA7"/>
    <w:rsid w:val="00C813B1"/>
    <w:rsid w:val="00C815DA"/>
    <w:rsid w:val="00C818E3"/>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0"/>
    <w:rsid w:val="00C83AC3"/>
    <w:rsid w:val="00C83D2D"/>
    <w:rsid w:val="00C83D33"/>
    <w:rsid w:val="00C83DBE"/>
    <w:rsid w:val="00C83F89"/>
    <w:rsid w:val="00C84163"/>
    <w:rsid w:val="00C8429B"/>
    <w:rsid w:val="00C84403"/>
    <w:rsid w:val="00C84614"/>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87F99"/>
    <w:rsid w:val="00C90A2F"/>
    <w:rsid w:val="00C90B0F"/>
    <w:rsid w:val="00C90CFC"/>
    <w:rsid w:val="00C90D3A"/>
    <w:rsid w:val="00C917F4"/>
    <w:rsid w:val="00C918DF"/>
    <w:rsid w:val="00C91A42"/>
    <w:rsid w:val="00C91C48"/>
    <w:rsid w:val="00C91D07"/>
    <w:rsid w:val="00C92606"/>
    <w:rsid w:val="00C92A8D"/>
    <w:rsid w:val="00C92B91"/>
    <w:rsid w:val="00C92E36"/>
    <w:rsid w:val="00C92F33"/>
    <w:rsid w:val="00C92FA8"/>
    <w:rsid w:val="00C93020"/>
    <w:rsid w:val="00C93126"/>
    <w:rsid w:val="00C9348E"/>
    <w:rsid w:val="00C93744"/>
    <w:rsid w:val="00C93ED3"/>
    <w:rsid w:val="00C93F3A"/>
    <w:rsid w:val="00C940CB"/>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2E3"/>
    <w:rsid w:val="00C97503"/>
    <w:rsid w:val="00C975A2"/>
    <w:rsid w:val="00C97614"/>
    <w:rsid w:val="00C97C86"/>
    <w:rsid w:val="00C97EC4"/>
    <w:rsid w:val="00CA0059"/>
    <w:rsid w:val="00CA0063"/>
    <w:rsid w:val="00CA0131"/>
    <w:rsid w:val="00CA022A"/>
    <w:rsid w:val="00CA0516"/>
    <w:rsid w:val="00CA0AFF"/>
    <w:rsid w:val="00CA0D54"/>
    <w:rsid w:val="00CA0E46"/>
    <w:rsid w:val="00CA0EF8"/>
    <w:rsid w:val="00CA10A4"/>
    <w:rsid w:val="00CA1193"/>
    <w:rsid w:val="00CA11B1"/>
    <w:rsid w:val="00CA1479"/>
    <w:rsid w:val="00CA16D9"/>
    <w:rsid w:val="00CA1880"/>
    <w:rsid w:val="00CA1D51"/>
    <w:rsid w:val="00CA1D8D"/>
    <w:rsid w:val="00CA2340"/>
    <w:rsid w:val="00CA2350"/>
    <w:rsid w:val="00CA2374"/>
    <w:rsid w:val="00CA23EB"/>
    <w:rsid w:val="00CA288F"/>
    <w:rsid w:val="00CA2986"/>
    <w:rsid w:val="00CA2BB7"/>
    <w:rsid w:val="00CA2C02"/>
    <w:rsid w:val="00CA2D09"/>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16E"/>
    <w:rsid w:val="00CA5471"/>
    <w:rsid w:val="00CA55CA"/>
    <w:rsid w:val="00CA5795"/>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2F1"/>
    <w:rsid w:val="00CB34B7"/>
    <w:rsid w:val="00CB4196"/>
    <w:rsid w:val="00CB42ED"/>
    <w:rsid w:val="00CB44BF"/>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59D"/>
    <w:rsid w:val="00CB7737"/>
    <w:rsid w:val="00CB7958"/>
    <w:rsid w:val="00CB7CC4"/>
    <w:rsid w:val="00CC027F"/>
    <w:rsid w:val="00CC03C6"/>
    <w:rsid w:val="00CC0731"/>
    <w:rsid w:val="00CC08AE"/>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2FF7"/>
    <w:rsid w:val="00CC32A8"/>
    <w:rsid w:val="00CC373B"/>
    <w:rsid w:val="00CC3799"/>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610"/>
    <w:rsid w:val="00CC7795"/>
    <w:rsid w:val="00CC7818"/>
    <w:rsid w:val="00CC7D32"/>
    <w:rsid w:val="00CC7DB1"/>
    <w:rsid w:val="00CC7E62"/>
    <w:rsid w:val="00CC7F2C"/>
    <w:rsid w:val="00CC7FF8"/>
    <w:rsid w:val="00CD0375"/>
    <w:rsid w:val="00CD073A"/>
    <w:rsid w:val="00CD08AC"/>
    <w:rsid w:val="00CD0B3A"/>
    <w:rsid w:val="00CD115D"/>
    <w:rsid w:val="00CD11C6"/>
    <w:rsid w:val="00CD11F6"/>
    <w:rsid w:val="00CD1A82"/>
    <w:rsid w:val="00CD1D03"/>
    <w:rsid w:val="00CD203C"/>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A49"/>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EAD"/>
    <w:rsid w:val="00CE260A"/>
    <w:rsid w:val="00CE26A9"/>
    <w:rsid w:val="00CE28E0"/>
    <w:rsid w:val="00CE29D8"/>
    <w:rsid w:val="00CE29EE"/>
    <w:rsid w:val="00CE2DBE"/>
    <w:rsid w:val="00CE3023"/>
    <w:rsid w:val="00CE3236"/>
    <w:rsid w:val="00CE3425"/>
    <w:rsid w:val="00CE34C9"/>
    <w:rsid w:val="00CE3801"/>
    <w:rsid w:val="00CE3A68"/>
    <w:rsid w:val="00CE3A6F"/>
    <w:rsid w:val="00CE3B1F"/>
    <w:rsid w:val="00CE3F9D"/>
    <w:rsid w:val="00CE4378"/>
    <w:rsid w:val="00CE4394"/>
    <w:rsid w:val="00CE43E7"/>
    <w:rsid w:val="00CE4BA0"/>
    <w:rsid w:val="00CE4BCF"/>
    <w:rsid w:val="00CE4D74"/>
    <w:rsid w:val="00CE4D80"/>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AE3"/>
    <w:rsid w:val="00CF0DF9"/>
    <w:rsid w:val="00CF0F92"/>
    <w:rsid w:val="00CF114C"/>
    <w:rsid w:val="00CF1723"/>
    <w:rsid w:val="00CF187D"/>
    <w:rsid w:val="00CF1B76"/>
    <w:rsid w:val="00CF224F"/>
    <w:rsid w:val="00CF23B2"/>
    <w:rsid w:val="00CF24AC"/>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63D"/>
    <w:rsid w:val="00CF57F4"/>
    <w:rsid w:val="00CF5A59"/>
    <w:rsid w:val="00CF5A8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4C"/>
    <w:rsid w:val="00D0257D"/>
    <w:rsid w:val="00D02AEF"/>
    <w:rsid w:val="00D03322"/>
    <w:rsid w:val="00D0363A"/>
    <w:rsid w:val="00D0391A"/>
    <w:rsid w:val="00D03AB7"/>
    <w:rsid w:val="00D03CB1"/>
    <w:rsid w:val="00D0400F"/>
    <w:rsid w:val="00D0411C"/>
    <w:rsid w:val="00D0491C"/>
    <w:rsid w:val="00D04A2D"/>
    <w:rsid w:val="00D04B7B"/>
    <w:rsid w:val="00D04C04"/>
    <w:rsid w:val="00D04D14"/>
    <w:rsid w:val="00D04DC0"/>
    <w:rsid w:val="00D0549C"/>
    <w:rsid w:val="00D058D8"/>
    <w:rsid w:val="00D05AEA"/>
    <w:rsid w:val="00D05B93"/>
    <w:rsid w:val="00D05D22"/>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16"/>
    <w:rsid w:val="00D106E8"/>
    <w:rsid w:val="00D10826"/>
    <w:rsid w:val="00D10838"/>
    <w:rsid w:val="00D108A5"/>
    <w:rsid w:val="00D1099F"/>
    <w:rsid w:val="00D10F32"/>
    <w:rsid w:val="00D11001"/>
    <w:rsid w:val="00D11055"/>
    <w:rsid w:val="00D110DF"/>
    <w:rsid w:val="00D110F3"/>
    <w:rsid w:val="00D1147E"/>
    <w:rsid w:val="00D11975"/>
    <w:rsid w:val="00D11A6F"/>
    <w:rsid w:val="00D1218F"/>
    <w:rsid w:val="00D12353"/>
    <w:rsid w:val="00D12E05"/>
    <w:rsid w:val="00D12F77"/>
    <w:rsid w:val="00D130B4"/>
    <w:rsid w:val="00D1328B"/>
    <w:rsid w:val="00D1341D"/>
    <w:rsid w:val="00D1388E"/>
    <w:rsid w:val="00D13B14"/>
    <w:rsid w:val="00D13F40"/>
    <w:rsid w:val="00D13FBF"/>
    <w:rsid w:val="00D14016"/>
    <w:rsid w:val="00D14212"/>
    <w:rsid w:val="00D14301"/>
    <w:rsid w:val="00D143FA"/>
    <w:rsid w:val="00D14589"/>
    <w:rsid w:val="00D145AB"/>
    <w:rsid w:val="00D146D5"/>
    <w:rsid w:val="00D14ADE"/>
    <w:rsid w:val="00D14BD0"/>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2FB"/>
    <w:rsid w:val="00D17328"/>
    <w:rsid w:val="00D174EE"/>
    <w:rsid w:val="00D1777A"/>
    <w:rsid w:val="00D177DF"/>
    <w:rsid w:val="00D17CE3"/>
    <w:rsid w:val="00D17D9F"/>
    <w:rsid w:val="00D17FED"/>
    <w:rsid w:val="00D2009A"/>
    <w:rsid w:val="00D2049D"/>
    <w:rsid w:val="00D20544"/>
    <w:rsid w:val="00D205F9"/>
    <w:rsid w:val="00D205FC"/>
    <w:rsid w:val="00D2073C"/>
    <w:rsid w:val="00D20A1E"/>
    <w:rsid w:val="00D20D44"/>
    <w:rsid w:val="00D20DA7"/>
    <w:rsid w:val="00D2134C"/>
    <w:rsid w:val="00D21636"/>
    <w:rsid w:val="00D2178A"/>
    <w:rsid w:val="00D21AF7"/>
    <w:rsid w:val="00D21B17"/>
    <w:rsid w:val="00D21BAF"/>
    <w:rsid w:val="00D21D82"/>
    <w:rsid w:val="00D21E83"/>
    <w:rsid w:val="00D227DA"/>
    <w:rsid w:val="00D22EB3"/>
    <w:rsid w:val="00D23212"/>
    <w:rsid w:val="00D23331"/>
    <w:rsid w:val="00D23539"/>
    <w:rsid w:val="00D23B2C"/>
    <w:rsid w:val="00D23C82"/>
    <w:rsid w:val="00D23D0B"/>
    <w:rsid w:val="00D23D3C"/>
    <w:rsid w:val="00D24182"/>
    <w:rsid w:val="00D241C9"/>
    <w:rsid w:val="00D241F7"/>
    <w:rsid w:val="00D243A4"/>
    <w:rsid w:val="00D246D8"/>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CD9"/>
    <w:rsid w:val="00D30D6B"/>
    <w:rsid w:val="00D30E30"/>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8"/>
    <w:rsid w:val="00D345DD"/>
    <w:rsid w:val="00D347CD"/>
    <w:rsid w:val="00D34882"/>
    <w:rsid w:val="00D34A3E"/>
    <w:rsid w:val="00D34DD9"/>
    <w:rsid w:val="00D350A7"/>
    <w:rsid w:val="00D3524F"/>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A40"/>
    <w:rsid w:val="00D40C5E"/>
    <w:rsid w:val="00D411D0"/>
    <w:rsid w:val="00D41426"/>
    <w:rsid w:val="00D41782"/>
    <w:rsid w:val="00D41813"/>
    <w:rsid w:val="00D418CC"/>
    <w:rsid w:val="00D41923"/>
    <w:rsid w:val="00D41DB1"/>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B4B"/>
    <w:rsid w:val="00D44D32"/>
    <w:rsid w:val="00D44EDA"/>
    <w:rsid w:val="00D45283"/>
    <w:rsid w:val="00D45296"/>
    <w:rsid w:val="00D45B05"/>
    <w:rsid w:val="00D45B71"/>
    <w:rsid w:val="00D45B90"/>
    <w:rsid w:val="00D45D4A"/>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559"/>
    <w:rsid w:val="00D517B8"/>
    <w:rsid w:val="00D51A11"/>
    <w:rsid w:val="00D52508"/>
    <w:rsid w:val="00D52A92"/>
    <w:rsid w:val="00D52AED"/>
    <w:rsid w:val="00D53192"/>
    <w:rsid w:val="00D53530"/>
    <w:rsid w:val="00D53A60"/>
    <w:rsid w:val="00D53FC9"/>
    <w:rsid w:val="00D542E4"/>
    <w:rsid w:val="00D543E7"/>
    <w:rsid w:val="00D5451F"/>
    <w:rsid w:val="00D5494B"/>
    <w:rsid w:val="00D54B46"/>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0F"/>
    <w:rsid w:val="00D570CC"/>
    <w:rsid w:val="00D570F6"/>
    <w:rsid w:val="00D57165"/>
    <w:rsid w:val="00D5719D"/>
    <w:rsid w:val="00D575B4"/>
    <w:rsid w:val="00D57827"/>
    <w:rsid w:val="00D57880"/>
    <w:rsid w:val="00D578DA"/>
    <w:rsid w:val="00D57A14"/>
    <w:rsid w:val="00D57D3F"/>
    <w:rsid w:val="00D600D0"/>
    <w:rsid w:val="00D60504"/>
    <w:rsid w:val="00D60DB7"/>
    <w:rsid w:val="00D60E92"/>
    <w:rsid w:val="00D60F6D"/>
    <w:rsid w:val="00D61152"/>
    <w:rsid w:val="00D612FE"/>
    <w:rsid w:val="00D61537"/>
    <w:rsid w:val="00D61806"/>
    <w:rsid w:val="00D62165"/>
    <w:rsid w:val="00D622D4"/>
    <w:rsid w:val="00D62350"/>
    <w:rsid w:val="00D624D3"/>
    <w:rsid w:val="00D62CA0"/>
    <w:rsid w:val="00D62D2F"/>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332"/>
    <w:rsid w:val="00D72609"/>
    <w:rsid w:val="00D7266E"/>
    <w:rsid w:val="00D7299E"/>
    <w:rsid w:val="00D72BCB"/>
    <w:rsid w:val="00D72C07"/>
    <w:rsid w:val="00D72E90"/>
    <w:rsid w:val="00D72F59"/>
    <w:rsid w:val="00D72F95"/>
    <w:rsid w:val="00D73380"/>
    <w:rsid w:val="00D7341F"/>
    <w:rsid w:val="00D7359B"/>
    <w:rsid w:val="00D73624"/>
    <w:rsid w:val="00D7362A"/>
    <w:rsid w:val="00D73702"/>
    <w:rsid w:val="00D73A5E"/>
    <w:rsid w:val="00D73C44"/>
    <w:rsid w:val="00D73CB4"/>
    <w:rsid w:val="00D74004"/>
    <w:rsid w:val="00D74108"/>
    <w:rsid w:val="00D745CE"/>
    <w:rsid w:val="00D7464D"/>
    <w:rsid w:val="00D74722"/>
    <w:rsid w:val="00D74920"/>
    <w:rsid w:val="00D74CD8"/>
    <w:rsid w:val="00D74F5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B49"/>
    <w:rsid w:val="00D77C47"/>
    <w:rsid w:val="00D77E3B"/>
    <w:rsid w:val="00D77FA3"/>
    <w:rsid w:val="00D80220"/>
    <w:rsid w:val="00D804DC"/>
    <w:rsid w:val="00D806FA"/>
    <w:rsid w:val="00D80A3D"/>
    <w:rsid w:val="00D80A9F"/>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7ED"/>
    <w:rsid w:val="00D858EC"/>
    <w:rsid w:val="00D85DB7"/>
    <w:rsid w:val="00D86105"/>
    <w:rsid w:val="00D8638F"/>
    <w:rsid w:val="00D8648C"/>
    <w:rsid w:val="00D8666B"/>
    <w:rsid w:val="00D8674B"/>
    <w:rsid w:val="00D86804"/>
    <w:rsid w:val="00D870F3"/>
    <w:rsid w:val="00D871C9"/>
    <w:rsid w:val="00D87279"/>
    <w:rsid w:val="00D8785A"/>
    <w:rsid w:val="00D8786E"/>
    <w:rsid w:val="00D87884"/>
    <w:rsid w:val="00D87C16"/>
    <w:rsid w:val="00D87C6A"/>
    <w:rsid w:val="00D87F6B"/>
    <w:rsid w:val="00D87FBB"/>
    <w:rsid w:val="00D900A7"/>
    <w:rsid w:val="00D90196"/>
    <w:rsid w:val="00D90284"/>
    <w:rsid w:val="00D903DE"/>
    <w:rsid w:val="00D90811"/>
    <w:rsid w:val="00D90B7B"/>
    <w:rsid w:val="00D90B8F"/>
    <w:rsid w:val="00D90D90"/>
    <w:rsid w:val="00D910C6"/>
    <w:rsid w:val="00D9156E"/>
    <w:rsid w:val="00D91726"/>
    <w:rsid w:val="00D91897"/>
    <w:rsid w:val="00D918FE"/>
    <w:rsid w:val="00D91A16"/>
    <w:rsid w:val="00D91F7C"/>
    <w:rsid w:val="00D92060"/>
    <w:rsid w:val="00D925DE"/>
    <w:rsid w:val="00D925F4"/>
    <w:rsid w:val="00D92804"/>
    <w:rsid w:val="00D92875"/>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C60"/>
    <w:rsid w:val="00DA0E5F"/>
    <w:rsid w:val="00DA0F2B"/>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8C7"/>
    <w:rsid w:val="00DA3B79"/>
    <w:rsid w:val="00DA3FB2"/>
    <w:rsid w:val="00DA4367"/>
    <w:rsid w:val="00DA45AA"/>
    <w:rsid w:val="00DA4695"/>
    <w:rsid w:val="00DA4985"/>
    <w:rsid w:val="00DA4E7B"/>
    <w:rsid w:val="00DA5137"/>
    <w:rsid w:val="00DA526F"/>
    <w:rsid w:val="00DA5587"/>
    <w:rsid w:val="00DA55E5"/>
    <w:rsid w:val="00DA5D3D"/>
    <w:rsid w:val="00DA5EBA"/>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0E9"/>
    <w:rsid w:val="00DB1CBA"/>
    <w:rsid w:val="00DB233D"/>
    <w:rsid w:val="00DB268E"/>
    <w:rsid w:val="00DB2841"/>
    <w:rsid w:val="00DB294B"/>
    <w:rsid w:val="00DB2B44"/>
    <w:rsid w:val="00DB2B53"/>
    <w:rsid w:val="00DB2F07"/>
    <w:rsid w:val="00DB366A"/>
    <w:rsid w:val="00DB382F"/>
    <w:rsid w:val="00DB3896"/>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483"/>
    <w:rsid w:val="00DC5663"/>
    <w:rsid w:val="00DC5854"/>
    <w:rsid w:val="00DC5914"/>
    <w:rsid w:val="00DC59B9"/>
    <w:rsid w:val="00DC5E26"/>
    <w:rsid w:val="00DC6281"/>
    <w:rsid w:val="00DC6395"/>
    <w:rsid w:val="00DC676A"/>
    <w:rsid w:val="00DC6B18"/>
    <w:rsid w:val="00DC6B5D"/>
    <w:rsid w:val="00DC6D69"/>
    <w:rsid w:val="00DC74D5"/>
    <w:rsid w:val="00DC778F"/>
    <w:rsid w:val="00DC77B6"/>
    <w:rsid w:val="00DC7A18"/>
    <w:rsid w:val="00DC7B5E"/>
    <w:rsid w:val="00DD0328"/>
    <w:rsid w:val="00DD0514"/>
    <w:rsid w:val="00DD053E"/>
    <w:rsid w:val="00DD0808"/>
    <w:rsid w:val="00DD081C"/>
    <w:rsid w:val="00DD0BDA"/>
    <w:rsid w:val="00DD0E31"/>
    <w:rsid w:val="00DD101E"/>
    <w:rsid w:val="00DD15E5"/>
    <w:rsid w:val="00DD1810"/>
    <w:rsid w:val="00DD1843"/>
    <w:rsid w:val="00DD1FDB"/>
    <w:rsid w:val="00DD21DE"/>
    <w:rsid w:val="00DD2220"/>
    <w:rsid w:val="00DD225B"/>
    <w:rsid w:val="00DD238F"/>
    <w:rsid w:val="00DD24D1"/>
    <w:rsid w:val="00DD2867"/>
    <w:rsid w:val="00DD2874"/>
    <w:rsid w:val="00DD2980"/>
    <w:rsid w:val="00DD2A60"/>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848"/>
    <w:rsid w:val="00DD5B2E"/>
    <w:rsid w:val="00DD5E02"/>
    <w:rsid w:val="00DD63D6"/>
    <w:rsid w:val="00DD64A7"/>
    <w:rsid w:val="00DD6806"/>
    <w:rsid w:val="00DD6DE1"/>
    <w:rsid w:val="00DD725B"/>
    <w:rsid w:val="00DD731B"/>
    <w:rsid w:val="00DD7361"/>
    <w:rsid w:val="00DD74E3"/>
    <w:rsid w:val="00DD7547"/>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C90"/>
    <w:rsid w:val="00DE1F9A"/>
    <w:rsid w:val="00DE24D8"/>
    <w:rsid w:val="00DE2566"/>
    <w:rsid w:val="00DE27F1"/>
    <w:rsid w:val="00DE2B0F"/>
    <w:rsid w:val="00DE2C29"/>
    <w:rsid w:val="00DE2CB5"/>
    <w:rsid w:val="00DE32D8"/>
    <w:rsid w:val="00DE3651"/>
    <w:rsid w:val="00DE368A"/>
    <w:rsid w:val="00DE37E9"/>
    <w:rsid w:val="00DE3F7C"/>
    <w:rsid w:val="00DE4017"/>
    <w:rsid w:val="00DE4151"/>
    <w:rsid w:val="00DE41BA"/>
    <w:rsid w:val="00DE41F8"/>
    <w:rsid w:val="00DE4428"/>
    <w:rsid w:val="00DE461A"/>
    <w:rsid w:val="00DE46AB"/>
    <w:rsid w:val="00DE4AA0"/>
    <w:rsid w:val="00DE4BDE"/>
    <w:rsid w:val="00DE532C"/>
    <w:rsid w:val="00DE537E"/>
    <w:rsid w:val="00DE56F0"/>
    <w:rsid w:val="00DE5A89"/>
    <w:rsid w:val="00DE60B4"/>
    <w:rsid w:val="00DE6414"/>
    <w:rsid w:val="00DE6B84"/>
    <w:rsid w:val="00DE6D9A"/>
    <w:rsid w:val="00DE6E69"/>
    <w:rsid w:val="00DE7044"/>
    <w:rsid w:val="00DE7265"/>
    <w:rsid w:val="00DE76E3"/>
    <w:rsid w:val="00DE7B14"/>
    <w:rsid w:val="00DE7D21"/>
    <w:rsid w:val="00DE7FAB"/>
    <w:rsid w:val="00DF008B"/>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5F6"/>
    <w:rsid w:val="00DF27BE"/>
    <w:rsid w:val="00DF3197"/>
    <w:rsid w:val="00DF31BA"/>
    <w:rsid w:val="00DF33B2"/>
    <w:rsid w:val="00DF3849"/>
    <w:rsid w:val="00DF3870"/>
    <w:rsid w:val="00DF38B2"/>
    <w:rsid w:val="00DF3AE9"/>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6B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4DFB"/>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6F70"/>
    <w:rsid w:val="00E071DB"/>
    <w:rsid w:val="00E0731A"/>
    <w:rsid w:val="00E0759A"/>
    <w:rsid w:val="00E075B2"/>
    <w:rsid w:val="00E0773C"/>
    <w:rsid w:val="00E0779A"/>
    <w:rsid w:val="00E077E2"/>
    <w:rsid w:val="00E078AC"/>
    <w:rsid w:val="00E07953"/>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739"/>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D69"/>
    <w:rsid w:val="00E15F9B"/>
    <w:rsid w:val="00E16100"/>
    <w:rsid w:val="00E164AC"/>
    <w:rsid w:val="00E16606"/>
    <w:rsid w:val="00E1661C"/>
    <w:rsid w:val="00E166FC"/>
    <w:rsid w:val="00E16951"/>
    <w:rsid w:val="00E16ABD"/>
    <w:rsid w:val="00E16E00"/>
    <w:rsid w:val="00E16FAB"/>
    <w:rsid w:val="00E1710A"/>
    <w:rsid w:val="00E20198"/>
    <w:rsid w:val="00E201BD"/>
    <w:rsid w:val="00E203DB"/>
    <w:rsid w:val="00E2043A"/>
    <w:rsid w:val="00E204E5"/>
    <w:rsid w:val="00E205CC"/>
    <w:rsid w:val="00E2076B"/>
    <w:rsid w:val="00E20E4E"/>
    <w:rsid w:val="00E20F66"/>
    <w:rsid w:val="00E212E0"/>
    <w:rsid w:val="00E2141D"/>
    <w:rsid w:val="00E2161F"/>
    <w:rsid w:val="00E2180E"/>
    <w:rsid w:val="00E21C3A"/>
    <w:rsid w:val="00E21E20"/>
    <w:rsid w:val="00E2242A"/>
    <w:rsid w:val="00E228CF"/>
    <w:rsid w:val="00E22BF9"/>
    <w:rsid w:val="00E23385"/>
    <w:rsid w:val="00E23670"/>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CF6"/>
    <w:rsid w:val="00E26EEE"/>
    <w:rsid w:val="00E270C7"/>
    <w:rsid w:val="00E27294"/>
    <w:rsid w:val="00E27361"/>
    <w:rsid w:val="00E27541"/>
    <w:rsid w:val="00E276F9"/>
    <w:rsid w:val="00E278BB"/>
    <w:rsid w:val="00E27956"/>
    <w:rsid w:val="00E27C2D"/>
    <w:rsid w:val="00E3001D"/>
    <w:rsid w:val="00E30619"/>
    <w:rsid w:val="00E30746"/>
    <w:rsid w:val="00E30898"/>
    <w:rsid w:val="00E30A9D"/>
    <w:rsid w:val="00E30B87"/>
    <w:rsid w:val="00E30CCA"/>
    <w:rsid w:val="00E313B9"/>
    <w:rsid w:val="00E317D9"/>
    <w:rsid w:val="00E3193A"/>
    <w:rsid w:val="00E31D16"/>
    <w:rsid w:val="00E32296"/>
    <w:rsid w:val="00E3234F"/>
    <w:rsid w:val="00E3240E"/>
    <w:rsid w:val="00E32526"/>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22"/>
    <w:rsid w:val="00E34995"/>
    <w:rsid w:val="00E34A43"/>
    <w:rsid w:val="00E3560A"/>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3A"/>
    <w:rsid w:val="00E41E88"/>
    <w:rsid w:val="00E4224F"/>
    <w:rsid w:val="00E42433"/>
    <w:rsid w:val="00E42652"/>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245"/>
    <w:rsid w:val="00E46457"/>
    <w:rsid w:val="00E464B4"/>
    <w:rsid w:val="00E46671"/>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373"/>
    <w:rsid w:val="00E5146F"/>
    <w:rsid w:val="00E51626"/>
    <w:rsid w:val="00E51742"/>
    <w:rsid w:val="00E519A8"/>
    <w:rsid w:val="00E51AA5"/>
    <w:rsid w:val="00E51B10"/>
    <w:rsid w:val="00E51D27"/>
    <w:rsid w:val="00E51D8D"/>
    <w:rsid w:val="00E51F2A"/>
    <w:rsid w:val="00E52013"/>
    <w:rsid w:val="00E52468"/>
    <w:rsid w:val="00E52643"/>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3B"/>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37F"/>
    <w:rsid w:val="00E60451"/>
    <w:rsid w:val="00E607B5"/>
    <w:rsid w:val="00E60F60"/>
    <w:rsid w:val="00E610D9"/>
    <w:rsid w:val="00E612A0"/>
    <w:rsid w:val="00E61378"/>
    <w:rsid w:val="00E61802"/>
    <w:rsid w:val="00E618B1"/>
    <w:rsid w:val="00E61986"/>
    <w:rsid w:val="00E61AFF"/>
    <w:rsid w:val="00E61D8E"/>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5D"/>
    <w:rsid w:val="00E64075"/>
    <w:rsid w:val="00E6424A"/>
    <w:rsid w:val="00E642D7"/>
    <w:rsid w:val="00E645EF"/>
    <w:rsid w:val="00E64670"/>
    <w:rsid w:val="00E64936"/>
    <w:rsid w:val="00E6496B"/>
    <w:rsid w:val="00E64C16"/>
    <w:rsid w:val="00E64FF7"/>
    <w:rsid w:val="00E651E2"/>
    <w:rsid w:val="00E651F9"/>
    <w:rsid w:val="00E652B6"/>
    <w:rsid w:val="00E653B1"/>
    <w:rsid w:val="00E657CC"/>
    <w:rsid w:val="00E6585B"/>
    <w:rsid w:val="00E65B1B"/>
    <w:rsid w:val="00E65C1A"/>
    <w:rsid w:val="00E6610A"/>
    <w:rsid w:val="00E66474"/>
    <w:rsid w:val="00E66593"/>
    <w:rsid w:val="00E6686A"/>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687"/>
    <w:rsid w:val="00E71946"/>
    <w:rsid w:val="00E719BB"/>
    <w:rsid w:val="00E71A04"/>
    <w:rsid w:val="00E71D81"/>
    <w:rsid w:val="00E71E20"/>
    <w:rsid w:val="00E71EAB"/>
    <w:rsid w:val="00E72023"/>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BD"/>
    <w:rsid w:val="00E741F3"/>
    <w:rsid w:val="00E7420F"/>
    <w:rsid w:val="00E743A5"/>
    <w:rsid w:val="00E7458F"/>
    <w:rsid w:val="00E7463F"/>
    <w:rsid w:val="00E74649"/>
    <w:rsid w:val="00E746B5"/>
    <w:rsid w:val="00E747F0"/>
    <w:rsid w:val="00E74921"/>
    <w:rsid w:val="00E74AC7"/>
    <w:rsid w:val="00E74B0A"/>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3D7"/>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56B"/>
    <w:rsid w:val="00E90AA6"/>
    <w:rsid w:val="00E90F6A"/>
    <w:rsid w:val="00E9127B"/>
    <w:rsid w:val="00E91345"/>
    <w:rsid w:val="00E91460"/>
    <w:rsid w:val="00E917B0"/>
    <w:rsid w:val="00E9190F"/>
    <w:rsid w:val="00E91F10"/>
    <w:rsid w:val="00E91F24"/>
    <w:rsid w:val="00E91F95"/>
    <w:rsid w:val="00E921A8"/>
    <w:rsid w:val="00E92322"/>
    <w:rsid w:val="00E923D4"/>
    <w:rsid w:val="00E9299F"/>
    <w:rsid w:val="00E92A26"/>
    <w:rsid w:val="00E92A83"/>
    <w:rsid w:val="00E92C24"/>
    <w:rsid w:val="00E93014"/>
    <w:rsid w:val="00E93491"/>
    <w:rsid w:val="00E936C8"/>
    <w:rsid w:val="00E93886"/>
    <w:rsid w:val="00E93A15"/>
    <w:rsid w:val="00E947A7"/>
    <w:rsid w:val="00E94B71"/>
    <w:rsid w:val="00E94ED0"/>
    <w:rsid w:val="00E94F36"/>
    <w:rsid w:val="00E952C6"/>
    <w:rsid w:val="00E956A3"/>
    <w:rsid w:val="00E95759"/>
    <w:rsid w:val="00E95BBA"/>
    <w:rsid w:val="00E95D40"/>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97EB8"/>
    <w:rsid w:val="00EA01ED"/>
    <w:rsid w:val="00EA04C0"/>
    <w:rsid w:val="00EA0709"/>
    <w:rsid w:val="00EA0D19"/>
    <w:rsid w:val="00EA0E37"/>
    <w:rsid w:val="00EA0F51"/>
    <w:rsid w:val="00EA134A"/>
    <w:rsid w:val="00EA1993"/>
    <w:rsid w:val="00EA22F1"/>
    <w:rsid w:val="00EA2473"/>
    <w:rsid w:val="00EA2715"/>
    <w:rsid w:val="00EA27E0"/>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5CE7"/>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24"/>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87F"/>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76A"/>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1ABD"/>
    <w:rsid w:val="00EC1D33"/>
    <w:rsid w:val="00EC2080"/>
    <w:rsid w:val="00EC29F3"/>
    <w:rsid w:val="00EC2CE4"/>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B53"/>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A5A"/>
    <w:rsid w:val="00ED2CB4"/>
    <w:rsid w:val="00ED2D27"/>
    <w:rsid w:val="00ED3097"/>
    <w:rsid w:val="00ED313B"/>
    <w:rsid w:val="00ED357C"/>
    <w:rsid w:val="00ED3677"/>
    <w:rsid w:val="00ED36F0"/>
    <w:rsid w:val="00ED3B64"/>
    <w:rsid w:val="00ED3BBE"/>
    <w:rsid w:val="00ED3E96"/>
    <w:rsid w:val="00ED3EAF"/>
    <w:rsid w:val="00ED4039"/>
    <w:rsid w:val="00ED4473"/>
    <w:rsid w:val="00ED44A8"/>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0C"/>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9C2"/>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0C7F"/>
    <w:rsid w:val="00EF0F4B"/>
    <w:rsid w:val="00EF1299"/>
    <w:rsid w:val="00EF1697"/>
    <w:rsid w:val="00EF185D"/>
    <w:rsid w:val="00EF19C2"/>
    <w:rsid w:val="00EF1B5D"/>
    <w:rsid w:val="00EF2682"/>
    <w:rsid w:val="00EF3125"/>
    <w:rsid w:val="00EF33E2"/>
    <w:rsid w:val="00EF349B"/>
    <w:rsid w:val="00EF3539"/>
    <w:rsid w:val="00EF3697"/>
    <w:rsid w:val="00EF376C"/>
    <w:rsid w:val="00EF3C89"/>
    <w:rsid w:val="00EF44B0"/>
    <w:rsid w:val="00EF474B"/>
    <w:rsid w:val="00EF475A"/>
    <w:rsid w:val="00EF4A86"/>
    <w:rsid w:val="00EF4BC7"/>
    <w:rsid w:val="00EF4BEF"/>
    <w:rsid w:val="00EF4C82"/>
    <w:rsid w:val="00EF4CF5"/>
    <w:rsid w:val="00EF4DC3"/>
    <w:rsid w:val="00EF4F84"/>
    <w:rsid w:val="00EF4FEE"/>
    <w:rsid w:val="00EF51E9"/>
    <w:rsid w:val="00EF54AA"/>
    <w:rsid w:val="00EF54EA"/>
    <w:rsid w:val="00EF54F4"/>
    <w:rsid w:val="00EF55A3"/>
    <w:rsid w:val="00EF560C"/>
    <w:rsid w:val="00EF5666"/>
    <w:rsid w:val="00EF5846"/>
    <w:rsid w:val="00EF588A"/>
    <w:rsid w:val="00EF5AB5"/>
    <w:rsid w:val="00EF5E5C"/>
    <w:rsid w:val="00EF647C"/>
    <w:rsid w:val="00EF6937"/>
    <w:rsid w:val="00EF6DD0"/>
    <w:rsid w:val="00EF6F6C"/>
    <w:rsid w:val="00EF705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29"/>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6C1"/>
    <w:rsid w:val="00F0579F"/>
    <w:rsid w:val="00F05812"/>
    <w:rsid w:val="00F05947"/>
    <w:rsid w:val="00F05BC1"/>
    <w:rsid w:val="00F05F6B"/>
    <w:rsid w:val="00F05F90"/>
    <w:rsid w:val="00F05FC4"/>
    <w:rsid w:val="00F0604B"/>
    <w:rsid w:val="00F0641C"/>
    <w:rsid w:val="00F064EC"/>
    <w:rsid w:val="00F065D2"/>
    <w:rsid w:val="00F06620"/>
    <w:rsid w:val="00F066D0"/>
    <w:rsid w:val="00F0691C"/>
    <w:rsid w:val="00F06D16"/>
    <w:rsid w:val="00F07637"/>
    <w:rsid w:val="00F07639"/>
    <w:rsid w:val="00F07ED4"/>
    <w:rsid w:val="00F1057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C64"/>
    <w:rsid w:val="00F13EC9"/>
    <w:rsid w:val="00F1427F"/>
    <w:rsid w:val="00F142A2"/>
    <w:rsid w:val="00F143B7"/>
    <w:rsid w:val="00F1459E"/>
    <w:rsid w:val="00F1461A"/>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BB7"/>
    <w:rsid w:val="00F205D0"/>
    <w:rsid w:val="00F210A0"/>
    <w:rsid w:val="00F2119C"/>
    <w:rsid w:val="00F21568"/>
    <w:rsid w:val="00F21811"/>
    <w:rsid w:val="00F219FC"/>
    <w:rsid w:val="00F21BBE"/>
    <w:rsid w:val="00F21EBE"/>
    <w:rsid w:val="00F21FD9"/>
    <w:rsid w:val="00F22948"/>
    <w:rsid w:val="00F22B24"/>
    <w:rsid w:val="00F22C6F"/>
    <w:rsid w:val="00F235A8"/>
    <w:rsid w:val="00F236D9"/>
    <w:rsid w:val="00F2390F"/>
    <w:rsid w:val="00F239CD"/>
    <w:rsid w:val="00F23A10"/>
    <w:rsid w:val="00F23AA6"/>
    <w:rsid w:val="00F23AFC"/>
    <w:rsid w:val="00F240EF"/>
    <w:rsid w:val="00F243BF"/>
    <w:rsid w:val="00F2456E"/>
    <w:rsid w:val="00F24687"/>
    <w:rsid w:val="00F2473D"/>
    <w:rsid w:val="00F24886"/>
    <w:rsid w:val="00F2489E"/>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58D"/>
    <w:rsid w:val="00F26604"/>
    <w:rsid w:val="00F2663C"/>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89"/>
    <w:rsid w:val="00F31BD9"/>
    <w:rsid w:val="00F31C17"/>
    <w:rsid w:val="00F31E62"/>
    <w:rsid w:val="00F31F98"/>
    <w:rsid w:val="00F31FEC"/>
    <w:rsid w:val="00F320CC"/>
    <w:rsid w:val="00F322A1"/>
    <w:rsid w:val="00F3236B"/>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246"/>
    <w:rsid w:val="00F35577"/>
    <w:rsid w:val="00F355AA"/>
    <w:rsid w:val="00F35880"/>
    <w:rsid w:val="00F35910"/>
    <w:rsid w:val="00F35A2C"/>
    <w:rsid w:val="00F35B11"/>
    <w:rsid w:val="00F35B3A"/>
    <w:rsid w:val="00F35BE4"/>
    <w:rsid w:val="00F35C69"/>
    <w:rsid w:val="00F35F22"/>
    <w:rsid w:val="00F360D3"/>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E1C"/>
    <w:rsid w:val="00F40E3B"/>
    <w:rsid w:val="00F410CD"/>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442"/>
    <w:rsid w:val="00F476BE"/>
    <w:rsid w:val="00F476F6"/>
    <w:rsid w:val="00F47807"/>
    <w:rsid w:val="00F47925"/>
    <w:rsid w:val="00F4793A"/>
    <w:rsid w:val="00F47B70"/>
    <w:rsid w:val="00F47D03"/>
    <w:rsid w:val="00F47D2C"/>
    <w:rsid w:val="00F503AE"/>
    <w:rsid w:val="00F5044D"/>
    <w:rsid w:val="00F504FA"/>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5FF7"/>
    <w:rsid w:val="00F560DE"/>
    <w:rsid w:val="00F56333"/>
    <w:rsid w:val="00F563DC"/>
    <w:rsid w:val="00F56A58"/>
    <w:rsid w:val="00F56CDA"/>
    <w:rsid w:val="00F56F62"/>
    <w:rsid w:val="00F56FC3"/>
    <w:rsid w:val="00F5707E"/>
    <w:rsid w:val="00F57240"/>
    <w:rsid w:val="00F573B0"/>
    <w:rsid w:val="00F574A7"/>
    <w:rsid w:val="00F5754B"/>
    <w:rsid w:val="00F576C2"/>
    <w:rsid w:val="00F5772C"/>
    <w:rsid w:val="00F577A1"/>
    <w:rsid w:val="00F57A73"/>
    <w:rsid w:val="00F57B20"/>
    <w:rsid w:val="00F57BF5"/>
    <w:rsid w:val="00F57E69"/>
    <w:rsid w:val="00F57ECC"/>
    <w:rsid w:val="00F57F6A"/>
    <w:rsid w:val="00F60090"/>
    <w:rsid w:val="00F60564"/>
    <w:rsid w:val="00F60931"/>
    <w:rsid w:val="00F60A2E"/>
    <w:rsid w:val="00F60BCA"/>
    <w:rsid w:val="00F60C89"/>
    <w:rsid w:val="00F60E13"/>
    <w:rsid w:val="00F614F2"/>
    <w:rsid w:val="00F6175D"/>
    <w:rsid w:val="00F61792"/>
    <w:rsid w:val="00F61A49"/>
    <w:rsid w:val="00F61B31"/>
    <w:rsid w:val="00F61DED"/>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3F38"/>
    <w:rsid w:val="00F6400E"/>
    <w:rsid w:val="00F64251"/>
    <w:rsid w:val="00F646C8"/>
    <w:rsid w:val="00F64752"/>
    <w:rsid w:val="00F648C3"/>
    <w:rsid w:val="00F6494E"/>
    <w:rsid w:val="00F64B15"/>
    <w:rsid w:val="00F64BD3"/>
    <w:rsid w:val="00F64C01"/>
    <w:rsid w:val="00F6531B"/>
    <w:rsid w:val="00F65821"/>
    <w:rsid w:val="00F65EE9"/>
    <w:rsid w:val="00F66309"/>
    <w:rsid w:val="00F6646D"/>
    <w:rsid w:val="00F66BD6"/>
    <w:rsid w:val="00F66C37"/>
    <w:rsid w:val="00F66C8F"/>
    <w:rsid w:val="00F66DDC"/>
    <w:rsid w:val="00F66F8F"/>
    <w:rsid w:val="00F6707A"/>
    <w:rsid w:val="00F67164"/>
    <w:rsid w:val="00F67478"/>
    <w:rsid w:val="00F675D4"/>
    <w:rsid w:val="00F67627"/>
    <w:rsid w:val="00F67A7B"/>
    <w:rsid w:val="00F67DE2"/>
    <w:rsid w:val="00F7016B"/>
    <w:rsid w:val="00F70BC5"/>
    <w:rsid w:val="00F70D0F"/>
    <w:rsid w:val="00F70D7A"/>
    <w:rsid w:val="00F7145D"/>
    <w:rsid w:val="00F71716"/>
    <w:rsid w:val="00F71732"/>
    <w:rsid w:val="00F71891"/>
    <w:rsid w:val="00F71FAA"/>
    <w:rsid w:val="00F722B2"/>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5E2E"/>
    <w:rsid w:val="00F76200"/>
    <w:rsid w:val="00F7623D"/>
    <w:rsid w:val="00F76298"/>
    <w:rsid w:val="00F76377"/>
    <w:rsid w:val="00F765B9"/>
    <w:rsid w:val="00F76793"/>
    <w:rsid w:val="00F767A6"/>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65"/>
    <w:rsid w:val="00F82488"/>
    <w:rsid w:val="00F825FB"/>
    <w:rsid w:val="00F82B59"/>
    <w:rsid w:val="00F82C29"/>
    <w:rsid w:val="00F82D43"/>
    <w:rsid w:val="00F82EBA"/>
    <w:rsid w:val="00F82F5B"/>
    <w:rsid w:val="00F8308E"/>
    <w:rsid w:val="00F8318F"/>
    <w:rsid w:val="00F83284"/>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7F9"/>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27"/>
    <w:rsid w:val="00F97A72"/>
    <w:rsid w:val="00F97CFF"/>
    <w:rsid w:val="00F97D9E"/>
    <w:rsid w:val="00FA015E"/>
    <w:rsid w:val="00FA01C1"/>
    <w:rsid w:val="00FA01DE"/>
    <w:rsid w:val="00FA03FC"/>
    <w:rsid w:val="00FA0433"/>
    <w:rsid w:val="00FA0A5D"/>
    <w:rsid w:val="00FA0D63"/>
    <w:rsid w:val="00FA0DCE"/>
    <w:rsid w:val="00FA146F"/>
    <w:rsid w:val="00FA1B70"/>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7D0"/>
    <w:rsid w:val="00FA68DA"/>
    <w:rsid w:val="00FA6BA9"/>
    <w:rsid w:val="00FA6E9E"/>
    <w:rsid w:val="00FA7520"/>
    <w:rsid w:val="00FA7DAF"/>
    <w:rsid w:val="00FA7DE2"/>
    <w:rsid w:val="00FA7DFE"/>
    <w:rsid w:val="00FB00ED"/>
    <w:rsid w:val="00FB01FD"/>
    <w:rsid w:val="00FB0441"/>
    <w:rsid w:val="00FB04D0"/>
    <w:rsid w:val="00FB065C"/>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982"/>
    <w:rsid w:val="00FB2A09"/>
    <w:rsid w:val="00FB2C88"/>
    <w:rsid w:val="00FB3308"/>
    <w:rsid w:val="00FB345B"/>
    <w:rsid w:val="00FB34B7"/>
    <w:rsid w:val="00FB390B"/>
    <w:rsid w:val="00FB3F4D"/>
    <w:rsid w:val="00FB415E"/>
    <w:rsid w:val="00FB4537"/>
    <w:rsid w:val="00FB454A"/>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D3"/>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7A6"/>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A50"/>
    <w:rsid w:val="00FC4E26"/>
    <w:rsid w:val="00FC56D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539"/>
    <w:rsid w:val="00FD06D3"/>
    <w:rsid w:val="00FD0813"/>
    <w:rsid w:val="00FD1282"/>
    <w:rsid w:val="00FD1310"/>
    <w:rsid w:val="00FD15CB"/>
    <w:rsid w:val="00FD1664"/>
    <w:rsid w:val="00FD19AB"/>
    <w:rsid w:val="00FD1B73"/>
    <w:rsid w:val="00FD1D06"/>
    <w:rsid w:val="00FD2719"/>
    <w:rsid w:val="00FD2754"/>
    <w:rsid w:val="00FD29DA"/>
    <w:rsid w:val="00FD2BBC"/>
    <w:rsid w:val="00FD3109"/>
    <w:rsid w:val="00FD32BA"/>
    <w:rsid w:val="00FD3C36"/>
    <w:rsid w:val="00FD3FFD"/>
    <w:rsid w:val="00FD4327"/>
    <w:rsid w:val="00FD44FE"/>
    <w:rsid w:val="00FD4B2E"/>
    <w:rsid w:val="00FD5202"/>
    <w:rsid w:val="00FD5533"/>
    <w:rsid w:val="00FD55DA"/>
    <w:rsid w:val="00FD5634"/>
    <w:rsid w:val="00FD5721"/>
    <w:rsid w:val="00FD57CA"/>
    <w:rsid w:val="00FD584A"/>
    <w:rsid w:val="00FD5F8C"/>
    <w:rsid w:val="00FD6243"/>
    <w:rsid w:val="00FD6546"/>
    <w:rsid w:val="00FD66D4"/>
    <w:rsid w:val="00FD66F1"/>
    <w:rsid w:val="00FD673D"/>
    <w:rsid w:val="00FD689F"/>
    <w:rsid w:val="00FD6C26"/>
    <w:rsid w:val="00FD6D13"/>
    <w:rsid w:val="00FD6EC1"/>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037"/>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ABC"/>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5A4"/>
    <w:rsid w:val="00FF06B8"/>
    <w:rsid w:val="00FF0B85"/>
    <w:rsid w:val="00FF0E00"/>
    <w:rsid w:val="00FF119D"/>
    <w:rsid w:val="00FF130E"/>
    <w:rsid w:val="00FF15EC"/>
    <w:rsid w:val="00FF1F89"/>
    <w:rsid w:val="00FF2284"/>
    <w:rsid w:val="00FF23D6"/>
    <w:rsid w:val="00FF246D"/>
    <w:rsid w:val="00FF2810"/>
    <w:rsid w:val="00FF2980"/>
    <w:rsid w:val="00FF2DFB"/>
    <w:rsid w:val="00FF2EE6"/>
    <w:rsid w:val="00FF2EEE"/>
    <w:rsid w:val="00FF2F5E"/>
    <w:rsid w:val="00FF3378"/>
    <w:rsid w:val="00FF3430"/>
    <w:rsid w:val="00FF3488"/>
    <w:rsid w:val="00FF3556"/>
    <w:rsid w:val="00FF3629"/>
    <w:rsid w:val="00FF36E3"/>
    <w:rsid w:val="00FF3701"/>
    <w:rsid w:val="00FF3827"/>
    <w:rsid w:val="00FF3B51"/>
    <w:rsid w:val="00FF3CBF"/>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86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05E35945"/>
  <w15:docId w15:val="{BF3F3448-8C70-4FEF-832C-018A1B663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5" w:qFormat="1"/>
    <w:lsdException w:name="heading 2" w:uiPriority="5" w:qFormat="1"/>
    <w:lsdException w:name="heading 3" w:uiPriority="5" w:qFormat="1"/>
    <w:lsdException w:name="heading 4" w:uiPriority="5" w:qFormat="1"/>
    <w:lsdException w:name="heading 5" w:uiPriority="59" w:qFormat="1"/>
    <w:lsdException w:name="heading 6" w:uiPriority="59" w:qFormat="1"/>
    <w:lsdException w:name="heading 7" w:semiHidden="1" w:uiPriority="59" w:unhideWhenUsed="1" w:qFormat="1"/>
    <w:lsdException w:name="heading 8" w:semiHidden="1" w:uiPriority="59" w:unhideWhenUsed="1" w:qFormat="1"/>
    <w:lsdException w:name="heading 9" w:semiHidden="1" w:uiPriority="59"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1" w:unhideWhenUsed="1" w:qFormat="1"/>
    <w:lsdException w:name="List Number" w:uiPriority="2" w:qFormat="1"/>
    <w:lsdException w:name="List 2" w:semiHidden="1" w:uiPriority="99" w:unhideWhenUsed="1"/>
    <w:lsdException w:name="List 3" w:semiHidden="1" w:uiPriority="99"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qFormat="1"/>
    <w:lsdException w:name="Table Theme" w:semiHidden="1" w:unhideWhenUsed="1"/>
    <w:lsdException w:name="Placeholder Text" w:semiHidden="1" w:uiPriority="99" w:unhideWhenUsed="1"/>
    <w:lsdException w:name="No Spacing" w:uiPriority="1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59" w:qFormat="1"/>
    <w:lsdException w:name="Quote" w:uiPriority="23" w:qFormat="1"/>
    <w:lsdException w:name="Intense Quote" w:uiPriority="5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uiPriority="59" w:qFormat="1"/>
    <w:lsdException w:name="Intense Reference" w:uiPriority="59" w:qFormat="1"/>
    <w:lsdException w:name="Book Title" w:uiPriority="59"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5607B"/>
    <w:pPr>
      <w:spacing w:after="160" w:line="259" w:lineRule="auto"/>
    </w:pPr>
    <w:rPr>
      <w:rFonts w:asciiTheme="minorHAnsi" w:eastAsiaTheme="minorHAnsi" w:hAnsiTheme="minorHAnsi" w:cstheme="minorBidi"/>
      <w:sz w:val="22"/>
      <w:szCs w:val="22"/>
      <w:lang w:val="en-GB"/>
    </w:rPr>
  </w:style>
  <w:style w:type="paragraph" w:styleId="Heading1">
    <w:name w:val="heading 1"/>
    <w:next w:val="BodyText"/>
    <w:link w:val="Heading1Char1"/>
    <w:uiPriority w:val="5"/>
    <w:qFormat/>
    <w:rsid w:val="00717F8D"/>
    <w:pPr>
      <w:pageBreakBefore/>
      <w:numPr>
        <w:numId w:val="36"/>
      </w:numPr>
      <w:spacing w:after="240" w:line="360" w:lineRule="atLeast"/>
      <w:outlineLvl w:val="0"/>
    </w:pPr>
    <w:rPr>
      <w:rFonts w:asciiTheme="majorHAnsi" w:eastAsiaTheme="majorEastAsia" w:hAnsiTheme="majorHAnsi" w:cstheme="majorBidi"/>
      <w:color w:val="4472C4" w:themeColor="accent1"/>
      <w:sz w:val="36"/>
      <w:szCs w:val="32"/>
      <w:lang w:val="pl-PL"/>
    </w:rPr>
  </w:style>
  <w:style w:type="paragraph" w:styleId="Heading2">
    <w:name w:val="heading 2"/>
    <w:basedOn w:val="Heading1"/>
    <w:next w:val="BodyText"/>
    <w:link w:val="Heading2Char"/>
    <w:uiPriority w:val="5"/>
    <w:qFormat/>
    <w:rsid w:val="00717F8D"/>
    <w:pPr>
      <w:keepNext/>
      <w:pageBreakBefore w:val="0"/>
      <w:numPr>
        <w:ilvl w:val="1"/>
      </w:numPr>
      <w:spacing w:after="120" w:line="320" w:lineRule="atLeast"/>
      <w:outlineLvl w:val="1"/>
    </w:pPr>
    <w:rPr>
      <w:color w:val="000000" w:themeColor="text1"/>
      <w:sz w:val="28"/>
      <w:szCs w:val="26"/>
    </w:rPr>
  </w:style>
  <w:style w:type="paragraph" w:styleId="Heading3">
    <w:name w:val="heading 3"/>
    <w:basedOn w:val="Heading2"/>
    <w:next w:val="BodyText"/>
    <w:link w:val="Heading3Char"/>
    <w:uiPriority w:val="5"/>
    <w:qFormat/>
    <w:rsid w:val="00717F8D"/>
    <w:pPr>
      <w:numPr>
        <w:ilvl w:val="2"/>
      </w:numPr>
      <w:spacing w:line="280" w:lineRule="atLeast"/>
      <w:outlineLvl w:val="2"/>
    </w:pPr>
    <w:rPr>
      <w:bCs/>
      <w:sz w:val="24"/>
    </w:rPr>
  </w:style>
  <w:style w:type="paragraph" w:styleId="Heading4">
    <w:name w:val="heading 4"/>
    <w:basedOn w:val="Heading3"/>
    <w:next w:val="BodyText"/>
    <w:link w:val="Heading4Char"/>
    <w:uiPriority w:val="5"/>
    <w:qFormat/>
    <w:rsid w:val="00717F8D"/>
    <w:pPr>
      <w:numPr>
        <w:ilvl w:val="3"/>
      </w:numPr>
      <w:outlineLvl w:val="3"/>
    </w:pPr>
    <w:rPr>
      <w:rFonts w:asciiTheme="minorHAnsi" w:hAnsiTheme="minorHAnsi"/>
      <w:iCs/>
    </w:rPr>
  </w:style>
  <w:style w:type="paragraph" w:styleId="Heading5">
    <w:name w:val="heading 5"/>
    <w:basedOn w:val="Normal"/>
    <w:next w:val="Normal"/>
    <w:link w:val="Heading5Char"/>
    <w:uiPriority w:val="59"/>
    <w:qFormat/>
    <w:rsid w:val="00717F8D"/>
    <w:pPr>
      <w:keepNext/>
      <w:keepLines/>
      <w:spacing w:before="40" w:line="260" w:lineRule="atLeas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59"/>
    <w:qFormat/>
    <w:rsid w:val="00717F8D"/>
    <w:pPr>
      <w:keepNext/>
      <w:keepLines/>
      <w:spacing w:before="40" w:line="260" w:lineRule="atLeas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59"/>
    <w:qFormat/>
    <w:rsid w:val="00717F8D"/>
    <w:pPr>
      <w:keepNext/>
      <w:keepLines/>
      <w:spacing w:before="40" w:line="260" w:lineRule="atLeas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59"/>
    <w:qFormat/>
    <w:rsid w:val="00717F8D"/>
    <w:pPr>
      <w:keepNext/>
      <w:keepLines/>
      <w:spacing w:before="40" w:line="260" w:lineRule="atLeast"/>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59"/>
    <w:qFormat/>
    <w:rsid w:val="00717F8D"/>
    <w:pPr>
      <w:keepNext/>
      <w:keepLines/>
      <w:spacing w:before="40" w:line="260" w:lineRule="atLeast"/>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rsid w:val="0075607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5607B"/>
  </w:style>
  <w:style w:type="character" w:customStyle="1" w:styleId="BodyTextChar">
    <w:name w:val="Body Text Char"/>
    <w:basedOn w:val="DefaultParagraphFont"/>
    <w:link w:val="BodyText"/>
    <w:rsid w:val="00717F8D"/>
    <w:rPr>
      <w:rFonts w:asciiTheme="minorHAnsi" w:eastAsiaTheme="minorHAnsi" w:hAnsiTheme="minorHAnsi" w:cstheme="minorBidi"/>
      <w:sz w:val="22"/>
      <w:szCs w:val="22"/>
      <w:lang w:val="pl-PL"/>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CommentReference">
    <w:name w:val="annotation reference"/>
    <w:qFormat/>
    <w:rPr>
      <w:sz w:val="16"/>
      <w:szCs w:val="16"/>
    </w:rPr>
  </w:style>
  <w:style w:type="character" w:customStyle="1" w:styleId="NOZchn">
    <w:name w:val="NO Zchn"/>
    <w:rPr>
      <w:rFonts w:eastAsia="Times New Roman"/>
      <w:color w:val="000000"/>
      <w:lang w:eastAsia="ja-JP"/>
    </w:rPr>
  </w:style>
  <w:style w:type="character" w:styleId="Hyperlink">
    <w:name w:val="Hyperlink"/>
    <w:uiPriority w:val="99"/>
    <w:qFormat/>
    <w:rPr>
      <w:color w:val="0000FF"/>
      <w:u w:val="single"/>
    </w:rPr>
  </w:style>
  <w:style w:type="character" w:customStyle="1" w:styleId="ZGSM">
    <w:name w:val="ZGSM"/>
  </w:style>
  <w:style w:type="character" w:styleId="Strong">
    <w:name w:val="Strong"/>
    <w:basedOn w:val="DefaultParagraphFont"/>
    <w:uiPriority w:val="39"/>
    <w:qFormat/>
    <w:rsid w:val="00717F8D"/>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Tahoma" w:eastAsia="SimSun" w:hAnsi="Tahoma" w:cs="Tahoma"/>
      <w:sz w:val="16"/>
      <w:szCs w:val="16"/>
    </w:rPr>
  </w:style>
  <w:style w:type="character" w:styleId="PageNumber">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FollowedHyperlink">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Emphasis">
    <w:name w:val="Emphasis"/>
    <w:basedOn w:val="DefaultParagraphFont"/>
    <w:uiPriority w:val="39"/>
    <w:rsid w:val="00717F8D"/>
    <w:rPr>
      <w:i/>
      <w:iCs/>
    </w:rPr>
  </w:style>
  <w:style w:type="character" w:customStyle="1" w:styleId="TALCharCharChar">
    <w:name w:val="TAL Char Char Char"/>
    <w:link w:val="TALCharChar"/>
    <w:rPr>
      <w:rFonts w:ascii="Arial" w:hAnsi="Arial"/>
      <w:sz w:val="18"/>
      <w:lang w:val="en-GB" w:eastAsia="ja-JP"/>
    </w:rPr>
  </w:style>
  <w:style w:type="character" w:customStyle="1" w:styleId="FooterChar">
    <w:name w:val="Footer Char"/>
    <w:basedOn w:val="DefaultParagraphFont"/>
    <w:link w:val="Footer"/>
    <w:uiPriority w:val="99"/>
    <w:rsid w:val="00717F8D"/>
    <w:rPr>
      <w:rFonts w:asciiTheme="minorHAnsi" w:eastAsiaTheme="minorHAnsi" w:hAnsiTheme="minorHAnsi" w:cstheme="minorBidi"/>
      <w:sz w:val="22"/>
      <w:szCs w:val="22"/>
      <w:lang w:val="pl-PL"/>
    </w:rPr>
  </w:style>
  <w:style w:type="character" w:styleId="FootnoteReference">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Heading5Char">
    <w:name w:val="Heading 5 Char"/>
    <w:basedOn w:val="DefaultParagraphFont"/>
    <w:link w:val="Heading5"/>
    <w:uiPriority w:val="59"/>
    <w:rsid w:val="00717F8D"/>
    <w:rPr>
      <w:rFonts w:asciiTheme="majorHAnsi" w:eastAsiaTheme="majorEastAsia" w:hAnsiTheme="majorHAnsi" w:cstheme="majorBidi"/>
      <w:color w:val="2F5496" w:themeColor="accent1" w:themeShade="BF"/>
      <w:sz w:val="22"/>
      <w:szCs w:val="22"/>
      <w:lang w:val="pl-PL"/>
    </w:rPr>
  </w:style>
  <w:style w:type="character" w:customStyle="1" w:styleId="Heading7Char">
    <w:name w:val="Heading 7 Char"/>
    <w:basedOn w:val="DefaultParagraphFont"/>
    <w:link w:val="Heading7"/>
    <w:uiPriority w:val="59"/>
    <w:rsid w:val="00717F8D"/>
    <w:rPr>
      <w:rFonts w:asciiTheme="majorHAnsi" w:eastAsiaTheme="majorEastAsia" w:hAnsiTheme="majorHAnsi" w:cstheme="majorBidi"/>
      <w:i/>
      <w:iCs/>
      <w:color w:val="1F3763" w:themeColor="accent1" w:themeShade="7F"/>
      <w:sz w:val="22"/>
      <w:szCs w:val="22"/>
      <w:lang w:val="pl-P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Heading2Char">
    <w:name w:val="Heading 2 Char"/>
    <w:basedOn w:val="DefaultParagraphFont"/>
    <w:link w:val="Heading2"/>
    <w:uiPriority w:val="5"/>
    <w:rsid w:val="00717F8D"/>
    <w:rPr>
      <w:rFonts w:asciiTheme="majorHAnsi" w:eastAsiaTheme="majorEastAsia" w:hAnsiTheme="majorHAnsi" w:cstheme="majorBidi"/>
      <w:color w:val="000000" w:themeColor="text1"/>
      <w:sz w:val="28"/>
      <w:szCs w:val="26"/>
      <w:lang w:val="pl-PL"/>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ListParagraphChar">
    <w:name w:val="List Paragraph Char"/>
    <w:link w:val="ListParagraph"/>
    <w:uiPriority w:val="59"/>
    <w:qFormat/>
    <w:locked/>
    <w:rPr>
      <w:rFonts w:asciiTheme="minorHAnsi" w:eastAsiaTheme="minorHAnsi" w:hAnsiTheme="minorHAnsi" w:cstheme="minorBidi"/>
      <w:sz w:val="22"/>
      <w:szCs w:val="22"/>
      <w:lang w:val="pl-PL"/>
    </w:rPr>
  </w:style>
  <w:style w:type="character" w:customStyle="1" w:styleId="Heading8Char">
    <w:name w:val="Heading 8 Char"/>
    <w:basedOn w:val="DefaultParagraphFont"/>
    <w:link w:val="Heading8"/>
    <w:uiPriority w:val="59"/>
    <w:rsid w:val="00717F8D"/>
    <w:rPr>
      <w:rFonts w:asciiTheme="majorHAnsi" w:eastAsiaTheme="majorEastAsia" w:hAnsiTheme="majorHAnsi" w:cstheme="majorBidi"/>
      <w:color w:val="272727" w:themeColor="text1" w:themeTint="D8"/>
      <w:sz w:val="21"/>
      <w:szCs w:val="21"/>
      <w:lang w:val="pl-PL"/>
    </w:rPr>
  </w:style>
  <w:style w:type="character" w:customStyle="1" w:styleId="Heading4Char">
    <w:name w:val="Heading 4 Char"/>
    <w:basedOn w:val="DefaultParagraphFont"/>
    <w:link w:val="Heading4"/>
    <w:uiPriority w:val="5"/>
    <w:rsid w:val="00717F8D"/>
    <w:rPr>
      <w:rFonts w:asciiTheme="minorHAnsi" w:eastAsiaTheme="majorEastAsia" w:hAnsiTheme="minorHAnsi" w:cstheme="majorBidi"/>
      <w:bCs/>
      <w:iCs/>
      <w:color w:val="000000" w:themeColor="text1"/>
      <w:sz w:val="24"/>
      <w:szCs w:val="26"/>
      <w:lang w:val="pl-PL"/>
    </w:rPr>
  </w:style>
  <w:style w:type="character" w:customStyle="1" w:styleId="FootnoteTextChar">
    <w:name w:val="Footnote Text Char"/>
    <w:link w:val="FootnoteText"/>
    <w:uiPriority w:val="99"/>
    <w:semiHidden/>
    <w:rPr>
      <w:rFonts w:ascii="Arial" w:eastAsia="SimSun" w:hAnsi="Arial"/>
      <w:sz w:val="16"/>
      <w:szCs w:val="16"/>
    </w:rPr>
  </w:style>
  <w:style w:type="character" w:customStyle="1" w:styleId="HeaderChar">
    <w:name w:val="Header Char"/>
    <w:link w:val="Header"/>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uiPriority w:val="3"/>
    <w:rPr>
      <w:rFonts w:asciiTheme="minorHAnsi" w:eastAsiaTheme="minorHAnsi" w:hAnsiTheme="minorHAnsi" w:cstheme="minorBidi"/>
      <w:iCs/>
      <w:color w:val="4472C4" w:themeColor="accent1"/>
      <w:szCs w:val="18"/>
      <w:lang w:val="pl-PL"/>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Heading6Char">
    <w:name w:val="Heading 6 Char"/>
    <w:basedOn w:val="DefaultParagraphFont"/>
    <w:link w:val="Heading6"/>
    <w:uiPriority w:val="59"/>
    <w:rsid w:val="00717F8D"/>
    <w:rPr>
      <w:rFonts w:asciiTheme="majorHAnsi" w:eastAsiaTheme="majorEastAsia" w:hAnsiTheme="majorHAnsi" w:cstheme="majorBidi"/>
      <w:color w:val="1F3763" w:themeColor="accent1" w:themeShade="7F"/>
      <w:sz w:val="22"/>
      <w:szCs w:val="22"/>
      <w:lang w:val="pl-P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basedOn w:val="DefaultParagraphFont"/>
    <w:link w:val="Heading3"/>
    <w:uiPriority w:val="5"/>
    <w:rsid w:val="00717F8D"/>
    <w:rPr>
      <w:rFonts w:asciiTheme="majorHAnsi" w:eastAsiaTheme="majorEastAsia" w:hAnsiTheme="majorHAnsi" w:cstheme="majorBidi"/>
      <w:bCs/>
      <w:color w:val="000000" w:themeColor="text1"/>
      <w:sz w:val="24"/>
      <w:szCs w:val="26"/>
      <w:lang w:val="pl-PL"/>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uiPriority w:val="99"/>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ommentTextChar">
    <w:name w:val="Comment Text Char"/>
    <w:link w:val="CommentText"/>
    <w:uiPriority w:val="99"/>
    <w:rPr>
      <w:rFonts w:ascii="Arial" w:eastAsia="SimSun" w:hAnsi="Arial"/>
    </w:rPr>
  </w:style>
  <w:style w:type="character" w:customStyle="1" w:styleId="im-content20">
    <w:name w:val="im-content20"/>
    <w:rPr>
      <w:color w:val="333333"/>
    </w:rPr>
  </w:style>
  <w:style w:type="character" w:customStyle="1" w:styleId="Heading1Char1">
    <w:name w:val="Heading 1 Char1"/>
    <w:basedOn w:val="DefaultParagraphFont"/>
    <w:link w:val="Heading1"/>
    <w:uiPriority w:val="5"/>
    <w:rsid w:val="00717F8D"/>
    <w:rPr>
      <w:rFonts w:asciiTheme="majorHAnsi" w:eastAsiaTheme="majorEastAsia" w:hAnsiTheme="majorHAnsi" w:cstheme="majorBidi"/>
      <w:color w:val="4472C4" w:themeColor="accent1"/>
      <w:sz w:val="36"/>
      <w:szCs w:val="32"/>
      <w:lang w:val="pl-PL"/>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basedOn w:val="DefaultParagraphFont"/>
    <w:link w:val="Heading9"/>
    <w:uiPriority w:val="59"/>
    <w:rsid w:val="00717F8D"/>
    <w:rPr>
      <w:rFonts w:asciiTheme="majorHAnsi" w:eastAsiaTheme="majorEastAsia" w:hAnsiTheme="majorHAnsi" w:cstheme="majorBidi"/>
      <w:i/>
      <w:iCs/>
      <w:color w:val="272727" w:themeColor="text1" w:themeTint="D8"/>
      <w:sz w:val="21"/>
      <w:szCs w:val="21"/>
      <w:lang w:val="pl-P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ListBullet5">
    <w:name w:val="List Bullet 5"/>
    <w:basedOn w:val="ListBullet4"/>
    <w:uiPriority w:val="99"/>
    <w:pPr>
      <w:numPr>
        <w:numId w:val="1"/>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ListBullet">
    <w:name w:val="List Bullet"/>
    <w:uiPriority w:val="1"/>
    <w:qFormat/>
    <w:rsid w:val="00717F8D"/>
    <w:pPr>
      <w:numPr>
        <w:numId w:val="37"/>
      </w:numPr>
      <w:spacing w:after="80" w:line="260" w:lineRule="atLeast"/>
    </w:pPr>
    <w:rPr>
      <w:rFonts w:asciiTheme="minorHAnsi" w:eastAsiaTheme="minorHAnsi" w:hAnsiTheme="minorHAnsi" w:cstheme="minorBidi"/>
      <w:sz w:val="22"/>
      <w:szCs w:val="22"/>
      <w:lang w:val="pl-PL"/>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CommentText">
    <w:name w:val="annotation text"/>
    <w:basedOn w:val="Normal"/>
    <w:link w:val="CommentTextChar"/>
    <w:uiPriority w:val="99"/>
  </w:style>
  <w:style w:type="paragraph" w:styleId="CommentSubject">
    <w:name w:val="annotation subject"/>
    <w:basedOn w:val="CommentText"/>
    <w:next w:val="CommentText"/>
    <w:link w:val="CommentSubjectChar"/>
    <w:uiPriority w:val="99"/>
    <w:semiHidden/>
    <w:rPr>
      <w:b/>
      <w:bCs/>
    </w:rPr>
  </w:style>
  <w:style w:type="paragraph" w:styleId="List4">
    <w:name w:val="List 4"/>
    <w:basedOn w:val="List3"/>
    <w:uiPriority w:val="99"/>
    <w:pPr>
      <w:ind w:left="1418"/>
    </w:pPr>
  </w:style>
  <w:style w:type="paragraph" w:styleId="Header">
    <w:name w:val="header"/>
    <w:link w:val="HeaderCha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ListBullet3">
    <w:name w:val="List Bullet 3"/>
    <w:basedOn w:val="ListBullet2"/>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Index1">
    <w:name w:val="index 1"/>
    <w:basedOn w:val="Normal"/>
    <w:uiPriority w:val="99"/>
    <w:semiHidden/>
    <w:pPr>
      <w:keepLines/>
    </w:pPr>
  </w:style>
  <w:style w:type="paragraph" w:styleId="List3">
    <w:name w:val="List 3"/>
    <w:basedOn w:val="List2"/>
    <w:uiPriority w:val="99"/>
    <w:pPr>
      <w:ind w:left="1135"/>
    </w:pPr>
  </w:style>
  <w:style w:type="paragraph" w:styleId="List5">
    <w:name w:val="List 5"/>
    <w:basedOn w:val="List4"/>
    <w:uiPriority w:val="99"/>
    <w:pPr>
      <w:ind w:left="1702"/>
    </w:pPr>
  </w:style>
  <w:style w:type="paragraph" w:styleId="List">
    <w:name w:val="List"/>
    <w:basedOn w:val="Normal"/>
    <w:uiPriority w:val="99"/>
    <w:pPr>
      <w:ind w:left="568" w:hanging="284"/>
    </w:pPr>
  </w:style>
  <w:style w:type="paragraph" w:styleId="NormalWeb">
    <w:name w:val="Normal (Web)"/>
    <w:basedOn w:val="Normal"/>
    <w:uiPriority w:val="99"/>
    <w:unhideWhenUsed/>
    <w:pPr>
      <w:spacing w:before="100" w:beforeAutospacing="1" w:after="100" w:afterAutospacing="1"/>
    </w:pPr>
    <w:rPr>
      <w:lang w:val="da-DK" w:eastAsia="da-DK"/>
    </w:rPr>
  </w:style>
  <w:style w:type="paragraph" w:styleId="TOC9">
    <w:name w:val="toc 9"/>
    <w:basedOn w:val="TOC8"/>
    <w:uiPriority w:val="39"/>
    <w:semiHidden/>
    <w:pPr>
      <w:ind w:left="1418" w:hanging="1418"/>
    </w:pPr>
  </w:style>
  <w:style w:type="paragraph" w:styleId="ListNumber">
    <w:name w:val="List Number"/>
    <w:uiPriority w:val="2"/>
    <w:qFormat/>
    <w:rsid w:val="00717F8D"/>
    <w:pPr>
      <w:numPr>
        <w:numId w:val="38"/>
      </w:numPr>
      <w:spacing w:after="80" w:line="260" w:lineRule="atLeast"/>
    </w:pPr>
    <w:rPr>
      <w:rFonts w:asciiTheme="minorHAnsi" w:eastAsiaTheme="minorHAnsi" w:hAnsiTheme="minorHAnsi" w:cstheme="minorBidi"/>
      <w:sz w:val="22"/>
      <w:szCs w:val="22"/>
      <w:lang w:val="pl-PL"/>
    </w:rPr>
  </w:style>
  <w:style w:type="paragraph" w:styleId="TOC5">
    <w:name w:val="toc 5"/>
    <w:basedOn w:val="TOC4"/>
    <w:uiPriority w:val="39"/>
    <w:semiHidden/>
    <w:pPr>
      <w:ind w:left="1701" w:hanging="1701"/>
    </w:pPr>
  </w:style>
  <w:style w:type="paragraph" w:styleId="ListBullet4">
    <w:name w:val="List Bullet 4"/>
    <w:basedOn w:val="ListBullet3"/>
    <w:uiPriority w:val="99"/>
    <w:pPr>
      <w:numPr>
        <w:numId w:val="5"/>
      </w:numPr>
      <w:tabs>
        <w:tab w:val="left" w:pos="1077"/>
        <w:tab w:val="left" w:pos="1361"/>
      </w:tabs>
    </w:pPr>
  </w:style>
  <w:style w:type="paragraph" w:styleId="Index2">
    <w:name w:val="index 2"/>
    <w:basedOn w:val="Index1"/>
    <w:uiPriority w:val="99"/>
    <w:semiHidden/>
    <w:pPr>
      <w:ind w:left="284"/>
    </w:pPr>
  </w:style>
  <w:style w:type="paragraph" w:styleId="Footer">
    <w:name w:val="footer"/>
    <w:basedOn w:val="Normal"/>
    <w:link w:val="FooterChar"/>
    <w:uiPriority w:val="99"/>
    <w:unhideWhenUsed/>
    <w:rsid w:val="00717F8D"/>
    <w:pPr>
      <w:tabs>
        <w:tab w:val="center" w:pos="4536"/>
        <w:tab w:val="right" w:pos="9072"/>
      </w:tabs>
    </w:pPr>
  </w:style>
  <w:style w:type="paragraph" w:styleId="ListBullet2">
    <w:name w:val="List Bullet 2"/>
    <w:basedOn w:val="ListBullet"/>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FootnoteText">
    <w:name w:val="footnote text"/>
    <w:basedOn w:val="Normal"/>
    <w:link w:val="FootnoteTextChar"/>
    <w:uiPriority w:val="99"/>
    <w:semiHidden/>
    <w:pPr>
      <w:keepLines/>
      <w:ind w:left="454" w:hanging="454"/>
    </w:pPr>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Caption">
    <w:name w:val="caption"/>
    <w:next w:val="BodyText"/>
    <w:link w:val="CaptionChar"/>
    <w:uiPriority w:val="3"/>
    <w:qFormat/>
    <w:rsid w:val="00717F8D"/>
    <w:pPr>
      <w:keepNext/>
      <w:spacing w:before="40" w:after="120" w:line="240" w:lineRule="atLeast"/>
    </w:pPr>
    <w:rPr>
      <w:rFonts w:asciiTheme="minorHAnsi" w:eastAsiaTheme="minorHAnsi" w:hAnsiTheme="minorHAnsi" w:cstheme="minorBidi"/>
      <w:iCs/>
      <w:color w:val="4472C4" w:themeColor="accent1"/>
      <w:szCs w:val="18"/>
      <w:lang w:val="pl-PL"/>
    </w:rPr>
  </w:style>
  <w:style w:type="paragraph" w:styleId="BodyText">
    <w:name w:val="Body Text"/>
    <w:link w:val="BodyTextChar"/>
    <w:qFormat/>
    <w:rsid w:val="00717F8D"/>
    <w:pPr>
      <w:spacing w:after="120" w:line="260" w:lineRule="atLeast"/>
    </w:pPr>
    <w:rPr>
      <w:rFonts w:asciiTheme="minorHAnsi" w:eastAsiaTheme="minorHAnsi" w:hAnsiTheme="minorHAnsi" w:cstheme="minorBidi"/>
      <w:sz w:val="22"/>
      <w:szCs w:val="22"/>
      <w:lang w:val="pl-PL"/>
    </w:rPr>
  </w:style>
  <w:style w:type="paragraph" w:styleId="TOC7">
    <w:name w:val="toc 7"/>
    <w:basedOn w:val="TOC6"/>
    <w:next w:val="Normal"/>
    <w:uiPriority w:val="39"/>
    <w:semiHidden/>
    <w:pPr>
      <w:ind w:left="2268" w:hanging="2268"/>
    </w:pPr>
  </w:style>
  <w:style w:type="paragraph" w:styleId="List2">
    <w:name w:val="List 2"/>
    <w:basedOn w:val="List"/>
    <w:uiPriority w:val="99"/>
    <w:pPr>
      <w:ind w:left="851"/>
    </w:pPr>
  </w:style>
  <w:style w:type="paragraph" w:styleId="TableofFigures">
    <w:name w:val="table of figures"/>
    <w:basedOn w:val="Normal"/>
    <w:next w:val="Normal"/>
    <w:pPr>
      <w:ind w:left="1418" w:hanging="1418"/>
    </w:pPr>
    <w:rPr>
      <w:b/>
    </w:rPr>
  </w:style>
  <w:style w:type="paragraph" w:styleId="ListNumber2">
    <w:name w:val="List Number 2"/>
    <w:basedOn w:val="ListNumber"/>
    <w:uiPriority w:val="99"/>
    <w:pPr>
      <w:ind w:left="851"/>
    </w:pPr>
  </w:style>
  <w:style w:type="paragraph" w:styleId="TOC3">
    <w:name w:val="toc 3"/>
    <w:basedOn w:val="TOC2"/>
    <w:uiPriority w:val="39"/>
    <w:semiHidden/>
    <w:pPr>
      <w:ind w:left="1134" w:hanging="1134"/>
    </w:pPr>
  </w:style>
  <w:style w:type="paragraph" w:styleId="TOC6">
    <w:name w:val="toc 6"/>
    <w:basedOn w:val="TOC5"/>
    <w:next w:val="Normal"/>
    <w:uiPriority w:val="39"/>
    <w:semiHidden/>
    <w:pPr>
      <w:ind w:left="1985" w:hanging="1985"/>
    </w:pPr>
  </w:style>
  <w:style w:type="paragraph" w:customStyle="1" w:styleId="ColorfulList-Accent11">
    <w:name w:val="Colorful List - Accent 11"/>
    <w:basedOn w:val="Normal"/>
    <w:qFormat/>
    <w:pPr>
      <w:spacing w:after="180"/>
      <w:ind w:left="720"/>
      <w:contextualSpacing/>
    </w:p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paragraph">
    <w:name w:val="paragraph"/>
    <w:basedOn w:val="Normal"/>
    <w:pPr>
      <w:spacing w:before="100" w:beforeAutospacing="1" w:after="100" w:afterAutospacing="1"/>
    </w:pPr>
    <w:rPr>
      <w:rFonts w:eastAsia="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Normal"/>
    <w:link w:val="Recommend-1Char"/>
    <w:qFormat/>
    <w:pPr>
      <w:numPr>
        <w:numId w:val="7"/>
      </w:numPr>
      <w:spacing w:after="180"/>
    </w:pPr>
  </w:style>
  <w:style w:type="paragraph" w:customStyle="1" w:styleId="H6">
    <w:name w:val="H6"/>
    <w:basedOn w:val="Heading5"/>
    <w:next w:val="Normal"/>
    <w:uiPriority w:val="99"/>
    <w:pPr>
      <w:tabs>
        <w:tab w:val="left" w:pos="6386"/>
      </w:tabs>
      <w:ind w:left="1985" w:hanging="1985"/>
      <w:outlineLvl w:val="9"/>
    </w:pPr>
    <w:rPr>
      <w:rFonts w:eastAsia="Times New Roman"/>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AL">
    <w:name w:val="TAL"/>
    <w:basedOn w:val="Normal"/>
    <w:link w:val="TALCar"/>
    <w:qFormat/>
    <w:pPr>
      <w:keepNext/>
      <w:keepLines/>
    </w:pPr>
    <w:rPr>
      <w:rFonts w:eastAsia="Malgun Gothic"/>
      <w:sz w:val="18"/>
    </w:rPr>
  </w:style>
  <w:style w:type="paragraph" w:customStyle="1" w:styleId="a">
    <w:name w:val="图表标题"/>
    <w:basedOn w:val="Normal"/>
    <w:next w:val="Normal"/>
    <w:pPr>
      <w:spacing w:before="60" w:after="60"/>
      <w:jc w:val="center"/>
    </w:pPr>
    <w:rPr>
      <w:rFonts w:eastAsia="Batang" w:cs="SimSun"/>
      <w:lang w:eastAsia="en-GB"/>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lang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paragraph" w:customStyle="1" w:styleId="B1">
    <w:name w:val="B1+"/>
    <w:basedOn w:val="B10"/>
    <w:link w:val="B1Car"/>
    <w:pPr>
      <w:numPr>
        <w:numId w:val="8"/>
      </w:numPr>
      <w:tabs>
        <w:tab w:val="left" w:pos="737"/>
      </w:tabs>
      <w:overflowPunct w:val="0"/>
      <w:adjustRightInd w:val="0"/>
    </w:pPr>
    <w:rPr>
      <w:rFonts w:eastAsia="Times New Roman"/>
      <w:lang w:eastAsia="en-GB"/>
    </w:rPr>
  </w:style>
  <w:style w:type="paragraph" w:customStyle="1" w:styleId="TT">
    <w:name w:val="TT"/>
    <w:basedOn w:val="Heading1"/>
    <w:next w:val="Normal"/>
    <w:uiPriority w:val="99"/>
    <w:pPr>
      <w:numPr>
        <w:numId w:val="0"/>
      </w:numPr>
      <w:tabs>
        <w:tab w:val="left" w:pos="6386"/>
      </w:tabs>
      <w:ind w:left="1134" w:hanging="1134"/>
      <w:outlineLvl w:val="9"/>
    </w:pPr>
    <w:rPr>
      <w:szCs w:val="20"/>
    </w:rPr>
  </w:style>
  <w:style w:type="paragraph" w:customStyle="1" w:styleId="NW">
    <w:name w:val="NW"/>
    <w:basedOn w:val="NO"/>
    <w:uiPriority w:val="99"/>
    <w:pPr>
      <w:overflowPunct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MS Mincho"/>
      <w:lang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rPr>
  </w:style>
  <w:style w:type="paragraph" w:customStyle="1" w:styleId="B10">
    <w:name w:val="B1"/>
    <w:basedOn w:val="List"/>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djustRightInd w:val="0"/>
      <w:ind w:left="567"/>
    </w:pPr>
    <w:rPr>
      <w:rFonts w:eastAsia="Times New Roman" w:cs="Arial"/>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LGTdoc">
    <w:name w:val="LGTdoc_본문"/>
    <w:basedOn w:val="Normal"/>
    <w:pPr>
      <w:snapToGrid w:val="0"/>
      <w:spacing w:afterLines="50" w:line="264" w:lineRule="auto"/>
    </w:pPr>
    <w:rPr>
      <w:rFonts w:eastAsia="Batang"/>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pPr>
      <w:spacing w:after="180"/>
    </w:pPr>
    <w:rPr>
      <w:rFonts w:eastAsia="Malgun Gothic"/>
    </w:rPr>
  </w:style>
  <w:style w:type="paragraph" w:customStyle="1" w:styleId="FirstChange">
    <w:name w:val="First Change"/>
    <w:basedOn w:val="Normal"/>
    <w:uiPriority w:val="99"/>
    <w:pPr>
      <w:spacing w:after="180"/>
      <w:jc w:val="center"/>
    </w:pPr>
    <w:rPr>
      <w:color w:val="FF0000"/>
    </w:rPr>
  </w:style>
  <w:style w:type="paragraph" w:customStyle="1" w:styleId="TAH">
    <w:name w:val="TAH"/>
    <w:basedOn w:val="TAC"/>
    <w:link w:val="TAHCar"/>
    <w:rPr>
      <w:b/>
    </w:rPr>
  </w:style>
  <w:style w:type="paragraph" w:customStyle="1" w:styleId="Reference">
    <w:name w:val="Reference"/>
    <w:basedOn w:val="Normal"/>
    <w:pPr>
      <w:numPr>
        <w:numId w:val="9"/>
      </w:numPr>
      <w:tabs>
        <w:tab w:val="left" w:pos="567"/>
      </w:tabs>
    </w:pPr>
  </w:style>
  <w:style w:type="paragraph" w:customStyle="1" w:styleId="TAC">
    <w:name w:val="TAC"/>
    <w:basedOn w:val="TAL"/>
    <w:link w:val="TACChar"/>
    <w:qFormat/>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LCharChar">
    <w:name w:val="TAL Char Char"/>
    <w:basedOn w:val="Normal"/>
    <w:link w:val="TALCharCharChar"/>
    <w:pPr>
      <w:keepNext/>
      <w:keepLines/>
    </w:pPr>
    <w:rPr>
      <w:rFonts w:eastAsia="Malgun Gothic"/>
      <w:sz w:val="18"/>
    </w:rPr>
  </w:style>
  <w:style w:type="paragraph" w:customStyle="1" w:styleId="Recommend-2">
    <w:name w:val="Recommend-2"/>
    <w:basedOn w:val="Normal"/>
    <w:qFormat/>
    <w:pPr>
      <w:numPr>
        <w:ilvl w:val="1"/>
        <w:numId w:val="7"/>
      </w:numPr>
      <w:spacing w:after="180"/>
    </w:pPr>
  </w:style>
  <w:style w:type="paragraph" w:customStyle="1" w:styleId="NO">
    <w:name w:val="NO"/>
    <w:basedOn w:val="Normal"/>
    <w:link w:val="NOChar"/>
    <w:pPr>
      <w:keepLines/>
      <w:spacing w:after="180"/>
      <w:ind w:left="1135" w:hanging="851"/>
    </w:pPr>
    <w:rPr>
      <w:rFonts w:ascii="CG Times (WN)" w:eastAsia="Malgun Gothic" w:hAnsi="CG Times (WN)"/>
    </w:rPr>
  </w:style>
  <w:style w:type="paragraph" w:customStyle="1" w:styleId="FL">
    <w:name w:val="FL"/>
    <w:basedOn w:val="Normal"/>
    <w:uiPriority w:val="99"/>
    <w:pPr>
      <w:keepNext/>
      <w:keepLines/>
      <w:overflowPunct w:val="0"/>
      <w:adjustRightInd w:val="0"/>
      <w:spacing w:before="60" w:after="180"/>
      <w:jc w:val="center"/>
    </w:pPr>
    <w:rPr>
      <w:rFonts w:eastAsia="Times New Roman"/>
      <w:b/>
      <w:lang w:eastAsia="en-GB"/>
    </w:rPr>
  </w:style>
  <w:style w:type="paragraph" w:customStyle="1" w:styleId="B5">
    <w:name w:val="B5"/>
    <w:basedOn w:val="List5"/>
    <w:uiPriority w:val="99"/>
    <w:pPr>
      <w:spacing w:after="180"/>
    </w:pPr>
  </w:style>
  <w:style w:type="paragraph" w:styleId="ListParagraph">
    <w:name w:val="List Paragraph"/>
    <w:basedOn w:val="Normal"/>
    <w:link w:val="ListParagraphChar"/>
    <w:uiPriority w:val="59"/>
    <w:qFormat/>
    <w:rsid w:val="00717F8D"/>
    <w:pPr>
      <w:spacing w:after="120" w:line="260" w:lineRule="atLeast"/>
      <w:ind w:left="720"/>
      <w:contextualSpacing/>
    </w:pPr>
  </w:style>
  <w:style w:type="paragraph" w:customStyle="1" w:styleId="NormalArial">
    <w:name w:val="Normal + Arial"/>
    <w:basedOn w:val="Normal"/>
    <w:uiPriority w:val="99"/>
    <w:pPr>
      <w:keepNext/>
      <w:keepLines/>
      <w:overflowPunct w:val="0"/>
      <w:adjustRightInd w:val="0"/>
      <w:ind w:left="284"/>
    </w:pPr>
    <w:rPr>
      <w:rFonts w:eastAsia="Times New Roman" w:cs="Arial"/>
      <w:bCs/>
      <w:sz w:val="18"/>
      <w:szCs w:val="18"/>
      <w:lang w:eastAsia="en-GB"/>
    </w:rPr>
  </w:style>
  <w:style w:type="paragraph" w:customStyle="1" w:styleId="Agreement">
    <w:name w:val="Agreement"/>
    <w:basedOn w:val="Normal"/>
    <w:next w:val="Normal"/>
    <w:uiPriority w:val="99"/>
    <w:qFormat/>
    <w:pPr>
      <w:numPr>
        <w:numId w:val="10"/>
      </w:numPr>
      <w:tabs>
        <w:tab w:val="left" w:pos="2790"/>
      </w:tabs>
      <w:spacing w:before="60"/>
    </w:pPr>
    <w:rPr>
      <w:rFonts w:eastAsia="MS Mincho"/>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rPr>
  </w:style>
  <w:style w:type="paragraph" w:customStyle="1" w:styleId="Comments">
    <w:name w:val="Comments"/>
    <w:basedOn w:val="Normal"/>
    <w:link w:val="CommentsChar"/>
    <w:qFormat/>
    <w:pPr>
      <w:spacing w:before="40"/>
    </w:pPr>
    <w:rPr>
      <w:rFonts w:eastAsia="MS Mincho"/>
      <w:i/>
      <w:sz w:val="18"/>
      <w:lang w:eastAsia="en-GB"/>
    </w:rPr>
  </w:style>
  <w:style w:type="paragraph" w:customStyle="1" w:styleId="3GPPHeader">
    <w:name w:val="3GPP_Header"/>
    <w:basedOn w:val="Normal"/>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mailDiscussion2">
    <w:name w:val="EmailDiscussion2"/>
    <w:basedOn w:val="Doc-text2"/>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tabs>
        <w:tab w:val="left" w:pos="425"/>
      </w:tabs>
      <w:spacing w:after="180"/>
    </w:pPr>
    <w:rPr>
      <w:rFonts w:eastAsia="Times New Roman"/>
      <w:lang w:eastAsia="en-GB"/>
    </w:rPr>
  </w:style>
  <w:style w:type="paragraph" w:customStyle="1" w:styleId="a0">
    <w:name w:val="表格文本"/>
    <w:pPr>
      <w:tabs>
        <w:tab w:val="decimal" w:pos="0"/>
      </w:tabs>
    </w:pPr>
    <w:rPr>
      <w:rFonts w:ascii="Arial" w:eastAsia="SimSun" w:hAnsi="Arial"/>
      <w:sz w:val="21"/>
      <w:szCs w:val="21"/>
      <w:lang w:eastAsia="zh-CN"/>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tabs>
        <w:tab w:val="left" w:pos="1304"/>
      </w:tabs>
    </w:pPr>
    <w:rPr>
      <w:rFonts w:eastAsia="Malgun Gothic"/>
      <w:b/>
      <w:bCs/>
    </w:rPr>
  </w:style>
  <w:style w:type="paragraph" w:customStyle="1" w:styleId="TH">
    <w:name w:val="TH"/>
    <w:basedOn w:val="Normal"/>
    <w:link w:val="THChar"/>
    <w:pPr>
      <w:keepNext/>
      <w:keepLines/>
      <w:spacing w:before="60" w:after="180"/>
      <w:jc w:val="center"/>
    </w:pPr>
    <w:rPr>
      <w:rFonts w:eastAsia="Malgun Gothic"/>
      <w:b/>
    </w:rPr>
  </w:style>
  <w:style w:type="paragraph" w:customStyle="1" w:styleId="EmailDiscussion">
    <w:name w:val="EmailDiscussion"/>
    <w:basedOn w:val="Normal"/>
    <w:next w:val="Doc-text2"/>
    <w:link w:val="EmailDiscussionChar"/>
    <w:qFormat/>
    <w:pPr>
      <w:numPr>
        <w:numId w:val="14"/>
      </w:numPr>
      <w:tabs>
        <w:tab w:val="left" w:pos="1619"/>
      </w:tabs>
      <w:spacing w:before="40"/>
    </w:pPr>
    <w:rPr>
      <w:rFonts w:eastAsia="MS Mincho"/>
      <w:b/>
      <w:lang w:eastAsia="en-GB"/>
    </w:rPr>
  </w:style>
  <w:style w:type="paragraph" w:customStyle="1" w:styleId="NF">
    <w:name w:val="NF"/>
    <w:basedOn w:val="NO"/>
    <w:uiPriority w:val="99"/>
    <w:pPr>
      <w:keepNext/>
      <w:overflowPunct w:val="0"/>
      <w:adjustRightInd w:val="0"/>
      <w:spacing w:after="0"/>
    </w:pPr>
    <w:rPr>
      <w:rFonts w:ascii="Arial" w:eastAsia="Times New Roman" w:hAnsi="Arial"/>
      <w:sz w:val="18"/>
      <w:lang w:eastAsia="en-GB"/>
    </w:rPr>
  </w:style>
  <w:style w:type="paragraph" w:customStyle="1" w:styleId="EditorsNote">
    <w:name w:val="Editor's Note"/>
    <w:basedOn w:val="Normal"/>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SimSun"/>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EW">
    <w:name w:val="EW"/>
    <w:basedOn w:val="EX"/>
    <w:uiPriority w:val="99"/>
    <w:pPr>
      <w:spacing w:after="0"/>
    </w:pPr>
  </w:style>
  <w:style w:type="paragraph" w:styleId="Revision">
    <w:name w:val="Revision"/>
    <w:uiPriority w:val="99"/>
    <w:semiHidden/>
    <w:rPr>
      <w:rFonts w:ascii="Arial" w:eastAsia="SimSun" w:hAnsi="Arial"/>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TD">
    <w:name w:val="ZTD"/>
    <w:basedOn w:val="ZB"/>
    <w:uiPriority w:val="99"/>
    <w:pPr>
      <w:framePr w:hRule="auto" w:wrap="notBeside" w:y="852"/>
    </w:pPr>
    <w:rPr>
      <w:i w:val="0"/>
      <w:sz w:val="4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
    <w:basedOn w:val="TableNormal"/>
    <w:next w:val="TableGrid"/>
    <w:uiPriority w:val="59"/>
    <w:qFormat/>
    <w:rsid w:val="003D673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614A76"/>
    <w:rPr>
      <w:color w:val="605E5C"/>
      <w:shd w:val="clear" w:color="auto" w:fill="E1DFDD"/>
    </w:rPr>
  </w:style>
  <w:style w:type="paragraph" w:customStyle="1" w:styleId="BrochH1">
    <w:name w:val="Broch H1"/>
    <w:next w:val="BrochS1"/>
    <w:uiPriority w:val="6"/>
    <w:qFormat/>
    <w:rsid w:val="00717F8D"/>
    <w:pPr>
      <w:pageBreakBefore/>
      <w:spacing w:line="360" w:lineRule="atLeast"/>
    </w:pPr>
    <w:rPr>
      <w:rFonts w:asciiTheme="majorHAnsi" w:eastAsiaTheme="majorEastAsia" w:hAnsiTheme="majorHAnsi" w:cstheme="majorBidi"/>
      <w:color w:val="4472C4" w:themeColor="accent1"/>
      <w:sz w:val="36"/>
      <w:szCs w:val="32"/>
      <w:lang w:val="pl-PL"/>
    </w:rPr>
  </w:style>
  <w:style w:type="paragraph" w:customStyle="1" w:styleId="BrochS1">
    <w:name w:val="Broch S1"/>
    <w:next w:val="BodyText"/>
    <w:uiPriority w:val="6"/>
    <w:qFormat/>
    <w:rsid w:val="00717F8D"/>
    <w:pPr>
      <w:keepNext/>
      <w:keepLines/>
      <w:spacing w:after="360" w:line="360" w:lineRule="atLeast"/>
    </w:pPr>
    <w:rPr>
      <w:rFonts w:asciiTheme="majorHAnsi" w:eastAsiaTheme="majorEastAsia" w:hAnsiTheme="majorHAnsi" w:cstheme="majorBidi"/>
      <w:color w:val="000000" w:themeColor="text1"/>
      <w:sz w:val="36"/>
      <w:szCs w:val="32"/>
      <w:lang w:val="pl-PL"/>
    </w:rPr>
  </w:style>
  <w:style w:type="paragraph" w:customStyle="1" w:styleId="BrochX1">
    <w:name w:val="Broch X1"/>
    <w:next w:val="BodyText"/>
    <w:uiPriority w:val="6"/>
    <w:qFormat/>
    <w:rsid w:val="00717F8D"/>
    <w:pPr>
      <w:pageBreakBefore/>
      <w:spacing w:after="240" w:line="360" w:lineRule="atLeast"/>
    </w:pPr>
    <w:rPr>
      <w:rFonts w:asciiTheme="majorHAnsi" w:eastAsiaTheme="majorEastAsia" w:hAnsiTheme="majorHAnsi" w:cstheme="majorBidi"/>
      <w:color w:val="4472C4" w:themeColor="accent1"/>
      <w:sz w:val="36"/>
      <w:szCs w:val="32"/>
      <w:lang w:val="pl-PL"/>
    </w:rPr>
  </w:style>
  <w:style w:type="paragraph" w:customStyle="1" w:styleId="BrochH2">
    <w:name w:val="Broch H2"/>
    <w:basedOn w:val="BrochH1"/>
    <w:next w:val="BodyText"/>
    <w:uiPriority w:val="7"/>
    <w:qFormat/>
    <w:rsid w:val="00717F8D"/>
    <w:pPr>
      <w:keepNext/>
      <w:pageBreakBefore w:val="0"/>
      <w:spacing w:after="120" w:line="320" w:lineRule="atLeast"/>
    </w:pPr>
    <w:rPr>
      <w:color w:val="000000" w:themeColor="text1"/>
      <w:sz w:val="28"/>
    </w:rPr>
  </w:style>
  <w:style w:type="paragraph" w:customStyle="1" w:styleId="BrochH3">
    <w:name w:val="Broch H3"/>
    <w:basedOn w:val="BrochH2"/>
    <w:next w:val="BodyText"/>
    <w:uiPriority w:val="7"/>
    <w:qFormat/>
    <w:rsid w:val="00717F8D"/>
    <w:pPr>
      <w:spacing w:line="280" w:lineRule="atLeast"/>
    </w:pPr>
    <w:rPr>
      <w:sz w:val="24"/>
    </w:rPr>
  </w:style>
  <w:style w:type="paragraph" w:customStyle="1" w:styleId="BrochH4">
    <w:name w:val="Broch H4"/>
    <w:basedOn w:val="BrochH3"/>
    <w:next w:val="BodyText"/>
    <w:uiPriority w:val="7"/>
    <w:qFormat/>
    <w:rsid w:val="00717F8D"/>
    <w:rPr>
      <w:rFonts w:asciiTheme="minorHAnsi" w:hAnsiTheme="minorHAnsi"/>
    </w:rPr>
  </w:style>
  <w:style w:type="paragraph" w:customStyle="1" w:styleId="TableHeader">
    <w:name w:val="Table Header"/>
    <w:link w:val="TableHeaderChar"/>
    <w:uiPriority w:val="9"/>
    <w:qFormat/>
    <w:rsid w:val="00717F8D"/>
    <w:pPr>
      <w:keepNext/>
      <w:spacing w:before="60" w:after="60" w:line="240" w:lineRule="atLeast"/>
    </w:pPr>
    <w:rPr>
      <w:rFonts w:asciiTheme="minorHAnsi" w:eastAsiaTheme="minorHAnsi" w:hAnsiTheme="minorHAnsi" w:cstheme="minorBidi"/>
      <w:sz w:val="22"/>
      <w:szCs w:val="22"/>
      <w:lang w:val="pl-PL"/>
    </w:rPr>
  </w:style>
  <w:style w:type="character" w:customStyle="1" w:styleId="TableHeaderChar">
    <w:name w:val="Table Header Char"/>
    <w:basedOn w:val="BodyTextChar"/>
    <w:link w:val="TableHeader"/>
    <w:uiPriority w:val="9"/>
    <w:rsid w:val="00717F8D"/>
    <w:rPr>
      <w:rFonts w:asciiTheme="minorHAnsi" w:eastAsiaTheme="minorHAnsi" w:hAnsiTheme="minorHAnsi" w:cstheme="minorBidi"/>
      <w:sz w:val="22"/>
      <w:szCs w:val="22"/>
      <w:lang w:val="pl-PL"/>
    </w:rPr>
  </w:style>
  <w:style w:type="paragraph" w:customStyle="1" w:styleId="TableText">
    <w:name w:val="Table Text"/>
    <w:uiPriority w:val="10"/>
    <w:qFormat/>
    <w:rsid w:val="00717F8D"/>
    <w:pPr>
      <w:spacing w:before="40" w:after="40" w:line="220" w:lineRule="atLeast"/>
    </w:pPr>
    <w:rPr>
      <w:rFonts w:asciiTheme="minorHAnsi" w:eastAsiaTheme="minorHAnsi" w:hAnsiTheme="minorHAnsi" w:cstheme="minorBidi"/>
      <w:color w:val="000000" w:themeColor="text1"/>
      <w:sz w:val="18"/>
      <w:szCs w:val="22"/>
      <w:lang w:val="pl-PL"/>
    </w:rPr>
  </w:style>
  <w:style w:type="paragraph" w:customStyle="1" w:styleId="FooterPage">
    <w:name w:val="Footer Page"/>
    <w:basedOn w:val="Footer"/>
    <w:link w:val="FooterPageChar"/>
    <w:uiPriority w:val="37"/>
    <w:qFormat/>
    <w:rsid w:val="00717F8D"/>
    <w:pPr>
      <w:tabs>
        <w:tab w:val="clear" w:pos="4536"/>
        <w:tab w:val="clear" w:pos="9072"/>
        <w:tab w:val="right" w:pos="9526"/>
      </w:tabs>
      <w:spacing w:line="260" w:lineRule="atLeast"/>
      <w:jc w:val="right"/>
    </w:pPr>
    <w:rPr>
      <w:color w:val="4472C4" w:themeColor="accent1"/>
    </w:rPr>
  </w:style>
  <w:style w:type="character" w:customStyle="1" w:styleId="FooterPageChar">
    <w:name w:val="Footer Page Char"/>
    <w:basedOn w:val="FooterChar"/>
    <w:link w:val="FooterPage"/>
    <w:uiPriority w:val="37"/>
    <w:rsid w:val="00717F8D"/>
    <w:rPr>
      <w:rFonts w:asciiTheme="minorHAnsi" w:eastAsiaTheme="minorHAnsi" w:hAnsiTheme="minorHAnsi" w:cstheme="minorBidi"/>
      <w:color w:val="4472C4" w:themeColor="accent1"/>
      <w:sz w:val="22"/>
      <w:szCs w:val="22"/>
      <w:lang w:val="pl-PL"/>
    </w:rPr>
  </w:style>
  <w:style w:type="paragraph" w:customStyle="1" w:styleId="Graphics">
    <w:name w:val="Graphics"/>
    <w:link w:val="GraphicsChar"/>
    <w:uiPriority w:val="3"/>
    <w:qFormat/>
    <w:rsid w:val="00717F8D"/>
    <w:pPr>
      <w:spacing w:after="240" w:line="280" w:lineRule="atLeast"/>
    </w:pPr>
    <w:rPr>
      <w:rFonts w:asciiTheme="minorHAnsi" w:eastAsiaTheme="minorHAnsi" w:hAnsiTheme="minorHAnsi" w:cstheme="minorBidi"/>
      <w:noProof/>
      <w:color w:val="000000" w:themeColor="text1"/>
      <w:sz w:val="24"/>
      <w:szCs w:val="22"/>
      <w:lang w:val="pl-PL" w:eastAsia="en-GB"/>
    </w:rPr>
  </w:style>
  <w:style w:type="character" w:customStyle="1" w:styleId="GraphicsChar">
    <w:name w:val="Graphics Char"/>
    <w:basedOn w:val="BodyTextChar"/>
    <w:link w:val="Graphics"/>
    <w:uiPriority w:val="3"/>
    <w:rsid w:val="00717F8D"/>
    <w:rPr>
      <w:rFonts w:asciiTheme="minorHAnsi" w:eastAsiaTheme="minorHAnsi" w:hAnsiTheme="minorHAnsi" w:cstheme="minorBidi"/>
      <w:noProof/>
      <w:color w:val="000000" w:themeColor="text1"/>
      <w:sz w:val="24"/>
      <w:szCs w:val="22"/>
      <w:lang w:val="pl-PL" w:eastAsia="en-GB"/>
    </w:rPr>
  </w:style>
  <w:style w:type="paragraph" w:customStyle="1" w:styleId="FooterOrange">
    <w:name w:val="Footer Orange"/>
    <w:basedOn w:val="Footer"/>
    <w:link w:val="FooterOrangeChar"/>
    <w:uiPriority w:val="37"/>
    <w:qFormat/>
    <w:rsid w:val="00717F8D"/>
    <w:pPr>
      <w:tabs>
        <w:tab w:val="clear" w:pos="4536"/>
        <w:tab w:val="clear" w:pos="9072"/>
        <w:tab w:val="right" w:pos="9526"/>
      </w:tabs>
      <w:spacing w:line="260" w:lineRule="atLeast"/>
    </w:pPr>
    <w:rPr>
      <w:noProof/>
      <w:color w:val="4472C4" w:themeColor="accent1"/>
    </w:rPr>
  </w:style>
  <w:style w:type="character" w:customStyle="1" w:styleId="FooterOrangeChar">
    <w:name w:val="Footer Orange Char"/>
    <w:basedOn w:val="DefaultParagraphFont"/>
    <w:link w:val="FooterOrange"/>
    <w:uiPriority w:val="37"/>
    <w:rsid w:val="00717F8D"/>
    <w:rPr>
      <w:rFonts w:asciiTheme="minorHAnsi" w:eastAsiaTheme="minorHAnsi" w:hAnsiTheme="minorHAnsi" w:cstheme="minorBidi"/>
      <w:noProof/>
      <w:color w:val="4472C4" w:themeColor="accent1"/>
      <w:sz w:val="22"/>
      <w:szCs w:val="22"/>
      <w:lang w:val="pl-PL"/>
    </w:rPr>
  </w:style>
  <w:style w:type="paragraph" w:styleId="NoSpacing">
    <w:name w:val="No Spacing"/>
    <w:uiPriority w:val="10"/>
    <w:qFormat/>
    <w:rsid w:val="00717F8D"/>
    <w:rPr>
      <w:rFonts w:asciiTheme="minorHAnsi" w:eastAsiaTheme="minorHAnsi" w:hAnsiTheme="minorHAnsi" w:cstheme="minorBidi"/>
      <w:sz w:val="22"/>
      <w:szCs w:val="22"/>
      <w:lang w:val="pl-PL"/>
    </w:rPr>
  </w:style>
  <w:style w:type="paragraph" w:styleId="Quote">
    <w:name w:val="Quote"/>
    <w:next w:val="BodyText"/>
    <w:link w:val="QuoteChar"/>
    <w:uiPriority w:val="23"/>
    <w:qFormat/>
    <w:rsid w:val="00717F8D"/>
    <w:pPr>
      <w:spacing w:after="120" w:line="260" w:lineRule="atLeast"/>
      <w:ind w:left="851" w:right="851"/>
    </w:pPr>
    <w:rPr>
      <w:rFonts w:asciiTheme="minorHAnsi" w:eastAsiaTheme="minorHAnsi" w:hAnsiTheme="minorHAnsi" w:cstheme="minorBidi"/>
      <w:iCs/>
      <w:color w:val="4472C4" w:themeColor="accent1"/>
      <w:sz w:val="22"/>
      <w:szCs w:val="22"/>
      <w:lang w:val="pl-PL"/>
    </w:rPr>
  </w:style>
  <w:style w:type="character" w:customStyle="1" w:styleId="QuoteChar">
    <w:name w:val="Quote Char"/>
    <w:basedOn w:val="DefaultParagraphFont"/>
    <w:link w:val="Quote"/>
    <w:uiPriority w:val="23"/>
    <w:rsid w:val="00717F8D"/>
    <w:rPr>
      <w:rFonts w:asciiTheme="minorHAnsi" w:eastAsiaTheme="minorHAnsi" w:hAnsiTheme="minorHAnsi" w:cstheme="minorBidi"/>
      <w:iCs/>
      <w:color w:val="4472C4" w:themeColor="accent1"/>
      <w:sz w:val="22"/>
      <w:szCs w:val="22"/>
      <w:lang w:val="pl-PL"/>
    </w:rPr>
  </w:style>
  <w:style w:type="paragraph" w:styleId="IntenseQuote">
    <w:name w:val="Intense Quote"/>
    <w:basedOn w:val="Normal"/>
    <w:next w:val="Normal"/>
    <w:link w:val="IntenseQuoteChar"/>
    <w:uiPriority w:val="59"/>
    <w:qFormat/>
    <w:rsid w:val="00717F8D"/>
    <w:pPr>
      <w:pBdr>
        <w:top w:val="single" w:sz="4" w:space="10" w:color="4472C4" w:themeColor="accent1"/>
        <w:bottom w:val="single" w:sz="4" w:space="10" w:color="4472C4" w:themeColor="accent1"/>
      </w:pBdr>
      <w:spacing w:before="360" w:after="360" w:line="260" w:lineRule="atLeast"/>
      <w:ind w:left="864" w:right="864"/>
      <w:jc w:val="center"/>
    </w:pPr>
    <w:rPr>
      <w:i/>
      <w:iCs/>
      <w:color w:val="4472C4" w:themeColor="accent1"/>
    </w:rPr>
  </w:style>
  <w:style w:type="character" w:customStyle="1" w:styleId="IntenseQuoteChar">
    <w:name w:val="Intense Quote Char"/>
    <w:basedOn w:val="DefaultParagraphFont"/>
    <w:link w:val="IntenseQuote"/>
    <w:uiPriority w:val="59"/>
    <w:rsid w:val="00717F8D"/>
    <w:rPr>
      <w:rFonts w:asciiTheme="minorHAnsi" w:eastAsiaTheme="minorHAnsi" w:hAnsiTheme="minorHAnsi" w:cstheme="minorBidi"/>
      <w:i/>
      <w:iCs/>
      <w:color w:val="4472C4" w:themeColor="accent1"/>
      <w:sz w:val="22"/>
      <w:szCs w:val="22"/>
      <w:lang w:val="pl-PL"/>
    </w:rPr>
  </w:style>
  <w:style w:type="character" w:styleId="SubtleEmphasis">
    <w:name w:val="Subtle Emphasis"/>
    <w:basedOn w:val="DefaultParagraphFont"/>
    <w:uiPriority w:val="39"/>
    <w:rsid w:val="00717F8D"/>
    <w:rPr>
      <w:i/>
      <w:iCs/>
      <w:color w:val="404040" w:themeColor="text1" w:themeTint="BF"/>
    </w:rPr>
  </w:style>
  <w:style w:type="character" w:styleId="IntenseEmphasis">
    <w:name w:val="Intense Emphasis"/>
    <w:basedOn w:val="DefaultParagraphFont"/>
    <w:uiPriority w:val="39"/>
    <w:rsid w:val="00717F8D"/>
    <w:rPr>
      <w:i/>
      <w:iCs/>
      <w:color w:val="4472C4" w:themeColor="accent1"/>
    </w:rPr>
  </w:style>
  <w:style w:type="character" w:styleId="SubtleReference">
    <w:name w:val="Subtle Reference"/>
    <w:basedOn w:val="DefaultParagraphFont"/>
    <w:uiPriority w:val="59"/>
    <w:qFormat/>
    <w:rsid w:val="00717F8D"/>
    <w:rPr>
      <w:smallCaps/>
      <w:color w:val="5A5A5A" w:themeColor="text1" w:themeTint="A5"/>
    </w:rPr>
  </w:style>
  <w:style w:type="character" w:styleId="IntenseReference">
    <w:name w:val="Intense Reference"/>
    <w:basedOn w:val="DefaultParagraphFont"/>
    <w:uiPriority w:val="59"/>
    <w:qFormat/>
    <w:rsid w:val="00717F8D"/>
    <w:rPr>
      <w:b/>
      <w:bCs/>
      <w:smallCaps/>
      <w:color w:val="4472C4" w:themeColor="accent1"/>
      <w:spacing w:val="5"/>
    </w:rPr>
  </w:style>
  <w:style w:type="character" w:styleId="BookTitle">
    <w:name w:val="Book Title"/>
    <w:basedOn w:val="DefaultParagraphFont"/>
    <w:uiPriority w:val="59"/>
    <w:rsid w:val="00717F8D"/>
    <w:rPr>
      <w:b/>
      <w:bCs/>
      <w:i/>
      <w:iCs/>
      <w:spacing w:val="5"/>
    </w:rPr>
  </w:style>
  <w:style w:type="paragraph" w:customStyle="1" w:styleId="SQNDocTitle">
    <w:name w:val="SQN Doc Title"/>
    <w:basedOn w:val="Normal"/>
    <w:next w:val="Normal"/>
    <w:qFormat/>
    <w:rsid w:val="00950299"/>
    <w:pPr>
      <w:jc w:val="center"/>
    </w:pPr>
    <w:rPr>
      <w:b/>
      <w:color w:val="15A8E5"/>
      <w:sz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311802">
      <w:bodyDiv w:val="1"/>
      <w:marLeft w:val="0"/>
      <w:marRight w:val="0"/>
      <w:marTop w:val="0"/>
      <w:marBottom w:val="0"/>
      <w:divBdr>
        <w:top w:val="none" w:sz="0" w:space="0" w:color="auto"/>
        <w:left w:val="none" w:sz="0" w:space="0" w:color="auto"/>
        <w:bottom w:val="none" w:sz="0" w:space="0" w:color="auto"/>
        <w:right w:val="none" w:sz="0" w:space="0" w:color="auto"/>
      </w:divBdr>
    </w:div>
    <w:div w:id="106513984">
      <w:bodyDiv w:val="1"/>
      <w:marLeft w:val="0"/>
      <w:marRight w:val="0"/>
      <w:marTop w:val="0"/>
      <w:marBottom w:val="0"/>
      <w:divBdr>
        <w:top w:val="none" w:sz="0" w:space="0" w:color="auto"/>
        <w:left w:val="none" w:sz="0" w:space="0" w:color="auto"/>
        <w:bottom w:val="none" w:sz="0" w:space="0" w:color="auto"/>
        <w:right w:val="none" w:sz="0" w:space="0" w:color="auto"/>
      </w:divBdr>
    </w:div>
    <w:div w:id="126318200">
      <w:bodyDiv w:val="1"/>
      <w:marLeft w:val="0"/>
      <w:marRight w:val="0"/>
      <w:marTop w:val="0"/>
      <w:marBottom w:val="0"/>
      <w:divBdr>
        <w:top w:val="none" w:sz="0" w:space="0" w:color="auto"/>
        <w:left w:val="none" w:sz="0" w:space="0" w:color="auto"/>
        <w:bottom w:val="none" w:sz="0" w:space="0" w:color="auto"/>
        <w:right w:val="none" w:sz="0" w:space="0" w:color="auto"/>
      </w:divBdr>
    </w:div>
    <w:div w:id="134105619">
      <w:bodyDiv w:val="1"/>
      <w:marLeft w:val="0"/>
      <w:marRight w:val="0"/>
      <w:marTop w:val="0"/>
      <w:marBottom w:val="0"/>
      <w:divBdr>
        <w:top w:val="none" w:sz="0" w:space="0" w:color="auto"/>
        <w:left w:val="none" w:sz="0" w:space="0" w:color="auto"/>
        <w:bottom w:val="none" w:sz="0" w:space="0" w:color="auto"/>
        <w:right w:val="none" w:sz="0" w:space="0" w:color="auto"/>
      </w:divBdr>
    </w:div>
    <w:div w:id="139809931">
      <w:bodyDiv w:val="1"/>
      <w:marLeft w:val="0"/>
      <w:marRight w:val="0"/>
      <w:marTop w:val="0"/>
      <w:marBottom w:val="0"/>
      <w:divBdr>
        <w:top w:val="none" w:sz="0" w:space="0" w:color="auto"/>
        <w:left w:val="none" w:sz="0" w:space="0" w:color="auto"/>
        <w:bottom w:val="none" w:sz="0" w:space="0" w:color="auto"/>
        <w:right w:val="none" w:sz="0" w:space="0" w:color="auto"/>
      </w:divBdr>
    </w:div>
    <w:div w:id="154153201">
      <w:bodyDiv w:val="1"/>
      <w:marLeft w:val="0"/>
      <w:marRight w:val="0"/>
      <w:marTop w:val="0"/>
      <w:marBottom w:val="0"/>
      <w:divBdr>
        <w:top w:val="none" w:sz="0" w:space="0" w:color="auto"/>
        <w:left w:val="none" w:sz="0" w:space="0" w:color="auto"/>
        <w:bottom w:val="none" w:sz="0" w:space="0" w:color="auto"/>
        <w:right w:val="none" w:sz="0" w:space="0" w:color="auto"/>
      </w:divBdr>
    </w:div>
    <w:div w:id="217984675">
      <w:bodyDiv w:val="1"/>
      <w:marLeft w:val="0"/>
      <w:marRight w:val="0"/>
      <w:marTop w:val="0"/>
      <w:marBottom w:val="0"/>
      <w:divBdr>
        <w:top w:val="none" w:sz="0" w:space="0" w:color="auto"/>
        <w:left w:val="none" w:sz="0" w:space="0" w:color="auto"/>
        <w:bottom w:val="none" w:sz="0" w:space="0" w:color="auto"/>
        <w:right w:val="none" w:sz="0" w:space="0" w:color="auto"/>
      </w:divBdr>
    </w:div>
    <w:div w:id="376973801">
      <w:bodyDiv w:val="1"/>
      <w:marLeft w:val="0"/>
      <w:marRight w:val="0"/>
      <w:marTop w:val="0"/>
      <w:marBottom w:val="0"/>
      <w:divBdr>
        <w:top w:val="none" w:sz="0" w:space="0" w:color="auto"/>
        <w:left w:val="none" w:sz="0" w:space="0" w:color="auto"/>
        <w:bottom w:val="none" w:sz="0" w:space="0" w:color="auto"/>
        <w:right w:val="none" w:sz="0" w:space="0" w:color="auto"/>
      </w:divBdr>
    </w:div>
    <w:div w:id="443889795">
      <w:bodyDiv w:val="1"/>
      <w:marLeft w:val="0"/>
      <w:marRight w:val="0"/>
      <w:marTop w:val="0"/>
      <w:marBottom w:val="0"/>
      <w:divBdr>
        <w:top w:val="none" w:sz="0" w:space="0" w:color="auto"/>
        <w:left w:val="none" w:sz="0" w:space="0" w:color="auto"/>
        <w:bottom w:val="none" w:sz="0" w:space="0" w:color="auto"/>
        <w:right w:val="none" w:sz="0" w:space="0" w:color="auto"/>
      </w:divBdr>
    </w:div>
    <w:div w:id="507015892">
      <w:bodyDiv w:val="1"/>
      <w:marLeft w:val="0"/>
      <w:marRight w:val="0"/>
      <w:marTop w:val="0"/>
      <w:marBottom w:val="0"/>
      <w:divBdr>
        <w:top w:val="none" w:sz="0" w:space="0" w:color="auto"/>
        <w:left w:val="none" w:sz="0" w:space="0" w:color="auto"/>
        <w:bottom w:val="none" w:sz="0" w:space="0" w:color="auto"/>
        <w:right w:val="none" w:sz="0" w:space="0" w:color="auto"/>
      </w:divBdr>
    </w:div>
    <w:div w:id="542249213">
      <w:bodyDiv w:val="1"/>
      <w:marLeft w:val="0"/>
      <w:marRight w:val="0"/>
      <w:marTop w:val="0"/>
      <w:marBottom w:val="0"/>
      <w:divBdr>
        <w:top w:val="none" w:sz="0" w:space="0" w:color="auto"/>
        <w:left w:val="none" w:sz="0" w:space="0" w:color="auto"/>
        <w:bottom w:val="none" w:sz="0" w:space="0" w:color="auto"/>
        <w:right w:val="none" w:sz="0" w:space="0" w:color="auto"/>
      </w:divBdr>
    </w:div>
    <w:div w:id="676276551">
      <w:bodyDiv w:val="1"/>
      <w:marLeft w:val="0"/>
      <w:marRight w:val="0"/>
      <w:marTop w:val="0"/>
      <w:marBottom w:val="0"/>
      <w:divBdr>
        <w:top w:val="none" w:sz="0" w:space="0" w:color="auto"/>
        <w:left w:val="none" w:sz="0" w:space="0" w:color="auto"/>
        <w:bottom w:val="none" w:sz="0" w:space="0" w:color="auto"/>
        <w:right w:val="none" w:sz="0" w:space="0" w:color="auto"/>
      </w:divBdr>
    </w:div>
    <w:div w:id="755323806">
      <w:bodyDiv w:val="1"/>
      <w:marLeft w:val="0"/>
      <w:marRight w:val="0"/>
      <w:marTop w:val="0"/>
      <w:marBottom w:val="0"/>
      <w:divBdr>
        <w:top w:val="none" w:sz="0" w:space="0" w:color="auto"/>
        <w:left w:val="none" w:sz="0" w:space="0" w:color="auto"/>
        <w:bottom w:val="none" w:sz="0" w:space="0" w:color="auto"/>
        <w:right w:val="none" w:sz="0" w:space="0" w:color="auto"/>
      </w:divBdr>
    </w:div>
    <w:div w:id="767434699">
      <w:bodyDiv w:val="1"/>
      <w:marLeft w:val="0"/>
      <w:marRight w:val="0"/>
      <w:marTop w:val="0"/>
      <w:marBottom w:val="0"/>
      <w:divBdr>
        <w:top w:val="none" w:sz="0" w:space="0" w:color="auto"/>
        <w:left w:val="none" w:sz="0" w:space="0" w:color="auto"/>
        <w:bottom w:val="none" w:sz="0" w:space="0" w:color="auto"/>
        <w:right w:val="none" w:sz="0" w:space="0" w:color="auto"/>
      </w:divBdr>
    </w:div>
    <w:div w:id="868563383">
      <w:bodyDiv w:val="1"/>
      <w:marLeft w:val="0"/>
      <w:marRight w:val="0"/>
      <w:marTop w:val="0"/>
      <w:marBottom w:val="0"/>
      <w:divBdr>
        <w:top w:val="none" w:sz="0" w:space="0" w:color="auto"/>
        <w:left w:val="none" w:sz="0" w:space="0" w:color="auto"/>
        <w:bottom w:val="none" w:sz="0" w:space="0" w:color="auto"/>
        <w:right w:val="none" w:sz="0" w:space="0" w:color="auto"/>
      </w:divBdr>
    </w:div>
    <w:div w:id="961228734">
      <w:bodyDiv w:val="1"/>
      <w:marLeft w:val="0"/>
      <w:marRight w:val="0"/>
      <w:marTop w:val="0"/>
      <w:marBottom w:val="0"/>
      <w:divBdr>
        <w:top w:val="none" w:sz="0" w:space="0" w:color="auto"/>
        <w:left w:val="none" w:sz="0" w:space="0" w:color="auto"/>
        <w:bottom w:val="none" w:sz="0" w:space="0" w:color="auto"/>
        <w:right w:val="none" w:sz="0" w:space="0" w:color="auto"/>
      </w:divBdr>
    </w:div>
    <w:div w:id="999310042">
      <w:bodyDiv w:val="1"/>
      <w:marLeft w:val="0"/>
      <w:marRight w:val="0"/>
      <w:marTop w:val="0"/>
      <w:marBottom w:val="0"/>
      <w:divBdr>
        <w:top w:val="none" w:sz="0" w:space="0" w:color="auto"/>
        <w:left w:val="none" w:sz="0" w:space="0" w:color="auto"/>
        <w:bottom w:val="none" w:sz="0" w:space="0" w:color="auto"/>
        <w:right w:val="none" w:sz="0" w:space="0" w:color="auto"/>
      </w:divBdr>
    </w:div>
    <w:div w:id="1037513626">
      <w:bodyDiv w:val="1"/>
      <w:marLeft w:val="0"/>
      <w:marRight w:val="0"/>
      <w:marTop w:val="0"/>
      <w:marBottom w:val="0"/>
      <w:divBdr>
        <w:top w:val="none" w:sz="0" w:space="0" w:color="auto"/>
        <w:left w:val="none" w:sz="0" w:space="0" w:color="auto"/>
        <w:bottom w:val="none" w:sz="0" w:space="0" w:color="auto"/>
        <w:right w:val="none" w:sz="0" w:space="0" w:color="auto"/>
      </w:divBdr>
    </w:div>
    <w:div w:id="1087652357">
      <w:bodyDiv w:val="1"/>
      <w:marLeft w:val="0"/>
      <w:marRight w:val="0"/>
      <w:marTop w:val="0"/>
      <w:marBottom w:val="0"/>
      <w:divBdr>
        <w:top w:val="none" w:sz="0" w:space="0" w:color="auto"/>
        <w:left w:val="none" w:sz="0" w:space="0" w:color="auto"/>
        <w:bottom w:val="none" w:sz="0" w:space="0" w:color="auto"/>
        <w:right w:val="none" w:sz="0" w:space="0" w:color="auto"/>
      </w:divBdr>
    </w:div>
    <w:div w:id="1118374365">
      <w:bodyDiv w:val="1"/>
      <w:marLeft w:val="0"/>
      <w:marRight w:val="0"/>
      <w:marTop w:val="0"/>
      <w:marBottom w:val="0"/>
      <w:divBdr>
        <w:top w:val="none" w:sz="0" w:space="0" w:color="auto"/>
        <w:left w:val="none" w:sz="0" w:space="0" w:color="auto"/>
        <w:bottom w:val="none" w:sz="0" w:space="0" w:color="auto"/>
        <w:right w:val="none" w:sz="0" w:space="0" w:color="auto"/>
      </w:divBdr>
    </w:div>
    <w:div w:id="1308048785">
      <w:bodyDiv w:val="1"/>
      <w:marLeft w:val="0"/>
      <w:marRight w:val="0"/>
      <w:marTop w:val="0"/>
      <w:marBottom w:val="0"/>
      <w:divBdr>
        <w:top w:val="none" w:sz="0" w:space="0" w:color="auto"/>
        <w:left w:val="none" w:sz="0" w:space="0" w:color="auto"/>
        <w:bottom w:val="none" w:sz="0" w:space="0" w:color="auto"/>
        <w:right w:val="none" w:sz="0" w:space="0" w:color="auto"/>
      </w:divBdr>
    </w:div>
    <w:div w:id="1326859728">
      <w:bodyDiv w:val="1"/>
      <w:marLeft w:val="0"/>
      <w:marRight w:val="0"/>
      <w:marTop w:val="0"/>
      <w:marBottom w:val="0"/>
      <w:divBdr>
        <w:top w:val="none" w:sz="0" w:space="0" w:color="auto"/>
        <w:left w:val="none" w:sz="0" w:space="0" w:color="auto"/>
        <w:bottom w:val="none" w:sz="0" w:space="0" w:color="auto"/>
        <w:right w:val="none" w:sz="0" w:space="0" w:color="auto"/>
      </w:divBdr>
    </w:div>
    <w:div w:id="1330327327">
      <w:bodyDiv w:val="1"/>
      <w:marLeft w:val="0"/>
      <w:marRight w:val="0"/>
      <w:marTop w:val="0"/>
      <w:marBottom w:val="0"/>
      <w:divBdr>
        <w:top w:val="none" w:sz="0" w:space="0" w:color="auto"/>
        <w:left w:val="none" w:sz="0" w:space="0" w:color="auto"/>
        <w:bottom w:val="none" w:sz="0" w:space="0" w:color="auto"/>
        <w:right w:val="none" w:sz="0" w:space="0" w:color="auto"/>
      </w:divBdr>
    </w:div>
    <w:div w:id="1332634281">
      <w:bodyDiv w:val="1"/>
      <w:marLeft w:val="0"/>
      <w:marRight w:val="0"/>
      <w:marTop w:val="0"/>
      <w:marBottom w:val="0"/>
      <w:divBdr>
        <w:top w:val="none" w:sz="0" w:space="0" w:color="auto"/>
        <w:left w:val="none" w:sz="0" w:space="0" w:color="auto"/>
        <w:bottom w:val="none" w:sz="0" w:space="0" w:color="auto"/>
        <w:right w:val="none" w:sz="0" w:space="0" w:color="auto"/>
      </w:divBdr>
    </w:div>
    <w:div w:id="1357846455">
      <w:bodyDiv w:val="1"/>
      <w:marLeft w:val="0"/>
      <w:marRight w:val="0"/>
      <w:marTop w:val="0"/>
      <w:marBottom w:val="0"/>
      <w:divBdr>
        <w:top w:val="none" w:sz="0" w:space="0" w:color="auto"/>
        <w:left w:val="none" w:sz="0" w:space="0" w:color="auto"/>
        <w:bottom w:val="none" w:sz="0" w:space="0" w:color="auto"/>
        <w:right w:val="none" w:sz="0" w:space="0" w:color="auto"/>
      </w:divBdr>
    </w:div>
    <w:div w:id="1622296279">
      <w:bodyDiv w:val="1"/>
      <w:marLeft w:val="0"/>
      <w:marRight w:val="0"/>
      <w:marTop w:val="0"/>
      <w:marBottom w:val="0"/>
      <w:divBdr>
        <w:top w:val="none" w:sz="0" w:space="0" w:color="auto"/>
        <w:left w:val="none" w:sz="0" w:space="0" w:color="auto"/>
        <w:bottom w:val="none" w:sz="0" w:space="0" w:color="auto"/>
        <w:right w:val="none" w:sz="0" w:space="0" w:color="auto"/>
      </w:divBdr>
    </w:div>
    <w:div w:id="1636327327">
      <w:bodyDiv w:val="1"/>
      <w:marLeft w:val="0"/>
      <w:marRight w:val="0"/>
      <w:marTop w:val="0"/>
      <w:marBottom w:val="0"/>
      <w:divBdr>
        <w:top w:val="none" w:sz="0" w:space="0" w:color="auto"/>
        <w:left w:val="none" w:sz="0" w:space="0" w:color="auto"/>
        <w:bottom w:val="none" w:sz="0" w:space="0" w:color="auto"/>
        <w:right w:val="none" w:sz="0" w:space="0" w:color="auto"/>
      </w:divBdr>
    </w:div>
    <w:div w:id="1647851969">
      <w:bodyDiv w:val="1"/>
      <w:marLeft w:val="0"/>
      <w:marRight w:val="0"/>
      <w:marTop w:val="0"/>
      <w:marBottom w:val="0"/>
      <w:divBdr>
        <w:top w:val="none" w:sz="0" w:space="0" w:color="auto"/>
        <w:left w:val="none" w:sz="0" w:space="0" w:color="auto"/>
        <w:bottom w:val="none" w:sz="0" w:space="0" w:color="auto"/>
        <w:right w:val="none" w:sz="0" w:space="0" w:color="auto"/>
      </w:divBdr>
    </w:div>
    <w:div w:id="1711959147">
      <w:bodyDiv w:val="1"/>
      <w:marLeft w:val="0"/>
      <w:marRight w:val="0"/>
      <w:marTop w:val="0"/>
      <w:marBottom w:val="0"/>
      <w:divBdr>
        <w:top w:val="none" w:sz="0" w:space="0" w:color="auto"/>
        <w:left w:val="none" w:sz="0" w:space="0" w:color="auto"/>
        <w:bottom w:val="none" w:sz="0" w:space="0" w:color="auto"/>
        <w:right w:val="none" w:sz="0" w:space="0" w:color="auto"/>
      </w:divBdr>
    </w:div>
    <w:div w:id="1721663434">
      <w:bodyDiv w:val="1"/>
      <w:marLeft w:val="0"/>
      <w:marRight w:val="0"/>
      <w:marTop w:val="0"/>
      <w:marBottom w:val="0"/>
      <w:divBdr>
        <w:top w:val="none" w:sz="0" w:space="0" w:color="auto"/>
        <w:left w:val="none" w:sz="0" w:space="0" w:color="auto"/>
        <w:bottom w:val="none" w:sz="0" w:space="0" w:color="auto"/>
        <w:right w:val="none" w:sz="0" w:space="0" w:color="auto"/>
      </w:divBdr>
    </w:div>
    <w:div w:id="1768306765">
      <w:bodyDiv w:val="1"/>
      <w:marLeft w:val="0"/>
      <w:marRight w:val="0"/>
      <w:marTop w:val="0"/>
      <w:marBottom w:val="0"/>
      <w:divBdr>
        <w:top w:val="none" w:sz="0" w:space="0" w:color="auto"/>
        <w:left w:val="none" w:sz="0" w:space="0" w:color="auto"/>
        <w:bottom w:val="none" w:sz="0" w:space="0" w:color="auto"/>
        <w:right w:val="none" w:sz="0" w:space="0" w:color="auto"/>
      </w:divBdr>
    </w:div>
    <w:div w:id="1805927907">
      <w:bodyDiv w:val="1"/>
      <w:marLeft w:val="0"/>
      <w:marRight w:val="0"/>
      <w:marTop w:val="0"/>
      <w:marBottom w:val="0"/>
      <w:divBdr>
        <w:top w:val="none" w:sz="0" w:space="0" w:color="auto"/>
        <w:left w:val="none" w:sz="0" w:space="0" w:color="auto"/>
        <w:bottom w:val="none" w:sz="0" w:space="0" w:color="auto"/>
        <w:right w:val="none" w:sz="0" w:space="0" w:color="auto"/>
      </w:divBdr>
    </w:div>
    <w:div w:id="1877960357">
      <w:bodyDiv w:val="1"/>
      <w:marLeft w:val="0"/>
      <w:marRight w:val="0"/>
      <w:marTop w:val="0"/>
      <w:marBottom w:val="0"/>
      <w:divBdr>
        <w:top w:val="none" w:sz="0" w:space="0" w:color="auto"/>
        <w:left w:val="none" w:sz="0" w:space="0" w:color="auto"/>
        <w:bottom w:val="none" w:sz="0" w:space="0" w:color="auto"/>
        <w:right w:val="none" w:sz="0" w:space="0" w:color="auto"/>
      </w:divBdr>
    </w:div>
    <w:div w:id="1949964757">
      <w:bodyDiv w:val="1"/>
      <w:marLeft w:val="0"/>
      <w:marRight w:val="0"/>
      <w:marTop w:val="0"/>
      <w:marBottom w:val="0"/>
      <w:divBdr>
        <w:top w:val="none" w:sz="0" w:space="0" w:color="auto"/>
        <w:left w:val="none" w:sz="0" w:space="0" w:color="auto"/>
        <w:bottom w:val="none" w:sz="0" w:space="0" w:color="auto"/>
        <w:right w:val="none" w:sz="0" w:space="0" w:color="auto"/>
      </w:divBdr>
    </w:div>
    <w:div w:id="1965885148">
      <w:bodyDiv w:val="1"/>
      <w:marLeft w:val="0"/>
      <w:marRight w:val="0"/>
      <w:marTop w:val="0"/>
      <w:marBottom w:val="0"/>
      <w:divBdr>
        <w:top w:val="none" w:sz="0" w:space="0" w:color="auto"/>
        <w:left w:val="none" w:sz="0" w:space="0" w:color="auto"/>
        <w:bottom w:val="none" w:sz="0" w:space="0" w:color="auto"/>
        <w:right w:val="none" w:sz="0" w:space="0" w:color="auto"/>
      </w:divBdr>
    </w:div>
    <w:div w:id="204232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keiichi.kubota@interdigital"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file:///C:\Data\3GPP\RAN2\Inbox\R2-2201734.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5NDBjYmFlYy0wMTRiLTQ4MzYtYjNlYi0zZWIwODU4YjFhMzkiIG9yaWdpbj0idXNlclNlbGVjdGVkIiAvPjxVc2VyTmFtZT5DRU5UUkFMLURPTUFJTlxlbmlrb2xpdHNhPC9Vc2VyTmFtZT48RGF0ZVRpbWU+MTkvMS8yMDIyIDEyOjEzOjQ2ICYjeDNCQzsmI3gzQkM7PC9EYXRlVGltZT48TGFiZWxTdHJpbmc+VGhpcyBpdGVtIGhhcyBubyBjbGFzc2lmaWNhdGlvbjwvTGFiZWxTdHJpbmc+PC9pdGVtPjwvbGFiZWxIaXN0b3J5Pg==</Value>
</WrappedLabelHistory>
</file>

<file path=customXml/item2.xml><?xml version="1.0" encoding="utf-8"?>
<sisl xmlns:xsi="http://www.w3.org/2001/XMLSchema-instance" xmlns:xsd="http://www.w3.org/2001/XMLSchema" xmlns="http://www.boldonjames.com/2008/01/sie/internal/label" sislVersion="0" policy="940cbaec-014b-4836-b3eb-3eb0858b1a39" origin="userSelected"/>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103174-9204-4451-8252-950278FA34A1}">
  <ds:schemaRefs>
    <ds:schemaRef ds:uri="http://www.w3.org/2001/XMLSchema"/>
    <ds:schemaRef ds:uri="http://www.boldonjames.com/2016/02/Classifier/internal/wrappedLabelHistory"/>
  </ds:schemaRefs>
</ds:datastoreItem>
</file>

<file path=customXml/itemProps2.xml><?xml version="1.0" encoding="utf-8"?>
<ds:datastoreItem xmlns:ds="http://schemas.openxmlformats.org/officeDocument/2006/customXml" ds:itemID="{2B195063-24B0-46AE-9EFD-DC345458ABDD}">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EF2B81E7-2E39-4562-B3FB-190FDE451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3384</Words>
  <Characters>19295</Characters>
  <Application>Microsoft Office Word</Application>
  <DocSecurity>0</DocSecurity>
  <Lines>160</Lines>
  <Paragraphs>4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Huawei</vt:lpstr>
      <vt:lpstr>Huawei</vt:lpstr>
      <vt:lpstr>Huawei</vt:lpstr>
    </vt:vector>
  </TitlesOfParts>
  <Company/>
  <LinksUpToDate>false</LinksUpToDate>
  <CharactersWithSpaces>22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Nokia (Samuli)</cp:lastModifiedBy>
  <cp:revision>2</cp:revision>
  <cp:lastPrinted>2021-09-29T18:28:00Z</cp:lastPrinted>
  <dcterms:created xsi:type="dcterms:W3CDTF">2022-01-21T13:03:00Z</dcterms:created>
  <dcterms:modified xsi:type="dcterms:W3CDTF">2022-01-21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nuHB3JtVXyCxRyl+Ozlzb+Iesyox92udNgA955ToABvW3rsijByCg+uj/k4HH+pD75/pe6J+
/7rYVDj5IR2gyhQv23BNk2sHcUX8arqeJ/rA/uNVzKdTMWXEqWaT3Z9Sp9+DFDilK2gzkXqE
9VdPR5a4YyR4DK2f+3jy4Tni7qifl0mkPuusfa/nUNFt9r1SFnI4VGyozvLXdUeKWMOnXbnG
TlDjf8TV/gqqiQzthS</vt:lpwstr>
  </property>
  <property fmtid="{D5CDD505-2E9C-101B-9397-08002B2CF9AE}" pid="25" name="_2015_ms_pID_725343_00">
    <vt:lpwstr>_2015_ms_pID_725343</vt:lpwstr>
  </property>
  <property fmtid="{D5CDD505-2E9C-101B-9397-08002B2CF9AE}" pid="26" name="_2015_ms_pID_7253431">
    <vt:lpwstr>++HHL60ODAe0we+zgKt/+I/3v+77etUxm5F5kit+SGbEFbHABRu4qm
5jzLxpMs0LSf3cUQS4PTvAkreXPfdQhppydvpHPKxtEdZHHekQj0/sq7nOCLIH+MhPLfG7H6
rMBp2+vR/i86Wb28piE+jWaxqZsZDluTQLB0OcEgeWLZsb217Ng8aEt7mXlwDN09M9Q7j5WO
2H9F0/E120c4iFBDvLQYN16XUHN5NEr+/6jN</vt:lpwstr>
  </property>
  <property fmtid="{D5CDD505-2E9C-101B-9397-08002B2CF9AE}" pid="27" name="_2015_ms_pID_7253431_00">
    <vt:lpwstr>_2015_ms_pID_7253431</vt:lpwstr>
  </property>
  <property fmtid="{D5CDD505-2E9C-101B-9397-08002B2CF9AE}" pid="28" name="_2015_ms_pID_7253432">
    <vt:lpwstr>P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F3E9551B3FDDA24EBF0A209BAAD637CA</vt:lpwstr>
  </property>
  <property fmtid="{D5CDD505-2E9C-101B-9397-08002B2CF9AE}" pid="50" name="MSIP_Label_55818d02-8d25-4bb9-b27c-e4db64670887_Enabled">
    <vt:lpwstr>true</vt:lpwstr>
  </property>
  <property fmtid="{D5CDD505-2E9C-101B-9397-08002B2CF9AE}" pid="51" name="MSIP_Label_55818d02-8d25-4bb9-b27c-e4db64670887_SetDate">
    <vt:lpwstr>2021-11-05T05:51:42Z</vt:lpwstr>
  </property>
  <property fmtid="{D5CDD505-2E9C-101B-9397-08002B2CF9AE}" pid="52" name="MSIP_Label_55818d02-8d25-4bb9-b27c-e4db64670887_Method">
    <vt:lpwstr>Standard</vt:lpwstr>
  </property>
  <property fmtid="{D5CDD505-2E9C-101B-9397-08002B2CF9AE}" pid="53" name="MSIP_Label_55818d02-8d25-4bb9-b27c-e4db64670887_Name">
    <vt:lpwstr>55818d02-8d25-4bb9-b27c-e4db64670887</vt:lpwstr>
  </property>
  <property fmtid="{D5CDD505-2E9C-101B-9397-08002B2CF9AE}" pid="54" name="MSIP_Label_55818d02-8d25-4bb9-b27c-e4db64670887_SiteId">
    <vt:lpwstr>a7f35688-9c00-4d5e-ba41-29f146377ab0</vt:lpwstr>
  </property>
  <property fmtid="{D5CDD505-2E9C-101B-9397-08002B2CF9AE}" pid="55" name="MSIP_Label_55818d02-8d25-4bb9-b27c-e4db64670887_ActionId">
    <vt:lpwstr>5e068729-9b8e-4a7a-8195-44fc6af4fee8</vt:lpwstr>
  </property>
  <property fmtid="{D5CDD505-2E9C-101B-9397-08002B2CF9AE}" pid="56" name="MSIP_Label_55818d02-8d25-4bb9-b27c-e4db64670887_ContentBits">
    <vt:lpwstr>0</vt:lpwstr>
  </property>
  <property fmtid="{D5CDD505-2E9C-101B-9397-08002B2CF9AE}" pid="57" name="docIndexRef">
    <vt:lpwstr>5e4dc2b2-1f50-4396-a072-6b8385620540</vt:lpwstr>
  </property>
  <property fmtid="{D5CDD505-2E9C-101B-9397-08002B2CF9AE}" pid="58" name="bjSaver">
    <vt:lpwstr>az7jcvcs1lzmmOeDCY6u5XZb4luJf4G4</vt:lpwstr>
  </property>
  <property fmtid="{D5CDD505-2E9C-101B-9397-08002B2CF9AE}" pid="59" name="bjDocumentSecurityLabel">
    <vt:lpwstr>This item has no classification</vt:lpwstr>
  </property>
  <property fmtid="{D5CDD505-2E9C-101B-9397-08002B2CF9AE}" pid="60" name="bjLabelHistoryID">
    <vt:lpwstr>{7C103174-9204-4451-8252-950278FA34A1}</vt:lpwstr>
  </property>
</Properties>
</file>